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46095059"/>
        <w:docPartObj>
          <w:docPartGallery w:val="Cover Pages"/>
          <w:docPartUnique/>
        </w:docPartObj>
      </w:sdtPr>
      <w:sdtEndPr>
        <w:rPr>
          <w:color w:val="FFFFFF" w:themeColor="background1"/>
          <w:sz w:val="72"/>
          <w:szCs w:val="72"/>
        </w:rPr>
      </w:sdtEndPr>
      <w:sdtContent>
        <w:p w14:paraId="1FC2FAD7" w14:textId="5A2331FC" w:rsidR="00AB0A4A" w:rsidRDefault="00AB0A4A"/>
        <w:p w14:paraId="2AE7D033" w14:textId="79BE94AC" w:rsidR="00AB0A4A" w:rsidRPr="00AB0A4A" w:rsidRDefault="00837056">
          <w:pPr>
            <w:rPr>
              <w:color w:val="FFFFFF" w:themeColor="background1"/>
              <w:sz w:val="52"/>
              <w:szCs w:val="52"/>
            </w:rPr>
          </w:pPr>
          <w:r w:rsidRPr="00837056">
            <w:rPr>
              <w:noProof/>
              <w:color w:val="FFFFFF" w:themeColor="background1"/>
              <w:sz w:val="72"/>
              <w:szCs w:val="72"/>
            </w:rPr>
            <mc:AlternateContent>
              <mc:Choice Requires="wps">
                <w:drawing>
                  <wp:anchor distT="45720" distB="45720" distL="114300" distR="114300" simplePos="0" relativeHeight="251659264" behindDoc="0" locked="0" layoutInCell="1" allowOverlap="1" wp14:anchorId="1F5A7B1B" wp14:editId="74F2C234">
                    <wp:simplePos x="0" y="0"/>
                    <wp:positionH relativeFrom="column">
                      <wp:posOffset>361950</wp:posOffset>
                    </wp:positionH>
                    <wp:positionV relativeFrom="paragraph">
                      <wp:posOffset>8229600</wp:posOffset>
                    </wp:positionV>
                    <wp:extent cx="5553075" cy="276225"/>
                    <wp:effectExtent l="0" t="0" r="28575"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276225"/>
                            </a:xfrm>
                            <a:prstGeom prst="rect">
                              <a:avLst/>
                            </a:prstGeom>
                            <a:solidFill>
                              <a:srgbClr val="FFFFFF"/>
                            </a:solidFill>
                            <a:ln w="9525">
                              <a:solidFill>
                                <a:schemeClr val="bg1"/>
                              </a:solidFill>
                              <a:miter lim="800000"/>
                              <a:headEnd/>
                              <a:tailEnd/>
                            </a:ln>
                          </wps:spPr>
                          <wps:txbx>
                            <w:txbxContent>
                              <w:p w14:paraId="4807C49D" w14:textId="6BE12859" w:rsidR="00837056" w:rsidRPr="00837056" w:rsidRDefault="001E3EB4" w:rsidP="00837056">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837056" w:rsidRPr="00837056">
                                      <w:rPr>
                                        <w:caps/>
                                        <w:color w:val="7F7F7F" w:themeColor="text1" w:themeTint="80"/>
                                        <w:sz w:val="24"/>
                                        <w:szCs w:val="24"/>
                                      </w:rPr>
                                      <w:t>School of Computing and Mathematical Sciences, University of Leicester</w:t>
                                    </w:r>
                                  </w:sdtContent>
                                </w:sdt>
                              </w:p>
                              <w:p w14:paraId="0D406064" w14:textId="10A02CBE" w:rsidR="00837056" w:rsidRDefault="008370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5A7B1B" id="_x0000_t202" coordsize="21600,21600" o:spt="202" path="m,l,21600r21600,l21600,xe">
                    <v:stroke joinstyle="miter"/>
                    <v:path gradientshapeok="t" o:connecttype="rect"/>
                  </v:shapetype>
                  <v:shape id="_x0000_s1026" type="#_x0000_t202" style="position:absolute;margin-left:28.5pt;margin-top:9in;width:437.25pt;height:21.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" strokecolor="white [3212]">
                    <v:textbox>
                      <w:txbxContent>
                        <w:p w14:paraId="4807C49D" w14:textId="6BE12859" w:rsidR="00837056" w:rsidRPr="00837056" w:rsidRDefault="001640F3" w:rsidP="00837056">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837056" w:rsidRPr="00837056">
                                <w:rPr>
                                  <w:caps/>
                                  <w:color w:val="7F7F7F" w:themeColor="text1" w:themeTint="80"/>
                                  <w:sz w:val="24"/>
                                  <w:szCs w:val="24"/>
                                </w:rPr>
                                <w:t>School of Computing and Mathematical Sciences, University of Leicester</w:t>
                              </w:r>
                            </w:sdtContent>
                          </w:sdt>
                        </w:p>
                        <w:p w14:paraId="0D406064" w14:textId="10A02CBE" w:rsidR="00837056" w:rsidRDefault="00837056"/>
                      </w:txbxContent>
                    </v:textbox>
                    <w10:wrap type="square"/>
                  </v:shape>
                </w:pict>
              </mc:Fallback>
            </mc:AlternateContent>
          </w:r>
          <w:r w:rsidR="00AB0A4A">
            <w:rPr>
              <w:noProof/>
            </w:rPr>
            <mc:AlternateContent>
              <mc:Choice Requires="wpg">
                <w:drawing>
                  <wp:anchor distT="0" distB="0" distL="114300" distR="114300" simplePos="0" relativeHeight="251655168" behindDoc="1" locked="0" layoutInCell="1" allowOverlap="1" wp14:anchorId="130F347A" wp14:editId="20112D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1A2AEF33" w14:textId="039E28C6" w:rsidR="00AB0A4A" w:rsidRDefault="001E3EB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B0A4A" w:rsidRPr="00AB0A4A">
                                        <w:rPr>
                                          <w:color w:val="FFFFFF" w:themeColor="background1"/>
                                          <w:sz w:val="72"/>
                                          <w:szCs w:val="72"/>
                                        </w:rPr>
                                        <w:t>CO3201 Computer Science Project</w:t>
                                      </w:r>
                                      <w:r w:rsidR="00AB0A4A">
                                        <w:rPr>
                                          <w:color w:val="FFFFFF" w:themeColor="background1"/>
                                          <w:sz w:val="72"/>
                                          <w:szCs w:val="72"/>
                                        </w:rPr>
                                        <w:t xml:space="preserve">: </w:t>
                                      </w:r>
                                      <w:r w:rsidR="00AB0A4A" w:rsidRPr="006439DB">
                                        <w:rPr>
                                          <w:color w:val="FFFFFF" w:themeColor="background1"/>
                                          <w:sz w:val="72"/>
                                          <w:szCs w:val="72"/>
                                        </w:rPr>
                                        <w:t>Interim Repor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30F347A" id="Group 125" o:spid="_x0000_s1027" style="position:absolute;margin-left:0;margin-top:0;width:540pt;height:556.55pt;z-index:-251661312;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1A2AEF33" w14:textId="039E28C6" w:rsidR="00AB0A4A" w:rsidRDefault="001640F3">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B0A4A" w:rsidRPr="00AB0A4A">
                                  <w:rPr>
                                    <w:color w:val="FFFFFF" w:themeColor="background1"/>
                                    <w:sz w:val="72"/>
                                    <w:szCs w:val="72"/>
                                  </w:rPr>
                                  <w:t>CO3201 Computer Science Project</w:t>
                                </w:r>
                                <w:r w:rsidR="00AB0A4A">
                                  <w:rPr>
                                    <w:color w:val="FFFFFF" w:themeColor="background1"/>
                                    <w:sz w:val="72"/>
                                    <w:szCs w:val="72"/>
                                  </w:rPr>
                                  <w:t xml:space="preserve">: </w:t>
                                </w:r>
                                <w:r w:rsidR="00AB0A4A" w:rsidRPr="006439DB">
                                  <w:rPr>
                                    <w:color w:val="FFFFFF" w:themeColor="background1"/>
                                    <w:sz w:val="72"/>
                                    <w:szCs w:val="72"/>
                                  </w:rPr>
                                  <w:t>Interim Report</w:t>
                                </w:r>
                              </w:sdtContent>
                            </w:sdt>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AB0A4A">
            <w:rPr>
              <w:noProof/>
            </w:rPr>
            <mc:AlternateContent>
              <mc:Choice Requires="wps">
                <w:drawing>
                  <wp:anchor distT="0" distB="0" distL="114300" distR="114300" simplePos="0" relativeHeight="251657216" behindDoc="0" locked="0" layoutInCell="1" allowOverlap="1" wp14:anchorId="6A8BC2C0" wp14:editId="4E1C4380">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6F4282B" w14:textId="5A4A3BD8" w:rsidR="00AB0A4A" w:rsidRPr="00837056" w:rsidRDefault="00AD79AD">
                                    <w:pPr>
                                      <w:pStyle w:val="NoSpacing"/>
                                      <w:spacing w:before="40" w:after="40"/>
                                      <w:rPr>
                                        <w:caps/>
                                        <w:color w:val="4472C4" w:themeColor="accent1"/>
                                        <w:sz w:val="36"/>
                                        <w:szCs w:val="36"/>
                                      </w:rPr>
                                    </w:pPr>
                                    <w:r w:rsidRPr="00837056">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5FB59F29" w14:textId="5AFAC0B6" w:rsidR="00AB0A4A" w:rsidRPr="00837056" w:rsidRDefault="00AB0A4A">
                                    <w:pPr>
                                      <w:pStyle w:val="NoSpacing"/>
                                      <w:spacing w:before="40" w:after="40"/>
                                      <w:rPr>
                                        <w:caps/>
                                        <w:color w:val="5B9BD5" w:themeColor="accent5"/>
                                        <w:sz w:val="28"/>
                                        <w:szCs w:val="28"/>
                                      </w:rPr>
                                    </w:pPr>
                                    <w:r w:rsidRPr="00837056">
                                      <w:rPr>
                                        <w:caps/>
                                        <w:color w:val="5B9BD5" w:themeColor="accent5"/>
                                        <w:sz w:val="28"/>
                                        <w:szCs w:val="28"/>
                                      </w:rPr>
                                      <w:t xml:space="preserve">DANiel </w:t>
                                    </w:r>
                                    <w:r w:rsidR="00D541E0">
                                      <w:rPr>
                                        <w:caps/>
                                        <w:color w:val="5B9BD5" w:themeColor="accent5"/>
                                        <w:sz w:val="28"/>
                                        <w:szCs w:val="28"/>
                                      </w:rPr>
                                      <w:t xml:space="preserve">Richard </w:t>
                                    </w:r>
                                    <w:r w:rsidRPr="00837056">
                                      <w:rPr>
                                        <w:caps/>
                                        <w:color w:val="5B9BD5" w:themeColor="accent5"/>
                                        <w:sz w:val="28"/>
                                        <w:szCs w:val="28"/>
                                      </w:rPr>
                                      <w:t>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6A8BC2C0" id="Text Box 129" o:spid="_x0000_s1030" type="#_x0000_t202" style="position:absolute;margin-left:0;margin-top:0;width:453pt;height:38.15pt;z-index:251657216;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6F4282B" w14:textId="5A4A3BD8" w:rsidR="00AB0A4A" w:rsidRPr="00837056" w:rsidRDefault="00AD79AD">
                              <w:pPr>
                                <w:pStyle w:val="NoSpacing"/>
                                <w:spacing w:before="40" w:after="40"/>
                                <w:rPr>
                                  <w:caps/>
                                  <w:color w:val="4472C4" w:themeColor="accent1"/>
                                  <w:sz w:val="36"/>
                                  <w:szCs w:val="36"/>
                                </w:rPr>
                              </w:pPr>
                              <w:r w:rsidRPr="00837056">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5FB59F29" w14:textId="5AFAC0B6" w:rsidR="00AB0A4A" w:rsidRPr="00837056" w:rsidRDefault="00AB0A4A">
                              <w:pPr>
                                <w:pStyle w:val="NoSpacing"/>
                                <w:spacing w:before="40" w:after="40"/>
                                <w:rPr>
                                  <w:caps/>
                                  <w:color w:val="5B9BD5" w:themeColor="accent5"/>
                                  <w:sz w:val="28"/>
                                  <w:szCs w:val="28"/>
                                </w:rPr>
                              </w:pPr>
                              <w:r w:rsidRPr="00837056">
                                <w:rPr>
                                  <w:caps/>
                                  <w:color w:val="5B9BD5" w:themeColor="accent5"/>
                                  <w:sz w:val="28"/>
                                  <w:szCs w:val="28"/>
                                </w:rPr>
                                <w:t xml:space="preserve">DANiel </w:t>
                              </w:r>
                              <w:r w:rsidR="00D541E0">
                                <w:rPr>
                                  <w:caps/>
                                  <w:color w:val="5B9BD5" w:themeColor="accent5"/>
                                  <w:sz w:val="28"/>
                                  <w:szCs w:val="28"/>
                                </w:rPr>
                                <w:t xml:space="preserve">Richard </w:t>
                              </w:r>
                              <w:r w:rsidRPr="00837056">
                                <w:rPr>
                                  <w:caps/>
                                  <w:color w:val="5B9BD5" w:themeColor="accent5"/>
                                  <w:sz w:val="28"/>
                                  <w:szCs w:val="28"/>
                                </w:rPr>
                                <w:t>Booth</w:t>
                              </w:r>
                            </w:p>
                          </w:sdtContent>
                        </w:sdt>
                      </w:txbxContent>
                    </v:textbox>
                    <w10:wrap type="square" anchorx="page" anchory="page"/>
                  </v:shape>
                </w:pict>
              </mc:Fallback>
            </mc:AlternateContent>
          </w:r>
          <w:r w:rsidR="00AB0A4A">
            <w:rPr>
              <w:noProof/>
            </w:rPr>
            <mc:AlternateContent>
              <mc:Choice Requires="wps">
                <w:drawing>
                  <wp:anchor distT="0" distB="0" distL="114300" distR="114300" simplePos="0" relativeHeight="251656192" behindDoc="0" locked="0" layoutInCell="1" allowOverlap="1" wp14:anchorId="3BFF59F3" wp14:editId="2D56743F">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11-01T00:00:00Z">
                                    <w:dateFormat w:val="yyyy"/>
                                    <w:lid w:val="en-US"/>
                                    <w:storeMappedDataAs w:val="dateTime"/>
                                    <w:calendar w:val="gregorian"/>
                                  </w:date>
                                </w:sdtPr>
                                <w:sdtEndPr/>
                                <w:sdtContent>
                                  <w:p w14:paraId="55A7C1CF" w14:textId="567A2315" w:rsidR="00AB0A4A" w:rsidRDefault="00AB0A4A">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BFF59F3" id="Rectangle 130" o:spid="_x0000_s1031" style="position:absolute;margin-left:-4.4pt;margin-top:0;width:46.8pt;height:77.75pt;z-index:251656192;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11-01T00:00:00Z">
                              <w:dateFormat w:val="yyyy"/>
                              <w:lid w:val="en-US"/>
                              <w:storeMappedDataAs w:val="dateTime"/>
                              <w:calendar w:val="gregorian"/>
                            </w:date>
                          </w:sdtPr>
                          <w:sdtEndPr/>
                          <w:sdtContent>
                            <w:p w14:paraId="55A7C1CF" w14:textId="567A2315" w:rsidR="00AB0A4A" w:rsidRDefault="00AB0A4A">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AB0A4A">
            <w:rPr>
              <w:color w:val="FFFFFF" w:themeColor="background1"/>
              <w:sz w:val="72"/>
              <w:szCs w:val="72"/>
            </w:rPr>
            <w:br w:type="page"/>
          </w:r>
        </w:p>
      </w:sdtContent>
    </w:sdt>
    <w:sdt>
      <w:sdtPr>
        <w:rPr>
          <w:rFonts w:asciiTheme="minorHAnsi" w:eastAsiaTheme="minorHAnsi" w:hAnsiTheme="minorHAnsi" w:cstheme="minorBidi"/>
          <w:color w:val="auto"/>
          <w:sz w:val="22"/>
          <w:szCs w:val="22"/>
          <w:lang w:val="en-GB"/>
        </w:rPr>
        <w:id w:val="-1382944060"/>
        <w:docPartObj>
          <w:docPartGallery w:val="Table of Contents"/>
          <w:docPartUnique/>
        </w:docPartObj>
      </w:sdtPr>
      <w:sdtEndPr>
        <w:rPr>
          <w:b/>
          <w:bCs/>
          <w:noProof/>
        </w:rPr>
      </w:sdtEndPr>
      <w:sdtContent>
        <w:p w14:paraId="3A3C92F8" w14:textId="77777777" w:rsidR="00B53354" w:rsidRDefault="00B53354">
          <w:pPr>
            <w:pStyle w:val="TOCHeading"/>
          </w:pPr>
          <w:r>
            <w:t>Table of Contents</w:t>
          </w:r>
        </w:p>
        <w:p w14:paraId="45F81F2F" w14:textId="682A5E93" w:rsidR="00871099" w:rsidRDefault="00B5335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8718843" w:history="1">
            <w:r w:rsidR="00871099" w:rsidRPr="008744D3">
              <w:rPr>
                <w:rStyle w:val="Hyperlink"/>
                <w:noProof/>
              </w:rPr>
              <w:t>Declaration</w:t>
            </w:r>
            <w:r w:rsidR="00871099">
              <w:rPr>
                <w:noProof/>
                <w:webHidden/>
              </w:rPr>
              <w:tab/>
            </w:r>
            <w:r w:rsidR="00871099">
              <w:rPr>
                <w:noProof/>
                <w:webHidden/>
              </w:rPr>
              <w:fldChar w:fldCharType="begin"/>
            </w:r>
            <w:r w:rsidR="00871099">
              <w:rPr>
                <w:noProof/>
                <w:webHidden/>
              </w:rPr>
              <w:instrText xml:space="preserve"> PAGEREF _Toc88718843 \h </w:instrText>
            </w:r>
            <w:r w:rsidR="00871099">
              <w:rPr>
                <w:noProof/>
                <w:webHidden/>
              </w:rPr>
            </w:r>
            <w:r w:rsidR="00871099">
              <w:rPr>
                <w:noProof/>
                <w:webHidden/>
              </w:rPr>
              <w:fldChar w:fldCharType="separate"/>
            </w:r>
            <w:r w:rsidR="00871099">
              <w:rPr>
                <w:noProof/>
                <w:webHidden/>
              </w:rPr>
              <w:t>ii</w:t>
            </w:r>
            <w:r w:rsidR="00871099">
              <w:rPr>
                <w:noProof/>
                <w:webHidden/>
              </w:rPr>
              <w:fldChar w:fldCharType="end"/>
            </w:r>
          </w:hyperlink>
        </w:p>
        <w:p w14:paraId="5AD12058" w14:textId="0249C658" w:rsidR="00871099" w:rsidRDefault="00871099">
          <w:pPr>
            <w:pStyle w:val="TOC2"/>
            <w:tabs>
              <w:tab w:val="left" w:pos="660"/>
              <w:tab w:val="right" w:leader="dot" w:pos="9016"/>
            </w:tabs>
            <w:rPr>
              <w:rFonts w:eastAsiaTheme="minorEastAsia"/>
              <w:noProof/>
              <w:lang w:eastAsia="en-GB"/>
            </w:rPr>
          </w:pPr>
          <w:hyperlink w:anchor="_Toc88718844" w:history="1">
            <w:r w:rsidRPr="008744D3">
              <w:rPr>
                <w:rStyle w:val="Hyperlink"/>
                <w:noProof/>
              </w:rPr>
              <w:t>1</w:t>
            </w:r>
            <w:r>
              <w:rPr>
                <w:rFonts w:eastAsiaTheme="minorEastAsia"/>
                <w:noProof/>
                <w:lang w:eastAsia="en-GB"/>
              </w:rPr>
              <w:tab/>
            </w:r>
            <w:r w:rsidRPr="008744D3">
              <w:rPr>
                <w:rStyle w:val="Hyperlink"/>
                <w:noProof/>
              </w:rPr>
              <w:t>Aims and Objectives</w:t>
            </w:r>
            <w:r>
              <w:rPr>
                <w:noProof/>
                <w:webHidden/>
              </w:rPr>
              <w:tab/>
            </w:r>
            <w:r>
              <w:rPr>
                <w:noProof/>
                <w:webHidden/>
              </w:rPr>
              <w:fldChar w:fldCharType="begin"/>
            </w:r>
            <w:r>
              <w:rPr>
                <w:noProof/>
                <w:webHidden/>
              </w:rPr>
              <w:instrText xml:space="preserve"> PAGEREF _Toc88718844 \h </w:instrText>
            </w:r>
            <w:r>
              <w:rPr>
                <w:noProof/>
                <w:webHidden/>
              </w:rPr>
            </w:r>
            <w:r>
              <w:rPr>
                <w:noProof/>
                <w:webHidden/>
              </w:rPr>
              <w:fldChar w:fldCharType="separate"/>
            </w:r>
            <w:r>
              <w:rPr>
                <w:noProof/>
                <w:webHidden/>
              </w:rPr>
              <w:t>1</w:t>
            </w:r>
            <w:r>
              <w:rPr>
                <w:noProof/>
                <w:webHidden/>
              </w:rPr>
              <w:fldChar w:fldCharType="end"/>
            </w:r>
          </w:hyperlink>
        </w:p>
        <w:p w14:paraId="23D2BABE" w14:textId="42D5BE41" w:rsidR="00871099" w:rsidRDefault="00871099">
          <w:pPr>
            <w:pStyle w:val="TOC3"/>
            <w:tabs>
              <w:tab w:val="left" w:pos="1100"/>
              <w:tab w:val="right" w:leader="dot" w:pos="9016"/>
            </w:tabs>
            <w:rPr>
              <w:rFonts w:eastAsiaTheme="minorEastAsia"/>
              <w:noProof/>
              <w:lang w:eastAsia="en-GB"/>
            </w:rPr>
          </w:pPr>
          <w:hyperlink w:anchor="_Toc88718845" w:history="1">
            <w:r w:rsidRPr="008744D3">
              <w:rPr>
                <w:rStyle w:val="Hyperlink"/>
                <w:noProof/>
              </w:rPr>
              <w:t>1.1</w:t>
            </w:r>
            <w:r>
              <w:rPr>
                <w:rFonts w:eastAsiaTheme="minorEastAsia"/>
                <w:noProof/>
                <w:lang w:eastAsia="en-GB"/>
              </w:rPr>
              <w:tab/>
            </w:r>
            <w:r w:rsidRPr="008744D3">
              <w:rPr>
                <w:rStyle w:val="Hyperlink"/>
                <w:noProof/>
              </w:rPr>
              <w:t>Introduction</w:t>
            </w:r>
            <w:r>
              <w:rPr>
                <w:noProof/>
                <w:webHidden/>
              </w:rPr>
              <w:tab/>
            </w:r>
            <w:r>
              <w:rPr>
                <w:noProof/>
                <w:webHidden/>
              </w:rPr>
              <w:fldChar w:fldCharType="begin"/>
            </w:r>
            <w:r>
              <w:rPr>
                <w:noProof/>
                <w:webHidden/>
              </w:rPr>
              <w:instrText xml:space="preserve"> PAGEREF _Toc88718845 \h </w:instrText>
            </w:r>
            <w:r>
              <w:rPr>
                <w:noProof/>
                <w:webHidden/>
              </w:rPr>
            </w:r>
            <w:r>
              <w:rPr>
                <w:noProof/>
                <w:webHidden/>
              </w:rPr>
              <w:fldChar w:fldCharType="separate"/>
            </w:r>
            <w:r>
              <w:rPr>
                <w:noProof/>
                <w:webHidden/>
              </w:rPr>
              <w:t>1</w:t>
            </w:r>
            <w:r>
              <w:rPr>
                <w:noProof/>
                <w:webHidden/>
              </w:rPr>
              <w:fldChar w:fldCharType="end"/>
            </w:r>
          </w:hyperlink>
        </w:p>
        <w:p w14:paraId="6652DEA4" w14:textId="23E4A1D5" w:rsidR="00871099" w:rsidRDefault="00871099">
          <w:pPr>
            <w:pStyle w:val="TOC3"/>
            <w:tabs>
              <w:tab w:val="left" w:pos="1100"/>
              <w:tab w:val="right" w:leader="dot" w:pos="9016"/>
            </w:tabs>
            <w:rPr>
              <w:rFonts w:eastAsiaTheme="minorEastAsia"/>
              <w:noProof/>
              <w:lang w:eastAsia="en-GB"/>
            </w:rPr>
          </w:pPr>
          <w:hyperlink w:anchor="_Toc88718846" w:history="1">
            <w:r w:rsidRPr="008744D3">
              <w:rPr>
                <w:rStyle w:val="Hyperlink"/>
                <w:noProof/>
              </w:rPr>
              <w:t>1.2</w:t>
            </w:r>
            <w:r>
              <w:rPr>
                <w:rFonts w:eastAsiaTheme="minorEastAsia"/>
                <w:noProof/>
                <w:lang w:eastAsia="en-GB"/>
              </w:rPr>
              <w:tab/>
            </w:r>
            <w:r w:rsidRPr="008744D3">
              <w:rPr>
                <w:rStyle w:val="Hyperlink"/>
                <w:noProof/>
              </w:rPr>
              <w:t>Aim</w:t>
            </w:r>
            <w:r>
              <w:rPr>
                <w:noProof/>
                <w:webHidden/>
              </w:rPr>
              <w:tab/>
            </w:r>
            <w:r>
              <w:rPr>
                <w:noProof/>
                <w:webHidden/>
              </w:rPr>
              <w:fldChar w:fldCharType="begin"/>
            </w:r>
            <w:r>
              <w:rPr>
                <w:noProof/>
                <w:webHidden/>
              </w:rPr>
              <w:instrText xml:space="preserve"> PAGEREF _Toc88718846 \h </w:instrText>
            </w:r>
            <w:r>
              <w:rPr>
                <w:noProof/>
                <w:webHidden/>
              </w:rPr>
            </w:r>
            <w:r>
              <w:rPr>
                <w:noProof/>
                <w:webHidden/>
              </w:rPr>
              <w:fldChar w:fldCharType="separate"/>
            </w:r>
            <w:r>
              <w:rPr>
                <w:noProof/>
                <w:webHidden/>
              </w:rPr>
              <w:t>1</w:t>
            </w:r>
            <w:r>
              <w:rPr>
                <w:noProof/>
                <w:webHidden/>
              </w:rPr>
              <w:fldChar w:fldCharType="end"/>
            </w:r>
          </w:hyperlink>
        </w:p>
        <w:p w14:paraId="14342EB2" w14:textId="14B43730" w:rsidR="00871099" w:rsidRDefault="00871099">
          <w:pPr>
            <w:pStyle w:val="TOC3"/>
            <w:tabs>
              <w:tab w:val="left" w:pos="1100"/>
              <w:tab w:val="right" w:leader="dot" w:pos="9016"/>
            </w:tabs>
            <w:rPr>
              <w:rFonts w:eastAsiaTheme="minorEastAsia"/>
              <w:noProof/>
              <w:lang w:eastAsia="en-GB"/>
            </w:rPr>
          </w:pPr>
          <w:hyperlink w:anchor="_Toc88718847" w:history="1">
            <w:r w:rsidRPr="008744D3">
              <w:rPr>
                <w:rStyle w:val="Hyperlink"/>
                <w:noProof/>
              </w:rPr>
              <w:t>1.3</w:t>
            </w:r>
            <w:r>
              <w:rPr>
                <w:rFonts w:eastAsiaTheme="minorEastAsia"/>
                <w:noProof/>
                <w:lang w:eastAsia="en-GB"/>
              </w:rPr>
              <w:tab/>
            </w:r>
            <w:r w:rsidRPr="008744D3">
              <w:rPr>
                <w:rStyle w:val="Hyperlink"/>
                <w:noProof/>
              </w:rPr>
              <w:t>Objectives</w:t>
            </w:r>
            <w:r>
              <w:rPr>
                <w:noProof/>
                <w:webHidden/>
              </w:rPr>
              <w:tab/>
            </w:r>
            <w:r>
              <w:rPr>
                <w:noProof/>
                <w:webHidden/>
              </w:rPr>
              <w:fldChar w:fldCharType="begin"/>
            </w:r>
            <w:r>
              <w:rPr>
                <w:noProof/>
                <w:webHidden/>
              </w:rPr>
              <w:instrText xml:space="preserve"> PAGEREF _Toc88718847 \h </w:instrText>
            </w:r>
            <w:r>
              <w:rPr>
                <w:noProof/>
                <w:webHidden/>
              </w:rPr>
            </w:r>
            <w:r>
              <w:rPr>
                <w:noProof/>
                <w:webHidden/>
              </w:rPr>
              <w:fldChar w:fldCharType="separate"/>
            </w:r>
            <w:r>
              <w:rPr>
                <w:noProof/>
                <w:webHidden/>
              </w:rPr>
              <w:t>1</w:t>
            </w:r>
            <w:r>
              <w:rPr>
                <w:noProof/>
                <w:webHidden/>
              </w:rPr>
              <w:fldChar w:fldCharType="end"/>
            </w:r>
          </w:hyperlink>
        </w:p>
        <w:p w14:paraId="30F01278" w14:textId="4B2EAD2B" w:rsidR="00871099" w:rsidRDefault="00871099">
          <w:pPr>
            <w:pStyle w:val="TOC3"/>
            <w:tabs>
              <w:tab w:val="left" w:pos="1100"/>
              <w:tab w:val="right" w:leader="dot" w:pos="9016"/>
            </w:tabs>
            <w:rPr>
              <w:rFonts w:eastAsiaTheme="minorEastAsia"/>
              <w:noProof/>
              <w:lang w:eastAsia="en-GB"/>
            </w:rPr>
          </w:pPr>
          <w:hyperlink w:anchor="_Toc88718848" w:history="1">
            <w:r w:rsidRPr="008744D3">
              <w:rPr>
                <w:rStyle w:val="Hyperlink"/>
                <w:noProof/>
              </w:rPr>
              <w:t>1.4</w:t>
            </w:r>
            <w:r>
              <w:rPr>
                <w:rFonts w:eastAsiaTheme="minorEastAsia"/>
                <w:noProof/>
                <w:lang w:eastAsia="en-GB"/>
              </w:rPr>
              <w:tab/>
            </w:r>
            <w:r w:rsidRPr="008744D3">
              <w:rPr>
                <w:rStyle w:val="Hyperlink"/>
                <w:noProof/>
              </w:rPr>
              <w:t>Summary of the challenges and originality that you intend to bring to your project</w:t>
            </w:r>
            <w:r>
              <w:rPr>
                <w:noProof/>
                <w:webHidden/>
              </w:rPr>
              <w:tab/>
            </w:r>
            <w:r>
              <w:rPr>
                <w:noProof/>
                <w:webHidden/>
              </w:rPr>
              <w:fldChar w:fldCharType="begin"/>
            </w:r>
            <w:r>
              <w:rPr>
                <w:noProof/>
                <w:webHidden/>
              </w:rPr>
              <w:instrText xml:space="preserve"> PAGEREF _Toc88718848 \h </w:instrText>
            </w:r>
            <w:r>
              <w:rPr>
                <w:noProof/>
                <w:webHidden/>
              </w:rPr>
            </w:r>
            <w:r>
              <w:rPr>
                <w:noProof/>
                <w:webHidden/>
              </w:rPr>
              <w:fldChar w:fldCharType="separate"/>
            </w:r>
            <w:r>
              <w:rPr>
                <w:noProof/>
                <w:webHidden/>
              </w:rPr>
              <w:t>1</w:t>
            </w:r>
            <w:r>
              <w:rPr>
                <w:noProof/>
                <w:webHidden/>
              </w:rPr>
              <w:fldChar w:fldCharType="end"/>
            </w:r>
          </w:hyperlink>
        </w:p>
        <w:p w14:paraId="05015B17" w14:textId="6C498C8A" w:rsidR="00871099" w:rsidRDefault="00871099">
          <w:pPr>
            <w:pStyle w:val="TOC2"/>
            <w:tabs>
              <w:tab w:val="left" w:pos="660"/>
              <w:tab w:val="right" w:leader="dot" w:pos="9016"/>
            </w:tabs>
            <w:rPr>
              <w:rFonts w:eastAsiaTheme="minorEastAsia"/>
              <w:noProof/>
              <w:lang w:eastAsia="en-GB"/>
            </w:rPr>
          </w:pPr>
          <w:hyperlink w:anchor="_Toc88718849" w:history="1">
            <w:r w:rsidRPr="008744D3">
              <w:rPr>
                <w:rStyle w:val="Hyperlink"/>
                <w:noProof/>
              </w:rPr>
              <w:t>2</w:t>
            </w:r>
            <w:r>
              <w:rPr>
                <w:rFonts w:eastAsiaTheme="minorEastAsia"/>
                <w:noProof/>
                <w:lang w:eastAsia="en-GB"/>
              </w:rPr>
              <w:tab/>
            </w:r>
            <w:r w:rsidRPr="008744D3">
              <w:rPr>
                <w:rStyle w:val="Hyperlink"/>
                <w:noProof/>
              </w:rPr>
              <w:t>Survey of Literature/Information Sources</w:t>
            </w:r>
            <w:r>
              <w:rPr>
                <w:noProof/>
                <w:webHidden/>
              </w:rPr>
              <w:tab/>
            </w:r>
            <w:r>
              <w:rPr>
                <w:noProof/>
                <w:webHidden/>
              </w:rPr>
              <w:fldChar w:fldCharType="begin"/>
            </w:r>
            <w:r>
              <w:rPr>
                <w:noProof/>
                <w:webHidden/>
              </w:rPr>
              <w:instrText xml:space="preserve"> PAGEREF _Toc88718849 \h </w:instrText>
            </w:r>
            <w:r>
              <w:rPr>
                <w:noProof/>
                <w:webHidden/>
              </w:rPr>
            </w:r>
            <w:r>
              <w:rPr>
                <w:noProof/>
                <w:webHidden/>
              </w:rPr>
              <w:fldChar w:fldCharType="separate"/>
            </w:r>
            <w:r>
              <w:rPr>
                <w:noProof/>
                <w:webHidden/>
              </w:rPr>
              <w:t>2</w:t>
            </w:r>
            <w:r>
              <w:rPr>
                <w:noProof/>
                <w:webHidden/>
              </w:rPr>
              <w:fldChar w:fldCharType="end"/>
            </w:r>
          </w:hyperlink>
        </w:p>
        <w:p w14:paraId="20103E80" w14:textId="2E178E65" w:rsidR="00871099" w:rsidRDefault="00871099">
          <w:pPr>
            <w:pStyle w:val="TOC3"/>
            <w:tabs>
              <w:tab w:val="left" w:pos="1100"/>
              <w:tab w:val="right" w:leader="dot" w:pos="9016"/>
            </w:tabs>
            <w:rPr>
              <w:rFonts w:eastAsiaTheme="minorEastAsia"/>
              <w:noProof/>
              <w:lang w:eastAsia="en-GB"/>
            </w:rPr>
          </w:pPr>
          <w:hyperlink w:anchor="_Toc88718850" w:history="1">
            <w:r w:rsidRPr="008744D3">
              <w:rPr>
                <w:rStyle w:val="Hyperlink"/>
                <w:noProof/>
              </w:rPr>
              <w:t>2.1</w:t>
            </w:r>
            <w:r>
              <w:rPr>
                <w:rFonts w:eastAsiaTheme="minorEastAsia"/>
                <w:noProof/>
                <w:lang w:eastAsia="en-GB"/>
              </w:rPr>
              <w:tab/>
            </w:r>
            <w:r w:rsidRPr="008744D3">
              <w:rPr>
                <w:rStyle w:val="Hyperlink"/>
                <w:noProof/>
              </w:rPr>
              <w:t>Preliminary Research</w:t>
            </w:r>
            <w:r>
              <w:rPr>
                <w:noProof/>
                <w:webHidden/>
              </w:rPr>
              <w:tab/>
            </w:r>
            <w:r>
              <w:rPr>
                <w:noProof/>
                <w:webHidden/>
              </w:rPr>
              <w:fldChar w:fldCharType="begin"/>
            </w:r>
            <w:r>
              <w:rPr>
                <w:noProof/>
                <w:webHidden/>
              </w:rPr>
              <w:instrText xml:space="preserve"> PAGEREF _Toc88718850 \h </w:instrText>
            </w:r>
            <w:r>
              <w:rPr>
                <w:noProof/>
                <w:webHidden/>
              </w:rPr>
            </w:r>
            <w:r>
              <w:rPr>
                <w:noProof/>
                <w:webHidden/>
              </w:rPr>
              <w:fldChar w:fldCharType="separate"/>
            </w:r>
            <w:r>
              <w:rPr>
                <w:noProof/>
                <w:webHidden/>
              </w:rPr>
              <w:t>2</w:t>
            </w:r>
            <w:r>
              <w:rPr>
                <w:noProof/>
                <w:webHidden/>
              </w:rPr>
              <w:fldChar w:fldCharType="end"/>
            </w:r>
          </w:hyperlink>
        </w:p>
        <w:p w14:paraId="2A3A705F" w14:textId="00F695CE" w:rsidR="00871099" w:rsidRDefault="00871099">
          <w:pPr>
            <w:pStyle w:val="TOC3"/>
            <w:tabs>
              <w:tab w:val="left" w:pos="1100"/>
              <w:tab w:val="right" w:leader="dot" w:pos="9016"/>
            </w:tabs>
            <w:rPr>
              <w:rFonts w:eastAsiaTheme="minorEastAsia"/>
              <w:noProof/>
              <w:lang w:eastAsia="en-GB"/>
            </w:rPr>
          </w:pPr>
          <w:hyperlink w:anchor="_Toc88718851" w:history="1">
            <w:r w:rsidRPr="008744D3">
              <w:rPr>
                <w:rStyle w:val="Hyperlink"/>
                <w:noProof/>
              </w:rPr>
              <w:t>2.2</w:t>
            </w:r>
            <w:r>
              <w:rPr>
                <w:rFonts w:eastAsiaTheme="minorEastAsia"/>
                <w:noProof/>
                <w:lang w:eastAsia="en-GB"/>
              </w:rPr>
              <w:tab/>
            </w:r>
            <w:r w:rsidRPr="008744D3">
              <w:rPr>
                <w:rStyle w:val="Hyperlink"/>
                <w:noProof/>
              </w:rPr>
              <w:t>Questionnaire Introduction</w:t>
            </w:r>
            <w:r>
              <w:rPr>
                <w:noProof/>
                <w:webHidden/>
              </w:rPr>
              <w:tab/>
            </w:r>
            <w:r>
              <w:rPr>
                <w:noProof/>
                <w:webHidden/>
              </w:rPr>
              <w:fldChar w:fldCharType="begin"/>
            </w:r>
            <w:r>
              <w:rPr>
                <w:noProof/>
                <w:webHidden/>
              </w:rPr>
              <w:instrText xml:space="preserve"> PAGEREF _Toc88718851 \h </w:instrText>
            </w:r>
            <w:r>
              <w:rPr>
                <w:noProof/>
                <w:webHidden/>
              </w:rPr>
            </w:r>
            <w:r>
              <w:rPr>
                <w:noProof/>
                <w:webHidden/>
              </w:rPr>
              <w:fldChar w:fldCharType="separate"/>
            </w:r>
            <w:r>
              <w:rPr>
                <w:noProof/>
                <w:webHidden/>
              </w:rPr>
              <w:t>2</w:t>
            </w:r>
            <w:r>
              <w:rPr>
                <w:noProof/>
                <w:webHidden/>
              </w:rPr>
              <w:fldChar w:fldCharType="end"/>
            </w:r>
          </w:hyperlink>
        </w:p>
        <w:p w14:paraId="1EF5A503" w14:textId="4FC1D409" w:rsidR="00871099" w:rsidRDefault="00871099">
          <w:pPr>
            <w:pStyle w:val="TOC3"/>
            <w:tabs>
              <w:tab w:val="left" w:pos="1100"/>
              <w:tab w:val="right" w:leader="dot" w:pos="9016"/>
            </w:tabs>
            <w:rPr>
              <w:rFonts w:eastAsiaTheme="minorEastAsia"/>
              <w:noProof/>
              <w:lang w:eastAsia="en-GB"/>
            </w:rPr>
          </w:pPr>
          <w:hyperlink w:anchor="_Toc88718852" w:history="1">
            <w:r w:rsidRPr="008744D3">
              <w:rPr>
                <w:rStyle w:val="Hyperlink"/>
                <w:noProof/>
              </w:rPr>
              <w:t>2.3</w:t>
            </w:r>
            <w:r>
              <w:rPr>
                <w:rFonts w:eastAsiaTheme="minorEastAsia"/>
                <w:noProof/>
                <w:lang w:eastAsia="en-GB"/>
              </w:rPr>
              <w:tab/>
            </w:r>
            <w:r w:rsidRPr="008744D3">
              <w:rPr>
                <w:rStyle w:val="Hyperlink"/>
                <w:noProof/>
              </w:rPr>
              <w:t>Questionnaire Results and Further Research</w:t>
            </w:r>
            <w:r>
              <w:rPr>
                <w:noProof/>
                <w:webHidden/>
              </w:rPr>
              <w:tab/>
            </w:r>
            <w:r>
              <w:rPr>
                <w:noProof/>
                <w:webHidden/>
              </w:rPr>
              <w:fldChar w:fldCharType="begin"/>
            </w:r>
            <w:r>
              <w:rPr>
                <w:noProof/>
                <w:webHidden/>
              </w:rPr>
              <w:instrText xml:space="preserve"> PAGEREF _Toc88718852 \h </w:instrText>
            </w:r>
            <w:r>
              <w:rPr>
                <w:noProof/>
                <w:webHidden/>
              </w:rPr>
            </w:r>
            <w:r>
              <w:rPr>
                <w:noProof/>
                <w:webHidden/>
              </w:rPr>
              <w:fldChar w:fldCharType="separate"/>
            </w:r>
            <w:r>
              <w:rPr>
                <w:noProof/>
                <w:webHidden/>
              </w:rPr>
              <w:t>2</w:t>
            </w:r>
            <w:r>
              <w:rPr>
                <w:noProof/>
                <w:webHidden/>
              </w:rPr>
              <w:fldChar w:fldCharType="end"/>
            </w:r>
          </w:hyperlink>
        </w:p>
        <w:p w14:paraId="50C815EB" w14:textId="571407B2" w:rsidR="00871099" w:rsidRDefault="00871099">
          <w:pPr>
            <w:pStyle w:val="TOC2"/>
            <w:tabs>
              <w:tab w:val="left" w:pos="660"/>
              <w:tab w:val="right" w:leader="dot" w:pos="9016"/>
            </w:tabs>
            <w:rPr>
              <w:rFonts w:eastAsiaTheme="minorEastAsia"/>
              <w:noProof/>
              <w:lang w:eastAsia="en-GB"/>
            </w:rPr>
          </w:pPr>
          <w:hyperlink w:anchor="_Toc88718853" w:history="1">
            <w:r w:rsidRPr="008744D3">
              <w:rPr>
                <w:rStyle w:val="Hyperlink"/>
                <w:noProof/>
              </w:rPr>
              <w:t>3</w:t>
            </w:r>
            <w:r>
              <w:rPr>
                <w:rFonts w:eastAsiaTheme="minorEastAsia"/>
                <w:noProof/>
                <w:lang w:eastAsia="en-GB"/>
              </w:rPr>
              <w:tab/>
            </w:r>
            <w:r w:rsidRPr="008744D3">
              <w:rPr>
                <w:rStyle w:val="Hyperlink"/>
                <w:noProof/>
              </w:rPr>
              <w:t>Requirements</w:t>
            </w:r>
            <w:r>
              <w:rPr>
                <w:noProof/>
                <w:webHidden/>
              </w:rPr>
              <w:tab/>
            </w:r>
            <w:r>
              <w:rPr>
                <w:noProof/>
                <w:webHidden/>
              </w:rPr>
              <w:fldChar w:fldCharType="begin"/>
            </w:r>
            <w:r>
              <w:rPr>
                <w:noProof/>
                <w:webHidden/>
              </w:rPr>
              <w:instrText xml:space="preserve"> PAGEREF _Toc88718853 \h </w:instrText>
            </w:r>
            <w:r>
              <w:rPr>
                <w:noProof/>
                <w:webHidden/>
              </w:rPr>
            </w:r>
            <w:r>
              <w:rPr>
                <w:noProof/>
                <w:webHidden/>
              </w:rPr>
              <w:fldChar w:fldCharType="separate"/>
            </w:r>
            <w:r>
              <w:rPr>
                <w:noProof/>
                <w:webHidden/>
              </w:rPr>
              <w:t>5</w:t>
            </w:r>
            <w:r>
              <w:rPr>
                <w:noProof/>
                <w:webHidden/>
              </w:rPr>
              <w:fldChar w:fldCharType="end"/>
            </w:r>
          </w:hyperlink>
        </w:p>
        <w:p w14:paraId="26FDAA32" w14:textId="05873EDD" w:rsidR="00871099" w:rsidRDefault="00871099">
          <w:pPr>
            <w:pStyle w:val="TOC3"/>
            <w:tabs>
              <w:tab w:val="left" w:pos="1100"/>
              <w:tab w:val="right" w:leader="dot" w:pos="9016"/>
            </w:tabs>
            <w:rPr>
              <w:rFonts w:eastAsiaTheme="minorEastAsia"/>
              <w:noProof/>
              <w:lang w:eastAsia="en-GB"/>
            </w:rPr>
          </w:pPr>
          <w:hyperlink w:anchor="_Toc88718854" w:history="1">
            <w:r w:rsidRPr="008744D3">
              <w:rPr>
                <w:rStyle w:val="Hyperlink"/>
                <w:noProof/>
              </w:rPr>
              <w:t>3.1</w:t>
            </w:r>
            <w:r>
              <w:rPr>
                <w:rFonts w:eastAsiaTheme="minorEastAsia"/>
                <w:noProof/>
                <w:lang w:eastAsia="en-GB"/>
              </w:rPr>
              <w:tab/>
            </w:r>
            <w:r w:rsidRPr="008744D3">
              <w:rPr>
                <w:rStyle w:val="Hyperlink"/>
                <w:noProof/>
              </w:rPr>
              <w:t>Key Features:</w:t>
            </w:r>
            <w:r>
              <w:rPr>
                <w:noProof/>
                <w:webHidden/>
              </w:rPr>
              <w:tab/>
            </w:r>
            <w:r>
              <w:rPr>
                <w:noProof/>
                <w:webHidden/>
              </w:rPr>
              <w:fldChar w:fldCharType="begin"/>
            </w:r>
            <w:r>
              <w:rPr>
                <w:noProof/>
                <w:webHidden/>
              </w:rPr>
              <w:instrText xml:space="preserve"> PAGEREF _Toc88718854 \h </w:instrText>
            </w:r>
            <w:r>
              <w:rPr>
                <w:noProof/>
                <w:webHidden/>
              </w:rPr>
            </w:r>
            <w:r>
              <w:rPr>
                <w:noProof/>
                <w:webHidden/>
              </w:rPr>
              <w:fldChar w:fldCharType="separate"/>
            </w:r>
            <w:r>
              <w:rPr>
                <w:noProof/>
                <w:webHidden/>
              </w:rPr>
              <w:t>5</w:t>
            </w:r>
            <w:r>
              <w:rPr>
                <w:noProof/>
                <w:webHidden/>
              </w:rPr>
              <w:fldChar w:fldCharType="end"/>
            </w:r>
          </w:hyperlink>
        </w:p>
        <w:p w14:paraId="6C770120" w14:textId="5EB1E34C" w:rsidR="00871099" w:rsidRDefault="00871099">
          <w:pPr>
            <w:pStyle w:val="TOC3"/>
            <w:tabs>
              <w:tab w:val="left" w:pos="1100"/>
              <w:tab w:val="right" w:leader="dot" w:pos="9016"/>
            </w:tabs>
            <w:rPr>
              <w:rFonts w:eastAsiaTheme="minorEastAsia"/>
              <w:noProof/>
              <w:lang w:eastAsia="en-GB"/>
            </w:rPr>
          </w:pPr>
          <w:hyperlink w:anchor="_Toc88718855" w:history="1">
            <w:r w:rsidRPr="008744D3">
              <w:rPr>
                <w:rStyle w:val="Hyperlink"/>
                <w:noProof/>
              </w:rPr>
              <w:t>3.2</w:t>
            </w:r>
            <w:r>
              <w:rPr>
                <w:rFonts w:eastAsiaTheme="minorEastAsia"/>
                <w:noProof/>
                <w:lang w:eastAsia="en-GB"/>
              </w:rPr>
              <w:tab/>
            </w:r>
            <w:r w:rsidRPr="008744D3">
              <w:rPr>
                <w:rStyle w:val="Hyperlink"/>
                <w:noProof/>
              </w:rPr>
              <w:t>Nice to have Features:</w:t>
            </w:r>
            <w:r>
              <w:rPr>
                <w:noProof/>
                <w:webHidden/>
              </w:rPr>
              <w:tab/>
            </w:r>
            <w:r>
              <w:rPr>
                <w:noProof/>
                <w:webHidden/>
              </w:rPr>
              <w:fldChar w:fldCharType="begin"/>
            </w:r>
            <w:r>
              <w:rPr>
                <w:noProof/>
                <w:webHidden/>
              </w:rPr>
              <w:instrText xml:space="preserve"> PAGEREF _Toc88718855 \h </w:instrText>
            </w:r>
            <w:r>
              <w:rPr>
                <w:noProof/>
                <w:webHidden/>
              </w:rPr>
            </w:r>
            <w:r>
              <w:rPr>
                <w:noProof/>
                <w:webHidden/>
              </w:rPr>
              <w:fldChar w:fldCharType="separate"/>
            </w:r>
            <w:r>
              <w:rPr>
                <w:noProof/>
                <w:webHidden/>
              </w:rPr>
              <w:t>5</w:t>
            </w:r>
            <w:r>
              <w:rPr>
                <w:noProof/>
                <w:webHidden/>
              </w:rPr>
              <w:fldChar w:fldCharType="end"/>
            </w:r>
          </w:hyperlink>
        </w:p>
        <w:p w14:paraId="2C7314F9" w14:textId="4B3AED90" w:rsidR="00871099" w:rsidRDefault="00871099">
          <w:pPr>
            <w:pStyle w:val="TOC3"/>
            <w:tabs>
              <w:tab w:val="left" w:pos="1100"/>
              <w:tab w:val="right" w:leader="dot" w:pos="9016"/>
            </w:tabs>
            <w:rPr>
              <w:rFonts w:eastAsiaTheme="minorEastAsia"/>
              <w:noProof/>
              <w:lang w:eastAsia="en-GB"/>
            </w:rPr>
          </w:pPr>
          <w:hyperlink w:anchor="_Toc88718856" w:history="1">
            <w:r w:rsidRPr="008744D3">
              <w:rPr>
                <w:rStyle w:val="Hyperlink"/>
                <w:noProof/>
              </w:rPr>
              <w:t>3.3</w:t>
            </w:r>
            <w:r>
              <w:rPr>
                <w:rFonts w:eastAsiaTheme="minorEastAsia"/>
                <w:noProof/>
                <w:lang w:eastAsia="en-GB"/>
              </w:rPr>
              <w:tab/>
            </w:r>
            <w:r w:rsidRPr="008744D3">
              <w:rPr>
                <w:rStyle w:val="Hyperlink"/>
                <w:noProof/>
              </w:rPr>
              <w:t>Optional Features</w:t>
            </w:r>
            <w:r>
              <w:rPr>
                <w:noProof/>
                <w:webHidden/>
              </w:rPr>
              <w:tab/>
            </w:r>
            <w:r>
              <w:rPr>
                <w:noProof/>
                <w:webHidden/>
              </w:rPr>
              <w:fldChar w:fldCharType="begin"/>
            </w:r>
            <w:r>
              <w:rPr>
                <w:noProof/>
                <w:webHidden/>
              </w:rPr>
              <w:instrText xml:space="preserve"> PAGEREF _Toc88718856 \h </w:instrText>
            </w:r>
            <w:r>
              <w:rPr>
                <w:noProof/>
                <w:webHidden/>
              </w:rPr>
            </w:r>
            <w:r>
              <w:rPr>
                <w:noProof/>
                <w:webHidden/>
              </w:rPr>
              <w:fldChar w:fldCharType="separate"/>
            </w:r>
            <w:r>
              <w:rPr>
                <w:noProof/>
                <w:webHidden/>
              </w:rPr>
              <w:t>6</w:t>
            </w:r>
            <w:r>
              <w:rPr>
                <w:noProof/>
                <w:webHidden/>
              </w:rPr>
              <w:fldChar w:fldCharType="end"/>
            </w:r>
          </w:hyperlink>
        </w:p>
        <w:p w14:paraId="55F8611C" w14:textId="49761E81" w:rsidR="00871099" w:rsidRDefault="00871099">
          <w:pPr>
            <w:pStyle w:val="TOC2"/>
            <w:tabs>
              <w:tab w:val="left" w:pos="660"/>
              <w:tab w:val="right" w:leader="dot" w:pos="9016"/>
            </w:tabs>
            <w:rPr>
              <w:rFonts w:eastAsiaTheme="minorEastAsia"/>
              <w:noProof/>
              <w:lang w:eastAsia="en-GB"/>
            </w:rPr>
          </w:pPr>
          <w:hyperlink w:anchor="_Toc88718857" w:history="1">
            <w:r w:rsidRPr="008744D3">
              <w:rPr>
                <w:rStyle w:val="Hyperlink"/>
                <w:noProof/>
              </w:rPr>
              <w:t>4</w:t>
            </w:r>
            <w:r>
              <w:rPr>
                <w:rFonts w:eastAsiaTheme="minorEastAsia"/>
                <w:noProof/>
                <w:lang w:eastAsia="en-GB"/>
              </w:rPr>
              <w:tab/>
            </w:r>
            <w:r w:rsidRPr="008744D3">
              <w:rPr>
                <w:rStyle w:val="Hyperlink"/>
                <w:noProof/>
              </w:rPr>
              <w:t>Outline of Specification and Design</w:t>
            </w:r>
            <w:r>
              <w:rPr>
                <w:noProof/>
                <w:webHidden/>
              </w:rPr>
              <w:tab/>
            </w:r>
            <w:r>
              <w:rPr>
                <w:noProof/>
                <w:webHidden/>
              </w:rPr>
              <w:fldChar w:fldCharType="begin"/>
            </w:r>
            <w:r>
              <w:rPr>
                <w:noProof/>
                <w:webHidden/>
              </w:rPr>
              <w:instrText xml:space="preserve"> PAGEREF _Toc88718857 \h </w:instrText>
            </w:r>
            <w:r>
              <w:rPr>
                <w:noProof/>
                <w:webHidden/>
              </w:rPr>
            </w:r>
            <w:r>
              <w:rPr>
                <w:noProof/>
                <w:webHidden/>
              </w:rPr>
              <w:fldChar w:fldCharType="separate"/>
            </w:r>
            <w:r>
              <w:rPr>
                <w:noProof/>
                <w:webHidden/>
              </w:rPr>
              <w:t>6</w:t>
            </w:r>
            <w:r>
              <w:rPr>
                <w:noProof/>
                <w:webHidden/>
              </w:rPr>
              <w:fldChar w:fldCharType="end"/>
            </w:r>
          </w:hyperlink>
        </w:p>
        <w:p w14:paraId="34B2420B" w14:textId="6D46AD26" w:rsidR="00871099" w:rsidRDefault="00871099">
          <w:pPr>
            <w:pStyle w:val="TOC3"/>
            <w:tabs>
              <w:tab w:val="left" w:pos="1100"/>
              <w:tab w:val="right" w:leader="dot" w:pos="9016"/>
            </w:tabs>
            <w:rPr>
              <w:rFonts w:eastAsiaTheme="minorEastAsia"/>
              <w:noProof/>
              <w:lang w:eastAsia="en-GB"/>
            </w:rPr>
          </w:pPr>
          <w:hyperlink w:anchor="_Toc88718858" w:history="1">
            <w:r w:rsidRPr="008744D3">
              <w:rPr>
                <w:rStyle w:val="Hyperlink"/>
                <w:noProof/>
              </w:rPr>
              <w:t>4.1</w:t>
            </w:r>
            <w:r>
              <w:rPr>
                <w:rFonts w:eastAsiaTheme="minorEastAsia"/>
                <w:noProof/>
                <w:lang w:eastAsia="en-GB"/>
              </w:rPr>
              <w:tab/>
            </w:r>
            <w:r w:rsidRPr="008744D3">
              <w:rPr>
                <w:rStyle w:val="Hyperlink"/>
                <w:noProof/>
              </w:rPr>
              <w:t>High-level overview of the architecture of the system</w:t>
            </w:r>
            <w:r>
              <w:rPr>
                <w:noProof/>
                <w:webHidden/>
              </w:rPr>
              <w:tab/>
            </w:r>
            <w:r>
              <w:rPr>
                <w:noProof/>
                <w:webHidden/>
              </w:rPr>
              <w:fldChar w:fldCharType="begin"/>
            </w:r>
            <w:r>
              <w:rPr>
                <w:noProof/>
                <w:webHidden/>
              </w:rPr>
              <w:instrText xml:space="preserve"> PAGEREF _Toc88718858 \h </w:instrText>
            </w:r>
            <w:r>
              <w:rPr>
                <w:noProof/>
                <w:webHidden/>
              </w:rPr>
            </w:r>
            <w:r>
              <w:rPr>
                <w:noProof/>
                <w:webHidden/>
              </w:rPr>
              <w:fldChar w:fldCharType="separate"/>
            </w:r>
            <w:r>
              <w:rPr>
                <w:noProof/>
                <w:webHidden/>
              </w:rPr>
              <w:t>6</w:t>
            </w:r>
            <w:r>
              <w:rPr>
                <w:noProof/>
                <w:webHidden/>
              </w:rPr>
              <w:fldChar w:fldCharType="end"/>
            </w:r>
          </w:hyperlink>
        </w:p>
        <w:p w14:paraId="359C75CA" w14:textId="602F96CE" w:rsidR="00871099" w:rsidRDefault="00871099">
          <w:pPr>
            <w:pStyle w:val="TOC3"/>
            <w:tabs>
              <w:tab w:val="left" w:pos="1100"/>
              <w:tab w:val="right" w:leader="dot" w:pos="9016"/>
            </w:tabs>
            <w:rPr>
              <w:rFonts w:eastAsiaTheme="minorEastAsia"/>
              <w:noProof/>
              <w:lang w:eastAsia="en-GB"/>
            </w:rPr>
          </w:pPr>
          <w:hyperlink w:anchor="_Toc88718859" w:history="1">
            <w:r w:rsidRPr="008744D3">
              <w:rPr>
                <w:rStyle w:val="Hyperlink"/>
                <w:noProof/>
              </w:rPr>
              <w:t>4.2</w:t>
            </w:r>
            <w:r>
              <w:rPr>
                <w:rFonts w:eastAsiaTheme="minorEastAsia"/>
                <w:noProof/>
                <w:lang w:eastAsia="en-GB"/>
              </w:rPr>
              <w:tab/>
            </w:r>
            <w:r w:rsidRPr="008744D3">
              <w:rPr>
                <w:rStyle w:val="Hyperlink"/>
                <w:noProof/>
              </w:rPr>
              <w:t>APIs</w:t>
            </w:r>
            <w:r>
              <w:rPr>
                <w:noProof/>
                <w:webHidden/>
              </w:rPr>
              <w:tab/>
            </w:r>
            <w:r>
              <w:rPr>
                <w:noProof/>
                <w:webHidden/>
              </w:rPr>
              <w:fldChar w:fldCharType="begin"/>
            </w:r>
            <w:r>
              <w:rPr>
                <w:noProof/>
                <w:webHidden/>
              </w:rPr>
              <w:instrText xml:space="preserve"> PAGEREF _Toc88718859 \h </w:instrText>
            </w:r>
            <w:r>
              <w:rPr>
                <w:noProof/>
                <w:webHidden/>
              </w:rPr>
            </w:r>
            <w:r>
              <w:rPr>
                <w:noProof/>
                <w:webHidden/>
              </w:rPr>
              <w:fldChar w:fldCharType="separate"/>
            </w:r>
            <w:r>
              <w:rPr>
                <w:noProof/>
                <w:webHidden/>
              </w:rPr>
              <w:t>7</w:t>
            </w:r>
            <w:r>
              <w:rPr>
                <w:noProof/>
                <w:webHidden/>
              </w:rPr>
              <w:fldChar w:fldCharType="end"/>
            </w:r>
          </w:hyperlink>
        </w:p>
        <w:p w14:paraId="4E5F9F66" w14:textId="7E6CBA8A" w:rsidR="00871099" w:rsidRDefault="00871099">
          <w:pPr>
            <w:pStyle w:val="TOC3"/>
            <w:tabs>
              <w:tab w:val="left" w:pos="1100"/>
              <w:tab w:val="right" w:leader="dot" w:pos="9016"/>
            </w:tabs>
            <w:rPr>
              <w:rFonts w:eastAsiaTheme="minorEastAsia"/>
              <w:noProof/>
              <w:lang w:eastAsia="en-GB"/>
            </w:rPr>
          </w:pPr>
          <w:hyperlink w:anchor="_Toc88718860" w:history="1">
            <w:r w:rsidRPr="008744D3">
              <w:rPr>
                <w:rStyle w:val="Hyperlink"/>
                <w:noProof/>
              </w:rPr>
              <w:t>4.3</w:t>
            </w:r>
            <w:r>
              <w:rPr>
                <w:rFonts w:eastAsiaTheme="minorEastAsia"/>
                <w:noProof/>
                <w:lang w:eastAsia="en-GB"/>
              </w:rPr>
              <w:tab/>
            </w:r>
            <w:r w:rsidRPr="008744D3">
              <w:rPr>
                <w:rStyle w:val="Hyperlink"/>
                <w:noProof/>
              </w:rPr>
              <w:t>Database</w:t>
            </w:r>
            <w:r>
              <w:rPr>
                <w:noProof/>
                <w:webHidden/>
              </w:rPr>
              <w:tab/>
            </w:r>
            <w:r>
              <w:rPr>
                <w:noProof/>
                <w:webHidden/>
              </w:rPr>
              <w:fldChar w:fldCharType="begin"/>
            </w:r>
            <w:r>
              <w:rPr>
                <w:noProof/>
                <w:webHidden/>
              </w:rPr>
              <w:instrText xml:space="preserve"> PAGEREF _Toc88718860 \h </w:instrText>
            </w:r>
            <w:r>
              <w:rPr>
                <w:noProof/>
                <w:webHidden/>
              </w:rPr>
            </w:r>
            <w:r>
              <w:rPr>
                <w:noProof/>
                <w:webHidden/>
              </w:rPr>
              <w:fldChar w:fldCharType="separate"/>
            </w:r>
            <w:r>
              <w:rPr>
                <w:noProof/>
                <w:webHidden/>
              </w:rPr>
              <w:t>7</w:t>
            </w:r>
            <w:r>
              <w:rPr>
                <w:noProof/>
                <w:webHidden/>
              </w:rPr>
              <w:fldChar w:fldCharType="end"/>
            </w:r>
          </w:hyperlink>
        </w:p>
        <w:p w14:paraId="4572DDCD" w14:textId="12FDADED" w:rsidR="00871099" w:rsidRDefault="00871099">
          <w:pPr>
            <w:pStyle w:val="TOC3"/>
            <w:tabs>
              <w:tab w:val="left" w:pos="1100"/>
              <w:tab w:val="right" w:leader="dot" w:pos="9016"/>
            </w:tabs>
            <w:rPr>
              <w:rFonts w:eastAsiaTheme="minorEastAsia"/>
              <w:noProof/>
              <w:lang w:eastAsia="en-GB"/>
            </w:rPr>
          </w:pPr>
          <w:hyperlink w:anchor="_Toc88718861" w:history="1">
            <w:r w:rsidRPr="008744D3">
              <w:rPr>
                <w:rStyle w:val="Hyperlink"/>
                <w:noProof/>
              </w:rPr>
              <w:t>4.4</w:t>
            </w:r>
            <w:r>
              <w:rPr>
                <w:rFonts w:eastAsiaTheme="minorEastAsia"/>
                <w:noProof/>
                <w:lang w:eastAsia="en-GB"/>
              </w:rPr>
              <w:tab/>
            </w:r>
            <w:r w:rsidRPr="008744D3">
              <w:rPr>
                <w:rStyle w:val="Hyperlink"/>
                <w:noProof/>
              </w:rPr>
              <w:t>Class Diagram</w:t>
            </w:r>
            <w:r>
              <w:rPr>
                <w:noProof/>
                <w:webHidden/>
              </w:rPr>
              <w:tab/>
            </w:r>
            <w:r>
              <w:rPr>
                <w:noProof/>
                <w:webHidden/>
              </w:rPr>
              <w:fldChar w:fldCharType="begin"/>
            </w:r>
            <w:r>
              <w:rPr>
                <w:noProof/>
                <w:webHidden/>
              </w:rPr>
              <w:instrText xml:space="preserve"> PAGEREF _Toc88718861 \h </w:instrText>
            </w:r>
            <w:r>
              <w:rPr>
                <w:noProof/>
                <w:webHidden/>
              </w:rPr>
            </w:r>
            <w:r>
              <w:rPr>
                <w:noProof/>
                <w:webHidden/>
              </w:rPr>
              <w:fldChar w:fldCharType="separate"/>
            </w:r>
            <w:r>
              <w:rPr>
                <w:noProof/>
                <w:webHidden/>
              </w:rPr>
              <w:t>8</w:t>
            </w:r>
            <w:r>
              <w:rPr>
                <w:noProof/>
                <w:webHidden/>
              </w:rPr>
              <w:fldChar w:fldCharType="end"/>
            </w:r>
          </w:hyperlink>
        </w:p>
        <w:p w14:paraId="62B3E1D4" w14:textId="6372980A" w:rsidR="00871099" w:rsidRDefault="00871099">
          <w:pPr>
            <w:pStyle w:val="TOC2"/>
            <w:tabs>
              <w:tab w:val="left" w:pos="660"/>
              <w:tab w:val="right" w:leader="dot" w:pos="9016"/>
            </w:tabs>
            <w:rPr>
              <w:rFonts w:eastAsiaTheme="minorEastAsia"/>
              <w:noProof/>
              <w:lang w:eastAsia="en-GB"/>
            </w:rPr>
          </w:pPr>
          <w:hyperlink w:anchor="_Toc88718862" w:history="1">
            <w:r w:rsidRPr="008744D3">
              <w:rPr>
                <w:rStyle w:val="Hyperlink"/>
                <w:noProof/>
              </w:rPr>
              <w:t>5</w:t>
            </w:r>
            <w:r>
              <w:rPr>
                <w:rFonts w:eastAsiaTheme="minorEastAsia"/>
                <w:noProof/>
                <w:lang w:eastAsia="en-GB"/>
              </w:rPr>
              <w:tab/>
            </w:r>
            <w:r w:rsidRPr="008744D3">
              <w:rPr>
                <w:rStyle w:val="Hyperlink"/>
                <w:noProof/>
              </w:rPr>
              <w:t>Planning and Timescales</w:t>
            </w:r>
            <w:r>
              <w:rPr>
                <w:noProof/>
                <w:webHidden/>
              </w:rPr>
              <w:tab/>
            </w:r>
            <w:r>
              <w:rPr>
                <w:noProof/>
                <w:webHidden/>
              </w:rPr>
              <w:fldChar w:fldCharType="begin"/>
            </w:r>
            <w:r>
              <w:rPr>
                <w:noProof/>
                <w:webHidden/>
              </w:rPr>
              <w:instrText xml:space="preserve"> PAGEREF _Toc88718862 \h </w:instrText>
            </w:r>
            <w:r>
              <w:rPr>
                <w:noProof/>
                <w:webHidden/>
              </w:rPr>
            </w:r>
            <w:r>
              <w:rPr>
                <w:noProof/>
                <w:webHidden/>
              </w:rPr>
              <w:fldChar w:fldCharType="separate"/>
            </w:r>
            <w:r>
              <w:rPr>
                <w:noProof/>
                <w:webHidden/>
              </w:rPr>
              <w:t>9</w:t>
            </w:r>
            <w:r>
              <w:rPr>
                <w:noProof/>
                <w:webHidden/>
              </w:rPr>
              <w:fldChar w:fldCharType="end"/>
            </w:r>
          </w:hyperlink>
        </w:p>
        <w:p w14:paraId="29EB727C" w14:textId="3FA66DF6" w:rsidR="00871099" w:rsidRDefault="00871099">
          <w:pPr>
            <w:pStyle w:val="TOC3"/>
            <w:tabs>
              <w:tab w:val="left" w:pos="1100"/>
              <w:tab w:val="right" w:leader="dot" w:pos="9016"/>
            </w:tabs>
            <w:rPr>
              <w:rFonts w:eastAsiaTheme="minorEastAsia"/>
              <w:noProof/>
              <w:lang w:eastAsia="en-GB"/>
            </w:rPr>
          </w:pPr>
          <w:hyperlink w:anchor="_Toc88718863" w:history="1">
            <w:r w:rsidRPr="008744D3">
              <w:rPr>
                <w:rStyle w:val="Hyperlink"/>
                <w:noProof/>
              </w:rPr>
              <w:t>5.1</w:t>
            </w:r>
            <w:r>
              <w:rPr>
                <w:rFonts w:eastAsiaTheme="minorEastAsia"/>
                <w:noProof/>
                <w:lang w:eastAsia="en-GB"/>
              </w:rPr>
              <w:tab/>
            </w:r>
            <w:r w:rsidRPr="008744D3">
              <w:rPr>
                <w:rStyle w:val="Hyperlink"/>
                <w:noProof/>
              </w:rPr>
              <w:t>Semester 1: 08/10/2021 – 14/01/2022</w:t>
            </w:r>
            <w:r>
              <w:rPr>
                <w:noProof/>
                <w:webHidden/>
              </w:rPr>
              <w:tab/>
            </w:r>
            <w:r>
              <w:rPr>
                <w:noProof/>
                <w:webHidden/>
              </w:rPr>
              <w:fldChar w:fldCharType="begin"/>
            </w:r>
            <w:r>
              <w:rPr>
                <w:noProof/>
                <w:webHidden/>
              </w:rPr>
              <w:instrText xml:space="preserve"> PAGEREF _Toc88718863 \h </w:instrText>
            </w:r>
            <w:r>
              <w:rPr>
                <w:noProof/>
                <w:webHidden/>
              </w:rPr>
            </w:r>
            <w:r>
              <w:rPr>
                <w:noProof/>
                <w:webHidden/>
              </w:rPr>
              <w:fldChar w:fldCharType="separate"/>
            </w:r>
            <w:r>
              <w:rPr>
                <w:noProof/>
                <w:webHidden/>
              </w:rPr>
              <w:t>9</w:t>
            </w:r>
            <w:r>
              <w:rPr>
                <w:noProof/>
                <w:webHidden/>
              </w:rPr>
              <w:fldChar w:fldCharType="end"/>
            </w:r>
          </w:hyperlink>
        </w:p>
        <w:p w14:paraId="4893CB2C" w14:textId="426CA24A" w:rsidR="00871099" w:rsidRDefault="00871099">
          <w:pPr>
            <w:pStyle w:val="TOC3"/>
            <w:tabs>
              <w:tab w:val="left" w:pos="1100"/>
              <w:tab w:val="right" w:leader="dot" w:pos="9016"/>
            </w:tabs>
            <w:rPr>
              <w:rFonts w:eastAsiaTheme="minorEastAsia"/>
              <w:noProof/>
              <w:lang w:eastAsia="en-GB"/>
            </w:rPr>
          </w:pPr>
          <w:hyperlink w:anchor="_Toc88718864" w:history="1">
            <w:r w:rsidRPr="008744D3">
              <w:rPr>
                <w:rStyle w:val="Hyperlink"/>
                <w:noProof/>
              </w:rPr>
              <w:t>5.2</w:t>
            </w:r>
            <w:r>
              <w:rPr>
                <w:rFonts w:eastAsiaTheme="minorEastAsia"/>
                <w:noProof/>
                <w:lang w:eastAsia="en-GB"/>
              </w:rPr>
              <w:tab/>
            </w:r>
            <w:r w:rsidRPr="008744D3">
              <w:rPr>
                <w:rStyle w:val="Hyperlink"/>
                <w:noProof/>
              </w:rPr>
              <w:t>Semester 2: 17/01/2022 – 09/05/2022</w:t>
            </w:r>
            <w:r>
              <w:rPr>
                <w:noProof/>
                <w:webHidden/>
              </w:rPr>
              <w:tab/>
            </w:r>
            <w:r>
              <w:rPr>
                <w:noProof/>
                <w:webHidden/>
              </w:rPr>
              <w:fldChar w:fldCharType="begin"/>
            </w:r>
            <w:r>
              <w:rPr>
                <w:noProof/>
                <w:webHidden/>
              </w:rPr>
              <w:instrText xml:space="preserve"> PAGEREF _Toc88718864 \h </w:instrText>
            </w:r>
            <w:r>
              <w:rPr>
                <w:noProof/>
                <w:webHidden/>
              </w:rPr>
            </w:r>
            <w:r>
              <w:rPr>
                <w:noProof/>
                <w:webHidden/>
              </w:rPr>
              <w:fldChar w:fldCharType="separate"/>
            </w:r>
            <w:r>
              <w:rPr>
                <w:noProof/>
                <w:webHidden/>
              </w:rPr>
              <w:t>10</w:t>
            </w:r>
            <w:r>
              <w:rPr>
                <w:noProof/>
                <w:webHidden/>
              </w:rPr>
              <w:fldChar w:fldCharType="end"/>
            </w:r>
          </w:hyperlink>
        </w:p>
        <w:p w14:paraId="68E645CD" w14:textId="5E9CC458" w:rsidR="00871099" w:rsidRDefault="00871099">
          <w:pPr>
            <w:pStyle w:val="TOC3"/>
            <w:tabs>
              <w:tab w:val="left" w:pos="1100"/>
              <w:tab w:val="right" w:leader="dot" w:pos="9016"/>
            </w:tabs>
            <w:rPr>
              <w:rFonts w:eastAsiaTheme="minorEastAsia"/>
              <w:noProof/>
              <w:lang w:eastAsia="en-GB"/>
            </w:rPr>
          </w:pPr>
          <w:hyperlink w:anchor="_Toc88718865" w:history="1">
            <w:r w:rsidRPr="008744D3">
              <w:rPr>
                <w:rStyle w:val="Hyperlink"/>
                <w:noProof/>
              </w:rPr>
              <w:t>5.3</w:t>
            </w:r>
            <w:r>
              <w:rPr>
                <w:rFonts w:eastAsiaTheme="minorEastAsia"/>
                <w:noProof/>
                <w:lang w:eastAsia="en-GB"/>
              </w:rPr>
              <w:tab/>
            </w:r>
            <w:r w:rsidRPr="008744D3">
              <w:rPr>
                <w:rStyle w:val="Hyperlink"/>
                <w:noProof/>
              </w:rPr>
              <w:t>Milestones</w:t>
            </w:r>
            <w:r>
              <w:rPr>
                <w:noProof/>
                <w:webHidden/>
              </w:rPr>
              <w:tab/>
            </w:r>
            <w:r>
              <w:rPr>
                <w:noProof/>
                <w:webHidden/>
              </w:rPr>
              <w:fldChar w:fldCharType="begin"/>
            </w:r>
            <w:r>
              <w:rPr>
                <w:noProof/>
                <w:webHidden/>
              </w:rPr>
              <w:instrText xml:space="preserve"> PAGEREF _Toc88718865 \h </w:instrText>
            </w:r>
            <w:r>
              <w:rPr>
                <w:noProof/>
                <w:webHidden/>
              </w:rPr>
            </w:r>
            <w:r>
              <w:rPr>
                <w:noProof/>
                <w:webHidden/>
              </w:rPr>
              <w:fldChar w:fldCharType="separate"/>
            </w:r>
            <w:r>
              <w:rPr>
                <w:noProof/>
                <w:webHidden/>
              </w:rPr>
              <w:t>11</w:t>
            </w:r>
            <w:r>
              <w:rPr>
                <w:noProof/>
                <w:webHidden/>
              </w:rPr>
              <w:fldChar w:fldCharType="end"/>
            </w:r>
          </w:hyperlink>
        </w:p>
        <w:p w14:paraId="6510BC1C" w14:textId="0528EA89" w:rsidR="00871099" w:rsidRDefault="00871099">
          <w:pPr>
            <w:pStyle w:val="TOC3"/>
            <w:tabs>
              <w:tab w:val="left" w:pos="1100"/>
              <w:tab w:val="right" w:leader="dot" w:pos="9016"/>
            </w:tabs>
            <w:rPr>
              <w:rFonts w:eastAsiaTheme="minorEastAsia"/>
              <w:noProof/>
              <w:lang w:eastAsia="en-GB"/>
            </w:rPr>
          </w:pPr>
          <w:hyperlink w:anchor="_Toc88718866" w:history="1">
            <w:r w:rsidRPr="008744D3">
              <w:rPr>
                <w:rStyle w:val="Hyperlink"/>
                <w:noProof/>
              </w:rPr>
              <w:t>5.4</w:t>
            </w:r>
            <w:r>
              <w:rPr>
                <w:rFonts w:eastAsiaTheme="minorEastAsia"/>
                <w:noProof/>
                <w:lang w:eastAsia="en-GB"/>
              </w:rPr>
              <w:tab/>
            </w:r>
            <w:r w:rsidRPr="008744D3">
              <w:rPr>
                <w:rStyle w:val="Hyperlink"/>
                <w:noProof/>
              </w:rPr>
              <w:t>Gantt Chart</w:t>
            </w:r>
            <w:r>
              <w:rPr>
                <w:noProof/>
                <w:webHidden/>
              </w:rPr>
              <w:tab/>
            </w:r>
            <w:r>
              <w:rPr>
                <w:noProof/>
                <w:webHidden/>
              </w:rPr>
              <w:fldChar w:fldCharType="begin"/>
            </w:r>
            <w:r>
              <w:rPr>
                <w:noProof/>
                <w:webHidden/>
              </w:rPr>
              <w:instrText xml:space="preserve"> PAGEREF _Toc88718866 \h </w:instrText>
            </w:r>
            <w:r>
              <w:rPr>
                <w:noProof/>
                <w:webHidden/>
              </w:rPr>
            </w:r>
            <w:r>
              <w:rPr>
                <w:noProof/>
                <w:webHidden/>
              </w:rPr>
              <w:fldChar w:fldCharType="separate"/>
            </w:r>
            <w:r>
              <w:rPr>
                <w:noProof/>
                <w:webHidden/>
              </w:rPr>
              <w:t>13</w:t>
            </w:r>
            <w:r>
              <w:rPr>
                <w:noProof/>
                <w:webHidden/>
              </w:rPr>
              <w:fldChar w:fldCharType="end"/>
            </w:r>
          </w:hyperlink>
        </w:p>
        <w:p w14:paraId="4E0D7AED" w14:textId="2DDDCD45" w:rsidR="00871099" w:rsidRDefault="00871099">
          <w:pPr>
            <w:pStyle w:val="TOC2"/>
            <w:tabs>
              <w:tab w:val="left" w:pos="660"/>
              <w:tab w:val="right" w:leader="dot" w:pos="9016"/>
            </w:tabs>
            <w:rPr>
              <w:rFonts w:eastAsiaTheme="minorEastAsia"/>
              <w:noProof/>
              <w:lang w:eastAsia="en-GB"/>
            </w:rPr>
          </w:pPr>
          <w:hyperlink w:anchor="_Toc88718867" w:history="1">
            <w:r w:rsidRPr="008744D3">
              <w:rPr>
                <w:rStyle w:val="Hyperlink"/>
                <w:noProof/>
              </w:rPr>
              <w:t>6</w:t>
            </w:r>
            <w:r>
              <w:rPr>
                <w:rFonts w:eastAsiaTheme="minorEastAsia"/>
                <w:noProof/>
                <w:lang w:eastAsia="en-GB"/>
              </w:rPr>
              <w:tab/>
            </w:r>
            <w:r w:rsidRPr="008744D3">
              <w:rPr>
                <w:rStyle w:val="Hyperlink"/>
                <w:noProof/>
              </w:rPr>
              <w:t>References</w:t>
            </w:r>
            <w:r>
              <w:rPr>
                <w:noProof/>
                <w:webHidden/>
              </w:rPr>
              <w:tab/>
            </w:r>
            <w:r>
              <w:rPr>
                <w:noProof/>
                <w:webHidden/>
              </w:rPr>
              <w:fldChar w:fldCharType="begin"/>
            </w:r>
            <w:r>
              <w:rPr>
                <w:noProof/>
                <w:webHidden/>
              </w:rPr>
              <w:instrText xml:space="preserve"> PAGEREF _Toc88718867 \h </w:instrText>
            </w:r>
            <w:r>
              <w:rPr>
                <w:noProof/>
                <w:webHidden/>
              </w:rPr>
            </w:r>
            <w:r>
              <w:rPr>
                <w:noProof/>
                <w:webHidden/>
              </w:rPr>
              <w:fldChar w:fldCharType="separate"/>
            </w:r>
            <w:r>
              <w:rPr>
                <w:noProof/>
                <w:webHidden/>
              </w:rPr>
              <w:t>16</w:t>
            </w:r>
            <w:r>
              <w:rPr>
                <w:noProof/>
                <w:webHidden/>
              </w:rPr>
              <w:fldChar w:fldCharType="end"/>
            </w:r>
          </w:hyperlink>
        </w:p>
        <w:p w14:paraId="7631C07E" w14:textId="3A03A8E6" w:rsidR="00871099" w:rsidRDefault="00871099">
          <w:pPr>
            <w:pStyle w:val="TOC2"/>
            <w:tabs>
              <w:tab w:val="left" w:pos="660"/>
              <w:tab w:val="right" w:leader="dot" w:pos="9016"/>
            </w:tabs>
            <w:rPr>
              <w:rFonts w:eastAsiaTheme="minorEastAsia"/>
              <w:noProof/>
              <w:lang w:eastAsia="en-GB"/>
            </w:rPr>
          </w:pPr>
          <w:hyperlink w:anchor="_Toc88718868" w:history="1">
            <w:r w:rsidRPr="008744D3">
              <w:rPr>
                <w:rStyle w:val="Hyperlink"/>
                <w:noProof/>
              </w:rPr>
              <w:t>7</w:t>
            </w:r>
            <w:r>
              <w:rPr>
                <w:rFonts w:eastAsiaTheme="minorEastAsia"/>
                <w:noProof/>
                <w:lang w:eastAsia="en-GB"/>
              </w:rPr>
              <w:tab/>
            </w:r>
            <w:r w:rsidRPr="008744D3">
              <w:rPr>
                <w:rStyle w:val="Hyperlink"/>
                <w:noProof/>
              </w:rPr>
              <w:t>Appendix A</w:t>
            </w:r>
            <w:r>
              <w:rPr>
                <w:noProof/>
                <w:webHidden/>
              </w:rPr>
              <w:tab/>
            </w:r>
            <w:r>
              <w:rPr>
                <w:noProof/>
                <w:webHidden/>
              </w:rPr>
              <w:fldChar w:fldCharType="begin"/>
            </w:r>
            <w:r>
              <w:rPr>
                <w:noProof/>
                <w:webHidden/>
              </w:rPr>
              <w:instrText xml:space="preserve"> PAGEREF _Toc88718868 \h </w:instrText>
            </w:r>
            <w:r>
              <w:rPr>
                <w:noProof/>
                <w:webHidden/>
              </w:rPr>
            </w:r>
            <w:r>
              <w:rPr>
                <w:noProof/>
                <w:webHidden/>
              </w:rPr>
              <w:fldChar w:fldCharType="separate"/>
            </w:r>
            <w:r>
              <w:rPr>
                <w:noProof/>
                <w:webHidden/>
              </w:rPr>
              <w:t>17</w:t>
            </w:r>
            <w:r>
              <w:rPr>
                <w:noProof/>
                <w:webHidden/>
              </w:rPr>
              <w:fldChar w:fldCharType="end"/>
            </w:r>
          </w:hyperlink>
        </w:p>
        <w:p w14:paraId="6DB29F47" w14:textId="1E0FB356" w:rsidR="00871099" w:rsidRDefault="00871099">
          <w:pPr>
            <w:pStyle w:val="TOC2"/>
            <w:tabs>
              <w:tab w:val="left" w:pos="660"/>
              <w:tab w:val="right" w:leader="dot" w:pos="9016"/>
            </w:tabs>
            <w:rPr>
              <w:rFonts w:eastAsiaTheme="minorEastAsia"/>
              <w:noProof/>
              <w:lang w:eastAsia="en-GB"/>
            </w:rPr>
          </w:pPr>
          <w:hyperlink w:anchor="_Toc88718869" w:history="1">
            <w:r w:rsidRPr="008744D3">
              <w:rPr>
                <w:rStyle w:val="Hyperlink"/>
                <w:noProof/>
              </w:rPr>
              <w:t>8</w:t>
            </w:r>
            <w:r>
              <w:rPr>
                <w:rFonts w:eastAsiaTheme="minorEastAsia"/>
                <w:noProof/>
                <w:lang w:eastAsia="en-GB"/>
              </w:rPr>
              <w:tab/>
            </w:r>
            <w:r w:rsidRPr="008744D3">
              <w:rPr>
                <w:rStyle w:val="Hyperlink"/>
                <w:noProof/>
              </w:rPr>
              <w:t>Appendix B</w:t>
            </w:r>
            <w:r>
              <w:rPr>
                <w:noProof/>
                <w:webHidden/>
              </w:rPr>
              <w:tab/>
            </w:r>
            <w:r>
              <w:rPr>
                <w:noProof/>
                <w:webHidden/>
              </w:rPr>
              <w:fldChar w:fldCharType="begin"/>
            </w:r>
            <w:r>
              <w:rPr>
                <w:noProof/>
                <w:webHidden/>
              </w:rPr>
              <w:instrText xml:space="preserve"> PAGEREF _Toc88718869 \h </w:instrText>
            </w:r>
            <w:r>
              <w:rPr>
                <w:noProof/>
                <w:webHidden/>
              </w:rPr>
            </w:r>
            <w:r>
              <w:rPr>
                <w:noProof/>
                <w:webHidden/>
              </w:rPr>
              <w:fldChar w:fldCharType="separate"/>
            </w:r>
            <w:r>
              <w:rPr>
                <w:noProof/>
                <w:webHidden/>
              </w:rPr>
              <w:t>21</w:t>
            </w:r>
            <w:r>
              <w:rPr>
                <w:noProof/>
                <w:webHidden/>
              </w:rPr>
              <w:fldChar w:fldCharType="end"/>
            </w:r>
          </w:hyperlink>
        </w:p>
        <w:p w14:paraId="40DF0EE8" w14:textId="78954A38" w:rsidR="00B53354" w:rsidRDefault="00B53354">
          <w:r>
            <w:rPr>
              <w:b/>
              <w:bCs/>
              <w:noProof/>
            </w:rPr>
            <w:fldChar w:fldCharType="end"/>
          </w:r>
        </w:p>
      </w:sdtContent>
    </w:sdt>
    <w:p w14:paraId="54A04118" w14:textId="77777777" w:rsidR="00B53354" w:rsidRDefault="00B53354">
      <w:r>
        <w:br w:type="page"/>
      </w:r>
    </w:p>
    <w:p w14:paraId="42C4BEA1" w14:textId="6058AFEA" w:rsidR="00DC42F0" w:rsidRPr="003A6DA2" w:rsidRDefault="00DC42F0" w:rsidP="003A6DA2">
      <w:pPr>
        <w:pStyle w:val="Heading1"/>
      </w:pPr>
      <w:bookmarkStart w:id="0" w:name="_Toc88718843"/>
      <w:r w:rsidRPr="003A6DA2">
        <w:lastRenderedPageBreak/>
        <w:t>Declaration</w:t>
      </w:r>
      <w:bookmarkEnd w:id="0"/>
    </w:p>
    <w:p w14:paraId="234A81F1" w14:textId="3C5FD03E" w:rsidR="00B53354" w:rsidRDefault="00B53354">
      <w:r>
        <w:rPr>
          <w:noProof/>
        </w:rPr>
        <w:drawing>
          <wp:inline distT="0" distB="0" distL="0" distR="0" wp14:anchorId="61E3F5F4" wp14:editId="68B65A31">
            <wp:extent cx="5731510" cy="3892550"/>
            <wp:effectExtent l="0" t="0" r="2540" b="0"/>
            <wp:docPr id="26" name="Picture 2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let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892550"/>
                    </a:xfrm>
                    <a:prstGeom prst="rect">
                      <a:avLst/>
                    </a:prstGeom>
                  </pic:spPr>
                </pic:pic>
              </a:graphicData>
            </a:graphic>
          </wp:inline>
        </w:drawing>
      </w:r>
    </w:p>
    <w:p w14:paraId="314CAB8D" w14:textId="77777777" w:rsidR="00B53354" w:rsidRDefault="00B53354"/>
    <w:p w14:paraId="610AAEF7" w14:textId="3ECE4746" w:rsidR="00B53354" w:rsidRDefault="00B53354">
      <w:pPr>
        <w:sectPr w:rsidR="00B53354" w:rsidSect="00DE4B2F">
          <w:footerReference w:type="default" r:id="rId13"/>
          <w:footerReference w:type="first" r:id="rId14"/>
          <w:pgSz w:w="11906" w:h="16838"/>
          <w:pgMar w:top="1440" w:right="1440" w:bottom="1440" w:left="1440" w:header="708" w:footer="708" w:gutter="0"/>
          <w:pgNumType w:fmt="lowerRoman" w:start="0"/>
          <w:cols w:space="708"/>
          <w:titlePg/>
          <w:docGrid w:linePitch="360"/>
        </w:sectPr>
      </w:pPr>
      <w:r>
        <w:t xml:space="preserve"> </w:t>
      </w:r>
    </w:p>
    <w:p w14:paraId="45321327" w14:textId="7A8DF38E" w:rsidR="00495725" w:rsidRDefault="00495725" w:rsidP="00FD1EF9">
      <w:pPr>
        <w:pStyle w:val="Heading2"/>
      </w:pPr>
      <w:bookmarkStart w:id="1" w:name="_Toc88311792"/>
      <w:bookmarkStart w:id="2" w:name="_Toc88718844"/>
      <w:r>
        <w:lastRenderedPageBreak/>
        <w:t xml:space="preserve">Aims </w:t>
      </w:r>
      <w:r w:rsidR="00590A62">
        <w:t>and Objectives</w:t>
      </w:r>
      <w:bookmarkEnd w:id="1"/>
      <w:bookmarkEnd w:id="2"/>
    </w:p>
    <w:p w14:paraId="7BF7483C" w14:textId="0BD261C1" w:rsidR="00E51515" w:rsidRDefault="00E51515" w:rsidP="00E51515">
      <w:pPr>
        <w:pStyle w:val="Heading3"/>
      </w:pPr>
      <w:bookmarkStart w:id="3" w:name="_Toc88718845"/>
      <w:r>
        <w:t>Introduction</w:t>
      </w:r>
      <w:bookmarkEnd w:id="3"/>
    </w:p>
    <w:p w14:paraId="2F56D673" w14:textId="61D73091" w:rsidR="00C51DB9" w:rsidRDefault="00B44D0B" w:rsidP="00116468">
      <w:r>
        <w:t>E</w:t>
      </w:r>
      <w:r w:rsidR="00C714F0">
        <w:t xml:space="preserve">ver since I was </w:t>
      </w:r>
      <w:r w:rsidR="007B2131">
        <w:t>young,</w:t>
      </w:r>
      <w:r w:rsidR="00C714F0">
        <w:t xml:space="preserve"> I have always loved building and playing with Lego, getting Lego sets regularly for Christmas and birthdays</w:t>
      </w:r>
      <w:r w:rsidR="00D9198B">
        <w:t xml:space="preserve">. </w:t>
      </w:r>
      <w:r w:rsidR="00AA66DA">
        <w:t xml:space="preserve">Over time as I got more Lego </w:t>
      </w:r>
      <w:r w:rsidR="009B06B9">
        <w:t>sets,</w:t>
      </w:r>
      <w:r w:rsidR="00AA66DA">
        <w:t xml:space="preserve"> I had to take some older sets apart to make room for newer ones. </w:t>
      </w:r>
      <w:r w:rsidR="00E777CC">
        <w:t>The Lego pieces from these sets would be stored in separate contain</w:t>
      </w:r>
      <w:r w:rsidR="00972014">
        <w:t xml:space="preserve">ers so that if I wanted to rebuild a </w:t>
      </w:r>
      <w:r w:rsidR="009C35A1">
        <w:t>set,</w:t>
      </w:r>
      <w:r w:rsidR="00972014">
        <w:t xml:space="preserve"> I could </w:t>
      </w:r>
      <w:r w:rsidR="009B06B9">
        <w:t>simply</w:t>
      </w:r>
      <w:r w:rsidR="00972014">
        <w:t xml:space="preserve"> get that certain container.</w:t>
      </w:r>
      <w:r w:rsidR="00DE6081">
        <w:t xml:space="preserve"> However,</w:t>
      </w:r>
      <w:r w:rsidR="00E777CC">
        <w:t xml:space="preserve"> over time </w:t>
      </w:r>
      <w:r w:rsidR="00DE6081">
        <w:t xml:space="preserve">as I got more Lego sets </w:t>
      </w:r>
      <w:r w:rsidR="00E777CC">
        <w:t xml:space="preserve">these pieces became muddled so that </w:t>
      </w:r>
      <w:r w:rsidR="00C42C25">
        <w:t xml:space="preserve">it was no longer as simple as picking </w:t>
      </w:r>
      <w:r>
        <w:t xml:space="preserve">a </w:t>
      </w:r>
      <w:r w:rsidR="008867D3">
        <w:t>container.</w:t>
      </w:r>
      <w:r w:rsidR="00B936C8">
        <w:t xml:space="preserve"> </w:t>
      </w:r>
      <w:r w:rsidR="00781B8A">
        <w:t xml:space="preserve">This can be done using the list of </w:t>
      </w:r>
      <w:r w:rsidR="005C316A">
        <w:t>pieces</w:t>
      </w:r>
      <w:r w:rsidR="00781B8A">
        <w:t xml:space="preserve"> in the back of the Lego set’s instruction booklet</w:t>
      </w:r>
      <w:r w:rsidR="00415BDE">
        <w:t xml:space="preserve"> and as I find the pieces tick them off </w:t>
      </w:r>
      <w:r w:rsidR="000F6CE9">
        <w:t>this page</w:t>
      </w:r>
      <w:r w:rsidR="00890540">
        <w:t>.</w:t>
      </w:r>
      <w:r w:rsidR="007418C5">
        <w:t xml:space="preserve"> </w:t>
      </w:r>
      <w:r w:rsidR="00890540">
        <w:t>T</w:t>
      </w:r>
      <w:r w:rsidR="007418C5">
        <w:t>his can work when rebuilding the set for the first few times</w:t>
      </w:r>
      <w:r w:rsidR="00E06B4C">
        <w:t xml:space="preserve"> but after a while</w:t>
      </w:r>
      <w:r w:rsidR="00A34D1C">
        <w:t>,</w:t>
      </w:r>
      <w:r w:rsidR="00E06B4C">
        <w:t xml:space="preserve"> it can become very difficult because there are ticks all over the page.</w:t>
      </w:r>
      <w:r w:rsidR="00E841F7">
        <w:t xml:space="preserve"> Therefore,</w:t>
      </w:r>
      <w:r w:rsidR="0038201C">
        <w:t xml:space="preserve"> having</w:t>
      </w:r>
      <w:r w:rsidR="00E841F7">
        <w:t xml:space="preserve"> </w:t>
      </w:r>
      <w:r w:rsidR="0012084C">
        <w:t>a digital checklist for pieces in a Lego Set</w:t>
      </w:r>
      <w:r w:rsidR="00CE0F23">
        <w:t xml:space="preserve"> would help fix this issue as once you have built the set, the next time you go to rebuild it the checklist will be </w:t>
      </w:r>
      <w:r w:rsidR="00A34D1C">
        <w:t>blank,</w:t>
      </w:r>
      <w:r w:rsidR="00CE0F23">
        <w:t xml:space="preserve"> and you can start all over again</w:t>
      </w:r>
      <w:r w:rsidR="004C2865">
        <w:t>.</w:t>
      </w:r>
    </w:p>
    <w:p w14:paraId="3FE22EB1" w14:textId="65BE7D35" w:rsidR="00116468" w:rsidRDefault="00116468" w:rsidP="00116468">
      <w:r>
        <w:t>For example, you have a Lego set that you have taken apart and put all the pieces in a box along with other Lego pieces, and you would like to rebuild the set, you could do this easily using a digital checklist.</w:t>
      </w:r>
    </w:p>
    <w:p w14:paraId="5916B745" w14:textId="3DB496C8" w:rsidR="00E51515" w:rsidRPr="00E51515" w:rsidRDefault="00116468" w:rsidP="00E51515">
      <w:r>
        <w:t xml:space="preserve">The target users for my project will be 18+ </w:t>
      </w:r>
      <w:r w:rsidRPr="00C639C4">
        <w:t>Lego builders</w:t>
      </w:r>
      <w:r w:rsidR="004D3273">
        <w:t xml:space="preserve">, </w:t>
      </w:r>
      <w:r w:rsidR="001E56E3" w:rsidRPr="00C639C4">
        <w:t>enthusiasts,</w:t>
      </w:r>
      <w:r w:rsidR="004D3273">
        <w:t xml:space="preserve"> and </w:t>
      </w:r>
      <w:r w:rsidRPr="00C639C4">
        <w:t>collectors</w:t>
      </w:r>
      <w:r w:rsidR="00F56DBF">
        <w:t xml:space="preserve"> (</w:t>
      </w:r>
      <w:r w:rsidR="007E29A7">
        <w:t xml:space="preserve">referred to as ‘Lego </w:t>
      </w:r>
      <w:r w:rsidR="007E29A7" w:rsidRPr="00C639C4">
        <w:t>enthusiasts</w:t>
      </w:r>
      <w:r w:rsidR="007E29A7">
        <w:t>’</w:t>
      </w:r>
      <w:r w:rsidR="00B32BA3">
        <w:t xml:space="preserve"> </w:t>
      </w:r>
      <w:r w:rsidR="00E93340">
        <w:t>from now on</w:t>
      </w:r>
      <w:r w:rsidR="00C53136">
        <w:t xml:space="preserve"> for </w:t>
      </w:r>
      <w:r w:rsidR="00C53136" w:rsidRPr="00C53136">
        <w:t>briefness</w:t>
      </w:r>
      <w:r w:rsidR="00F56DBF">
        <w:t>)</w:t>
      </w:r>
      <w:r>
        <w:t xml:space="preserve"> who are looking to build</w:t>
      </w:r>
      <w:r w:rsidR="00280A64">
        <w:t xml:space="preserve"> or </w:t>
      </w:r>
      <w:r>
        <w:t>rebuild a Lego set they own.</w:t>
      </w:r>
    </w:p>
    <w:p w14:paraId="6A58EE16" w14:textId="2460BAE6" w:rsidR="00A751FE" w:rsidRDefault="00A751FE" w:rsidP="00A751FE">
      <w:pPr>
        <w:pStyle w:val="Heading3"/>
      </w:pPr>
      <w:bookmarkStart w:id="4" w:name="_Toc88718846"/>
      <w:r>
        <w:t>Aim</w:t>
      </w:r>
      <w:bookmarkEnd w:id="4"/>
    </w:p>
    <w:p w14:paraId="6F6F9D35" w14:textId="571E1993" w:rsidR="00C200BB" w:rsidRDefault="00C808BF" w:rsidP="00C200BB">
      <w:r>
        <w:t>The</w:t>
      </w:r>
      <w:r w:rsidR="00760CCC">
        <w:t xml:space="preserve"> key</w:t>
      </w:r>
      <w:r>
        <w:t xml:space="preserve"> aim of this</w:t>
      </w:r>
      <w:r w:rsidR="00C200BB">
        <w:t xml:space="preserve"> project </w:t>
      </w:r>
      <w:r w:rsidR="00390FF6">
        <w:t xml:space="preserve">is </w:t>
      </w:r>
      <w:r w:rsidR="00C200BB">
        <w:t xml:space="preserve">to create a digital </w:t>
      </w:r>
      <w:r w:rsidR="007F680A">
        <w:t>c</w:t>
      </w:r>
      <w:r w:rsidR="00C200BB">
        <w:t xml:space="preserve">hecklist for pieces in a Lego Set. </w:t>
      </w:r>
      <w:r w:rsidR="004546E0">
        <w:t xml:space="preserve">Users </w:t>
      </w:r>
      <w:r w:rsidR="00C200BB">
        <w:t xml:space="preserve">can </w:t>
      </w:r>
      <w:r w:rsidR="000A17AD">
        <w:t>find</w:t>
      </w:r>
      <w:r w:rsidR="00C200BB">
        <w:t xml:space="preserve"> and then </w:t>
      </w:r>
      <w:r w:rsidR="00E52F92">
        <w:t>select</w:t>
      </w:r>
      <w:r w:rsidR="00C200BB">
        <w:t xml:space="preserve"> </w:t>
      </w:r>
      <w:r w:rsidR="00E52F92">
        <w:t>a</w:t>
      </w:r>
      <w:r w:rsidR="00C200BB">
        <w:t xml:space="preserve"> </w:t>
      </w:r>
      <w:r w:rsidR="00E52F92">
        <w:t xml:space="preserve">Lego Set </w:t>
      </w:r>
      <w:r w:rsidR="00C200BB">
        <w:t xml:space="preserve">they would like </w:t>
      </w:r>
      <w:r w:rsidR="007C71A6">
        <w:t xml:space="preserve">to see the </w:t>
      </w:r>
      <w:r w:rsidR="00C200BB">
        <w:t>pieces for.</w:t>
      </w:r>
      <w:r w:rsidR="00BC7015">
        <w:t xml:space="preserve"> </w:t>
      </w:r>
      <w:r w:rsidR="00390FF6">
        <w:t>They</w:t>
      </w:r>
      <w:r w:rsidR="00BC7015">
        <w:t xml:space="preserve"> can then</w:t>
      </w:r>
      <w:r w:rsidR="00C200BB">
        <w:t xml:space="preserve"> </w:t>
      </w:r>
      <w:r w:rsidR="00E74D2B">
        <w:t>view</w:t>
      </w:r>
      <w:r w:rsidR="009277BD">
        <w:t xml:space="preserve"> </w:t>
      </w:r>
      <w:r w:rsidR="00E1725B">
        <w:t>all</w:t>
      </w:r>
      <w:r w:rsidR="00C200BB">
        <w:t xml:space="preserve"> the pieces </w:t>
      </w:r>
      <w:r w:rsidR="00027024">
        <w:t>in</w:t>
      </w:r>
      <w:r w:rsidR="00DE1D2E">
        <w:t xml:space="preserve">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12A49295" w14:textId="62063F35" w:rsidR="00FC0C3F" w:rsidRPr="00FC0C3F" w:rsidRDefault="00356042" w:rsidP="00416907">
      <w:pPr>
        <w:pStyle w:val="Heading3"/>
      </w:pPr>
      <w:bookmarkStart w:id="5" w:name="_Toc88311793"/>
      <w:bookmarkStart w:id="6" w:name="_Toc88718847"/>
      <w:r>
        <w:t>O</w:t>
      </w:r>
      <w:r w:rsidR="00C643A7">
        <w:t>bjectives</w:t>
      </w:r>
      <w:bookmarkEnd w:id="5"/>
      <w:bookmarkEnd w:id="6"/>
    </w:p>
    <w:p w14:paraId="303B9BE4" w14:textId="765C6FDB" w:rsidR="009272F6" w:rsidRDefault="009272F6" w:rsidP="002A49D8">
      <w:pPr>
        <w:pStyle w:val="ListParagraph"/>
        <w:numPr>
          <w:ilvl w:val="0"/>
          <w:numId w:val="10"/>
        </w:numPr>
      </w:pPr>
      <w:r>
        <w:t xml:space="preserve">Write a program to connect to </w:t>
      </w:r>
      <w:r w:rsidR="00005B3B">
        <w:t>a</w:t>
      </w:r>
      <w:r w:rsidR="008A0B30">
        <w:t xml:space="preserve"> Lego Set </w:t>
      </w:r>
      <w:r w:rsidR="00005B3B">
        <w:t>API</w:t>
      </w:r>
      <w:r>
        <w:t xml:space="preserve"> and retrieve data</w:t>
      </w:r>
    </w:p>
    <w:p w14:paraId="00BE924C" w14:textId="39A0E239" w:rsidR="009B5D95" w:rsidRDefault="009B5D95" w:rsidP="002A49D8">
      <w:pPr>
        <w:pStyle w:val="ListParagraph"/>
        <w:numPr>
          <w:ilvl w:val="0"/>
          <w:numId w:val="10"/>
        </w:numPr>
      </w:pPr>
      <w:r>
        <w:t>Learn how to turn JSON files into a class</w:t>
      </w:r>
    </w:p>
    <w:p w14:paraId="3B899FFC" w14:textId="0D3F75F5" w:rsidR="002A49D8" w:rsidRDefault="002A49D8" w:rsidP="002A49D8">
      <w:pPr>
        <w:pStyle w:val="ListParagraph"/>
        <w:numPr>
          <w:ilvl w:val="0"/>
          <w:numId w:val="10"/>
        </w:numPr>
      </w:pPr>
      <w:r>
        <w:t xml:space="preserve">Build </w:t>
      </w:r>
      <w:r w:rsidR="003F1E6A">
        <w:t>a</w:t>
      </w:r>
      <w:r w:rsidR="003C344A">
        <w:t>n</w:t>
      </w:r>
      <w:r w:rsidR="0014378E">
        <w:t xml:space="preserve"> </w:t>
      </w:r>
      <w:r>
        <w:t xml:space="preserve">application </w:t>
      </w:r>
      <w:r w:rsidR="00B73DAD">
        <w:t>using the</w:t>
      </w:r>
      <w:r w:rsidR="00490D21">
        <w:t xml:space="preserve"> Spring</w:t>
      </w:r>
      <w:r w:rsidR="00B73DAD">
        <w:t xml:space="preserve"> Model-View-Controller</w:t>
      </w:r>
      <w:r w:rsidR="00267C91">
        <w:t xml:space="preserve"> </w:t>
      </w:r>
      <w:r w:rsidR="00925362">
        <w:t>(MVC)</w:t>
      </w:r>
      <w:r w:rsidR="00B73DAD">
        <w:t xml:space="preserve"> framework</w:t>
      </w:r>
    </w:p>
    <w:p w14:paraId="7659ED70" w14:textId="3DFA751C" w:rsidR="003C344A" w:rsidRDefault="003C344A" w:rsidP="002A49D8">
      <w:pPr>
        <w:pStyle w:val="ListParagraph"/>
        <w:numPr>
          <w:ilvl w:val="0"/>
          <w:numId w:val="10"/>
        </w:numPr>
      </w:pPr>
      <w:r>
        <w:t xml:space="preserve">Design </w:t>
      </w:r>
      <w:r w:rsidR="00F20F47">
        <w:t>a cross-platform</w:t>
      </w:r>
      <w:r>
        <w:t xml:space="preserve"> </w:t>
      </w:r>
      <w:r w:rsidR="00A26E00">
        <w:t>website (view) f</w:t>
      </w:r>
      <w:r w:rsidR="00A13335">
        <w:t xml:space="preserve">rom which </w:t>
      </w:r>
      <w:r w:rsidR="00A26E00">
        <w:t xml:space="preserve">users </w:t>
      </w:r>
      <w:r w:rsidR="00A13335">
        <w:t>can use the system</w:t>
      </w:r>
    </w:p>
    <w:p w14:paraId="1C7E9ABA" w14:textId="43EE834D" w:rsidR="00CB5A89" w:rsidRDefault="00CB5A89" w:rsidP="00CB5A89">
      <w:pPr>
        <w:pStyle w:val="ListParagraph"/>
        <w:numPr>
          <w:ilvl w:val="0"/>
          <w:numId w:val="10"/>
        </w:numPr>
      </w:pPr>
      <w:r>
        <w:t>Implement a cross-platform website (view) from which users can use the system</w:t>
      </w:r>
    </w:p>
    <w:p w14:paraId="1ABFDE13" w14:textId="3EB4B304" w:rsidR="00B73DAD" w:rsidRDefault="00D95546" w:rsidP="002A49D8">
      <w:pPr>
        <w:pStyle w:val="ListParagraph"/>
        <w:numPr>
          <w:ilvl w:val="0"/>
          <w:numId w:val="10"/>
        </w:numPr>
      </w:pPr>
      <w:r>
        <w:t xml:space="preserve">Design </w:t>
      </w:r>
      <w:r w:rsidR="009B344E">
        <w:t>a way for users to save progress on a checklist</w:t>
      </w:r>
    </w:p>
    <w:p w14:paraId="44018B8B" w14:textId="1988631E" w:rsidR="00897BEC" w:rsidRDefault="00885A2D" w:rsidP="00897BEC">
      <w:pPr>
        <w:pStyle w:val="ListParagraph"/>
        <w:numPr>
          <w:ilvl w:val="0"/>
          <w:numId w:val="10"/>
        </w:numPr>
      </w:pPr>
      <w:r>
        <w:t>Implement a way for users to save progress on a checklist</w:t>
      </w:r>
    </w:p>
    <w:p w14:paraId="6F51171D" w14:textId="7D9C4780" w:rsidR="00C643A7" w:rsidRDefault="00F03549" w:rsidP="00F03549">
      <w:pPr>
        <w:pStyle w:val="Heading3"/>
      </w:pPr>
      <w:bookmarkStart w:id="7" w:name="_Toc88718848"/>
      <w:r>
        <w:t>S</w:t>
      </w:r>
      <w:r w:rsidRPr="00F03549">
        <w:t>ummary of the challenges and originality that you intend to bring to your project</w:t>
      </w:r>
      <w:bookmarkEnd w:id="7"/>
    </w:p>
    <w:p w14:paraId="1FEABAB9" w14:textId="65E4BC46" w:rsidR="00025D93" w:rsidRDefault="00D070C2" w:rsidP="0080552A">
      <w:r>
        <w:t xml:space="preserve">I will be reusing </w:t>
      </w:r>
      <w:r w:rsidR="00701B72">
        <w:t xml:space="preserve">premade </w:t>
      </w:r>
      <w:r>
        <w:t>APIs to help develop my software</w:t>
      </w:r>
      <w:r w:rsidR="00025D93">
        <w:t xml:space="preserve"> </w:t>
      </w:r>
      <w:r w:rsidR="00701B72">
        <w:t xml:space="preserve">as these contain all the data that I need. </w:t>
      </w:r>
      <w:r w:rsidR="00025D93">
        <w:t xml:space="preserve">I expect </w:t>
      </w:r>
      <w:r w:rsidR="00701B72">
        <w:t>that it will</w:t>
      </w:r>
      <w:r w:rsidR="00025D93">
        <w:t xml:space="preserve"> be </w:t>
      </w:r>
      <w:r w:rsidR="00701B72">
        <w:t xml:space="preserve">a </w:t>
      </w:r>
      <w:r w:rsidR="00025D93">
        <w:t>challeng</w:t>
      </w:r>
      <w:r w:rsidR="00701B72">
        <w:t>e</w:t>
      </w:r>
      <w:r w:rsidR="00025D93">
        <w:t xml:space="preserve"> to connect </w:t>
      </w:r>
      <w:r w:rsidR="00701B72">
        <w:t xml:space="preserve">the APIs </w:t>
      </w:r>
      <w:r w:rsidR="00025D93">
        <w:t>to my program.</w:t>
      </w:r>
    </w:p>
    <w:p w14:paraId="68FB5D49" w14:textId="12F440AA" w:rsidR="000A5758" w:rsidRDefault="00F045FA" w:rsidP="0080552A">
      <w:r>
        <w:t>Another challenge I expect to encounter when</w:t>
      </w:r>
      <w:r w:rsidR="000A5758">
        <w:t xml:space="preserve"> developing my program </w:t>
      </w:r>
      <w:r>
        <w:t>is</w:t>
      </w:r>
      <w:r w:rsidR="000A5758">
        <w:t xml:space="preserve"> transforming the data returned from an API call in a JSON file into a class</w:t>
      </w:r>
      <w:r w:rsidR="007A55F2">
        <w:t>.</w:t>
      </w:r>
      <w:r w:rsidR="000A5758">
        <w:t xml:space="preserve"> </w:t>
      </w:r>
      <w:r w:rsidR="007A55F2">
        <w:t>A</w:t>
      </w:r>
      <w:r w:rsidR="000A5758">
        <w:t>s well as</w:t>
      </w:r>
      <w:r w:rsidR="003168C5">
        <w:t xml:space="preserve"> this I expect that</w:t>
      </w:r>
      <w:r w:rsidR="000A5758">
        <w:t xml:space="preserve"> </w:t>
      </w:r>
      <w:r w:rsidR="00C64CDF">
        <w:t xml:space="preserve">it will be challenging to </w:t>
      </w:r>
      <w:r w:rsidR="000A5758">
        <w:t>develop my website so it</w:t>
      </w:r>
      <w:r w:rsidR="001C40B5">
        <w:t>'</w:t>
      </w:r>
      <w:r w:rsidR="000A5758">
        <w:t xml:space="preserve">s </w:t>
      </w:r>
      <w:r w:rsidR="00D73F2E">
        <w:t xml:space="preserve">equally </w:t>
      </w:r>
      <w:r w:rsidR="00812337">
        <w:t xml:space="preserve">easy to </w:t>
      </w:r>
      <w:r w:rsidR="000A5758">
        <w:t>us</w:t>
      </w:r>
      <w:r w:rsidR="00812337">
        <w:t xml:space="preserve">e </w:t>
      </w:r>
      <w:r w:rsidR="000A5758">
        <w:t>for both mobile and pc user</w:t>
      </w:r>
      <w:r w:rsidR="00320DE1">
        <w:t>s</w:t>
      </w:r>
      <w:r w:rsidR="000A5758">
        <w:t>.</w:t>
      </w:r>
    </w:p>
    <w:p w14:paraId="27C15687" w14:textId="773AD5D6" w:rsidR="0080552A" w:rsidRDefault="00CF554A" w:rsidP="0080552A">
      <w:r>
        <w:t>I</w:t>
      </w:r>
      <w:r w:rsidR="000228D9">
        <w:t xml:space="preserve"> will also </w:t>
      </w:r>
      <w:r>
        <w:t xml:space="preserve">be </w:t>
      </w:r>
      <w:r w:rsidR="006816B8">
        <w:t xml:space="preserve">rehashing </w:t>
      </w:r>
      <w:r w:rsidR="001C40B5">
        <w:t xml:space="preserve">parts </w:t>
      </w:r>
      <w:r w:rsidR="006816B8">
        <w:t>similar system</w:t>
      </w:r>
      <w:r w:rsidR="001C40B5">
        <w:t>s</w:t>
      </w:r>
      <w:r w:rsidR="00AB5DF6">
        <w:t xml:space="preserve"> for my project.</w:t>
      </w:r>
      <w:r w:rsidR="00D070C2">
        <w:t xml:space="preserve"> </w:t>
      </w:r>
      <w:r w:rsidR="00AB5DF6">
        <w:t>T</w:t>
      </w:r>
      <w:r w:rsidR="00983605">
        <w:t>hese systems are</w:t>
      </w:r>
      <w:r w:rsidR="00D070C2">
        <w:t xml:space="preserve"> more aimed at buying missing Lego pieces</w:t>
      </w:r>
      <w:r w:rsidR="00E70DCF">
        <w:t xml:space="preserve">, </w:t>
      </w:r>
      <w:r w:rsidR="006D7F50">
        <w:t>I will</w:t>
      </w:r>
      <w:r w:rsidR="005A6CC4">
        <w:t xml:space="preserve"> be influenced</w:t>
      </w:r>
      <w:r w:rsidR="00FD3E71">
        <w:t xml:space="preserve"> by the</w:t>
      </w:r>
      <w:r w:rsidR="00E70DCF">
        <w:t xml:space="preserve"> features </w:t>
      </w:r>
      <w:r w:rsidR="00FD3E71">
        <w:t xml:space="preserve">that </w:t>
      </w:r>
      <w:r w:rsidR="00E70DCF">
        <w:t xml:space="preserve">work well in </w:t>
      </w:r>
      <w:r w:rsidR="00FD3E71">
        <w:t>these</w:t>
      </w:r>
      <w:r w:rsidR="00E70DCF">
        <w:t xml:space="preserve"> and </w:t>
      </w:r>
      <w:r w:rsidR="004D180F">
        <w:t>re</w:t>
      </w:r>
      <w:r w:rsidR="00E70DCF">
        <w:t xml:space="preserve">develop them </w:t>
      </w:r>
      <w:r w:rsidR="004D180F">
        <w:t>for my program.</w:t>
      </w:r>
    </w:p>
    <w:p w14:paraId="2436CDA7" w14:textId="66568901" w:rsidR="00897BEC" w:rsidRDefault="005A3F9C" w:rsidP="0080552A">
      <w:r>
        <w:lastRenderedPageBreak/>
        <w:t>The</w:t>
      </w:r>
      <w:r w:rsidR="001A5DD7">
        <w:t xml:space="preserve"> system that </w:t>
      </w:r>
      <w:r>
        <w:t xml:space="preserve">I </w:t>
      </w:r>
      <w:r w:rsidR="001A5DD7">
        <w:t>intend to develop during this project will be unique</w:t>
      </w:r>
      <w:r w:rsidR="006A6051">
        <w:t xml:space="preserve">, </w:t>
      </w:r>
      <w:r w:rsidR="000355B9">
        <w:t>as there are currently no sim</w:t>
      </w:r>
      <w:r>
        <w:t>i</w:t>
      </w:r>
      <w:r w:rsidR="000355B9">
        <w:t>lar software systems</w:t>
      </w:r>
      <w:r w:rsidR="00F06E8F">
        <w:t xml:space="preserve"> </w:t>
      </w:r>
      <w:r w:rsidR="00753F9C">
        <w:t>where the</w:t>
      </w:r>
      <w:r w:rsidR="00F06E8F">
        <w:t xml:space="preserve"> primary purpose is to allow users </w:t>
      </w:r>
      <w:r>
        <w:t xml:space="preserve">to </w:t>
      </w:r>
      <w:r w:rsidR="00F06E8F">
        <w:t>eas</w:t>
      </w:r>
      <w:r>
        <w:t>i</w:t>
      </w:r>
      <w:r w:rsidR="00F06E8F">
        <w:t>ly ‘check’ Lego pieces off a digital checklist</w:t>
      </w:r>
      <w:r w:rsidR="00C14750">
        <w:t>.</w:t>
      </w:r>
    </w:p>
    <w:p w14:paraId="7AC47974" w14:textId="626AC681" w:rsidR="00590A62" w:rsidRDefault="00590A62" w:rsidP="00590A62">
      <w:pPr>
        <w:pStyle w:val="Heading2"/>
      </w:pPr>
      <w:bookmarkStart w:id="8" w:name="_Toc88311794"/>
      <w:bookmarkStart w:id="9" w:name="_Ref88602373"/>
      <w:bookmarkStart w:id="10" w:name="_Ref88602386"/>
      <w:bookmarkStart w:id="11" w:name="_Ref88602393"/>
      <w:bookmarkStart w:id="12" w:name="_Ref88602401"/>
      <w:bookmarkStart w:id="13" w:name="_Ref88602414"/>
      <w:bookmarkStart w:id="14" w:name="_Ref88604271"/>
      <w:bookmarkStart w:id="15" w:name="_Ref88604281"/>
      <w:bookmarkStart w:id="16" w:name="_Toc88718849"/>
      <w:r w:rsidRPr="00590A62">
        <w:t>Survey of Literature/Information Sources</w:t>
      </w:r>
      <w:bookmarkEnd w:id="8"/>
      <w:bookmarkEnd w:id="9"/>
      <w:bookmarkEnd w:id="10"/>
      <w:bookmarkEnd w:id="11"/>
      <w:bookmarkEnd w:id="12"/>
      <w:bookmarkEnd w:id="13"/>
      <w:bookmarkEnd w:id="14"/>
      <w:bookmarkEnd w:id="15"/>
      <w:bookmarkEnd w:id="16"/>
    </w:p>
    <w:p w14:paraId="5FA44CC7" w14:textId="62B513E6" w:rsidR="00293939" w:rsidRDefault="00293939" w:rsidP="00293939">
      <w:pPr>
        <w:pStyle w:val="Heading3"/>
      </w:pPr>
      <w:bookmarkStart w:id="17" w:name="_Toc88718850"/>
      <w:r>
        <w:t>Preliminary Research</w:t>
      </w:r>
      <w:bookmarkEnd w:id="17"/>
    </w:p>
    <w:p w14:paraId="7A2227B5" w14:textId="0F0EE145" w:rsidR="00C153F0" w:rsidRDefault="00890832" w:rsidP="00590A62">
      <w:r>
        <w:t>To begin with</w:t>
      </w:r>
      <w:r w:rsidR="00B86DAC">
        <w:t>,</w:t>
      </w:r>
      <w:r>
        <w:t xml:space="preserve"> </w:t>
      </w:r>
      <w:r w:rsidR="00C153F0">
        <w:t>I looked up the Rebrickable API</w:t>
      </w:r>
      <w:r w:rsidR="00327F9A">
        <w:t xml:space="preserve"> </w:t>
      </w:r>
      <w:r w:rsidR="00327F9A">
        <w:fldChar w:fldCharType="begin"/>
      </w:r>
      <w:r w:rsidR="00327F9A">
        <w:instrText xml:space="preserve"> REF _Ref88054215 \r \h </w:instrText>
      </w:r>
      <w:r w:rsidR="00327F9A">
        <w:fldChar w:fldCharType="separate"/>
      </w:r>
      <w:r w:rsidR="00871099">
        <w:t>[2]</w:t>
      </w:r>
      <w:r w:rsidR="00327F9A">
        <w:fldChar w:fldCharType="end"/>
      </w:r>
      <w:r w:rsidR="00A02808">
        <w:t xml:space="preserve"> that</w:t>
      </w:r>
      <w:r w:rsidR="00C153F0">
        <w:t xml:space="preserve"> </w:t>
      </w:r>
      <w:r w:rsidR="00A02808">
        <w:t>contains</w:t>
      </w:r>
      <w:r w:rsidR="00B6329B">
        <w:t xml:space="preserve"> </w:t>
      </w:r>
      <w:r w:rsidR="00DC2E30">
        <w:t xml:space="preserve">data for Lego sets, that I </w:t>
      </w:r>
      <w:r>
        <w:t xml:space="preserve">am going to use, that </w:t>
      </w:r>
      <w:r w:rsidR="00DC2E30">
        <w:t xml:space="preserve">can search through to find a Lego set and </w:t>
      </w:r>
      <w:r w:rsidR="009510B0">
        <w:t>the</w:t>
      </w:r>
      <w:r w:rsidR="00DC2E30">
        <w:t xml:space="preserve"> pieces </w:t>
      </w:r>
      <w:r w:rsidR="004C35A8">
        <w:t>with</w:t>
      </w:r>
      <w:r w:rsidR="00DC2E30">
        <w:t xml:space="preserve">in </w:t>
      </w:r>
      <w:r w:rsidR="00D45280">
        <w:t>this</w:t>
      </w:r>
      <w:r w:rsidR="00DC2E30">
        <w:t xml:space="preserv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871099">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w:t>
      </w:r>
      <w:proofErr w:type="spellStart"/>
      <w:r w:rsidR="005D72A0">
        <w:t>theme_id</w:t>
      </w:r>
      <w:proofErr w:type="spellEnd"/>
      <w:r w:rsidR="001C401E">
        <w:t xml:space="preserve"> (a number associated </w:t>
      </w:r>
      <w:r w:rsidR="00B86DAC">
        <w:t>with</w:t>
      </w:r>
      <w:r w:rsidR="001C401E">
        <w:t xml:space="preserve"> a Lego theme e.g. Star Wars</w:t>
      </w:r>
      <w:r w:rsidR="00FB3FF3">
        <w:t>,</w:t>
      </w:r>
      <w:r w:rsidR="001C401E">
        <w:t xml:space="preserve"> that can be retrieved also using API)</w:t>
      </w:r>
      <w:r w:rsidR="005D72A0">
        <w:t xml:space="preserve">, </w:t>
      </w:r>
      <w:proofErr w:type="spellStart"/>
      <w:r w:rsidR="005D72A0">
        <w:t>min_year</w:t>
      </w:r>
      <w:proofErr w:type="spellEnd"/>
      <w:r w:rsidR="005D72A0">
        <w:t xml:space="preserve">, </w:t>
      </w:r>
      <w:proofErr w:type="spellStart"/>
      <w:r w:rsidR="005D72A0">
        <w:t>max_year</w:t>
      </w:r>
      <w:proofErr w:type="spellEnd"/>
      <w:r w:rsidR="005D72A0">
        <w:t xml:space="preserve">, </w:t>
      </w:r>
      <w:proofErr w:type="spellStart"/>
      <w:r w:rsidR="005D72A0">
        <w:t>min_parts</w:t>
      </w:r>
      <w:proofErr w:type="spellEnd"/>
      <w:r w:rsidR="005D72A0">
        <w:t xml:space="preserve">, </w:t>
      </w:r>
      <w:proofErr w:type="spellStart"/>
      <w:r w:rsidR="005D72A0">
        <w:t>max_parts</w:t>
      </w:r>
      <w:proofErr w:type="spellEnd"/>
      <w:r w:rsidR="005D72A0">
        <w:t>”</w:t>
      </w:r>
      <w:r w:rsidR="001F0D59">
        <w:t xml:space="preserve"> and order by a </w:t>
      </w:r>
      <w:r w:rsidR="009024D0">
        <w:t xml:space="preserve">certain “field” </w:t>
      </w:r>
      <w:r w:rsidR="001C401E">
        <w:t>(</w:t>
      </w:r>
      <w:r w:rsidR="00310C7F">
        <w:t>“</w:t>
      </w:r>
      <w:proofErr w:type="spellStart"/>
      <w:r w:rsidR="00310C7F">
        <w:t>set_num</w:t>
      </w:r>
      <w:proofErr w:type="spellEnd"/>
      <w:r w:rsidR="00310C7F">
        <w:t>”,</w:t>
      </w:r>
      <w:r w:rsidR="00B122CC">
        <w:t xml:space="preserve"> “</w:t>
      </w:r>
      <w:r w:rsidR="00310C7F">
        <w:t>name”</w:t>
      </w:r>
      <w:r w:rsidR="00A30055">
        <w:t>, “year”, “</w:t>
      </w:r>
      <w:proofErr w:type="spellStart"/>
      <w:r w:rsidR="00A30055">
        <w:t>theme_id</w:t>
      </w:r>
      <w:proofErr w:type="spellEnd"/>
      <w:r w:rsidR="00345005">
        <w:t>”</w:t>
      </w:r>
      <w:r w:rsidR="00F66EAC">
        <w:t>, “</w:t>
      </w:r>
      <w:proofErr w:type="spellStart"/>
      <w:r w:rsidR="00F66EAC">
        <w:t>num_parts</w:t>
      </w:r>
      <w:proofErr w:type="spellEnd"/>
      <w:r w:rsidR="00F66EAC">
        <w:t>”</w:t>
      </w:r>
      <w:r w:rsidR="001C401E">
        <w:t>)</w:t>
      </w:r>
      <w:r w:rsidR="0052233F">
        <w:t>.</w:t>
      </w:r>
      <w:r w:rsidR="00512021">
        <w:t xml:space="preserve"> </w:t>
      </w:r>
      <w:r w:rsidR="005D2D44">
        <w:t>Data is returned from the API in the form of JSON files</w:t>
      </w:r>
      <w:r w:rsidR="005D5E7B">
        <w:t xml:space="preserve">, and a set </w:t>
      </w:r>
      <w:r w:rsidR="00B15CA1">
        <w:t>returns</w:t>
      </w:r>
      <w:r w:rsidR="005D5E7B">
        <w:t xml:space="preserve"> </w:t>
      </w:r>
      <w:r w:rsidR="00467403">
        <w:t>“</w:t>
      </w:r>
      <w:proofErr w:type="spellStart"/>
      <w:r w:rsidR="00467403">
        <w:t>set_num</w:t>
      </w:r>
      <w:proofErr w:type="spellEnd"/>
      <w:r w:rsidR="00467403">
        <w:t>”, “name”, “year”, “</w:t>
      </w:r>
      <w:proofErr w:type="spellStart"/>
      <w:r w:rsidR="00467403">
        <w:t>theme_id</w:t>
      </w:r>
      <w:proofErr w:type="spellEnd"/>
      <w:r w:rsidR="00467403">
        <w:t>”, “</w:t>
      </w:r>
      <w:proofErr w:type="spellStart"/>
      <w:r w:rsidR="00467403">
        <w:t>num_parts</w:t>
      </w:r>
      <w:proofErr w:type="spellEnd"/>
      <w:r w:rsidR="00467403">
        <w:t>” and “</w:t>
      </w:r>
      <w:proofErr w:type="spellStart"/>
      <w:r w:rsidR="00467403">
        <w:t>set_img_url</w:t>
      </w:r>
      <w:proofErr w:type="spellEnd"/>
      <w:r w:rsidR="00467403">
        <w:t>”</w:t>
      </w:r>
      <w:r w:rsidR="001061DF">
        <w:t xml:space="preserve">, but to </w:t>
      </w:r>
      <w:r w:rsidR="00573AD5">
        <w:t>retrieve a JSON of all the</w:t>
      </w:r>
      <w:r w:rsidR="001061DF">
        <w:t xml:space="preserve"> pieces in a Lego set another call to the </w:t>
      </w:r>
      <w:r w:rsidR="00795DFD">
        <w:t>API</w:t>
      </w:r>
      <w:r w:rsidR="00B86DAC">
        <w:t xml:space="preserve"> needs to be perf</w:t>
      </w:r>
      <w:r w:rsidR="007A1234">
        <w:t>or</w:t>
      </w:r>
      <w:r w:rsidR="00B86DAC">
        <w:t>med</w:t>
      </w:r>
      <w:r w:rsidR="00291594">
        <w:t>. This returns a list containing each part however this cannot be ordered using the API.</w:t>
      </w:r>
    </w:p>
    <w:p w14:paraId="16486590" w14:textId="3FD270B3" w:rsidR="004A5D62" w:rsidRPr="00B92425" w:rsidRDefault="00B92425" w:rsidP="00B92425">
      <w:pPr>
        <w:pStyle w:val="Heading3"/>
      </w:pPr>
      <w:bookmarkStart w:id="18" w:name="_Toc88718851"/>
      <w:r>
        <w:t>Questionnaire</w:t>
      </w:r>
      <w:r w:rsidR="004D3151">
        <w:t xml:space="preserve"> Introduction</w:t>
      </w:r>
      <w:bookmarkEnd w:id="18"/>
    </w:p>
    <w:p w14:paraId="56386EDE" w14:textId="073A6437" w:rsidR="00FB3884" w:rsidRDefault="00F5644C" w:rsidP="00590A62">
      <w:r>
        <w:t>I</w:t>
      </w:r>
      <w:r w:rsidR="00616F05">
        <w:t xml:space="preserve"> then</w:t>
      </w:r>
      <w:r>
        <w:t xml:space="preserve"> </w:t>
      </w:r>
      <w:r w:rsidR="007D6290">
        <w:t xml:space="preserve">performed some data collection </w:t>
      </w:r>
      <w:r w:rsidR="00C24A44">
        <w:t>on what my target users would like from</w:t>
      </w:r>
      <w:r w:rsidR="00485C57">
        <w:t xml:space="preserve"> </w:t>
      </w:r>
      <w:r w:rsidR="00A03523">
        <w:t>a digital checklist for pieces in a Lego Set</w:t>
      </w:r>
      <w:r w:rsidR="005B3571">
        <w:t>,</w:t>
      </w:r>
      <w:r w:rsidR="007D6290">
        <w:t xml:space="preserve"> </w:t>
      </w:r>
      <w:r w:rsidR="005B3571">
        <w:t>via a</w:t>
      </w:r>
      <w:r w:rsidR="00DD0FE8">
        <w:t>n online</w:t>
      </w:r>
      <w:r w:rsidR="005B3571">
        <w:t xml:space="preserve"> questionnaire</w:t>
      </w:r>
      <w:r w:rsidR="008D19B4">
        <w:t xml:space="preserve"> (see</w:t>
      </w:r>
      <w:r w:rsidR="00A25352">
        <w:t xml:space="preserve"> </w:t>
      </w:r>
      <w:r w:rsidR="00A25352">
        <w:rPr>
          <w:b/>
          <w:bCs/>
        </w:rPr>
        <w:t>Appendix A</w:t>
      </w:r>
      <w:r w:rsidR="008D19B4">
        <w:t>)</w:t>
      </w:r>
      <w:r w:rsidR="00203223">
        <w:t>.</w:t>
      </w:r>
      <w:r w:rsidR="00804C0B">
        <w:t xml:space="preserve"> Using this I could identify their key requirements</w:t>
      </w:r>
      <w:r w:rsidR="009E7079">
        <w:t xml:space="preserve"> and features</w:t>
      </w:r>
      <w:r w:rsidR="00804C0B">
        <w:t xml:space="preserve"> for the system</w:t>
      </w:r>
      <w:r w:rsidR="00E2241B">
        <w:t xml:space="preserve">, for example </w:t>
      </w:r>
      <w:r w:rsidR="00E06F75">
        <w:t xml:space="preserve">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293866">
        <w:t xml:space="preserve"> for features.</w:t>
      </w:r>
    </w:p>
    <w:p w14:paraId="662335A5" w14:textId="74CFF633" w:rsidR="004D3151" w:rsidRDefault="004D3151" w:rsidP="004D3151">
      <w:pPr>
        <w:pStyle w:val="Heading3"/>
      </w:pPr>
      <w:bookmarkStart w:id="19" w:name="_Toc88718852"/>
      <w:r>
        <w:t>Questionnaire Results and Further Research</w:t>
      </w:r>
      <w:bookmarkEnd w:id="19"/>
    </w:p>
    <w:p w14:paraId="1981B8C5" w14:textId="51BD12C6" w:rsidR="00FB3884" w:rsidRDefault="00E60383" w:rsidP="00590A62">
      <w:r>
        <w:t>My questionnaire received a reasonable number of responses (20 responses) and f</w:t>
      </w:r>
      <w:r w:rsidR="00BD2A3D">
        <w:t>rom the results of this questionnaire</w:t>
      </w:r>
      <w:r w:rsidR="00513DE5">
        <w:t>,</w:t>
      </w:r>
      <w:r w:rsidR="00E564CE">
        <w:t xml:space="preserve"> </w:t>
      </w:r>
      <w:r w:rsidR="00204C8D">
        <w:t>I was able to decide on certain features</w:t>
      </w:r>
      <w:r w:rsidR="00192609">
        <w:t xml:space="preserve"> and requirements for my project.</w:t>
      </w:r>
      <w:r w:rsidR="00513DE5">
        <w:t xml:space="preserve"> (For full results to questionnaire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871099" w:rsidRPr="00871099">
        <w:rPr>
          <w:b/>
          <w:bCs/>
        </w:rPr>
        <w:t>Appendix B</w:t>
      </w:r>
      <w:r w:rsidR="009B5FCD" w:rsidRPr="009B5FCD">
        <w:rPr>
          <w:b/>
          <w:bCs/>
        </w:rPr>
        <w:fldChar w:fldCharType="end"/>
      </w:r>
      <w:r w:rsidR="00513DE5">
        <w:t>).</w:t>
      </w:r>
    </w:p>
    <w:p w14:paraId="7D8BF7EC" w14:textId="77777777" w:rsidR="003A4EE2" w:rsidRDefault="003A4EE2" w:rsidP="003A4EE2">
      <w:pPr>
        <w:keepNext/>
      </w:pPr>
      <w:r>
        <w:rPr>
          <w:noProof/>
        </w:rPr>
        <w:drawing>
          <wp:inline distT="0" distB="0" distL="0" distR="0" wp14:anchorId="26F3A2C2" wp14:editId="19284D07">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5ADFD123" w14:textId="1EFB92E5" w:rsidR="003A4EE2" w:rsidRDefault="003A4EE2" w:rsidP="003A4EE2">
      <w:pPr>
        <w:pStyle w:val="Caption"/>
      </w:pPr>
      <w:bookmarkStart w:id="20" w:name="_Ref88698492"/>
      <w:r>
        <w:t xml:space="preserve">Figure </w:t>
      </w:r>
      <w:r w:rsidR="001E3EB4">
        <w:fldChar w:fldCharType="begin"/>
      </w:r>
      <w:r w:rsidR="001E3EB4">
        <w:instrText xml:space="preserve"> SEQ Figure \* ARABIC </w:instrText>
      </w:r>
      <w:r w:rsidR="001E3EB4">
        <w:fldChar w:fldCharType="separate"/>
      </w:r>
      <w:r w:rsidR="00871099">
        <w:rPr>
          <w:noProof/>
        </w:rPr>
        <w:t>1</w:t>
      </w:r>
      <w:r w:rsidR="001E3EB4">
        <w:rPr>
          <w:noProof/>
        </w:rPr>
        <w:fldChar w:fldCharType="end"/>
      </w:r>
      <w:bookmarkEnd w:id="20"/>
      <w:r>
        <w:t xml:space="preserve"> – Question 1 Results</w:t>
      </w:r>
    </w:p>
    <w:p w14:paraId="1528EED8" w14:textId="769EA348" w:rsidR="003A4EE2" w:rsidRDefault="00BD73D2" w:rsidP="00590A62">
      <w:r>
        <w:t>Question 1 showed me that the majority of users (75% see</w:t>
      </w:r>
      <w:r w:rsidR="00544CA2">
        <w:t xml:space="preserve"> </w:t>
      </w:r>
      <w:r w:rsidR="00A00752">
        <w:fldChar w:fldCharType="begin"/>
      </w:r>
      <w:r w:rsidR="00A00752">
        <w:instrText xml:space="preserve"> REF _Ref88698492 \h </w:instrText>
      </w:r>
      <w:r w:rsidR="00A00752">
        <w:fldChar w:fldCharType="separate"/>
      </w:r>
      <w:r w:rsidR="00871099">
        <w:t xml:space="preserve">Figure </w:t>
      </w:r>
      <w:r w:rsidR="00871099">
        <w:rPr>
          <w:noProof/>
        </w:rPr>
        <w:t>1</w:t>
      </w:r>
      <w:r w:rsidR="00A00752">
        <w:fldChar w:fldCharType="end"/>
      </w:r>
      <w:r w:rsidR="00544CA2">
        <w:t xml:space="preserve"> above or</w:t>
      </w:r>
      <w:r w:rsidR="009B5FCD">
        <w:t xml:space="preserv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871099" w:rsidRPr="00871099">
        <w:rPr>
          <w:b/>
          <w:bCs/>
        </w:rPr>
        <w:t>Appendix B</w:t>
      </w:r>
      <w:r w:rsidR="009B5FCD" w:rsidRPr="009B5FCD">
        <w:rPr>
          <w:b/>
          <w:bCs/>
        </w:rPr>
        <w:fldChar w:fldCharType="end"/>
      </w:r>
      <w:r>
        <w:t>)</w:t>
      </w:r>
      <w:r w:rsidR="003F5004">
        <w:t xml:space="preserve"> </w:t>
      </w:r>
      <w:r w:rsidR="003E4033">
        <w:t>would like to use the digital check</w:t>
      </w:r>
      <w:r w:rsidR="00E2241B">
        <w:t>l</w:t>
      </w:r>
      <w:r w:rsidR="003E4033">
        <w:t>ist on both PC/Laptop and mobile devices</w:t>
      </w:r>
      <w:r w:rsidR="000221A6">
        <w:t>, which helped inform me that my digital checklist for pieces in a Lego Set should run on both these types of systems.</w:t>
      </w:r>
    </w:p>
    <w:p w14:paraId="30098468" w14:textId="1B8D9916" w:rsidR="00AF3034" w:rsidRDefault="00BD2A3D" w:rsidP="00590A62">
      <w:r>
        <w:t>I also learnt from</w:t>
      </w:r>
      <w:r w:rsidR="002A2C3A">
        <w:t xml:space="preserve"> questions</w:t>
      </w:r>
      <w:r w:rsidR="00A3182F">
        <w:t xml:space="preserve"> answers to</w:t>
      </w:r>
      <w:r w:rsidR="002A2C3A">
        <w:t xml:space="preserve"> 2 and 3</w:t>
      </w:r>
      <w:r w:rsidR="00597541">
        <w:t xml:space="preserve"> (see</w:t>
      </w:r>
      <w:r w:rsidR="009B5FCD">
        <w:t xml:space="preserv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871099" w:rsidRPr="00871099">
        <w:rPr>
          <w:b/>
          <w:bCs/>
        </w:rPr>
        <w:t>Appendix B</w:t>
      </w:r>
      <w:r w:rsidR="009B5FCD" w:rsidRPr="009B5FCD">
        <w:rPr>
          <w:b/>
          <w:bCs/>
        </w:rPr>
        <w:fldChar w:fldCharType="end"/>
      </w:r>
      <w:r w:rsidR="00597541">
        <w:t>)</w:t>
      </w:r>
      <w:r w:rsidR="00C376C6">
        <w:t xml:space="preserve"> that </w:t>
      </w:r>
      <w:r w:rsidR="00792021">
        <w:t xml:space="preserve">Lego </w:t>
      </w:r>
      <w:r w:rsidR="00792021" w:rsidRPr="00C639C4">
        <w:t>enthusiasts</w:t>
      </w:r>
      <w:r w:rsidR="00792021">
        <w:t xml:space="preserve"> </w:t>
      </w:r>
      <w:r w:rsidR="00C376C6">
        <w:t xml:space="preserve">who use a digital tool use the website </w:t>
      </w:r>
      <w:r w:rsidR="00AF3034">
        <w:t xml:space="preserve">Bricklink </w:t>
      </w:r>
      <w:r w:rsidR="00C376C6">
        <w:fldChar w:fldCharType="begin"/>
      </w:r>
      <w:r w:rsidR="00C376C6">
        <w:instrText xml:space="preserve"> REF _Ref88056140 \r \h </w:instrText>
      </w:r>
      <w:r w:rsidR="00C376C6">
        <w:fldChar w:fldCharType="separate"/>
      </w:r>
      <w:r w:rsidR="00871099">
        <w:t>[4]</w:t>
      </w:r>
      <w:r w:rsidR="00C376C6">
        <w:fldChar w:fldCharType="end"/>
      </w:r>
      <w:r w:rsidR="00C376C6">
        <w:t xml:space="preserve">. </w:t>
      </w:r>
      <w:r w:rsidR="00197D3C">
        <w:t>I found that o</w:t>
      </w:r>
      <w:r w:rsidR="00C376C6">
        <w:t>n Bricklink users</w:t>
      </w:r>
      <w:r w:rsidR="00AF3034">
        <w:t xml:space="preserve"> can add pieces from a Lego </w:t>
      </w:r>
      <w:r w:rsidR="00AF3034">
        <w:lastRenderedPageBreak/>
        <w:t xml:space="preserve">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set</w:t>
      </w:r>
      <w:r w:rsidR="00AF3034">
        <w:t xml:space="preserve"> but they</w:t>
      </w:r>
      <w:r w:rsidR="004D6A43">
        <w:t xml:space="preserve"> accident</w:t>
      </w:r>
      <w:r w:rsidR="007A1234">
        <w:t>al</w:t>
      </w:r>
      <w:r w:rsidR="004D6A43">
        <w:t xml:space="preserve">ly </w:t>
      </w:r>
      <w:r w:rsidR="004213C9">
        <w:t>decreased</w:t>
      </w:r>
      <w:r w:rsidR="004D6A43">
        <w:t xml:space="preserve"> how many </w:t>
      </w:r>
      <w:r w:rsidR="004213C9">
        <w:t>pieces they needed</w:t>
      </w:r>
      <w:r w:rsidR="004D6A43">
        <w:t xml:space="preserve"> so</w:t>
      </w:r>
      <w:r w:rsidR="00AF3034">
        <w:t xml:space="preserve"> are missing one, or </w:t>
      </w:r>
      <w:r w:rsidR="004213C9">
        <w:t>the opposite where they increase the number they need but have all of them</w:t>
      </w:r>
      <w:r w:rsidR="00AF3034">
        <w:t>.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4C4A763" w14:textId="01C68075" w:rsidR="005F23F9" w:rsidRDefault="001E52D9" w:rsidP="00590A62">
      <w:r>
        <w:t xml:space="preserve">The </w:t>
      </w:r>
      <w:r w:rsidR="00AB3FFA">
        <w:t xml:space="preserve">answers from question 3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871099" w:rsidRPr="00871099">
        <w:rPr>
          <w:b/>
          <w:bCs/>
        </w:rPr>
        <w:t>Appendix B</w:t>
      </w:r>
      <w:r w:rsidR="009B5FCD" w:rsidRPr="009B5FCD">
        <w:rPr>
          <w:b/>
          <w:bCs/>
        </w:rPr>
        <w:fldChar w:fldCharType="end"/>
      </w:r>
      <w:r w:rsidR="00AB3FFA">
        <w:t xml:space="preserve">) </w:t>
      </w:r>
      <w:r>
        <w:t xml:space="preserve">also show some people currently use </w:t>
      </w:r>
      <w:r w:rsidR="007A1234">
        <w:t xml:space="preserve">the </w:t>
      </w:r>
      <w:r>
        <w:t xml:space="preserve">Rebrickable website </w:t>
      </w:r>
      <w:r>
        <w:fldChar w:fldCharType="begin"/>
      </w:r>
      <w:r>
        <w:instrText xml:space="preserve"> REF _Ref88126631 \r \h </w:instrText>
      </w:r>
      <w:r>
        <w:fldChar w:fldCharType="separate"/>
      </w:r>
      <w:r w:rsidR="00871099">
        <w:t>[5]</w:t>
      </w:r>
      <w:r>
        <w:fldChar w:fldCharType="end"/>
      </w:r>
      <w:r w:rsidR="0081641F">
        <w:t>.</w:t>
      </w:r>
      <w:r>
        <w:t xml:space="preserve"> </w:t>
      </w:r>
      <w:r w:rsidR="005F23F9">
        <w:t>On Rebrickable</w:t>
      </w:r>
      <w:r w:rsidR="007C7377">
        <w:t xml:space="preserve">, </w:t>
      </w:r>
      <w:r w:rsidR="005F23F9">
        <w:t>which also provide the API I am going to use, users can find a Lego set by typing in the set number or searching by a text search (i.e. Set Name) and filter by a range of year released, range of the number of parts and also filter by themes.</w:t>
      </w:r>
      <w:r>
        <w:t xml:space="preserve"> </w:t>
      </w:r>
      <w:r w:rsidR="005F23F9">
        <w:t xml:space="preserve">On the page of a set (e.g. this Lego Set </w:t>
      </w:r>
      <w:r w:rsidR="007C7377">
        <w:fldChar w:fldCharType="begin"/>
      </w:r>
      <w:r w:rsidR="007C7377">
        <w:instrText xml:space="preserve"> REF _Ref88126615 \r \h </w:instrText>
      </w:r>
      <w:r w:rsidR="007C7377">
        <w:fldChar w:fldCharType="separate"/>
      </w:r>
      <w:r w:rsidR="00871099">
        <w:t>[6]</w:t>
      </w:r>
      <w:r w:rsidR="007C7377">
        <w:fldChar w:fldCharType="end"/>
      </w:r>
      <w:r w:rsidR="005F23F9">
        <w:t>) users can see a list of all parts, the instructions, pictures of the Lego set, year released, number of parts etc. Here if the user has an account they can add the set parts to a List.</w:t>
      </w:r>
      <w:r>
        <w:t xml:space="preserve"> </w:t>
      </w:r>
      <w:r w:rsidR="005F23F9">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w:t>
      </w:r>
      <w:r w:rsidR="009739BC">
        <w:t>list, the user</w:t>
      </w:r>
      <w:r w:rsidR="005F23F9">
        <w:t xml:space="preserve"> has to delete it from the list meaning you can’t undo the change, also users can change the number of certain pieces needed but not see </w:t>
      </w:r>
      <w:r w:rsidR="007478CD">
        <w:t xml:space="preserve">the </w:t>
      </w:r>
      <w:r w:rsidR="005F23F9">
        <w:t>original number (like BrickLink</w:t>
      </w:r>
      <w:r w:rsidR="007A1234">
        <w:t xml:space="preserve"> see above</w:t>
      </w:r>
      <w:r w:rsidR="005F23F9">
        <w:t>). This is primarily due to the fact the tool is meant to help users buy Lego pieces for a set, also the same as Bricklink, but can be used as a makeshift checklist.</w:t>
      </w:r>
    </w:p>
    <w:p w14:paraId="67979428" w14:textId="2F8DC31A" w:rsidR="00AF3034" w:rsidRDefault="00F100BB" w:rsidP="00590A62">
      <w:r>
        <w:t>Overall,</w:t>
      </w:r>
      <w:r w:rsidR="001C7060">
        <w:t xml:space="preserve"> the results of questions 2 and 3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871099" w:rsidRPr="00871099">
        <w:rPr>
          <w:b/>
          <w:bCs/>
        </w:rPr>
        <w:t>Appendix B</w:t>
      </w:r>
      <w:r w:rsidR="009B5FCD" w:rsidRPr="009B5FCD">
        <w:rPr>
          <w:b/>
          <w:bCs/>
        </w:rPr>
        <w:fldChar w:fldCharType="end"/>
      </w:r>
      <w:r w:rsidR="001C7060">
        <w:t>) ha</w:t>
      </w:r>
      <w:r w:rsidR="007478CD">
        <w:t>s</w:t>
      </w:r>
      <w:r w:rsidR="001C7060">
        <w:t xml:space="preserve"> helped me find and research similar software and help</w:t>
      </w:r>
      <w:r w:rsidR="007478CD">
        <w:t>ed</w:t>
      </w:r>
      <w:r w:rsidR="001C7060">
        <w:t xml:space="preserve"> give me ideas </w:t>
      </w:r>
      <w:r w:rsidR="00745D20">
        <w:t>on what would be useful to use from them.</w:t>
      </w:r>
    </w:p>
    <w:p w14:paraId="710FBBB9" w14:textId="77777777" w:rsidR="00A472C0" w:rsidRDefault="00033B4D" w:rsidP="00A472C0">
      <w:pPr>
        <w:keepNext/>
      </w:pPr>
      <w:r>
        <w:rPr>
          <w:noProof/>
        </w:rPr>
        <w:drawing>
          <wp:inline distT="0" distB="0" distL="0" distR="0" wp14:anchorId="7734CAF7" wp14:editId="6CC67B60">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70546914" w14:textId="72D10730" w:rsidR="00033B4D" w:rsidRDefault="00A472C0" w:rsidP="00A472C0">
      <w:pPr>
        <w:pStyle w:val="Caption"/>
      </w:pPr>
      <w:bookmarkStart w:id="21" w:name="_Ref88698821"/>
      <w:bookmarkStart w:id="22" w:name="_Ref88697243"/>
      <w:r>
        <w:t xml:space="preserve">Figure </w:t>
      </w:r>
      <w:r w:rsidR="001E3EB4">
        <w:fldChar w:fldCharType="begin"/>
      </w:r>
      <w:r w:rsidR="001E3EB4">
        <w:instrText xml:space="preserve"> SEQ Figure \* ARABIC </w:instrText>
      </w:r>
      <w:r w:rsidR="001E3EB4">
        <w:fldChar w:fldCharType="separate"/>
      </w:r>
      <w:r w:rsidR="00871099">
        <w:rPr>
          <w:noProof/>
        </w:rPr>
        <w:t>2</w:t>
      </w:r>
      <w:r w:rsidR="001E3EB4">
        <w:rPr>
          <w:noProof/>
        </w:rPr>
        <w:fldChar w:fldCharType="end"/>
      </w:r>
      <w:bookmarkEnd w:id="21"/>
      <w:r w:rsidR="0042422B">
        <w:t xml:space="preserve"> –</w:t>
      </w:r>
      <w:r>
        <w:t xml:space="preserve"> Question 4 Results</w:t>
      </w:r>
      <w:bookmarkEnd w:id="22"/>
    </w:p>
    <w:p w14:paraId="18187B4A" w14:textId="01C95600" w:rsidR="00BB541A" w:rsidRDefault="001C7060" w:rsidP="00590A62">
      <w:r>
        <w:t>The results of question 4</w:t>
      </w:r>
      <w:r w:rsidR="00C31486">
        <w:t xml:space="preserve"> (see</w:t>
      </w:r>
      <w:r w:rsidR="00667717">
        <w:t xml:space="preserve"> </w:t>
      </w:r>
      <w:r w:rsidR="00C17C71">
        <w:fldChar w:fldCharType="begin"/>
      </w:r>
      <w:r w:rsidR="00C17C71">
        <w:instrText xml:space="preserve"> REF _Ref88698821 \h </w:instrText>
      </w:r>
      <w:r w:rsidR="00C17C71">
        <w:fldChar w:fldCharType="separate"/>
      </w:r>
      <w:r w:rsidR="00871099">
        <w:t xml:space="preserve">Figure </w:t>
      </w:r>
      <w:r w:rsidR="00871099">
        <w:rPr>
          <w:noProof/>
        </w:rPr>
        <w:t>2</w:t>
      </w:r>
      <w:r w:rsidR="00C17C71">
        <w:fldChar w:fldCharType="end"/>
      </w:r>
      <w:r w:rsidR="00667717">
        <w:t xml:space="preserve"> above</w:t>
      </w:r>
      <w:r w:rsidR="007B4E55">
        <w:t xml:space="preserve"> </w:t>
      </w:r>
      <w:r w:rsidR="00033B4D">
        <w:t xml:space="preserve">or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871099" w:rsidRPr="00871099">
        <w:rPr>
          <w:b/>
          <w:bCs/>
        </w:rPr>
        <w:t>Appendix B</w:t>
      </w:r>
      <w:r w:rsidR="009B5FCD" w:rsidRPr="009B5FCD">
        <w:rPr>
          <w:b/>
          <w:bCs/>
        </w:rPr>
        <w:fldChar w:fldCharType="end"/>
      </w:r>
      <w:r w:rsidR="00C31486">
        <w:t xml:space="preserve">) provided lots of useful </w:t>
      </w:r>
      <w:r w:rsidR="00F270F2">
        <w:t>information</w:t>
      </w:r>
      <w:r w:rsidR="00C80FD2">
        <w:t xml:space="preserve"> about how users would like to search for a Lego set.</w:t>
      </w:r>
      <w:r w:rsidR="003221E8">
        <w:t xml:space="preserve"> </w:t>
      </w:r>
      <w:r w:rsidR="000221A6">
        <w:t xml:space="preserve">Some of the answers were </w:t>
      </w:r>
      <w:r w:rsidR="00643FD6">
        <w:t xml:space="preserve">very conclusion for example 19 </w:t>
      </w:r>
      <w:r w:rsidR="00C76C2A">
        <w:t xml:space="preserve">people </w:t>
      </w:r>
      <w:r w:rsidR="004C5101">
        <w:t xml:space="preserve">said that searching by </w:t>
      </w:r>
      <w:r w:rsidR="002D1AF6">
        <w:t>‘</w:t>
      </w:r>
      <w:r w:rsidR="004C5101">
        <w:t>Age Range</w:t>
      </w:r>
      <w:r w:rsidR="002D1AF6">
        <w:t>’</w:t>
      </w:r>
      <w:r w:rsidR="004C5101">
        <w:t xml:space="preserve"> for a Lego Set was not need</w:t>
      </w:r>
      <w:r w:rsidR="002E5984">
        <w:t xml:space="preserve"> showing me that there is no demand for this </w:t>
      </w:r>
      <w:r w:rsidR="00D10715">
        <w:t>search parameter</w:t>
      </w:r>
      <w:r w:rsidR="002E5984">
        <w:t xml:space="preserve">. </w:t>
      </w:r>
      <w:r w:rsidR="003C093C">
        <w:t>Likewise,</w:t>
      </w:r>
      <w:r w:rsidR="00CC7E70">
        <w:t xml:space="preserve"> all </w:t>
      </w:r>
      <w:r w:rsidR="004C524D">
        <w:t xml:space="preserve">20 </w:t>
      </w:r>
      <w:r w:rsidR="008311CF">
        <w:t>respondents</w:t>
      </w:r>
      <w:r w:rsidR="00CC7E70">
        <w:t xml:space="preserve"> stated they would like to be able to search by ‘Set</w:t>
      </w:r>
      <w:r w:rsidR="00643FD6">
        <w:t xml:space="preserve"> </w:t>
      </w:r>
      <w:r w:rsidR="00CC7E70">
        <w:t>Number’</w:t>
      </w:r>
      <w:r w:rsidR="00353D86">
        <w:t>.</w:t>
      </w:r>
    </w:p>
    <w:p w14:paraId="57B035FA" w14:textId="403EED74" w:rsidR="00603F4B" w:rsidRDefault="00603F4B" w:rsidP="00590A62">
      <w:r>
        <w:t xml:space="preserve">The answers to the ‘Set Pieces’ section of question 4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871099" w:rsidRPr="00871099">
        <w:rPr>
          <w:b/>
          <w:bCs/>
        </w:rPr>
        <w:t>Appendix B</w:t>
      </w:r>
      <w:r w:rsidR="009B5FCD" w:rsidRPr="009B5FCD">
        <w:rPr>
          <w:b/>
          <w:bCs/>
        </w:rPr>
        <w:fldChar w:fldCharType="end"/>
      </w:r>
      <w:r>
        <w:t>)</w:t>
      </w:r>
      <w:r w:rsidR="00BB541A">
        <w:t xml:space="preserve"> are quite varied</w:t>
      </w:r>
      <w:r w:rsidR="00C56047">
        <w:t xml:space="preserve">, with </w:t>
      </w:r>
      <w:r w:rsidR="00946460">
        <w:t xml:space="preserve">8 </w:t>
      </w:r>
      <w:r w:rsidR="00613861">
        <w:t>responses</w:t>
      </w:r>
      <w:r w:rsidR="008A33D6">
        <w:t xml:space="preserve"> saying </w:t>
      </w:r>
      <w:r w:rsidR="00482692">
        <w:t xml:space="preserve">it was </w:t>
      </w:r>
      <w:r w:rsidR="008829AC">
        <w:t>‘</w:t>
      </w:r>
      <w:r w:rsidR="00482692">
        <w:t>not needed</w:t>
      </w:r>
      <w:r w:rsidR="008829AC">
        <w:t xml:space="preserve">’, which was one more the ‘Filter by’ (7 responses) and </w:t>
      </w:r>
      <w:r w:rsidR="0093387D">
        <w:t xml:space="preserve">one less </w:t>
      </w:r>
      <w:r w:rsidR="004C42A6">
        <w:t xml:space="preserve">than ‘Sort by’ </w:t>
      </w:r>
      <w:r w:rsidR="00F71CC8">
        <w:t>(</w:t>
      </w:r>
      <w:r w:rsidR="004C42A6">
        <w:t>9 responses</w:t>
      </w:r>
      <w:r w:rsidR="00F71CC8">
        <w:t>)</w:t>
      </w:r>
      <w:r w:rsidR="004B6A4D">
        <w:t xml:space="preserve">. </w:t>
      </w:r>
      <w:r w:rsidR="00704A9C">
        <w:t>This shows filter and sort for ‘Set Pieces’</w:t>
      </w:r>
      <w:r w:rsidR="00DC68B0">
        <w:t xml:space="preserve"> </w:t>
      </w:r>
      <w:r w:rsidR="00F9543B">
        <w:t xml:space="preserve">only just make up the majority </w:t>
      </w:r>
      <w:r w:rsidR="00F9543B">
        <w:lastRenderedPageBreak/>
        <w:t>of response</w:t>
      </w:r>
      <w:r w:rsidR="0083732C">
        <w:t>s</w:t>
      </w:r>
      <w:r w:rsidR="00F9543B">
        <w:t xml:space="preserve"> showing </w:t>
      </w:r>
      <w:r w:rsidR="00C006A3">
        <w:t xml:space="preserve">that maybe this is not a </w:t>
      </w:r>
      <w:r w:rsidR="00280DFB">
        <w:t>key</w:t>
      </w:r>
      <w:r w:rsidR="00C006A3">
        <w:t xml:space="preserve"> requirement </w:t>
      </w:r>
      <w:r w:rsidR="00280DFB">
        <w:t xml:space="preserve">when </w:t>
      </w:r>
      <w:r w:rsidR="00C006A3">
        <w:t>search</w:t>
      </w:r>
      <w:r w:rsidR="00280DFB">
        <w:t>ing</w:t>
      </w:r>
      <w:r w:rsidR="008D05D7">
        <w:t xml:space="preserve"> for a set but would still be useful.</w:t>
      </w:r>
    </w:p>
    <w:p w14:paraId="07950D3E" w14:textId="05A58165" w:rsidR="001C7060" w:rsidRDefault="00197943" w:rsidP="00590A62">
      <w:r>
        <w:t>Overall c</w:t>
      </w:r>
      <w:r w:rsidR="004805B4">
        <w:t xml:space="preserve">onclusions </w:t>
      </w:r>
      <w:r>
        <w:t xml:space="preserve">that </w:t>
      </w:r>
      <w:r w:rsidR="004805B4">
        <w:t xml:space="preserve">I can draw from question 4 </w:t>
      </w:r>
      <w:r w:rsidR="00F12C05">
        <w:t xml:space="preserve">is that </w:t>
      </w:r>
      <w:r w:rsidR="006947F0">
        <w:t xml:space="preserve">overall </w:t>
      </w:r>
      <w:r w:rsidR="00F12C05">
        <w:t>user</w:t>
      </w:r>
      <w:r w:rsidR="003039D1">
        <w:t>s</w:t>
      </w:r>
      <w:r w:rsidR="00F12C05">
        <w:t xml:space="preserve"> would like to search by </w:t>
      </w:r>
      <w:r w:rsidR="003154D2">
        <w:t>‘</w:t>
      </w:r>
      <w:r w:rsidR="006947F0">
        <w:t>set number</w:t>
      </w:r>
      <w:r w:rsidR="003154D2">
        <w:t>’</w:t>
      </w:r>
      <w:r w:rsidR="006947F0">
        <w:t xml:space="preserve"> and </w:t>
      </w:r>
      <w:r w:rsidR="003154D2">
        <w:t>‘</w:t>
      </w:r>
      <w:r w:rsidR="006947F0">
        <w:t>set name</w:t>
      </w:r>
      <w:r w:rsidR="003154D2">
        <w:t>’</w:t>
      </w:r>
      <w:r w:rsidR="00576235">
        <w:t xml:space="preserve"> when trying to locate a Lego Set</w:t>
      </w:r>
      <w:r w:rsidR="003154D2">
        <w:t>.</w:t>
      </w:r>
      <w:r w:rsidR="00A0490B">
        <w:t xml:space="preserve"> They would also like to</w:t>
      </w:r>
      <w:r w:rsidR="006947F0">
        <w:t xml:space="preserve"> filter by</w:t>
      </w:r>
      <w:r w:rsidR="000F6FA6">
        <w:t xml:space="preserve"> the</w:t>
      </w:r>
      <w:r w:rsidR="006947F0">
        <w:t xml:space="preserve"> </w:t>
      </w:r>
      <w:r w:rsidR="000F6FA6">
        <w:t>‘</w:t>
      </w:r>
      <w:r w:rsidR="006947F0">
        <w:t>year made</w:t>
      </w:r>
      <w:r w:rsidR="000F6FA6">
        <w:t>’</w:t>
      </w:r>
      <w:r w:rsidR="006947F0">
        <w:t xml:space="preserve">, </w:t>
      </w:r>
      <w:r w:rsidR="000F6FA6">
        <w:t>‘</w:t>
      </w:r>
      <w:r w:rsidR="006947F0">
        <w:t>theme</w:t>
      </w:r>
      <w:r w:rsidR="00855001">
        <w:t>’</w:t>
      </w:r>
      <w:r w:rsidR="00004AC6">
        <w:t xml:space="preserve"> and ‘Set Pieces’</w:t>
      </w:r>
      <w:r w:rsidR="00542EEF">
        <w:t xml:space="preserve"> as well as sorting by </w:t>
      </w:r>
      <w:r w:rsidR="00F51D01">
        <w:t>‘Theme’, ‘Year Made’</w:t>
      </w:r>
      <w:r w:rsidR="00157EA6">
        <w:t xml:space="preserve"> and ‘Set Pieces’.</w:t>
      </w:r>
    </w:p>
    <w:p w14:paraId="01F1A160" w14:textId="39583612" w:rsidR="00237C2F" w:rsidRDefault="00AC6966" w:rsidP="00590A62">
      <w:r>
        <w:t xml:space="preserve">The results of Question </w:t>
      </w:r>
      <w:r w:rsidR="00B2769D">
        <w:t xml:space="preserve">5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871099" w:rsidRPr="00871099">
        <w:rPr>
          <w:b/>
          <w:bCs/>
        </w:rPr>
        <w:t>Appendix B</w:t>
      </w:r>
      <w:r w:rsidR="009B5FCD" w:rsidRPr="009B5FCD">
        <w:rPr>
          <w:b/>
          <w:bCs/>
        </w:rPr>
        <w:fldChar w:fldCharType="end"/>
      </w:r>
      <w:r w:rsidR="00B2769D">
        <w:t>)</w:t>
      </w:r>
      <w:r w:rsidR="00670BC6">
        <w:t xml:space="preserve"> show that </w:t>
      </w:r>
      <w:r w:rsidR="000E4B25">
        <w:t>most</w:t>
      </w:r>
      <w:r w:rsidR="00670BC6">
        <w:t xml:space="preserve"> </w:t>
      </w:r>
      <w:r w:rsidR="000E4B25">
        <w:t>people</w:t>
      </w:r>
      <w:r w:rsidR="00670BC6">
        <w:t xml:space="preserve"> </w:t>
      </w:r>
      <w:r w:rsidR="00A71CAE">
        <w:t>find it important</w:t>
      </w:r>
      <w:r w:rsidR="00856F68">
        <w:t xml:space="preserve"> or </w:t>
      </w:r>
      <w:r w:rsidR="00A71CAE">
        <w:t xml:space="preserve">very important that </w:t>
      </w:r>
      <w:r w:rsidR="00FB608B">
        <w:t>a</w:t>
      </w:r>
      <w:r w:rsidR="00465FE8">
        <w:t xml:space="preserve"> </w:t>
      </w:r>
      <w:r w:rsidR="00B64660">
        <w:t xml:space="preserve">digital checklist </w:t>
      </w:r>
      <w:r w:rsidR="00B04321">
        <w:t xml:space="preserve">the Lego pieces can be sorted by </w:t>
      </w:r>
      <w:r w:rsidR="00E51778">
        <w:t>colour and type of piece</w:t>
      </w:r>
      <w:r w:rsidR="00351BB8">
        <w:t>, showing this should be a key feature of my digital checklist.</w:t>
      </w:r>
      <w:r w:rsidR="00DB027A">
        <w:t xml:space="preserve"> </w:t>
      </w:r>
      <w:r w:rsidR="00597D87">
        <w:t>However</w:t>
      </w:r>
      <w:r w:rsidR="00FB608B">
        <w:t>,</w:t>
      </w:r>
      <w:r w:rsidR="00597D87">
        <w:t xml:space="preserve"> b</w:t>
      </w:r>
      <w:r w:rsidR="008E7032">
        <w:t>eing able to</w:t>
      </w:r>
      <w:r w:rsidR="00597D87">
        <w:t xml:space="preserve"> filter by Lego pieces type and colour are shown to be not </w:t>
      </w:r>
      <w:r w:rsidR="00EF169B">
        <w:t>as</w:t>
      </w:r>
      <w:r w:rsidR="00597D87">
        <w:t xml:space="preserve"> important</w:t>
      </w:r>
      <w:r w:rsidR="00245F3B">
        <w:t xml:space="preserve"> and therefore are not as key to people.</w:t>
      </w:r>
      <w:r w:rsidR="008E7032">
        <w:t xml:space="preserve"> </w:t>
      </w:r>
      <w:r w:rsidR="00D35617">
        <w:t>Finally,</w:t>
      </w:r>
      <w:r w:rsidR="00F846B8">
        <w:t xml:space="preserve"> having a link to buy a missing Lego piece and</w:t>
      </w:r>
      <w:r w:rsidR="0096682C">
        <w:t xml:space="preserve"> b</w:t>
      </w:r>
      <w:r w:rsidR="00597D87">
        <w:t>eing able to scan</w:t>
      </w:r>
      <w:r w:rsidR="0096682C">
        <w:t xml:space="preserve"> </w:t>
      </w:r>
      <w:r w:rsidR="00286851">
        <w:t xml:space="preserve">Lego pieces in a set to see if they are there and then check them off, have very mixed </w:t>
      </w:r>
      <w:r w:rsidR="00225DBE">
        <w:t>answers showing they should</w:t>
      </w:r>
      <w:r w:rsidR="00424021">
        <w:t xml:space="preserve"> be nothing more than optional for the checklist.</w:t>
      </w:r>
    </w:p>
    <w:p w14:paraId="5E3B87E0" w14:textId="77777777" w:rsidR="008249B3" w:rsidRDefault="001C6A9C" w:rsidP="008249B3">
      <w:pPr>
        <w:keepNext/>
      </w:pPr>
      <w:r>
        <w:rPr>
          <w:noProof/>
        </w:rPr>
        <w:drawing>
          <wp:inline distT="0" distB="0" distL="0" distR="0" wp14:anchorId="558A7B0B" wp14:editId="4950ED20">
            <wp:extent cx="5731510" cy="3416061"/>
            <wp:effectExtent l="0" t="0" r="2540" b="0"/>
            <wp:docPr id="44" name="Picture 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b="3608"/>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41B0FB16" w14:textId="1886143C" w:rsidR="001C6A9C" w:rsidRDefault="008249B3" w:rsidP="008249B3">
      <w:pPr>
        <w:pStyle w:val="Caption"/>
      </w:pPr>
      <w:bookmarkStart w:id="23" w:name="_Ref88698701"/>
      <w:r>
        <w:t xml:space="preserve">Figure </w:t>
      </w:r>
      <w:r w:rsidR="001E3EB4">
        <w:fldChar w:fldCharType="begin"/>
      </w:r>
      <w:r w:rsidR="001E3EB4">
        <w:instrText xml:space="preserve"> SEQ Figure \* ARABIC </w:instrText>
      </w:r>
      <w:r w:rsidR="001E3EB4">
        <w:fldChar w:fldCharType="separate"/>
      </w:r>
      <w:r w:rsidR="00871099">
        <w:rPr>
          <w:noProof/>
        </w:rPr>
        <w:t>3</w:t>
      </w:r>
      <w:r w:rsidR="001E3EB4">
        <w:rPr>
          <w:noProof/>
        </w:rPr>
        <w:fldChar w:fldCharType="end"/>
      </w:r>
      <w:bookmarkEnd w:id="23"/>
      <w:r w:rsidR="00BE1F45">
        <w:t xml:space="preserve"> – Question 6 part 4 (Be able to save progress on a checklist for later) Results</w:t>
      </w:r>
    </w:p>
    <w:p w14:paraId="68136486" w14:textId="40DD6BD6" w:rsidR="001C7060" w:rsidRDefault="0050471A" w:rsidP="00590A62">
      <w:r>
        <w:t xml:space="preserve">Question 6 results (see </w:t>
      </w:r>
      <w:r w:rsidR="0049598C" w:rsidRPr="009B5FCD">
        <w:rPr>
          <w:b/>
          <w:bCs/>
        </w:rPr>
        <w:fldChar w:fldCharType="begin"/>
      </w:r>
      <w:r w:rsidR="0049598C" w:rsidRPr="009B5FCD">
        <w:rPr>
          <w:b/>
          <w:bCs/>
        </w:rPr>
        <w:instrText xml:space="preserve"> REF _Ref88698279 \h </w:instrText>
      </w:r>
      <w:r w:rsidR="0049598C">
        <w:rPr>
          <w:b/>
          <w:bCs/>
        </w:rPr>
        <w:instrText xml:space="preserve"> \* MERGEFORMAT </w:instrText>
      </w:r>
      <w:r w:rsidR="0049598C" w:rsidRPr="009B5FCD">
        <w:rPr>
          <w:b/>
          <w:bCs/>
        </w:rPr>
      </w:r>
      <w:r w:rsidR="0049598C" w:rsidRPr="009B5FCD">
        <w:rPr>
          <w:b/>
          <w:bCs/>
        </w:rPr>
        <w:fldChar w:fldCharType="separate"/>
      </w:r>
      <w:r w:rsidR="00871099" w:rsidRPr="00871099">
        <w:rPr>
          <w:b/>
          <w:bCs/>
        </w:rPr>
        <w:t>Appendix B</w:t>
      </w:r>
      <w:r w:rsidR="0049598C" w:rsidRPr="009B5FCD">
        <w:rPr>
          <w:b/>
          <w:bCs/>
        </w:rPr>
        <w:fldChar w:fldCharType="end"/>
      </w:r>
      <w:r>
        <w:t xml:space="preserve">) </w:t>
      </w:r>
      <w:r w:rsidR="00906E90">
        <w:t>show</w:t>
      </w:r>
      <w:r w:rsidR="00D40D36">
        <w:t>s</w:t>
      </w:r>
      <w:r w:rsidR="00E87EE8">
        <w:t xml:space="preserve"> that it is very important to </w:t>
      </w:r>
      <w:r w:rsidR="00D40D36">
        <w:t>most people (</w:t>
      </w:r>
      <w:r w:rsidR="00B757A8">
        <w:t xml:space="preserve">85% see </w:t>
      </w:r>
      <w:r w:rsidR="00A10B53">
        <w:fldChar w:fldCharType="begin"/>
      </w:r>
      <w:r w:rsidR="00A10B53">
        <w:instrText xml:space="preserve"> REF _Ref88698701 \h </w:instrText>
      </w:r>
      <w:r w:rsidR="00A10B53">
        <w:fldChar w:fldCharType="separate"/>
      </w:r>
      <w:r w:rsidR="00871099">
        <w:t xml:space="preserve">Figure </w:t>
      </w:r>
      <w:r w:rsidR="00871099">
        <w:rPr>
          <w:noProof/>
        </w:rPr>
        <w:t>3</w:t>
      </w:r>
      <w:r w:rsidR="00A10B53">
        <w:fldChar w:fldCharType="end"/>
      </w:r>
      <w:r w:rsidR="00B757A8">
        <w:t xml:space="preserve"> above</w:t>
      </w:r>
      <w:r w:rsidR="00D40D36">
        <w:t xml:space="preserve">) </w:t>
      </w:r>
      <w:r w:rsidR="00E76573">
        <w:t xml:space="preserve">to </w:t>
      </w:r>
      <w:r w:rsidR="00E87EE8">
        <w:t xml:space="preserve">be able to save </w:t>
      </w:r>
      <w:r w:rsidR="00D40D36">
        <w:t>progress on a checklist</w:t>
      </w:r>
      <w:r w:rsidR="00D539AF">
        <w:t xml:space="preserve"> making this </w:t>
      </w:r>
      <w:r w:rsidR="005853AD">
        <w:t xml:space="preserve">a </w:t>
      </w:r>
      <w:r w:rsidR="00D539AF">
        <w:t>key</w:t>
      </w:r>
      <w:r w:rsidR="005853AD">
        <w:t xml:space="preserve"> requirement</w:t>
      </w:r>
      <w:r w:rsidR="00D539AF">
        <w:t xml:space="preserve"> for the system.</w:t>
      </w:r>
      <w:r w:rsidR="00672EB6">
        <w:t xml:space="preserve"> B</w:t>
      </w:r>
      <w:r w:rsidR="0058230C">
        <w:t>eing to view</w:t>
      </w:r>
      <w:r w:rsidR="001C7486">
        <w:t xml:space="preserve"> and download</w:t>
      </w:r>
      <w:r w:rsidR="0058230C">
        <w:t xml:space="preserve"> instructions is</w:t>
      </w:r>
      <w:r w:rsidR="00672EB6">
        <w:t xml:space="preserve"> also</w:t>
      </w:r>
      <w:r w:rsidR="0058230C">
        <w:t xml:space="preserve"> important to most users</w:t>
      </w:r>
      <w:r w:rsidR="00D26BD5">
        <w:t>,</w:t>
      </w:r>
      <w:r w:rsidR="00774551">
        <w:t xml:space="preserve"> </w:t>
      </w:r>
      <w:r w:rsidR="00A37369">
        <w:t xml:space="preserve">as is </w:t>
      </w:r>
      <w:r w:rsidR="00FA751E">
        <w:t xml:space="preserve">being able to save Lego </w:t>
      </w:r>
      <w:r w:rsidR="006465C9">
        <w:t>sets</w:t>
      </w:r>
      <w:r w:rsidR="00FA751E">
        <w:t xml:space="preserve"> they own</w:t>
      </w:r>
      <w:r w:rsidR="0047072D">
        <w:t xml:space="preserve"> to a list</w:t>
      </w:r>
      <w:r w:rsidR="00DA52E3">
        <w:t xml:space="preserve"> meaning this </w:t>
      </w:r>
      <w:r w:rsidR="00FB608B">
        <w:t>is</w:t>
      </w:r>
      <w:r w:rsidR="00DA52E3">
        <w:t xml:space="preserve"> also key</w:t>
      </w:r>
      <w:r w:rsidR="002A2C87">
        <w:t>.</w:t>
      </w:r>
      <w:r w:rsidR="00CE3BE2">
        <w:t xml:space="preserve"> </w:t>
      </w:r>
      <w:r w:rsidR="00A719DD">
        <w:t xml:space="preserve">The </w:t>
      </w:r>
      <w:r w:rsidR="00CE3BE2">
        <w:t>response</w:t>
      </w:r>
      <w:r w:rsidR="00A719DD">
        <w:t>s to having a favourites list for Lego sets</w:t>
      </w:r>
      <w:r w:rsidR="00CE3BE2">
        <w:t xml:space="preserve"> </w:t>
      </w:r>
      <w:r w:rsidR="00FB608B">
        <w:t>are</w:t>
      </w:r>
      <w:r w:rsidR="00CE3BE2">
        <w:t xml:space="preserve"> very mixed but mostly positive showing that it </w:t>
      </w:r>
      <w:r w:rsidR="00AE5AED">
        <w:t>would be nice to have but not key</w:t>
      </w:r>
      <w:r w:rsidR="00CE3BE2">
        <w:t>.</w:t>
      </w:r>
    </w:p>
    <w:p w14:paraId="3B7493D7" w14:textId="5E0C605F" w:rsidR="00206D75" w:rsidRDefault="00B845EB" w:rsidP="00206D75">
      <w:r>
        <w:t xml:space="preserve">From the responses to question 6 </w:t>
      </w:r>
      <w:r w:rsidR="00206D75">
        <w:t>I</w:t>
      </w:r>
      <w:r w:rsidR="007057E3">
        <w:t xml:space="preserve"> </w:t>
      </w:r>
      <w:r w:rsidR="002F10BE">
        <w:t xml:space="preserve">went and </w:t>
      </w:r>
      <w:r w:rsidR="00206D75">
        <w:t xml:space="preserve">found </w:t>
      </w:r>
      <w:r w:rsidR="00B510C9">
        <w:t xml:space="preserve">the </w:t>
      </w:r>
      <w:r w:rsidR="00206D75">
        <w:t>Brickset API</w:t>
      </w:r>
      <w:r w:rsidR="002F0F3B">
        <w:t xml:space="preserve"> </w:t>
      </w:r>
      <w:r w:rsidR="002F0F3B">
        <w:fldChar w:fldCharType="begin"/>
      </w:r>
      <w:r w:rsidR="002F0F3B">
        <w:instrText xml:space="preserve"> REF _Ref88126815 \r \h </w:instrText>
      </w:r>
      <w:r w:rsidR="002F0F3B">
        <w:fldChar w:fldCharType="separate"/>
      </w:r>
      <w:r w:rsidR="00871099">
        <w:t>[7]</w:t>
      </w:r>
      <w:r w:rsidR="002F0F3B">
        <w:fldChar w:fldCharType="end"/>
      </w:r>
      <w:r w:rsidR="00206D75">
        <w:t xml:space="preserve"> that</w:t>
      </w:r>
      <w:r w:rsidR="00A43536">
        <w:t xml:space="preserve"> requires a free API key, and</w:t>
      </w:r>
      <w:r w:rsidR="00206D75">
        <w:t xml:space="preserve"> I can use </w:t>
      </w:r>
      <w:r w:rsidR="009B19AA">
        <w:t xml:space="preserve">it </w:t>
      </w:r>
      <w:r w:rsidR="00FB608B">
        <w:t xml:space="preserve">to </w:t>
      </w:r>
      <w:r w:rsidR="00206D75">
        <w:t>retrieve Lego set instructions (as the current Rebrickable API cannot do this)</w:t>
      </w:r>
      <w:r w:rsidR="00B05C8F">
        <w:t>.</w:t>
      </w:r>
      <w:r w:rsidR="00206D75">
        <w:t xml:space="preserve"> </w:t>
      </w:r>
      <w:r w:rsidR="004242C2">
        <w:t xml:space="preserve">These are returned as a list </w:t>
      </w:r>
      <w:r w:rsidR="009B19AA">
        <w:t xml:space="preserve">of </w:t>
      </w:r>
      <w:r w:rsidR="004242C2">
        <w:t xml:space="preserve">instruction </w:t>
      </w:r>
      <w:r w:rsidR="00495748">
        <w:t>PDF</w:t>
      </w:r>
      <w:r w:rsidR="004242C2">
        <w:t xml:space="preserve"> links, in a JSON file.</w:t>
      </w:r>
      <w:r w:rsidR="00D1082A">
        <w:t xml:space="preserve"> </w:t>
      </w:r>
      <w:r w:rsidR="00410A79">
        <w:t xml:space="preserve">This API also allows users to search for Lego Sets, </w:t>
      </w:r>
      <w:r w:rsidR="006A7913">
        <w:t>but</w:t>
      </w:r>
      <w:r w:rsidR="00B05C8F">
        <w:t xml:space="preserve"> I</w:t>
      </w:r>
      <w:r w:rsidR="00206D75">
        <w:t xml:space="preserve"> will only use </w:t>
      </w:r>
      <w:r w:rsidR="002F5263">
        <w:t>this API</w:t>
      </w:r>
      <w:r w:rsidR="00206D75">
        <w:t xml:space="preserve"> for retrieving instructions as it </w:t>
      </w:r>
      <w:r w:rsidR="00411195">
        <w:t xml:space="preserve">does not contain data on </w:t>
      </w:r>
      <w:r w:rsidR="00206D75">
        <w:t xml:space="preserve">pieces </w:t>
      </w:r>
      <w:r w:rsidR="00411195">
        <w:t xml:space="preserve">within a Lego set, </w:t>
      </w:r>
      <w:r w:rsidR="00206D75">
        <w:t>which is a vital part of the project</w:t>
      </w:r>
      <w:r w:rsidR="00ED0714">
        <w:t>.</w:t>
      </w:r>
    </w:p>
    <w:p w14:paraId="605872C2" w14:textId="77777777" w:rsidR="00C732AD" w:rsidRDefault="00237C2F" w:rsidP="00C732AD">
      <w:pPr>
        <w:keepNext/>
      </w:pPr>
      <w:r w:rsidRPr="00C01D1B">
        <w:rPr>
          <w:noProof/>
        </w:rPr>
        <w:lastRenderedPageBreak/>
        <w:drawing>
          <wp:inline distT="0" distB="0" distL="0" distR="0" wp14:anchorId="1570E82A" wp14:editId="1B61BE9F">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8"/>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9858307" w14:textId="0EE344BA" w:rsidR="00237C2F" w:rsidRDefault="00C732AD" w:rsidP="00C732AD">
      <w:pPr>
        <w:pStyle w:val="Caption"/>
      </w:pPr>
      <w:bookmarkStart w:id="24" w:name="_Ref88698546"/>
      <w:bookmarkStart w:id="25" w:name="_Ref88697351"/>
      <w:r>
        <w:t xml:space="preserve">Figure </w:t>
      </w:r>
      <w:r w:rsidR="001E3EB4">
        <w:fldChar w:fldCharType="begin"/>
      </w:r>
      <w:r w:rsidR="001E3EB4">
        <w:instrText xml:space="preserve"> SEQ Figure \* ARABIC </w:instrText>
      </w:r>
      <w:r w:rsidR="001E3EB4">
        <w:fldChar w:fldCharType="separate"/>
      </w:r>
      <w:r w:rsidR="00871099">
        <w:rPr>
          <w:noProof/>
        </w:rPr>
        <w:t>4</w:t>
      </w:r>
      <w:r w:rsidR="001E3EB4">
        <w:rPr>
          <w:noProof/>
        </w:rPr>
        <w:fldChar w:fldCharType="end"/>
      </w:r>
      <w:bookmarkEnd w:id="24"/>
      <w:r>
        <w:t xml:space="preserve"> – Question 7 Results</w:t>
      </w:r>
      <w:bookmarkEnd w:id="25"/>
    </w:p>
    <w:p w14:paraId="7E6C409E" w14:textId="6E36FCDB" w:rsidR="00263951" w:rsidRDefault="00263951" w:rsidP="00206D75">
      <w:r>
        <w:t>Finally</w:t>
      </w:r>
      <w:r w:rsidR="001A1382">
        <w:t>,</w:t>
      </w:r>
      <w:r>
        <w:t xml:space="preserve"> the results of question 7 (see</w:t>
      </w:r>
      <w:r w:rsidR="006163BF">
        <w:t xml:space="preserve"> </w:t>
      </w:r>
      <w:r w:rsidR="00A46E37">
        <w:fldChar w:fldCharType="begin"/>
      </w:r>
      <w:r w:rsidR="00A46E37">
        <w:instrText xml:space="preserve"> REF _Ref88698546 \h </w:instrText>
      </w:r>
      <w:r w:rsidR="00A46E37">
        <w:fldChar w:fldCharType="separate"/>
      </w:r>
      <w:r w:rsidR="00871099">
        <w:t xml:space="preserve">Figure </w:t>
      </w:r>
      <w:r w:rsidR="00871099">
        <w:rPr>
          <w:noProof/>
        </w:rPr>
        <w:t>4</w:t>
      </w:r>
      <w:r w:rsidR="00A46E37">
        <w:fldChar w:fldCharType="end"/>
      </w:r>
      <w:r w:rsidR="00AE4AEC">
        <w:t xml:space="preserve"> </w:t>
      </w:r>
      <w:r w:rsidR="006163BF">
        <w:t>above</w:t>
      </w:r>
      <w:r>
        <w:t xml:space="preserve"> </w:t>
      </w:r>
      <w:r w:rsidR="00237C2F">
        <w:t xml:space="preserve">or </w:t>
      </w:r>
      <w:r w:rsidR="002268F0" w:rsidRPr="009B5FCD">
        <w:rPr>
          <w:b/>
          <w:bCs/>
        </w:rPr>
        <w:fldChar w:fldCharType="begin"/>
      </w:r>
      <w:r w:rsidR="002268F0" w:rsidRPr="009B5FCD">
        <w:rPr>
          <w:b/>
          <w:bCs/>
        </w:rPr>
        <w:instrText xml:space="preserve"> REF _Ref88698279 \h </w:instrText>
      </w:r>
      <w:r w:rsidR="002268F0">
        <w:rPr>
          <w:b/>
          <w:bCs/>
        </w:rPr>
        <w:instrText xml:space="preserve"> \* MERGEFORMAT </w:instrText>
      </w:r>
      <w:r w:rsidR="002268F0" w:rsidRPr="009B5FCD">
        <w:rPr>
          <w:b/>
          <w:bCs/>
        </w:rPr>
      </w:r>
      <w:r w:rsidR="002268F0" w:rsidRPr="009B5FCD">
        <w:rPr>
          <w:b/>
          <w:bCs/>
        </w:rPr>
        <w:fldChar w:fldCharType="separate"/>
      </w:r>
      <w:r w:rsidR="00871099" w:rsidRPr="00871099">
        <w:rPr>
          <w:b/>
          <w:bCs/>
        </w:rPr>
        <w:t>Appendix B</w:t>
      </w:r>
      <w:r w:rsidR="002268F0" w:rsidRPr="009B5FCD">
        <w:rPr>
          <w:b/>
          <w:bCs/>
        </w:rPr>
        <w:fldChar w:fldCharType="end"/>
      </w:r>
      <w:r>
        <w:t xml:space="preserve">) where users are allowed to </w:t>
      </w:r>
      <w:r w:rsidR="004801C2">
        <w:t xml:space="preserve">add any ideas for any other features </w:t>
      </w:r>
      <w:r w:rsidR="00593D74">
        <w:t xml:space="preserve">gave some useful ideas. For </w:t>
      </w:r>
      <w:r w:rsidR="00A94D94">
        <w:t>example,</w:t>
      </w:r>
      <w:r w:rsidR="00593D74">
        <w:t xml:space="preserve"> being able to also scan bricks with a webcam as well as a mobile for PC/Laptop users</w:t>
      </w:r>
      <w:r w:rsidR="0061789F">
        <w:t>. As well as if there are multiple Lego pieces of the same type and colour on the check</w:t>
      </w:r>
      <w:r w:rsidR="0037041F">
        <w:t xml:space="preserve">list being able to </w:t>
      </w:r>
      <w:r w:rsidR="00E4308F">
        <w:t>record the specific number of these found</w:t>
      </w:r>
      <w:r w:rsidR="00283CF5">
        <w:t>.</w:t>
      </w:r>
      <w:r w:rsidR="005A702C">
        <w:t xml:space="preserve"> Finally</w:t>
      </w:r>
      <w:r w:rsidR="005A76FF">
        <w:t>,</w:t>
      </w:r>
      <w:r w:rsidR="005A702C">
        <w:t xml:space="preserve"> another feature suggested </w:t>
      </w:r>
      <w:r w:rsidR="004E1948">
        <w:t xml:space="preserve">was to import and export </w:t>
      </w:r>
      <w:r w:rsidR="00FB608B">
        <w:t>XML</w:t>
      </w:r>
      <w:r w:rsidR="004E1948">
        <w:t xml:space="preserve"> files like a Bricklink </w:t>
      </w:r>
      <w:r w:rsidR="004E1948">
        <w:fldChar w:fldCharType="begin"/>
      </w:r>
      <w:r w:rsidR="004E1948">
        <w:instrText xml:space="preserve"> REF _Ref88490730 \r \h </w:instrText>
      </w:r>
      <w:r w:rsidR="004E1948">
        <w:fldChar w:fldCharType="separate"/>
      </w:r>
      <w:r w:rsidR="00871099">
        <w:t>[4]</w:t>
      </w:r>
      <w:r w:rsidR="004E1948">
        <w:fldChar w:fldCharType="end"/>
      </w:r>
      <w:r w:rsidR="004E1948">
        <w:t xml:space="preserve"> wanted list</w:t>
      </w:r>
      <w:r w:rsidR="00E7724B">
        <w:t>. I took these suggestions into account when designing my requirements.</w:t>
      </w:r>
    </w:p>
    <w:p w14:paraId="23D64ACD" w14:textId="396B234B" w:rsidR="00590A62" w:rsidRDefault="00590A62" w:rsidP="00FD1EF9">
      <w:pPr>
        <w:pStyle w:val="Heading2"/>
      </w:pPr>
      <w:bookmarkStart w:id="26" w:name="_Toc88311795"/>
      <w:bookmarkStart w:id="27" w:name="_Toc88718853"/>
      <w:r>
        <w:t>Requirements</w:t>
      </w:r>
      <w:bookmarkEnd w:id="26"/>
      <w:bookmarkEnd w:id="27"/>
    </w:p>
    <w:p w14:paraId="71E7225F" w14:textId="77777777" w:rsidR="00E725B9" w:rsidRDefault="00E725B9" w:rsidP="00E725B9">
      <w:pPr>
        <w:pStyle w:val="Heading3"/>
      </w:pPr>
      <w:bookmarkStart w:id="28" w:name="_Toc88311796"/>
      <w:bookmarkStart w:id="29" w:name="_Toc88718854"/>
      <w:r>
        <w:t>Key Features:</w:t>
      </w:r>
      <w:bookmarkEnd w:id="28"/>
      <w:bookmarkEnd w:id="29"/>
    </w:p>
    <w:p w14:paraId="69A3202F" w14:textId="4E28DF6D" w:rsidR="00F05B02" w:rsidRDefault="009D3C78" w:rsidP="00E725B9">
      <w:pPr>
        <w:pStyle w:val="ListParagraph"/>
        <w:numPr>
          <w:ilvl w:val="0"/>
          <w:numId w:val="2"/>
        </w:numPr>
      </w:pPr>
      <w:r>
        <w:t>The system m</w:t>
      </w:r>
      <w:r w:rsidR="00F05B02">
        <w:t xml:space="preserve">ust be usable as </w:t>
      </w:r>
      <w:r w:rsidR="000F4915">
        <w:t xml:space="preserve">a </w:t>
      </w:r>
      <w:r w:rsidR="0084498B">
        <w:t xml:space="preserve">website on </w:t>
      </w:r>
      <w:r w:rsidR="00F11BB6">
        <w:t xml:space="preserve">both </w:t>
      </w:r>
      <w:r w:rsidR="0084498B">
        <w:t xml:space="preserve">mobile and </w:t>
      </w:r>
      <w:r w:rsidR="00F541EB">
        <w:t>PC/laptops</w:t>
      </w:r>
    </w:p>
    <w:p w14:paraId="4639A5FC" w14:textId="685589E7" w:rsidR="0089122F" w:rsidRDefault="00662048" w:rsidP="00E725B9">
      <w:pPr>
        <w:pStyle w:val="ListParagraph"/>
        <w:numPr>
          <w:ilvl w:val="0"/>
          <w:numId w:val="2"/>
        </w:numPr>
      </w:pPr>
      <w:r>
        <w:t>The system m</w:t>
      </w:r>
      <w:r w:rsidR="0089122F">
        <w:t xml:space="preserve">ust display a list of all Lego sets stored in Rebrickable API </w:t>
      </w:r>
      <w:r w:rsidR="00591A9A">
        <w:fldChar w:fldCharType="begin"/>
      </w:r>
      <w:r w:rsidR="00591A9A">
        <w:instrText xml:space="preserve"> REF _Ref88054215 \r \h </w:instrText>
      </w:r>
      <w:r w:rsidR="00591A9A">
        <w:fldChar w:fldCharType="separate"/>
      </w:r>
      <w:r w:rsidR="00871099">
        <w:t>[2]</w:t>
      </w:r>
      <w:r w:rsidR="00591A9A">
        <w:fldChar w:fldCharType="end"/>
      </w:r>
    </w:p>
    <w:p w14:paraId="4B1E85B4" w14:textId="5F7ED505" w:rsidR="00E725B9" w:rsidRDefault="00662048" w:rsidP="00E725B9">
      <w:pPr>
        <w:pStyle w:val="ListParagraph"/>
        <w:numPr>
          <w:ilvl w:val="0"/>
          <w:numId w:val="2"/>
        </w:numPr>
      </w:pPr>
      <w:r>
        <w:t xml:space="preserve">The system must </w:t>
      </w:r>
      <w:r w:rsidR="00333A1F">
        <w:t>have a</w:t>
      </w:r>
      <w:r w:rsidR="00E725B9">
        <w:t xml:space="preserve"> search feature that allows users to search</w:t>
      </w:r>
      <w:r w:rsidR="005114A9">
        <w:t xml:space="preserve"> a</w:t>
      </w:r>
      <w:r w:rsidR="00532D82">
        <w:t xml:space="preserve"> list of</w:t>
      </w:r>
      <w:r w:rsidR="005148CA">
        <w:t xml:space="preserve"> Lego set</w:t>
      </w:r>
      <w:r w:rsidR="002F329A">
        <w:t>s</w:t>
      </w:r>
      <w:r w:rsidR="00643CCE">
        <w:t>. Can search</w:t>
      </w:r>
      <w:r w:rsidR="005148CA">
        <w:t xml:space="preserve"> </w:t>
      </w:r>
      <w:r w:rsidR="00E725B9">
        <w:t xml:space="preserve">by </w:t>
      </w:r>
      <w:r w:rsidR="001E67B7">
        <w:t>set number and text search</w:t>
      </w:r>
      <w:r w:rsidR="007F0038">
        <w:t xml:space="preserve"> (e.g. set name)</w:t>
      </w:r>
      <w:r w:rsidR="00E725B9">
        <w:t>,</w:t>
      </w:r>
      <w:r w:rsidR="00452F29">
        <w:t xml:space="preserve"> and</w:t>
      </w:r>
      <w:r w:rsidR="001E67B7">
        <w:t xml:space="preserve"> </w:t>
      </w:r>
      <w:r w:rsidR="00FD6343">
        <w:t xml:space="preserve">filter </w:t>
      </w:r>
      <w:r w:rsidR="00452F29">
        <w:t xml:space="preserve">and sort </w:t>
      </w:r>
      <w:r w:rsidR="00FD6343">
        <w:t>by</w:t>
      </w:r>
      <w:r w:rsidR="001E67B7">
        <w:t xml:space="preserve"> </w:t>
      </w:r>
      <w:r w:rsidR="00D50072">
        <w:t>year made</w:t>
      </w:r>
      <w:r w:rsidR="009B19AA">
        <w:t xml:space="preserve"> and</w:t>
      </w:r>
      <w:r w:rsidR="00E725B9">
        <w:t xml:space="preserve"> </w:t>
      </w:r>
      <w:r w:rsidR="00E150BC">
        <w:t xml:space="preserve">set </w:t>
      </w:r>
      <w:r w:rsidR="002D7F8F">
        <w:t>t</w:t>
      </w:r>
      <w:r w:rsidR="00E725B9">
        <w:t>heme</w:t>
      </w:r>
      <w:r w:rsidR="007E6533">
        <w:t>.</w:t>
      </w:r>
    </w:p>
    <w:p w14:paraId="002151B3" w14:textId="19C63A8F" w:rsidR="00F52D2B" w:rsidRDefault="008169BD" w:rsidP="00F52D2B">
      <w:pPr>
        <w:pStyle w:val="ListParagraph"/>
        <w:numPr>
          <w:ilvl w:val="0"/>
          <w:numId w:val="2"/>
        </w:numPr>
      </w:pPr>
      <w:r>
        <w:t>Users</w:t>
      </w:r>
      <w:r w:rsidR="00662048">
        <w:t xml:space="preserve"> must</w:t>
      </w:r>
      <w:r w:rsidR="00817613">
        <w:t xml:space="preserve"> be able to ‘c</w:t>
      </w:r>
      <w:r w:rsidR="00F52D2B">
        <w:t>heck</w:t>
      </w:r>
      <w:r w:rsidR="00817613">
        <w:t>’</w:t>
      </w:r>
      <w:r w:rsidR="00F52D2B">
        <w:t xml:space="preserve"> piece off the checklist, showing how many more of that piece are remaining</w:t>
      </w:r>
    </w:p>
    <w:p w14:paraId="24A391FC" w14:textId="3FF46C58" w:rsidR="00C270AA" w:rsidRDefault="00662048" w:rsidP="00C270AA">
      <w:pPr>
        <w:pStyle w:val="ListParagraph"/>
        <w:numPr>
          <w:ilvl w:val="0"/>
          <w:numId w:val="2"/>
        </w:numPr>
      </w:pPr>
      <w:r>
        <w:t xml:space="preserve">The system must </w:t>
      </w:r>
      <w:r w:rsidR="00C270AA">
        <w:t xml:space="preserve">show </w:t>
      </w:r>
      <w:r w:rsidR="008E74F9">
        <w:t xml:space="preserve">on the </w:t>
      </w:r>
      <w:r w:rsidR="00861C72">
        <w:t>checklist</w:t>
      </w:r>
      <w:r w:rsidR="008E74F9">
        <w:t xml:space="preserve"> (for </w:t>
      </w:r>
      <w:r w:rsidR="00861C72">
        <w:t xml:space="preserve">Lego </w:t>
      </w:r>
      <w:r w:rsidR="008E74F9">
        <w:t xml:space="preserve">pieces in a set) </w:t>
      </w:r>
      <w:r w:rsidR="00C270AA">
        <w:t>a picture of the piece, with correct colour, as well as a</w:t>
      </w:r>
      <w:r w:rsidR="00821BE2">
        <w:t>n alternative text</w:t>
      </w:r>
      <w:r w:rsidR="00C270AA">
        <w:t xml:space="preserve"> description including piece name and colour</w:t>
      </w:r>
    </w:p>
    <w:p w14:paraId="1D547725" w14:textId="0ED1591B" w:rsidR="00FE6B1A" w:rsidRDefault="00CB146B" w:rsidP="00FE6B1A">
      <w:pPr>
        <w:pStyle w:val="ListParagraph"/>
        <w:numPr>
          <w:ilvl w:val="0"/>
          <w:numId w:val="2"/>
        </w:numPr>
      </w:pPr>
      <w:r>
        <w:t>Users</w:t>
      </w:r>
      <w:r w:rsidR="004928D8">
        <w:t xml:space="preserve"> must</w:t>
      </w:r>
      <w:r w:rsidR="00A15020">
        <w:t xml:space="preserve"> be able to sort a </w:t>
      </w:r>
      <w:r w:rsidR="00FE6B1A">
        <w:t xml:space="preserve">checklist by colour </w:t>
      </w:r>
      <w:r w:rsidR="00B04321">
        <w:t xml:space="preserve">and type </w:t>
      </w:r>
      <w:r w:rsidR="00FE6B1A">
        <w:t>of a</w:t>
      </w:r>
      <w:r w:rsidR="00B04321">
        <w:t xml:space="preserve"> Lego</w:t>
      </w:r>
      <w:r w:rsidR="00FE6B1A">
        <w:t xml:space="preserve"> piece</w:t>
      </w:r>
    </w:p>
    <w:p w14:paraId="110D0683" w14:textId="635B5CA1" w:rsidR="009E1AC3" w:rsidRDefault="004928D8" w:rsidP="00E725B9">
      <w:pPr>
        <w:pStyle w:val="ListParagraph"/>
        <w:numPr>
          <w:ilvl w:val="0"/>
          <w:numId w:val="2"/>
        </w:numPr>
      </w:pPr>
      <w:r>
        <w:t xml:space="preserve">The system must </w:t>
      </w:r>
      <w:r w:rsidR="00CF297C">
        <w:t xml:space="preserve">be usable with and without a </w:t>
      </w:r>
      <w:r w:rsidR="00A45A0E">
        <w:t>u</w:t>
      </w:r>
      <w:r w:rsidR="00CF297C">
        <w:t>ser account</w:t>
      </w:r>
    </w:p>
    <w:p w14:paraId="446FD1B7" w14:textId="0497D7F2" w:rsidR="00FE31A2" w:rsidRDefault="00CB146B" w:rsidP="00E725B9">
      <w:pPr>
        <w:pStyle w:val="ListParagraph"/>
        <w:numPr>
          <w:ilvl w:val="0"/>
          <w:numId w:val="2"/>
        </w:numPr>
      </w:pPr>
      <w:r>
        <w:t>U</w:t>
      </w:r>
      <w:r w:rsidR="004928D8">
        <w:t>ser</w:t>
      </w:r>
      <w:r>
        <w:t>s</w:t>
      </w:r>
      <w:r w:rsidR="004928D8">
        <w:t xml:space="preserve"> must</w:t>
      </w:r>
      <w:r w:rsidR="00FE31A2">
        <w:t xml:space="preserve"> be able to save progress on a checklist</w:t>
      </w:r>
    </w:p>
    <w:p w14:paraId="6CFC3982" w14:textId="1238851A" w:rsidR="00E725B9" w:rsidRPr="00C77081" w:rsidRDefault="00543992" w:rsidP="00E725B9">
      <w:pPr>
        <w:pStyle w:val="Heading3"/>
      </w:pPr>
      <w:bookmarkStart w:id="30" w:name="_Toc88311797"/>
      <w:bookmarkStart w:id="31" w:name="_Toc88718855"/>
      <w:r>
        <w:t>Nice to have</w:t>
      </w:r>
      <w:r w:rsidR="00E725B9" w:rsidRPr="00C77081">
        <w:t xml:space="preserve"> Features:</w:t>
      </w:r>
      <w:bookmarkEnd w:id="30"/>
      <w:bookmarkEnd w:id="31"/>
    </w:p>
    <w:p w14:paraId="0B35D020" w14:textId="7A1F4B85" w:rsidR="00F45C95" w:rsidRDefault="00AC507F" w:rsidP="007630CB">
      <w:pPr>
        <w:pStyle w:val="ListParagraph"/>
        <w:numPr>
          <w:ilvl w:val="0"/>
          <w:numId w:val="2"/>
        </w:numPr>
      </w:pPr>
      <w:r>
        <w:t>The system may have an a</w:t>
      </w:r>
      <w:r w:rsidR="005865D4">
        <w:t xml:space="preserve">dditional </w:t>
      </w:r>
      <w:r w:rsidR="007C0F02">
        <w:t xml:space="preserve">search parameter to sort and filter by </w:t>
      </w:r>
      <w:r w:rsidR="00F45C95">
        <w:t>number of pieces in</w:t>
      </w:r>
      <w:r w:rsidR="006B5646">
        <w:t xml:space="preserve"> a Lego</w:t>
      </w:r>
      <w:r w:rsidR="00F45C95">
        <w:t xml:space="preserve"> set</w:t>
      </w:r>
    </w:p>
    <w:p w14:paraId="2555A8D2" w14:textId="768AF3A8" w:rsidR="002B0E03" w:rsidRDefault="00D50A35" w:rsidP="007630CB">
      <w:pPr>
        <w:pStyle w:val="ListParagraph"/>
        <w:numPr>
          <w:ilvl w:val="0"/>
          <w:numId w:val="2"/>
        </w:numPr>
      </w:pPr>
      <w:r>
        <w:t xml:space="preserve">The system may have an additional </w:t>
      </w:r>
      <w:r w:rsidR="002B0E03">
        <w:t xml:space="preserve">search parameter </w:t>
      </w:r>
      <w:r w:rsidR="00F300D8">
        <w:t>to sort alphabetically by Set Name</w:t>
      </w:r>
    </w:p>
    <w:p w14:paraId="4BB26B3E" w14:textId="71209C6B" w:rsidR="00FD3C29" w:rsidRDefault="00FD3C29" w:rsidP="00FD3C29">
      <w:pPr>
        <w:pStyle w:val="ListParagraph"/>
        <w:numPr>
          <w:ilvl w:val="0"/>
          <w:numId w:val="2"/>
        </w:numPr>
      </w:pPr>
      <w:r>
        <w:t>The system may have a consistent and simple UI</w:t>
      </w:r>
    </w:p>
    <w:p w14:paraId="49A2BFAC" w14:textId="3F31997E" w:rsidR="007630CB" w:rsidRDefault="000470B5" w:rsidP="007630CB">
      <w:pPr>
        <w:pStyle w:val="ListParagraph"/>
        <w:numPr>
          <w:ilvl w:val="0"/>
          <w:numId w:val="2"/>
        </w:numPr>
      </w:pPr>
      <w:r>
        <w:t>Users</w:t>
      </w:r>
      <w:r w:rsidR="00C7365E">
        <w:t xml:space="preserve"> </w:t>
      </w:r>
      <w:r w:rsidR="00C834F5">
        <w:t>may be able to v</w:t>
      </w:r>
      <w:r w:rsidR="007630CB">
        <w:t>iew</w:t>
      </w:r>
      <w:r w:rsidR="007630CB" w:rsidRPr="007630CB">
        <w:t xml:space="preserve"> </w:t>
      </w:r>
      <w:r w:rsidR="007630CB">
        <w:t>instructions for a Lego set</w:t>
      </w:r>
    </w:p>
    <w:p w14:paraId="529DE12B" w14:textId="5E1493A4" w:rsidR="00941DA1" w:rsidRDefault="002C141F" w:rsidP="00941DA1">
      <w:pPr>
        <w:pStyle w:val="ListParagraph"/>
        <w:numPr>
          <w:ilvl w:val="0"/>
          <w:numId w:val="2"/>
        </w:numPr>
      </w:pPr>
      <w:r>
        <w:t>Users</w:t>
      </w:r>
      <w:r w:rsidR="00345138">
        <w:t xml:space="preserve"> may be able to d</w:t>
      </w:r>
      <w:r w:rsidR="00941DA1">
        <w:t>ownload</w:t>
      </w:r>
      <w:r w:rsidR="00941DA1" w:rsidRPr="007630CB">
        <w:t xml:space="preserve"> </w:t>
      </w:r>
      <w:r w:rsidR="00941DA1">
        <w:t>instructions for a Lego set</w:t>
      </w:r>
    </w:p>
    <w:p w14:paraId="13AF074D" w14:textId="448E7C24" w:rsidR="00E725B9" w:rsidRDefault="002C141F" w:rsidP="00E725B9">
      <w:pPr>
        <w:pStyle w:val="ListParagraph"/>
        <w:numPr>
          <w:ilvl w:val="0"/>
          <w:numId w:val="2"/>
        </w:numPr>
      </w:pPr>
      <w:r>
        <w:t>Users</w:t>
      </w:r>
      <w:r w:rsidR="001B7B55">
        <w:t xml:space="preserve"> may be able to f</w:t>
      </w:r>
      <w:r w:rsidR="00E725B9">
        <w:t>ilter</w:t>
      </w:r>
      <w:r w:rsidR="008E0057">
        <w:t xml:space="preserve"> a</w:t>
      </w:r>
      <w:r w:rsidR="00E725B9">
        <w:t xml:space="preserve"> </w:t>
      </w:r>
      <w:r w:rsidR="00555826">
        <w:t>checklist</w:t>
      </w:r>
      <w:r w:rsidR="0045265B">
        <w:t xml:space="preserve"> </w:t>
      </w:r>
      <w:r w:rsidR="00555826">
        <w:t xml:space="preserve">by </w:t>
      </w:r>
      <w:r w:rsidR="00FB608B">
        <w:t xml:space="preserve">the </w:t>
      </w:r>
      <w:r w:rsidR="00E725B9">
        <w:t>colour</w:t>
      </w:r>
      <w:r w:rsidR="00555826">
        <w:t xml:space="preserve"> of a piece</w:t>
      </w:r>
    </w:p>
    <w:p w14:paraId="7CDA7CE3" w14:textId="31D14FA1" w:rsidR="001D4324" w:rsidRDefault="002C141F" w:rsidP="001D4324">
      <w:pPr>
        <w:pStyle w:val="ListParagraph"/>
        <w:numPr>
          <w:ilvl w:val="0"/>
          <w:numId w:val="2"/>
        </w:numPr>
      </w:pPr>
      <w:r>
        <w:t>Users</w:t>
      </w:r>
      <w:r w:rsidR="001B7B55">
        <w:t xml:space="preserve"> may be able to f</w:t>
      </w:r>
      <w:r w:rsidR="001D4324">
        <w:t xml:space="preserve">ilter </w:t>
      </w:r>
      <w:r w:rsidR="008E0057">
        <w:t xml:space="preserve">a </w:t>
      </w:r>
      <w:r w:rsidR="001D4324">
        <w:t>checklist by type of a piece</w:t>
      </w:r>
    </w:p>
    <w:p w14:paraId="27E8F8CE" w14:textId="78DAB9CF" w:rsidR="00CF297C" w:rsidRDefault="00BA64A1" w:rsidP="00121E3C">
      <w:pPr>
        <w:pStyle w:val="ListParagraph"/>
        <w:numPr>
          <w:ilvl w:val="0"/>
          <w:numId w:val="2"/>
        </w:numPr>
      </w:pPr>
      <w:r>
        <w:t>The system may have a l</w:t>
      </w:r>
      <w:r w:rsidR="00625993" w:rsidRPr="00625993">
        <w:t>ink to buy a missing piece from a Lego Set</w:t>
      </w:r>
    </w:p>
    <w:p w14:paraId="3C535A92" w14:textId="643D2174" w:rsidR="00471ED6" w:rsidRDefault="00471ED6" w:rsidP="00590A62">
      <w:pPr>
        <w:pStyle w:val="ListParagraph"/>
        <w:numPr>
          <w:ilvl w:val="0"/>
          <w:numId w:val="2"/>
        </w:numPr>
      </w:pPr>
      <w:r>
        <w:t xml:space="preserve">Users </w:t>
      </w:r>
      <w:r w:rsidR="002C141F">
        <w:t>may be able to</w:t>
      </w:r>
      <w:r>
        <w:t xml:space="preserve"> create an account</w:t>
      </w:r>
    </w:p>
    <w:p w14:paraId="7E36CB31" w14:textId="209FDD30" w:rsidR="0062235D" w:rsidRDefault="00AC7B2F" w:rsidP="00590A62">
      <w:pPr>
        <w:pStyle w:val="ListParagraph"/>
        <w:numPr>
          <w:ilvl w:val="0"/>
          <w:numId w:val="2"/>
        </w:numPr>
      </w:pPr>
      <w:r>
        <w:lastRenderedPageBreak/>
        <w:t>Users</w:t>
      </w:r>
      <w:r w:rsidR="00471ED6">
        <w:t xml:space="preserve"> with an account</w:t>
      </w:r>
      <w:r>
        <w:t xml:space="preserve"> </w:t>
      </w:r>
      <w:r w:rsidR="00423AAD">
        <w:t xml:space="preserve">may be able to </w:t>
      </w:r>
      <w:r>
        <w:t>s</w:t>
      </w:r>
      <w:r w:rsidR="0062235D" w:rsidRPr="0062235D">
        <w:t xml:space="preserve">ave sets </w:t>
      </w:r>
      <w:r>
        <w:t xml:space="preserve">they </w:t>
      </w:r>
      <w:r w:rsidR="0062235D" w:rsidRPr="0062235D">
        <w:t>own to a</w:t>
      </w:r>
      <w:r w:rsidR="00D7297A">
        <w:t xml:space="preserve"> </w:t>
      </w:r>
      <w:r w:rsidR="00DF3491">
        <w:t>‘</w:t>
      </w:r>
      <w:r w:rsidR="009E459D">
        <w:t>S</w:t>
      </w:r>
      <w:r w:rsidR="00D7297A">
        <w:t xml:space="preserve">ets </w:t>
      </w:r>
      <w:r w:rsidR="00DF3491">
        <w:t>O</w:t>
      </w:r>
      <w:r w:rsidR="00D7297A">
        <w:t>wned</w:t>
      </w:r>
      <w:r w:rsidR="0062235D" w:rsidRPr="0062235D">
        <w:t xml:space="preserve"> </w:t>
      </w:r>
      <w:r w:rsidR="00DF3491">
        <w:t>L</w:t>
      </w:r>
      <w:r w:rsidR="0062235D" w:rsidRPr="0062235D">
        <w:t>ist</w:t>
      </w:r>
      <w:r w:rsidR="00DF3491">
        <w:t>’</w:t>
      </w:r>
      <w:r w:rsidR="0062235D" w:rsidRPr="0062235D">
        <w:t xml:space="preserve">, so </w:t>
      </w:r>
      <w:r w:rsidR="00005322">
        <w:t>they</w:t>
      </w:r>
      <w:r w:rsidR="0062235D" w:rsidRPr="0062235D">
        <w:t xml:space="preserve"> can easily find them late</w:t>
      </w:r>
      <w:r w:rsidR="009334E5">
        <w:t>r</w:t>
      </w:r>
    </w:p>
    <w:p w14:paraId="4B5BC0E7" w14:textId="46BB832F" w:rsidR="00F44F75" w:rsidRDefault="008744BF" w:rsidP="008744BF">
      <w:pPr>
        <w:pStyle w:val="Heading3"/>
      </w:pPr>
      <w:bookmarkStart w:id="32" w:name="_Toc88311798"/>
      <w:bookmarkStart w:id="33" w:name="_Toc88718856"/>
      <w:r>
        <w:t>Optional Features</w:t>
      </w:r>
      <w:bookmarkEnd w:id="32"/>
      <w:bookmarkEnd w:id="33"/>
    </w:p>
    <w:p w14:paraId="22A47745" w14:textId="32C0E292" w:rsidR="006B6963" w:rsidRDefault="00B75B74" w:rsidP="00780F05">
      <w:pPr>
        <w:pStyle w:val="ListParagraph"/>
        <w:numPr>
          <w:ilvl w:val="0"/>
          <w:numId w:val="8"/>
        </w:numPr>
      </w:pPr>
      <w:r>
        <w:t xml:space="preserve">Users with an account </w:t>
      </w:r>
      <w:r w:rsidR="00F164AB">
        <w:t>could</w:t>
      </w:r>
      <w:r>
        <w:t xml:space="preserve"> </w:t>
      </w:r>
      <w:r w:rsidR="00CE31DC">
        <w:t xml:space="preserve">create </w:t>
      </w:r>
      <w:r w:rsidR="00CD2B87" w:rsidRPr="00CD2B87">
        <w:t>list</w:t>
      </w:r>
      <w:r w:rsidR="00FB608B">
        <w:t>s for Lego sets</w:t>
      </w:r>
      <w:r w:rsidR="00247620">
        <w:t xml:space="preserve"> and save sets to them</w:t>
      </w:r>
      <w:r w:rsidR="00CD2B87" w:rsidRPr="00CD2B87">
        <w:t xml:space="preserve">, so </w:t>
      </w:r>
      <w:r w:rsidR="0021133D">
        <w:t>they</w:t>
      </w:r>
      <w:r w:rsidR="00CD2B87" w:rsidRPr="00CD2B87">
        <w:t xml:space="preserve"> can easily find them later (</w:t>
      </w:r>
      <w:r w:rsidR="00247620">
        <w:t>Sets can be in multiple</w:t>
      </w:r>
      <w:r w:rsidR="00171231">
        <w:t xml:space="preserve"> </w:t>
      </w:r>
      <w:r w:rsidR="00FA7E9B">
        <w:t>lists</w:t>
      </w:r>
      <w:r w:rsidR="00CD2B87" w:rsidRPr="00CD2B87">
        <w:t>)</w:t>
      </w:r>
    </w:p>
    <w:p w14:paraId="4037EA0E" w14:textId="352ED0EF" w:rsidR="00D7297A" w:rsidRDefault="00BB70D6" w:rsidP="00780F05">
      <w:pPr>
        <w:pStyle w:val="ListParagraph"/>
        <w:numPr>
          <w:ilvl w:val="0"/>
          <w:numId w:val="8"/>
        </w:numPr>
      </w:pPr>
      <w:r>
        <w:t>Users could s</w:t>
      </w:r>
      <w:r w:rsidR="00F4662D">
        <w:t>earch</w:t>
      </w:r>
      <w:r>
        <w:t xml:space="preserve"> their</w:t>
      </w:r>
      <w:r w:rsidR="00F4662D">
        <w:t xml:space="preserve"> </w:t>
      </w:r>
      <w:r>
        <w:t>‘Sets Owned</w:t>
      </w:r>
      <w:r w:rsidRPr="0062235D">
        <w:t xml:space="preserve"> </w:t>
      </w:r>
      <w:r>
        <w:t>L</w:t>
      </w:r>
      <w:r w:rsidRPr="0062235D">
        <w:t>ist</w:t>
      </w:r>
      <w:r>
        <w:t>’</w:t>
      </w:r>
      <w:r w:rsidR="00F4662D">
        <w:t xml:space="preserve"> and </w:t>
      </w:r>
      <w:r w:rsidR="00F96540">
        <w:t>other</w:t>
      </w:r>
      <w:r w:rsidR="00F4662D">
        <w:t xml:space="preserve"> </w:t>
      </w:r>
      <w:r w:rsidR="00F96540" w:rsidRPr="00CD2B87">
        <w:t>list</w:t>
      </w:r>
      <w:r w:rsidR="00F96540">
        <w:t>s for Lego sets</w:t>
      </w:r>
      <w:r w:rsidR="00F4662D">
        <w:t>, like the main search feature</w:t>
      </w:r>
    </w:p>
    <w:p w14:paraId="60122D9B" w14:textId="67F21998" w:rsidR="00C71278" w:rsidRDefault="00C71278" w:rsidP="00780F05">
      <w:pPr>
        <w:pStyle w:val="ListParagraph"/>
        <w:numPr>
          <w:ilvl w:val="0"/>
          <w:numId w:val="8"/>
        </w:numPr>
      </w:pPr>
      <w:r>
        <w:t>The system could save users progress on a checklist to the database</w:t>
      </w:r>
    </w:p>
    <w:p w14:paraId="433D94E5" w14:textId="2A6A0AA7" w:rsidR="00482E5B" w:rsidRDefault="00036DFA" w:rsidP="00482E5B">
      <w:pPr>
        <w:pStyle w:val="ListParagraph"/>
        <w:numPr>
          <w:ilvl w:val="0"/>
          <w:numId w:val="8"/>
        </w:numPr>
      </w:pPr>
      <w:r>
        <w:t>The system could also be</w:t>
      </w:r>
      <w:r w:rsidR="00482E5B">
        <w:t xml:space="preserve"> a mobile application</w:t>
      </w:r>
    </w:p>
    <w:p w14:paraId="5D403681" w14:textId="06F82D20" w:rsidR="00696566" w:rsidRDefault="00B353B2" w:rsidP="00696566">
      <w:pPr>
        <w:pStyle w:val="ListParagraph"/>
        <w:numPr>
          <w:ilvl w:val="0"/>
          <w:numId w:val="8"/>
        </w:numPr>
      </w:pPr>
      <w:r>
        <w:t xml:space="preserve">Users </w:t>
      </w:r>
      <w:r w:rsidR="00CD39D6">
        <w:t>could</w:t>
      </w:r>
      <w:r>
        <w:t xml:space="preserve"> s</w:t>
      </w:r>
      <w:r w:rsidR="00696566" w:rsidRPr="00667E51">
        <w:t xml:space="preserve">can Lego pieces with </w:t>
      </w:r>
      <w:r w:rsidR="00856F68">
        <w:t xml:space="preserve">a </w:t>
      </w:r>
      <w:r w:rsidR="00696566" w:rsidRPr="00667E51">
        <w:t>phone camera</w:t>
      </w:r>
      <w:r w:rsidR="00856F68">
        <w:t xml:space="preserve"> or </w:t>
      </w:r>
      <w:r w:rsidR="00696566">
        <w:t>webcam</w:t>
      </w:r>
      <w:r w:rsidR="00696566" w:rsidRPr="00667E51">
        <w:t xml:space="preserve"> to check if </w:t>
      </w:r>
      <w:r w:rsidR="00306D80">
        <w:t>the</w:t>
      </w:r>
      <w:r w:rsidR="008F2A13">
        <w:t xml:space="preserve"> piece</w:t>
      </w:r>
      <w:r w:rsidR="00696566" w:rsidRPr="00667E51">
        <w:t xml:space="preserve"> is in </w:t>
      </w:r>
      <w:r w:rsidR="00E87FF7">
        <w:t>a Lego</w:t>
      </w:r>
      <w:r w:rsidR="008F2A13">
        <w:t xml:space="preserve"> </w:t>
      </w:r>
      <w:r w:rsidR="00696566" w:rsidRPr="00667E51">
        <w:t>list</w:t>
      </w:r>
    </w:p>
    <w:p w14:paraId="0377CFA1" w14:textId="32C41391" w:rsidR="00696566" w:rsidRDefault="00696566" w:rsidP="00696566">
      <w:pPr>
        <w:pStyle w:val="ListParagraph"/>
        <w:numPr>
          <w:ilvl w:val="1"/>
          <w:numId w:val="8"/>
        </w:numPr>
      </w:pPr>
      <w:r>
        <w:t xml:space="preserve">If it is in the set (and not already enough of them), </w:t>
      </w:r>
      <w:r w:rsidR="008F2A13">
        <w:t>there is an</w:t>
      </w:r>
      <w:r w:rsidRPr="00625993">
        <w:t xml:space="preserve"> option to check pieces off the Digital Checklist</w:t>
      </w:r>
    </w:p>
    <w:p w14:paraId="26650205" w14:textId="77777777" w:rsidR="00696566" w:rsidRDefault="00696566" w:rsidP="00696566">
      <w:pPr>
        <w:pStyle w:val="ListParagraph"/>
        <w:numPr>
          <w:ilvl w:val="1"/>
          <w:numId w:val="8"/>
        </w:numPr>
      </w:pPr>
      <w:r>
        <w:t>If in the set but already have all that type of piece needed, it will inform the user of this</w:t>
      </w:r>
    </w:p>
    <w:p w14:paraId="0C0B4BF1" w14:textId="77777777" w:rsidR="00696566" w:rsidRDefault="00696566" w:rsidP="00696566">
      <w:pPr>
        <w:pStyle w:val="ListParagraph"/>
        <w:numPr>
          <w:ilvl w:val="1"/>
          <w:numId w:val="8"/>
        </w:numPr>
      </w:pPr>
      <w:r>
        <w:t>If not in set it will inform the user of this</w:t>
      </w:r>
    </w:p>
    <w:p w14:paraId="0F9FC0CA" w14:textId="51063D23" w:rsidR="0018129D" w:rsidRDefault="00C82505" w:rsidP="0018129D">
      <w:pPr>
        <w:pStyle w:val="ListParagraph"/>
        <w:numPr>
          <w:ilvl w:val="0"/>
          <w:numId w:val="8"/>
        </w:numPr>
      </w:pPr>
      <w:r>
        <w:t xml:space="preserve">Users </w:t>
      </w:r>
      <w:r w:rsidR="00FC6AF3">
        <w:t>could</w:t>
      </w:r>
      <w:r>
        <w:t xml:space="preserve"> i</w:t>
      </w:r>
      <w:r w:rsidR="0018129D">
        <w:t>mport and export a checklist as</w:t>
      </w:r>
      <w:r w:rsidR="00C251EB">
        <w:t xml:space="preserve"> an</w:t>
      </w:r>
      <w:r w:rsidR="0018129D">
        <w:t xml:space="preserve"> </w:t>
      </w:r>
      <w:r w:rsidR="009B3C5C">
        <w:t>XML</w:t>
      </w:r>
      <w:r w:rsidR="00C251EB">
        <w:t xml:space="preserve"> file in the Bricklink </w:t>
      </w:r>
      <w:r w:rsidR="00C251EB">
        <w:fldChar w:fldCharType="begin"/>
      </w:r>
      <w:r w:rsidR="00C251EB">
        <w:instrText xml:space="preserve"> REF _Ref88490730 \r \h </w:instrText>
      </w:r>
      <w:r w:rsidR="00C251EB">
        <w:fldChar w:fldCharType="separate"/>
      </w:r>
      <w:r w:rsidR="00871099">
        <w:t>[4]</w:t>
      </w:r>
      <w:r w:rsidR="00C251EB">
        <w:fldChar w:fldCharType="end"/>
      </w:r>
      <w:r w:rsidR="00C251EB">
        <w:t xml:space="preserve"> wanted list format</w:t>
      </w:r>
    </w:p>
    <w:p w14:paraId="0C21C083" w14:textId="0C5CB4DA" w:rsidR="006F5320" w:rsidRDefault="006A2C1F" w:rsidP="00FD1EF9">
      <w:pPr>
        <w:pStyle w:val="Heading2"/>
      </w:pPr>
      <w:bookmarkStart w:id="34" w:name="_Toc88311799"/>
      <w:bookmarkStart w:id="35" w:name="_Toc88718857"/>
      <w:r>
        <w:t>Outline of Specification and Design</w:t>
      </w:r>
      <w:bookmarkEnd w:id="34"/>
      <w:bookmarkEnd w:id="35"/>
    </w:p>
    <w:p w14:paraId="5B92B688" w14:textId="25D485B1" w:rsidR="00C53C8F" w:rsidRPr="00C53C8F" w:rsidRDefault="00C53C8F" w:rsidP="00C53C8F">
      <w:pPr>
        <w:pStyle w:val="Heading3"/>
      </w:pPr>
      <w:bookmarkStart w:id="36" w:name="_Toc88718858"/>
      <w:r>
        <w:t>H</w:t>
      </w:r>
      <w:r w:rsidRPr="00C53C8F">
        <w:t>igh-level overview of the architecture of the system</w:t>
      </w:r>
      <w:bookmarkEnd w:id="36"/>
    </w:p>
    <w:p w14:paraId="488AE219" w14:textId="77777777" w:rsidR="00A1579C" w:rsidRDefault="001A7990" w:rsidP="00A1579C">
      <w:pPr>
        <w:keepNext/>
      </w:pPr>
      <w:r>
        <w:rPr>
          <w:noProof/>
        </w:rPr>
        <w:drawing>
          <wp:inline distT="0" distB="0" distL="0" distR="0" wp14:anchorId="04D3976F" wp14:editId="36AF0AAE">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9">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496B4B71" w14:textId="7B81F7B8" w:rsidR="00A1579C" w:rsidRDefault="00A1579C" w:rsidP="00A1579C">
      <w:pPr>
        <w:pStyle w:val="Caption"/>
      </w:pPr>
      <w:bookmarkStart w:id="37" w:name="_Ref88644666"/>
      <w:r>
        <w:t xml:space="preserve">Figure </w:t>
      </w:r>
      <w:r w:rsidR="001E3EB4">
        <w:fldChar w:fldCharType="begin"/>
      </w:r>
      <w:r w:rsidR="001E3EB4">
        <w:instrText xml:space="preserve"> SEQ Figure \* ARABIC </w:instrText>
      </w:r>
      <w:r w:rsidR="001E3EB4">
        <w:fldChar w:fldCharType="separate"/>
      </w:r>
      <w:r w:rsidR="00871099">
        <w:rPr>
          <w:noProof/>
        </w:rPr>
        <w:t>5</w:t>
      </w:r>
      <w:r w:rsidR="001E3EB4">
        <w:rPr>
          <w:noProof/>
        </w:rPr>
        <w:fldChar w:fldCharType="end"/>
      </w:r>
      <w:bookmarkEnd w:id="37"/>
      <w:r>
        <w:t xml:space="preserve"> </w:t>
      </w:r>
      <w:r w:rsidR="00AC45F1">
        <w:t>–</w:t>
      </w:r>
      <w:r>
        <w:t xml:space="preserve"> High</w:t>
      </w:r>
      <w:r w:rsidR="00CA4E68">
        <w:t>-</w:t>
      </w:r>
      <w:r>
        <w:t xml:space="preserve">Level </w:t>
      </w:r>
      <w:r w:rsidR="0034150C">
        <w:t>Overview</w:t>
      </w:r>
    </w:p>
    <w:p w14:paraId="4613E238" w14:textId="1200D779" w:rsidR="00C7005E" w:rsidRDefault="00392AAE" w:rsidP="00441A81">
      <w:r>
        <w:fldChar w:fldCharType="begin"/>
      </w:r>
      <w:r>
        <w:instrText xml:space="preserve"> REF _Ref88644666 \h </w:instrText>
      </w:r>
      <w:r>
        <w:fldChar w:fldCharType="separate"/>
      </w:r>
      <w:r w:rsidR="00871099">
        <w:t xml:space="preserve">Figure </w:t>
      </w:r>
      <w:r w:rsidR="00871099">
        <w:rPr>
          <w:noProof/>
        </w:rPr>
        <w:t>5</w:t>
      </w:r>
      <w:r>
        <w:fldChar w:fldCharType="end"/>
      </w:r>
      <w:r w:rsidR="00CD45E8">
        <w:t xml:space="preserve"> </w:t>
      </w:r>
      <w:r w:rsidR="00F317BA">
        <w:t>above shows</w:t>
      </w:r>
      <w:r w:rsidR="00925362">
        <w:t xml:space="preserve"> a high-level view of the</w:t>
      </w:r>
      <w:r w:rsidR="003A36A1">
        <w:t xml:space="preserve"> Spring</w:t>
      </w:r>
      <w:r w:rsidR="00AC1312" w:rsidRPr="00AC1312">
        <w:t xml:space="preserve"> </w:t>
      </w:r>
      <w:r w:rsidR="00AC1312">
        <w:t>MVC</w:t>
      </w:r>
      <w:r w:rsidR="00925362">
        <w:t xml:space="preserve"> architecture that my website will use. </w:t>
      </w:r>
      <w:r w:rsidR="00E43008">
        <w:t>Where the view will be the JSP that is displayed to the users on the HTTP client (their web browser)</w:t>
      </w:r>
      <w:r w:rsidR="00DC558C">
        <w:t xml:space="preserve">. When the user interacts with the </w:t>
      </w:r>
      <w:r w:rsidR="008C1830">
        <w:t>V</w:t>
      </w:r>
      <w:r w:rsidR="00DC558C">
        <w:t>iew</w:t>
      </w:r>
      <w:r w:rsidR="00EC37A7">
        <w:t>,</w:t>
      </w:r>
      <w:r w:rsidR="00DC558C">
        <w:t xml:space="preserve"> via the web browser,</w:t>
      </w:r>
      <w:r w:rsidR="005E39D6">
        <w:t xml:space="preserve"> a </w:t>
      </w:r>
      <w:r w:rsidR="0098759D">
        <w:t xml:space="preserve">request is sent to the </w:t>
      </w:r>
      <w:r w:rsidR="008158D9">
        <w:t>Dispatcher Servlet</w:t>
      </w:r>
      <w:r w:rsidR="009F2637">
        <w:t>. Here the Dispatcher Servlet will use the Handler Mapping to match the request URL to the correct Cont</w:t>
      </w:r>
      <w:r w:rsidR="00FA4409">
        <w:t>r</w:t>
      </w:r>
      <w:r w:rsidR="009F2637">
        <w:t>oller.</w:t>
      </w:r>
      <w:r w:rsidR="00F32759">
        <w:t xml:space="preserve"> </w:t>
      </w:r>
      <w:r w:rsidR="00EA4FA4">
        <w:t xml:space="preserve">The controller </w:t>
      </w:r>
      <w:r w:rsidR="006F0218">
        <w:t xml:space="preserve">will then call </w:t>
      </w:r>
      <w:r w:rsidR="009068AA">
        <w:t>APIs</w:t>
      </w:r>
      <w:r w:rsidR="00231CD6">
        <w:t xml:space="preserve"> </w:t>
      </w:r>
      <w:r w:rsidR="000A42FC">
        <w:t>or interact with the SQL database</w:t>
      </w:r>
      <w:r w:rsidR="00EC2AC7">
        <w:t xml:space="preserve"> </w:t>
      </w:r>
      <w:r w:rsidR="009B19AA">
        <w:t>to</w:t>
      </w:r>
      <w:r w:rsidR="00EC2AC7">
        <w:t xml:space="preserve"> </w:t>
      </w:r>
      <w:r w:rsidR="004052B1">
        <w:t>collect and edit information as needed</w:t>
      </w:r>
      <w:r w:rsidR="00086286">
        <w:t xml:space="preserve">, </w:t>
      </w:r>
      <w:r w:rsidR="00271797">
        <w:t>it will then update attributes in</w:t>
      </w:r>
      <w:r w:rsidR="00086286">
        <w:t xml:space="preserve"> </w:t>
      </w:r>
      <w:r w:rsidR="009B19AA">
        <w:t xml:space="preserve">the </w:t>
      </w:r>
      <w:r w:rsidR="00086286">
        <w:t>Model</w:t>
      </w:r>
      <w:r w:rsidR="00C309A5">
        <w:t>, before returning the name of the next View to the View Resolver</w:t>
      </w:r>
      <w:r w:rsidR="00731941">
        <w:t xml:space="preserve">. </w:t>
      </w:r>
      <w:r w:rsidR="00C71EA0">
        <w:t xml:space="preserve">View Resolver, which </w:t>
      </w:r>
      <w:r w:rsidR="0015769D">
        <w:t xml:space="preserve">locates the </w:t>
      </w:r>
      <w:r w:rsidR="008B07C6">
        <w:t xml:space="preserve">correct </w:t>
      </w:r>
      <w:r w:rsidR="0015769D">
        <w:t xml:space="preserve">View </w:t>
      </w:r>
      <w:r w:rsidR="008B07C6">
        <w:t>add adds</w:t>
      </w:r>
      <w:r w:rsidR="00C309A5">
        <w:t xml:space="preserve"> in the</w:t>
      </w:r>
      <w:r w:rsidR="008B07C6">
        <w:t xml:space="preserve"> Model attributes</w:t>
      </w:r>
      <w:r w:rsidR="008C1830">
        <w:t xml:space="preserve">. This View </w:t>
      </w:r>
      <w:r w:rsidR="00D7536C">
        <w:t>is then sent back to the HTTP client as a response.</w:t>
      </w:r>
    </w:p>
    <w:p w14:paraId="233DBFD1" w14:textId="62B6512E" w:rsidR="00C53C8F" w:rsidRDefault="0025301F" w:rsidP="0025301F">
      <w:pPr>
        <w:pStyle w:val="Heading3"/>
      </w:pPr>
      <w:bookmarkStart w:id="38" w:name="_Toc88718859"/>
      <w:r>
        <w:lastRenderedPageBreak/>
        <w:t>APIs</w:t>
      </w:r>
      <w:bookmarkEnd w:id="38"/>
    </w:p>
    <w:p w14:paraId="07553179" w14:textId="62E95FC6" w:rsidR="0025301F" w:rsidRDefault="008F1A0C" w:rsidP="00CC7DBC">
      <w:pPr>
        <w:pStyle w:val="Heading4"/>
      </w:pPr>
      <w:r>
        <w:t>Rebrickable API</w:t>
      </w:r>
    </w:p>
    <w:p w14:paraId="2E0C259E" w14:textId="04F8C471" w:rsidR="009E34A9" w:rsidRPr="009E34A9" w:rsidRDefault="009E34A9" w:rsidP="009E34A9">
      <w:r>
        <w:t xml:space="preserve">The Rebrickable API </w:t>
      </w:r>
      <w:r>
        <w:fldChar w:fldCharType="begin"/>
      </w:r>
      <w:r>
        <w:instrText xml:space="preserve"> REF _Ref88054215 \r \h </w:instrText>
      </w:r>
      <w:r>
        <w:fldChar w:fldCharType="separate"/>
      </w:r>
      <w:r w:rsidR="00871099">
        <w:t>[2]</w:t>
      </w:r>
      <w:r>
        <w:fldChar w:fldCharType="end"/>
      </w:r>
      <w:r>
        <w:t xml:space="preserve"> (as mentioned above see </w:t>
      </w:r>
      <w:r>
        <w:fldChar w:fldCharType="begin"/>
      </w:r>
      <w:r>
        <w:instrText xml:space="preserve"> REF _Ref88604281 \r \h </w:instrText>
      </w:r>
      <w:r>
        <w:fldChar w:fldCharType="separate"/>
      </w:r>
      <w:r w:rsidR="00871099">
        <w:t>2</w:t>
      </w:r>
      <w:r>
        <w:fldChar w:fldCharType="end"/>
      </w:r>
      <w:r>
        <w:t xml:space="preserve"> </w:t>
      </w:r>
      <w:r>
        <w:fldChar w:fldCharType="begin"/>
      </w:r>
      <w:r>
        <w:instrText xml:space="preserve"> REF _Ref88604271 \h </w:instrText>
      </w:r>
      <w:r>
        <w:fldChar w:fldCharType="separate"/>
      </w:r>
      <w:r w:rsidR="00871099" w:rsidRPr="00590A62">
        <w:t>Survey of Literature/Information Sources</w:t>
      </w:r>
      <w:r>
        <w:fldChar w:fldCharType="end"/>
      </w:r>
      <w:r>
        <w:t xml:space="preserve">) </w:t>
      </w:r>
      <w:r w:rsidR="00B96737">
        <w:t>stores all the data about all Lego sets</w:t>
      </w:r>
      <w:r w:rsidR="00637FC1">
        <w:t xml:space="preserve"> and the Lego pieces in these sets</w:t>
      </w:r>
      <w:r w:rsidR="00EB587C">
        <w:t>, as well as all the Lego themes and which sets are in them</w:t>
      </w:r>
      <w:r w:rsidR="00B96737">
        <w:t xml:space="preserve">. This API will be used to search for Lego sets and </w:t>
      </w:r>
      <w:r w:rsidR="0018756E">
        <w:t>retrieve all the Lego pieces in a Lego Set.</w:t>
      </w:r>
    </w:p>
    <w:p w14:paraId="32B5CA0D" w14:textId="77777777" w:rsidR="00CC7DBC" w:rsidRDefault="008F1A0C" w:rsidP="00CC7DBC">
      <w:pPr>
        <w:pStyle w:val="Heading4"/>
      </w:pPr>
      <w:r>
        <w:t>Brickset API</w:t>
      </w:r>
    </w:p>
    <w:p w14:paraId="4992E7D4" w14:textId="7290BE41" w:rsidR="00174A8B" w:rsidRPr="0025301F" w:rsidRDefault="00495748" w:rsidP="00CC7DBC">
      <w:r>
        <w:t xml:space="preserve">The Brickset API </w:t>
      </w:r>
      <w:r>
        <w:fldChar w:fldCharType="begin"/>
      </w:r>
      <w:r>
        <w:instrText xml:space="preserve"> REF _Ref88126815 \r \h </w:instrText>
      </w:r>
      <w:r>
        <w:fldChar w:fldCharType="separate"/>
      </w:r>
      <w:r w:rsidR="00871099">
        <w:t>[7]</w:t>
      </w:r>
      <w:r>
        <w:fldChar w:fldCharType="end"/>
      </w:r>
      <w:r>
        <w:t xml:space="preserve"> (a</w:t>
      </w:r>
      <w:r w:rsidR="00DB4BBF">
        <w:t>s mentioned above</w:t>
      </w:r>
      <w:r>
        <w:t>,</w:t>
      </w:r>
      <w:r w:rsidR="00DB4BBF">
        <w:t xml:space="preserve"> see </w:t>
      </w:r>
      <w:r w:rsidR="00DB4BBF">
        <w:fldChar w:fldCharType="begin"/>
      </w:r>
      <w:r w:rsidR="00DB4BBF">
        <w:instrText xml:space="preserve"> REF _Ref88602401 \r \h </w:instrText>
      </w:r>
      <w:r w:rsidR="00DB4BBF">
        <w:fldChar w:fldCharType="separate"/>
      </w:r>
      <w:r w:rsidR="00871099">
        <w:t>2</w:t>
      </w:r>
      <w:r w:rsidR="00DB4BBF">
        <w:fldChar w:fldCharType="end"/>
      </w:r>
      <w:r w:rsidR="00DB4BBF">
        <w:t xml:space="preserve"> </w:t>
      </w:r>
      <w:r w:rsidR="00DB4BBF">
        <w:fldChar w:fldCharType="begin"/>
      </w:r>
      <w:r w:rsidR="00DB4BBF">
        <w:instrText xml:space="preserve"> REF _Ref88602414 \h </w:instrText>
      </w:r>
      <w:r w:rsidR="00DB4BBF">
        <w:fldChar w:fldCharType="separate"/>
      </w:r>
      <w:r w:rsidR="00871099" w:rsidRPr="00590A62">
        <w:t>Survey of Literature/Information Sources</w:t>
      </w:r>
      <w:r w:rsidR="00DB4BBF">
        <w:fldChar w:fldCharType="end"/>
      </w:r>
      <w:r w:rsidR="00DB4BBF">
        <w:t>)</w:t>
      </w:r>
      <w:r w:rsidR="008A7E41">
        <w:t xml:space="preserve"> </w:t>
      </w:r>
      <w:r w:rsidR="00E6240D">
        <w:t xml:space="preserve">will be used to </w:t>
      </w:r>
      <w:r>
        <w:t>obtain PDF instructions for a Lego set</w:t>
      </w:r>
      <w:r w:rsidR="00CE3D37">
        <w:t xml:space="preserve"> so users can view and download these for a Lego set.</w:t>
      </w:r>
    </w:p>
    <w:p w14:paraId="470DD54E" w14:textId="2A87ED73" w:rsidR="00C53C8F" w:rsidRDefault="00C53C8F" w:rsidP="00C53C8F">
      <w:pPr>
        <w:pStyle w:val="Heading3"/>
      </w:pPr>
      <w:bookmarkStart w:id="39" w:name="_Toc88718860"/>
      <w:r>
        <w:t>Database</w:t>
      </w:r>
      <w:bookmarkEnd w:id="39"/>
    </w:p>
    <w:p w14:paraId="00B20C2E" w14:textId="77777777" w:rsidR="00BD2608" w:rsidRDefault="00BD2608" w:rsidP="00BD2608">
      <w:pPr>
        <w:keepNext/>
      </w:pPr>
      <w:r>
        <w:rPr>
          <w:noProof/>
        </w:rPr>
        <w:drawing>
          <wp:inline distT="0" distB="0" distL="0" distR="0" wp14:anchorId="69BB7CE1" wp14:editId="743978DE">
            <wp:extent cx="5715000" cy="346152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0">
                      <a:extLst>
                        <a:ext uri="{28A0092B-C50C-407E-A947-70E740481C1C}">
                          <a14:useLocalDpi xmlns:a14="http://schemas.microsoft.com/office/drawing/2010/main" val="0"/>
                        </a:ext>
                      </a:extLst>
                    </a:blip>
                    <a:srcRect l="8846" t="14047" r="14800" b="50217"/>
                    <a:stretch/>
                  </pic:blipFill>
                  <pic:spPr bwMode="auto">
                    <a:xfrm>
                      <a:off x="0" y="0"/>
                      <a:ext cx="5725786" cy="3468057"/>
                    </a:xfrm>
                    <a:prstGeom prst="rect">
                      <a:avLst/>
                    </a:prstGeom>
                    <a:ln>
                      <a:noFill/>
                    </a:ln>
                    <a:extLst>
                      <a:ext uri="{53640926-AAD7-44D8-BBD7-CCE9431645EC}">
                        <a14:shadowObscured xmlns:a14="http://schemas.microsoft.com/office/drawing/2010/main"/>
                      </a:ext>
                    </a:extLst>
                  </pic:spPr>
                </pic:pic>
              </a:graphicData>
            </a:graphic>
          </wp:inline>
        </w:drawing>
      </w:r>
    </w:p>
    <w:p w14:paraId="4AAAFAC1" w14:textId="6584FAD2" w:rsidR="006A2C1F" w:rsidRDefault="00BD2608" w:rsidP="00BD2608">
      <w:pPr>
        <w:pStyle w:val="Caption"/>
      </w:pPr>
      <w:bookmarkStart w:id="40" w:name="_Ref88644679"/>
      <w:bookmarkStart w:id="41" w:name="_Ref88644637"/>
      <w:r>
        <w:t xml:space="preserve">Figure </w:t>
      </w:r>
      <w:r w:rsidR="001E3EB4">
        <w:fldChar w:fldCharType="begin"/>
      </w:r>
      <w:r w:rsidR="001E3EB4">
        <w:instrText xml:space="preserve"> SEQ Figure \* ARABIC </w:instrText>
      </w:r>
      <w:r w:rsidR="001E3EB4">
        <w:fldChar w:fldCharType="separate"/>
      </w:r>
      <w:r w:rsidR="00871099">
        <w:rPr>
          <w:noProof/>
        </w:rPr>
        <w:t>6</w:t>
      </w:r>
      <w:r w:rsidR="001E3EB4">
        <w:rPr>
          <w:noProof/>
        </w:rPr>
        <w:fldChar w:fldCharType="end"/>
      </w:r>
      <w:bookmarkEnd w:id="40"/>
      <w:r w:rsidR="00D5716B">
        <w:t xml:space="preserve"> </w:t>
      </w:r>
      <w:r w:rsidR="00AC45F1">
        <w:t>–</w:t>
      </w:r>
      <w:r>
        <w:t xml:space="preserve"> ER Class Diagram</w:t>
      </w:r>
      <w:bookmarkEnd w:id="41"/>
    </w:p>
    <w:p w14:paraId="14B3EE27" w14:textId="6DEEFFC3" w:rsidR="001F7283" w:rsidRDefault="001F7283" w:rsidP="00C05E6B">
      <w:r>
        <w:t xml:space="preserve">I will use MySQL for my database, </w:t>
      </w:r>
      <w:r w:rsidR="00826980">
        <w:t xml:space="preserve">and </w:t>
      </w:r>
      <w:r w:rsidR="00FC299F">
        <w:fldChar w:fldCharType="begin"/>
      </w:r>
      <w:r w:rsidR="00FC299F">
        <w:instrText xml:space="preserve"> REF _Ref88644679 \h </w:instrText>
      </w:r>
      <w:r w:rsidR="00FC299F">
        <w:fldChar w:fldCharType="separate"/>
      </w:r>
      <w:r w:rsidR="00871099">
        <w:t xml:space="preserve">Figure </w:t>
      </w:r>
      <w:r w:rsidR="00871099">
        <w:rPr>
          <w:noProof/>
        </w:rPr>
        <w:t>6</w:t>
      </w:r>
      <w:r w:rsidR="00FC299F">
        <w:fldChar w:fldCharType="end"/>
      </w:r>
      <w:r w:rsidR="00826980">
        <w:t xml:space="preserve"> above shows </w:t>
      </w:r>
      <w:r w:rsidR="00380751">
        <w:t>an ER class diagram for this database</w:t>
      </w:r>
      <w:r w:rsidR="00F00245">
        <w:t xml:space="preserve">, </w:t>
      </w:r>
      <w:r w:rsidR="006D6D2C">
        <w:t xml:space="preserve">that may change depending on the requirements completed. The database will have several tables called Account, </w:t>
      </w:r>
      <w:proofErr w:type="spellStart"/>
      <w:r w:rsidR="006D6D2C">
        <w:t>SetsInProgress</w:t>
      </w:r>
      <w:proofErr w:type="spellEnd"/>
      <w:r w:rsidR="006D6D2C">
        <w:t xml:space="preserve">, </w:t>
      </w:r>
      <w:proofErr w:type="spellStart"/>
      <w:r w:rsidR="006D6D2C">
        <w:t>PiecesFound</w:t>
      </w:r>
      <w:proofErr w:type="spellEnd"/>
      <w:r w:rsidR="006D6D2C">
        <w:t xml:space="preserve">, </w:t>
      </w:r>
      <w:proofErr w:type="spellStart"/>
      <w:r w:rsidR="006D6D2C">
        <w:t>SetsList</w:t>
      </w:r>
      <w:proofErr w:type="spellEnd"/>
      <w:r w:rsidR="006D6D2C">
        <w:t xml:space="preserve">, </w:t>
      </w:r>
      <w:proofErr w:type="spellStart"/>
      <w:r w:rsidR="006D6D2C">
        <w:t>SetsInSetsList</w:t>
      </w:r>
      <w:proofErr w:type="spellEnd"/>
      <w:r w:rsidR="006D6D2C">
        <w:t xml:space="preserve"> and </w:t>
      </w:r>
      <w:proofErr w:type="spellStart"/>
      <w:r w:rsidR="006D6D2C">
        <w:t>SetsOwnedList</w:t>
      </w:r>
      <w:proofErr w:type="spellEnd"/>
      <w:r w:rsidR="006D6D2C">
        <w:t>.</w:t>
      </w:r>
    </w:p>
    <w:p w14:paraId="6BE5874C" w14:textId="512EA371" w:rsidR="001D4207" w:rsidRDefault="001D4207" w:rsidP="00C05E6B">
      <w:r>
        <w:t>Account will</w:t>
      </w:r>
      <w:r w:rsidR="00E23EF4">
        <w:t xml:space="preserve"> </w:t>
      </w:r>
      <w:r>
        <w:t>be used to</w:t>
      </w:r>
      <w:r w:rsidR="00E23EF4">
        <w:t xml:space="preserve"> store user accounts,</w:t>
      </w:r>
      <w:r>
        <w:t xml:space="preserve"> </w:t>
      </w:r>
      <w:r w:rsidR="00DD023E">
        <w:t xml:space="preserve">with their email as the primary key (as this is already unique), a password </w:t>
      </w:r>
      <w:r w:rsidR="008C3F09">
        <w:t>(</w:t>
      </w:r>
      <w:r w:rsidR="00DD023E">
        <w:t>that will be encrypted</w:t>
      </w:r>
      <w:r w:rsidR="0071596A">
        <w:t xml:space="preserve"> </w:t>
      </w:r>
      <w:r w:rsidR="006854B6">
        <w:t>by hashing with salt</w:t>
      </w:r>
      <w:r w:rsidR="008C3F09">
        <w:t>)</w:t>
      </w:r>
      <w:r w:rsidR="00DD023E">
        <w:t xml:space="preserve"> and </w:t>
      </w:r>
      <w:r w:rsidR="00AA417A">
        <w:t>a foreign k</w:t>
      </w:r>
      <w:r w:rsidR="00E252A9">
        <w:t>e</w:t>
      </w:r>
      <w:r w:rsidR="00AA417A">
        <w:t>y</w:t>
      </w:r>
      <w:r w:rsidR="00BC541C">
        <w:t xml:space="preserve"> </w:t>
      </w:r>
      <w:proofErr w:type="spellStart"/>
      <w:r w:rsidR="00BC541C">
        <w:t>setsOwnedListId</w:t>
      </w:r>
      <w:proofErr w:type="spellEnd"/>
      <w:r w:rsidR="00AA417A">
        <w:t xml:space="preserve"> </w:t>
      </w:r>
      <w:r w:rsidR="00531A6F">
        <w:t xml:space="preserve">that </w:t>
      </w:r>
      <w:r w:rsidR="00F527BB">
        <w:t>links to the</w:t>
      </w:r>
      <w:r w:rsidR="00531A6F">
        <w:t xml:space="preserve"> </w:t>
      </w:r>
      <w:proofErr w:type="spellStart"/>
      <w:r w:rsidR="00AA417A">
        <w:t>SetsOwnedList</w:t>
      </w:r>
      <w:proofErr w:type="spellEnd"/>
      <w:r w:rsidR="00AA417A">
        <w:t xml:space="preserve"> </w:t>
      </w:r>
      <w:r w:rsidR="00E91F8A">
        <w:t>table which is explained</w:t>
      </w:r>
      <w:r w:rsidR="001236DA">
        <w:t xml:space="preserve"> later in this section</w:t>
      </w:r>
      <w:r w:rsidR="00531A6F">
        <w:t>.</w:t>
      </w:r>
    </w:p>
    <w:p w14:paraId="6696CF7B" w14:textId="2B4F930D" w:rsidR="00A87087" w:rsidRDefault="00A87087" w:rsidP="00C05E6B">
      <w:proofErr w:type="spellStart"/>
      <w:r>
        <w:t>SetsInProgress</w:t>
      </w:r>
      <w:proofErr w:type="spellEnd"/>
      <w:r>
        <w:t xml:space="preserve"> stores the</w:t>
      </w:r>
      <w:r w:rsidR="00E23EF4">
        <w:t xml:space="preserve"> </w:t>
      </w:r>
      <w:r w:rsidR="00771236">
        <w:t xml:space="preserve">sets that </w:t>
      </w:r>
      <w:r>
        <w:t xml:space="preserve">a user </w:t>
      </w:r>
      <w:r w:rsidR="00771236">
        <w:t xml:space="preserve">currently </w:t>
      </w:r>
      <w:r>
        <w:t>has a checklist in progress for, with the user’s email as the foreign key so it</w:t>
      </w:r>
      <w:r w:rsidR="009B19AA">
        <w:t>'</w:t>
      </w:r>
      <w:r>
        <w:t>s easy to find which user it belongs to and the set number. Then the pieces that the already been found</w:t>
      </w:r>
      <w:r w:rsidR="009F79D8">
        <w:t xml:space="preserve"> </w:t>
      </w:r>
      <w:r w:rsidR="00AD61A6">
        <w:t xml:space="preserve">are stored in the </w:t>
      </w:r>
      <w:proofErr w:type="spellStart"/>
      <w:r w:rsidR="00AD61A6">
        <w:t>PiecesFound</w:t>
      </w:r>
      <w:proofErr w:type="spellEnd"/>
      <w:r w:rsidR="00AD61A6">
        <w:t xml:space="preserve"> table</w:t>
      </w:r>
      <w:r w:rsidR="00DE246D">
        <w:t xml:space="preserve">, </w:t>
      </w:r>
      <w:r w:rsidR="009B19AA">
        <w:t>which</w:t>
      </w:r>
      <w:r w:rsidR="00DE246D">
        <w:t xml:space="preserve"> stores the pieces number, colour number and the quantity currently found (if 0</w:t>
      </w:r>
      <w:r w:rsidR="009E4511">
        <w:t xml:space="preserve"> pieces</w:t>
      </w:r>
      <w:r w:rsidR="00DE246D">
        <w:t xml:space="preserve"> have been found these won’t be saved to save database storage).</w:t>
      </w:r>
    </w:p>
    <w:p w14:paraId="71F2C878" w14:textId="23662A56" w:rsidR="00444310" w:rsidRDefault="00345D8D" w:rsidP="00C05E6B">
      <w:proofErr w:type="spellStart"/>
      <w:r>
        <w:t>SetsList</w:t>
      </w:r>
      <w:proofErr w:type="spellEnd"/>
      <w:r>
        <w:t xml:space="preserve"> table</w:t>
      </w:r>
      <w:r w:rsidR="000F1ACD">
        <w:t xml:space="preserve"> will</w:t>
      </w:r>
      <w:r w:rsidR="00DD77F3">
        <w:t xml:space="preserve"> store lists </w:t>
      </w:r>
      <w:r w:rsidR="000F7571">
        <w:t xml:space="preserve">the user has created, that </w:t>
      </w:r>
      <w:r w:rsidR="00DD77F3">
        <w:t xml:space="preserve">contain </w:t>
      </w:r>
      <w:r w:rsidR="000F7571">
        <w:t xml:space="preserve">Lego </w:t>
      </w:r>
      <w:r w:rsidR="00DD77F3">
        <w:t>sets</w:t>
      </w:r>
      <w:r w:rsidR="009408E4">
        <w:t xml:space="preserve"> (called set lists)</w:t>
      </w:r>
      <w:r w:rsidR="00444310">
        <w:t>. The table stores the</w:t>
      </w:r>
      <w:r w:rsidR="00C061C1">
        <w:t xml:space="preserve"> name </w:t>
      </w:r>
      <w:r w:rsidR="00444310">
        <w:t xml:space="preserve">of the list </w:t>
      </w:r>
      <w:r w:rsidR="00C061C1">
        <w:t xml:space="preserve">and </w:t>
      </w:r>
      <w:r w:rsidR="00444310">
        <w:t xml:space="preserve">a unique </w:t>
      </w:r>
      <w:r w:rsidR="00C061C1">
        <w:t>id</w:t>
      </w:r>
      <w:r w:rsidR="00444310">
        <w:t xml:space="preserve"> of the list that is used to find the sets that belong to the list in the </w:t>
      </w:r>
      <w:proofErr w:type="spellStart"/>
      <w:r w:rsidR="00444310">
        <w:t>SetsInSetsList</w:t>
      </w:r>
      <w:proofErr w:type="spellEnd"/>
      <w:r w:rsidR="00444310">
        <w:t xml:space="preserve"> table</w:t>
      </w:r>
      <w:r w:rsidR="00C061C1">
        <w:t>.</w:t>
      </w:r>
      <w:r w:rsidR="00444310">
        <w:t xml:space="preserve"> </w:t>
      </w:r>
      <w:proofErr w:type="spellStart"/>
      <w:r w:rsidR="00444310">
        <w:t>SetsInSetsList</w:t>
      </w:r>
      <w:proofErr w:type="spellEnd"/>
      <w:r w:rsidR="001D6B68">
        <w:t xml:space="preserve"> </w:t>
      </w:r>
      <w:r w:rsidR="00234F2A">
        <w:t>stores the set numbers of a set saved to a list</w:t>
      </w:r>
      <w:r w:rsidR="005554C6">
        <w:t xml:space="preserve">, </w:t>
      </w:r>
      <w:r w:rsidR="009640F4">
        <w:t xml:space="preserve">with </w:t>
      </w:r>
      <w:r w:rsidR="009B19AA">
        <w:t xml:space="preserve">a </w:t>
      </w:r>
      <w:r w:rsidR="009640F4">
        <w:lastRenderedPageBreak/>
        <w:t>unique id as the primary key for each set saved, a set number should not be used a set could be in more than one list.</w:t>
      </w:r>
    </w:p>
    <w:p w14:paraId="17226E1D" w14:textId="2172E888" w:rsidR="00010469" w:rsidRDefault="00555412" w:rsidP="00AF3884">
      <w:r>
        <w:t>Finally,</w:t>
      </w:r>
      <w:r w:rsidR="00AA417A">
        <w:t xml:space="preserve"> </w:t>
      </w:r>
      <w:r w:rsidR="008B0011">
        <w:t xml:space="preserve">when a user creates an </w:t>
      </w:r>
      <w:r w:rsidR="0066453D">
        <w:t>account,</w:t>
      </w:r>
      <w:r w:rsidR="008B0011">
        <w:t xml:space="preserve"> they are automatically given a</w:t>
      </w:r>
      <w:r w:rsidR="009408E4">
        <w:t>n empty set list</w:t>
      </w:r>
      <w:r w:rsidR="00AF3884">
        <w:t xml:space="preserve"> called Sets Owned List, </w:t>
      </w:r>
      <w:r w:rsidR="00A30BF1">
        <w:t xml:space="preserve">and </w:t>
      </w:r>
      <w:r w:rsidR="00AF3884">
        <w:t xml:space="preserve">this list is stored in the </w:t>
      </w:r>
      <w:proofErr w:type="spellStart"/>
      <w:r w:rsidR="00AF3884">
        <w:t>SetsList</w:t>
      </w:r>
      <w:proofErr w:type="spellEnd"/>
      <w:r w:rsidR="0066453D">
        <w:t xml:space="preserve"> table</w:t>
      </w:r>
      <w:r w:rsidR="00BD3E7E">
        <w:t xml:space="preserve"> with other set lists</w:t>
      </w:r>
      <w:r w:rsidR="00704CD6">
        <w:t xml:space="preserve">. This list </w:t>
      </w:r>
      <w:r w:rsidR="009B19AA">
        <w:t xml:space="preserve">is </w:t>
      </w:r>
      <w:r w:rsidR="00704CD6">
        <w:t xml:space="preserve">linked to a user </w:t>
      </w:r>
      <w:r w:rsidR="009D00C4">
        <w:t xml:space="preserve">via </w:t>
      </w:r>
      <w:r w:rsidR="00AA417A">
        <w:t xml:space="preserve">the </w:t>
      </w:r>
      <w:proofErr w:type="spellStart"/>
      <w:r w:rsidR="00AA417A">
        <w:t>SetsOwnedList</w:t>
      </w:r>
      <w:proofErr w:type="spellEnd"/>
      <w:r w:rsidR="00AA417A">
        <w:t xml:space="preserve"> table</w:t>
      </w:r>
      <w:r w:rsidR="008B0011">
        <w:t xml:space="preserve"> </w:t>
      </w:r>
      <w:bookmarkStart w:id="42" w:name="_Toc88311800"/>
      <w:r w:rsidR="00BC541C">
        <w:t xml:space="preserve">that holds the id of the row in the </w:t>
      </w:r>
      <w:proofErr w:type="spellStart"/>
      <w:r w:rsidR="00BC541C">
        <w:t>SetsList</w:t>
      </w:r>
      <w:proofErr w:type="spellEnd"/>
      <w:r w:rsidR="00BC541C">
        <w:t xml:space="preserve"> table and </w:t>
      </w:r>
      <w:r w:rsidR="002A2208">
        <w:t xml:space="preserve">a unique number called </w:t>
      </w:r>
      <w:proofErr w:type="spellStart"/>
      <w:r w:rsidR="002A2208">
        <w:t>setsOwnedListId</w:t>
      </w:r>
      <w:proofErr w:type="spellEnd"/>
      <w:r w:rsidR="002A2208">
        <w:t xml:space="preserve"> that (as mentioned above) is also a foreign key in the Account table. This is done so that </w:t>
      </w:r>
      <w:r w:rsidR="001B7C33">
        <w:t xml:space="preserve">a user’s Set Owned List can be </w:t>
      </w:r>
      <w:r w:rsidR="00060727">
        <w:t>easily</w:t>
      </w:r>
      <w:r w:rsidR="001B7C33">
        <w:t xml:space="preserve"> found.</w:t>
      </w:r>
    </w:p>
    <w:p w14:paraId="205052BD" w14:textId="42793E05" w:rsidR="00010469" w:rsidRDefault="00B56E1A" w:rsidP="00B56E1A">
      <w:pPr>
        <w:pStyle w:val="Heading3"/>
      </w:pPr>
      <w:bookmarkStart w:id="43" w:name="_Toc88718861"/>
      <w:r>
        <w:t>Class Diagram</w:t>
      </w:r>
      <w:bookmarkEnd w:id="43"/>
    </w:p>
    <w:p w14:paraId="799C9BA2" w14:textId="77777777" w:rsidR="00682693" w:rsidRDefault="00682693" w:rsidP="00682693">
      <w:pPr>
        <w:keepNext/>
      </w:pPr>
      <w:r>
        <w:rPr>
          <w:noProof/>
        </w:rPr>
        <w:drawing>
          <wp:inline distT="0" distB="0" distL="0" distR="0" wp14:anchorId="1A855230" wp14:editId="340BCB4A">
            <wp:extent cx="5731510" cy="4684085"/>
            <wp:effectExtent l="0" t="0" r="254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1">
                      <a:extLst>
                        <a:ext uri="{28A0092B-C50C-407E-A947-70E740481C1C}">
                          <a14:useLocalDpi xmlns:a14="http://schemas.microsoft.com/office/drawing/2010/main" val="0"/>
                        </a:ext>
                      </a:extLst>
                    </a:blip>
                    <a:stretch>
                      <a:fillRect/>
                    </a:stretch>
                  </pic:blipFill>
                  <pic:spPr>
                    <a:xfrm>
                      <a:off x="0" y="0"/>
                      <a:ext cx="5731510" cy="4684085"/>
                    </a:xfrm>
                    <a:prstGeom prst="rect">
                      <a:avLst/>
                    </a:prstGeom>
                  </pic:spPr>
                </pic:pic>
              </a:graphicData>
            </a:graphic>
          </wp:inline>
        </w:drawing>
      </w:r>
    </w:p>
    <w:p w14:paraId="404D1744" w14:textId="53B852D2" w:rsidR="00B56E1A" w:rsidRDefault="00682693" w:rsidP="00682693">
      <w:pPr>
        <w:pStyle w:val="Caption"/>
      </w:pPr>
      <w:bookmarkStart w:id="44" w:name="_Ref88718288"/>
      <w:r>
        <w:t xml:space="preserve">Figure </w:t>
      </w:r>
      <w:fldSimple w:instr=" SEQ Figure \* ARABIC ">
        <w:r w:rsidR="00871099">
          <w:rPr>
            <w:noProof/>
          </w:rPr>
          <w:t>7</w:t>
        </w:r>
      </w:fldSimple>
      <w:bookmarkEnd w:id="44"/>
      <w:r>
        <w:t xml:space="preserve"> – Class Diagram</w:t>
      </w:r>
    </w:p>
    <w:p w14:paraId="2E7CE4EE" w14:textId="05A01611" w:rsidR="005F2D6A" w:rsidRDefault="006A66B5" w:rsidP="00682693">
      <w:r>
        <w:fldChar w:fldCharType="begin"/>
      </w:r>
      <w:r>
        <w:instrText xml:space="preserve"> REF _Ref88718288 \h </w:instrText>
      </w:r>
      <w:r>
        <w:fldChar w:fldCharType="separate"/>
      </w:r>
      <w:r w:rsidR="00871099">
        <w:t xml:space="preserve">Figure </w:t>
      </w:r>
      <w:r w:rsidR="00871099">
        <w:rPr>
          <w:noProof/>
        </w:rPr>
        <w:t>7</w:t>
      </w:r>
      <w:r>
        <w:fldChar w:fldCharType="end"/>
      </w:r>
      <w:r>
        <w:t xml:space="preserve"> above is a class diagram for my system</w:t>
      </w:r>
      <w:r w:rsidR="00B16AB7">
        <w:t xml:space="preserve">, with several classes Template, Set, Piece, </w:t>
      </w:r>
      <w:proofErr w:type="spellStart"/>
      <w:r w:rsidR="00B16AB7">
        <w:t>Set_list</w:t>
      </w:r>
      <w:proofErr w:type="spellEnd"/>
      <w:r w:rsidR="00B16AB7">
        <w:t xml:space="preserve"> and </w:t>
      </w:r>
      <w:proofErr w:type="spellStart"/>
      <w:r w:rsidR="00B16AB7">
        <w:t>Piece_list</w:t>
      </w:r>
      <w:proofErr w:type="spellEnd"/>
      <w:r w:rsidR="00B16AB7">
        <w:t>.</w:t>
      </w:r>
    </w:p>
    <w:p w14:paraId="2F2C28BA" w14:textId="77777777" w:rsidR="007D0FE4" w:rsidRDefault="00793413" w:rsidP="00682693">
      <w:r>
        <w:t xml:space="preserve">The class Template is </w:t>
      </w:r>
      <w:r w:rsidR="00AD66B2">
        <w:t xml:space="preserve">an abstract parent class </w:t>
      </w:r>
      <w:r w:rsidR="005F2D6A">
        <w:t xml:space="preserve">for Set and Piece classes </w:t>
      </w:r>
      <w:r w:rsidR="00AD66B2">
        <w:t>(</w:t>
      </w:r>
      <w:r w:rsidR="005F2D6A">
        <w:t xml:space="preserve">abstract </w:t>
      </w:r>
      <w:r w:rsidR="00AD66B2">
        <w:t>meaning that an instance of it cannot be created)</w:t>
      </w:r>
      <w:r w:rsidR="005F2D6A">
        <w:t>.</w:t>
      </w:r>
      <w:r w:rsidR="00DB4807">
        <w:t xml:space="preserve"> This is because both Set and Piece need to contain the same attributes of </w:t>
      </w:r>
      <w:proofErr w:type="spellStart"/>
      <w:r w:rsidR="00DB4807">
        <w:t>num</w:t>
      </w:r>
      <w:proofErr w:type="spellEnd"/>
      <w:r w:rsidR="00DB4807">
        <w:t xml:space="preserve">, name and </w:t>
      </w:r>
      <w:proofErr w:type="spellStart"/>
      <w:r w:rsidR="00DB4807">
        <w:t>img_url</w:t>
      </w:r>
      <w:proofErr w:type="spellEnd"/>
      <w:r w:rsidR="00DB4807">
        <w:t xml:space="preserve"> (this is a string that will hold the URL of an image for either a Lego set or piece)</w:t>
      </w:r>
    </w:p>
    <w:p w14:paraId="2E4FAA57" w14:textId="447C239D" w:rsidR="00682693" w:rsidRDefault="007D0FE4" w:rsidP="00682693">
      <w:r>
        <w:t xml:space="preserve">The Set class </w:t>
      </w:r>
      <w:r w:rsidR="00C0160E">
        <w:t>is a child of Template (inher</w:t>
      </w:r>
      <w:r w:rsidR="005C60F5">
        <w:t>i</w:t>
      </w:r>
      <w:r w:rsidR="00C0160E">
        <w:t>ting its attributes and operations)</w:t>
      </w:r>
      <w:r w:rsidR="005C60F5">
        <w:t xml:space="preserve">, </w:t>
      </w:r>
      <w:r w:rsidR="003A2079">
        <w:t>that will be used to store</w:t>
      </w:r>
      <w:r w:rsidR="00B02C16">
        <w:t xml:space="preserve"> Lego</w:t>
      </w:r>
      <w:r w:rsidR="003A2079">
        <w:t xml:space="preserve"> set data from a JSON file received from the Rebrickable API </w:t>
      </w:r>
      <w:r w:rsidR="003A2079">
        <w:fldChar w:fldCharType="begin"/>
      </w:r>
      <w:r w:rsidR="003A2079">
        <w:instrText xml:space="preserve"> REF _Ref88054215 \r \h </w:instrText>
      </w:r>
      <w:r w:rsidR="003A2079">
        <w:fldChar w:fldCharType="separate"/>
      </w:r>
      <w:r w:rsidR="00871099">
        <w:t>[2]</w:t>
      </w:r>
      <w:r w:rsidR="003A2079">
        <w:fldChar w:fldCharType="end"/>
      </w:r>
      <w:r w:rsidR="00871099">
        <w:t xml:space="preserve">. </w:t>
      </w:r>
      <w:r w:rsidR="00236CF8">
        <w:t xml:space="preserve">It contains </w:t>
      </w:r>
      <w:r w:rsidR="00AC6D85">
        <w:t>an</w:t>
      </w:r>
      <w:r w:rsidR="0060369D">
        <w:t xml:space="preserve"> </w:t>
      </w:r>
      <w:r w:rsidR="00AC6D85">
        <w:t>attribute</w:t>
      </w:r>
      <w:r w:rsidR="0060369D">
        <w:t xml:space="preserve"> called</w:t>
      </w:r>
      <w:r w:rsidR="00AC6D85">
        <w:t xml:space="preserve"> ‘</w:t>
      </w:r>
      <w:proofErr w:type="spellStart"/>
      <w:r w:rsidR="00AC6D85">
        <w:t>set_pieces</w:t>
      </w:r>
      <w:proofErr w:type="spellEnd"/>
      <w:r w:rsidR="00AC6D85">
        <w:t xml:space="preserve">’ which is an instance of the class </w:t>
      </w:r>
      <w:proofErr w:type="spellStart"/>
      <w:r w:rsidR="00AC6D85">
        <w:t>Piece_list</w:t>
      </w:r>
      <w:proofErr w:type="spellEnd"/>
      <w:r w:rsidR="00A91F5C">
        <w:t xml:space="preserve"> and </w:t>
      </w:r>
      <w:r w:rsidR="006B6D3E">
        <w:t xml:space="preserve">is </w:t>
      </w:r>
      <w:r w:rsidR="00A91F5C">
        <w:t>used to store a list of all</w:t>
      </w:r>
      <w:r w:rsidR="00CB6852">
        <w:t xml:space="preserve"> Lego</w:t>
      </w:r>
      <w:r w:rsidR="00A91F5C">
        <w:t xml:space="preserve"> </w:t>
      </w:r>
      <w:r w:rsidR="00A91F5C">
        <w:lastRenderedPageBreak/>
        <w:t>pieces in a Lego set</w:t>
      </w:r>
      <w:r w:rsidR="00125753">
        <w:t xml:space="preserve">. The </w:t>
      </w:r>
      <w:proofErr w:type="spellStart"/>
      <w:r w:rsidR="00125753">
        <w:t>Piece_list</w:t>
      </w:r>
      <w:proofErr w:type="spellEnd"/>
      <w:r w:rsidR="00125753">
        <w:t xml:space="preserve"> class </w:t>
      </w:r>
      <w:r w:rsidR="00BD1189">
        <w:t xml:space="preserve">is used </w:t>
      </w:r>
      <w:r w:rsidR="009E6CF2">
        <w:t xml:space="preserve">to contain a list of Lego pieces, using </w:t>
      </w:r>
      <w:r w:rsidR="00DB0F7E">
        <w:t>an array of type Piece</w:t>
      </w:r>
      <w:r w:rsidR="005611A0">
        <w:t>.</w:t>
      </w:r>
    </w:p>
    <w:p w14:paraId="0F723394" w14:textId="545C1C24" w:rsidR="00B02C16" w:rsidRDefault="00B02C16" w:rsidP="00682693">
      <w:r>
        <w:t xml:space="preserve">The Piece class is </w:t>
      </w:r>
      <w:r>
        <w:t>a child of Template (inheriting its attributes and operations),</w:t>
      </w:r>
      <w:r>
        <w:t xml:space="preserve"> that will be used to store </w:t>
      </w:r>
      <w:r w:rsidR="0036312B">
        <w:t xml:space="preserve">information of a Lego Piece from a JSON file received from the </w:t>
      </w:r>
      <w:r w:rsidR="0036312B">
        <w:t xml:space="preserve">Rebrickable API </w:t>
      </w:r>
      <w:r w:rsidR="0036312B">
        <w:fldChar w:fldCharType="begin"/>
      </w:r>
      <w:r w:rsidR="0036312B">
        <w:instrText xml:space="preserve"> REF _Ref88054215 \r \h </w:instrText>
      </w:r>
      <w:r w:rsidR="0036312B">
        <w:fldChar w:fldCharType="separate"/>
      </w:r>
      <w:r w:rsidR="0036312B">
        <w:t>[2]</w:t>
      </w:r>
      <w:r w:rsidR="0036312B">
        <w:fldChar w:fldCharType="end"/>
      </w:r>
      <w:r w:rsidR="0036312B">
        <w:t>.</w:t>
      </w:r>
    </w:p>
    <w:p w14:paraId="6CB0787A" w14:textId="226D2CAF" w:rsidR="0036312B" w:rsidRPr="00682693" w:rsidRDefault="0036312B" w:rsidP="00682693">
      <w:r>
        <w:t xml:space="preserve">Finally, the </w:t>
      </w:r>
      <w:proofErr w:type="spellStart"/>
      <w:r>
        <w:t>Set_list</w:t>
      </w:r>
      <w:proofErr w:type="spellEnd"/>
      <w:r>
        <w:t xml:space="preserve"> </w:t>
      </w:r>
      <w:r w:rsidR="00816404">
        <w:t xml:space="preserve">class </w:t>
      </w:r>
      <w:r w:rsidR="005611A0">
        <w:t xml:space="preserve">is used to store </w:t>
      </w:r>
      <w:r w:rsidR="009B1E59">
        <w:t xml:space="preserve">a list of Lego sets, be this straight from a search to the </w:t>
      </w:r>
      <w:r w:rsidR="009B1E59">
        <w:t xml:space="preserve">Rebrickable API </w:t>
      </w:r>
      <w:r w:rsidR="009B1E59">
        <w:fldChar w:fldCharType="begin"/>
      </w:r>
      <w:r w:rsidR="009B1E59">
        <w:instrText xml:space="preserve"> REF _Ref88054215 \r \h </w:instrText>
      </w:r>
      <w:r w:rsidR="009B1E59">
        <w:fldChar w:fldCharType="separate"/>
      </w:r>
      <w:r w:rsidR="009B1E59">
        <w:t>[2]</w:t>
      </w:r>
      <w:r w:rsidR="009B1E59">
        <w:fldChar w:fldCharType="end"/>
      </w:r>
      <w:r w:rsidR="009B1E59">
        <w:t xml:space="preserve"> or from a user’s saved list of Lego sets. </w:t>
      </w:r>
      <w:r w:rsidR="003D54DC">
        <w:t xml:space="preserve">It contains the name of a list </w:t>
      </w:r>
      <w:r w:rsidR="00AD1FD3">
        <w:t>an</w:t>
      </w:r>
      <w:r w:rsidR="009C3C77">
        <w:t>d an</w:t>
      </w:r>
      <w:r w:rsidR="00AD1FD3">
        <w:t xml:space="preserve"> array of type Set, that is used </w:t>
      </w:r>
      <w:r w:rsidR="006A1F63">
        <w:t xml:space="preserve">to store all the Lego sets in the list. </w:t>
      </w:r>
      <w:r w:rsidR="00522B80">
        <w:t xml:space="preserve">It contains two operations </w:t>
      </w:r>
      <w:r w:rsidR="00D943C8">
        <w:t>‘</w:t>
      </w:r>
      <w:proofErr w:type="spellStart"/>
      <w:r w:rsidR="00D943C8">
        <w:t>add_list</w:t>
      </w:r>
      <w:proofErr w:type="spellEnd"/>
      <w:r w:rsidR="00D943C8">
        <w:t>()’ and ‘</w:t>
      </w:r>
      <w:proofErr w:type="spellStart"/>
      <w:r w:rsidR="00D943C8">
        <w:t>remove_list</w:t>
      </w:r>
      <w:proofErr w:type="spellEnd"/>
      <w:r w:rsidR="00D943C8">
        <w:t>()’ that are used to add and remove a Lego set</w:t>
      </w:r>
      <w:r w:rsidR="00F0233F">
        <w:t xml:space="preserve"> from </w:t>
      </w:r>
      <w:r w:rsidR="00853513">
        <w:t>a list of Lego sets.</w:t>
      </w:r>
    </w:p>
    <w:p w14:paraId="0FC50249" w14:textId="5063939A" w:rsidR="006A2C1F" w:rsidRDefault="00C4638D" w:rsidP="00FD1EF9">
      <w:pPr>
        <w:pStyle w:val="Heading2"/>
      </w:pPr>
      <w:bookmarkStart w:id="45" w:name="_Toc88718862"/>
      <w:r>
        <w:t>Planning and Timescales</w:t>
      </w:r>
      <w:bookmarkEnd w:id="42"/>
      <w:bookmarkEnd w:id="45"/>
    </w:p>
    <w:p w14:paraId="125A8507" w14:textId="5B70E893" w:rsidR="00C4638D" w:rsidRDefault="00710126" w:rsidP="00710126">
      <w:pPr>
        <w:pStyle w:val="Heading3"/>
      </w:pPr>
      <w:bookmarkStart w:id="46" w:name="_Toc88718863"/>
      <w:r>
        <w:t>Semester 1</w:t>
      </w:r>
      <w:r w:rsidR="00D524B7">
        <w:t>:</w:t>
      </w:r>
      <w:r w:rsidR="00C00FD8">
        <w:t xml:space="preserve"> 08/10/2021 – 14/01/2022</w:t>
      </w:r>
      <w:bookmarkEnd w:id="46"/>
    </w:p>
    <w:tbl>
      <w:tblPr>
        <w:tblStyle w:val="GridTable4-Accent1"/>
        <w:tblW w:w="5000" w:type="pct"/>
        <w:tblLayout w:type="fixed"/>
        <w:tblLook w:val="04A0" w:firstRow="1" w:lastRow="0" w:firstColumn="1" w:lastColumn="0" w:noHBand="0" w:noVBand="1"/>
      </w:tblPr>
      <w:tblGrid>
        <w:gridCol w:w="4957"/>
        <w:gridCol w:w="1417"/>
        <w:gridCol w:w="1365"/>
        <w:gridCol w:w="1277"/>
      </w:tblGrid>
      <w:tr w:rsidR="007345F7" w:rsidRPr="00662F89" w14:paraId="007420E3" w14:textId="77777777" w:rsidTr="00B81295">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33A6C8" w14:textId="77777777" w:rsidR="007345F7" w:rsidRPr="002C55A0" w:rsidRDefault="007345F7" w:rsidP="00D628F3">
            <w:r w:rsidRPr="00152ACF">
              <w:rPr>
                <w:rFonts w:eastAsia="Times New Roman" w:cstheme="minorHAnsi"/>
                <w:color w:val="FFFFFF"/>
                <w:sz w:val="24"/>
                <w:szCs w:val="24"/>
                <w:lang w:eastAsia="en-GB"/>
              </w:rPr>
              <w:t>Task</w:t>
            </w:r>
          </w:p>
        </w:tc>
        <w:tc>
          <w:tcPr>
            <w:tcW w:w="786" w:type="pct"/>
            <w:noWrap/>
            <w:vAlign w:val="center"/>
            <w:hideMark/>
          </w:tcPr>
          <w:p w14:paraId="6E9206F1"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rt Date</w:t>
            </w:r>
          </w:p>
        </w:tc>
        <w:tc>
          <w:tcPr>
            <w:tcW w:w="757" w:type="pct"/>
            <w:noWrap/>
            <w:vAlign w:val="center"/>
            <w:hideMark/>
          </w:tcPr>
          <w:p w14:paraId="732145E8"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End Date</w:t>
            </w:r>
          </w:p>
        </w:tc>
        <w:tc>
          <w:tcPr>
            <w:tcW w:w="708" w:type="pct"/>
            <w:noWrap/>
            <w:vAlign w:val="center"/>
            <w:hideMark/>
          </w:tcPr>
          <w:p w14:paraId="5E83C6F2"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tus</w:t>
            </w:r>
          </w:p>
        </w:tc>
      </w:tr>
      <w:tr w:rsidR="007345F7" w:rsidRPr="00662F89" w14:paraId="5C07BC27"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21E5852" w14:textId="3C635551" w:rsidR="007345F7" w:rsidRPr="00152ACF" w:rsidRDefault="007345F7"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Create </w:t>
            </w:r>
            <w:r w:rsidR="00B777CD" w:rsidRPr="00152ACF">
              <w:rPr>
                <w:rFonts w:eastAsia="Times New Roman" w:cstheme="minorHAnsi"/>
                <w:b w:val="0"/>
                <w:bCs w:val="0"/>
                <w:color w:val="000000"/>
                <w:lang w:eastAsia="en-GB"/>
              </w:rPr>
              <w:t xml:space="preserve">a </w:t>
            </w:r>
            <w:r w:rsidRPr="00152ACF">
              <w:rPr>
                <w:rFonts w:eastAsia="Times New Roman" w:cstheme="minorHAnsi"/>
                <w:b w:val="0"/>
                <w:bCs w:val="0"/>
                <w:color w:val="000000"/>
                <w:lang w:eastAsia="en-GB"/>
              </w:rPr>
              <w:t>list of possible features</w:t>
            </w:r>
          </w:p>
        </w:tc>
        <w:tc>
          <w:tcPr>
            <w:tcW w:w="786" w:type="pct"/>
            <w:noWrap/>
            <w:vAlign w:val="center"/>
            <w:hideMark/>
          </w:tcPr>
          <w:p w14:paraId="612EE993"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5FC3A30C"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6F52F180"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7345F7" w:rsidRPr="00662F89" w14:paraId="3FBE3353"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FC9F95D" w14:textId="77777777" w:rsidR="007345F7" w:rsidRPr="00152ACF" w:rsidRDefault="007345F7"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project timeline</w:t>
            </w:r>
          </w:p>
        </w:tc>
        <w:tc>
          <w:tcPr>
            <w:tcW w:w="786" w:type="pct"/>
            <w:noWrap/>
            <w:vAlign w:val="center"/>
            <w:hideMark/>
          </w:tcPr>
          <w:p w14:paraId="72702C6A" w14:textId="77777777" w:rsidR="007345F7" w:rsidRPr="00152ACF" w:rsidRDefault="007345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5464D139" w14:textId="77777777" w:rsidR="007345F7" w:rsidRPr="00152ACF" w:rsidRDefault="007345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3ABB5525" w14:textId="4017FBBF" w:rsidR="007345F7" w:rsidRPr="00152ACF" w:rsidRDefault="00CC6E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1BFFC655"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EC3CA8B"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w:t>
            </w:r>
          </w:p>
        </w:tc>
        <w:tc>
          <w:tcPr>
            <w:tcW w:w="786" w:type="pct"/>
            <w:noWrap/>
            <w:vAlign w:val="center"/>
            <w:hideMark/>
          </w:tcPr>
          <w:p w14:paraId="383E3D1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46B997B5"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58FDCF1F" w14:textId="0B81064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In Progress</w:t>
            </w:r>
          </w:p>
        </w:tc>
      </w:tr>
      <w:tr w:rsidR="00216DF1" w:rsidRPr="00662F89" w14:paraId="13657FD1"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E687E33" w14:textId="1A34E60C"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ad API Documentation and Test Features</w:t>
            </w:r>
          </w:p>
        </w:tc>
        <w:tc>
          <w:tcPr>
            <w:tcW w:w="786" w:type="pct"/>
            <w:noWrap/>
            <w:vAlign w:val="center"/>
            <w:hideMark/>
          </w:tcPr>
          <w:p w14:paraId="49BE43C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233A9CDB"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08" w:type="pct"/>
            <w:noWrap/>
            <w:vAlign w:val="center"/>
            <w:hideMark/>
          </w:tcPr>
          <w:p w14:paraId="1AA0518E" w14:textId="46B2744D"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3C2CC508"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7E5367D" w14:textId="7A6A1B2B"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Preliminary Research on Similar Projects</w:t>
            </w:r>
          </w:p>
        </w:tc>
        <w:tc>
          <w:tcPr>
            <w:tcW w:w="786" w:type="pct"/>
            <w:noWrap/>
            <w:vAlign w:val="center"/>
            <w:hideMark/>
          </w:tcPr>
          <w:p w14:paraId="6F6830C6"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0/2021</w:t>
            </w:r>
          </w:p>
        </w:tc>
        <w:tc>
          <w:tcPr>
            <w:tcW w:w="757" w:type="pct"/>
            <w:noWrap/>
            <w:vAlign w:val="center"/>
            <w:hideMark/>
          </w:tcPr>
          <w:p w14:paraId="0B24143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0/2021</w:t>
            </w:r>
          </w:p>
        </w:tc>
        <w:tc>
          <w:tcPr>
            <w:tcW w:w="708" w:type="pct"/>
            <w:noWrap/>
            <w:vAlign w:val="center"/>
            <w:hideMark/>
          </w:tcPr>
          <w:p w14:paraId="022763D0" w14:textId="56FFB755"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6B04EC0"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C8F8CAB" w14:textId="53A14565"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Feature Questionnaire</w:t>
            </w:r>
          </w:p>
        </w:tc>
        <w:tc>
          <w:tcPr>
            <w:tcW w:w="786" w:type="pct"/>
            <w:noWrap/>
            <w:vAlign w:val="center"/>
            <w:hideMark/>
          </w:tcPr>
          <w:p w14:paraId="4A142E8C"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034A9412"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5F1F1688" w14:textId="282A7015"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2C2AEACD"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4CA0971" w14:textId="6CF0086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Design and Create Feature Questionnaire</w:t>
            </w:r>
          </w:p>
        </w:tc>
        <w:tc>
          <w:tcPr>
            <w:tcW w:w="786" w:type="pct"/>
            <w:noWrap/>
            <w:vAlign w:val="center"/>
            <w:hideMark/>
          </w:tcPr>
          <w:p w14:paraId="05D9314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78437888"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08" w:type="pct"/>
            <w:noWrap/>
            <w:vAlign w:val="center"/>
            <w:hideMark/>
          </w:tcPr>
          <w:p w14:paraId="4F73E527" w14:textId="4608ADD9"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76ACC41F"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57E87F4" w14:textId="4F8074D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Keep Sending off Questionnaire for Feedback and make changes</w:t>
            </w:r>
          </w:p>
        </w:tc>
        <w:tc>
          <w:tcPr>
            <w:tcW w:w="786" w:type="pct"/>
            <w:noWrap/>
            <w:vAlign w:val="center"/>
            <w:hideMark/>
          </w:tcPr>
          <w:p w14:paraId="62324812"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3E03CFBA"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11/2021</w:t>
            </w:r>
          </w:p>
        </w:tc>
        <w:tc>
          <w:tcPr>
            <w:tcW w:w="708" w:type="pct"/>
            <w:noWrap/>
            <w:vAlign w:val="center"/>
            <w:hideMark/>
          </w:tcPr>
          <w:p w14:paraId="3344EFB5" w14:textId="6789CBA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570DC592"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CECE381" w14:textId="0E10743E"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Ethics Consent for Question</w:t>
            </w:r>
          </w:p>
        </w:tc>
        <w:tc>
          <w:tcPr>
            <w:tcW w:w="786" w:type="pct"/>
            <w:noWrap/>
            <w:vAlign w:val="center"/>
            <w:hideMark/>
          </w:tcPr>
          <w:p w14:paraId="06E0AAA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hideMark/>
          </w:tcPr>
          <w:p w14:paraId="73FF7386"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08" w:type="pct"/>
            <w:noWrap/>
            <w:vAlign w:val="center"/>
            <w:hideMark/>
          </w:tcPr>
          <w:p w14:paraId="29FFD7FD" w14:textId="757A2EA0"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5105C31"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66168E0" w14:textId="49CCC90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Send off and Wait for Results (let run over </w:t>
            </w:r>
            <w:r w:rsidR="00B777CD" w:rsidRPr="00152ACF">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weekend)</w:t>
            </w:r>
          </w:p>
        </w:tc>
        <w:tc>
          <w:tcPr>
            <w:tcW w:w="786" w:type="pct"/>
            <w:noWrap/>
            <w:vAlign w:val="center"/>
            <w:hideMark/>
          </w:tcPr>
          <w:p w14:paraId="2201365D"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1/2021</w:t>
            </w:r>
          </w:p>
        </w:tc>
        <w:tc>
          <w:tcPr>
            <w:tcW w:w="757" w:type="pct"/>
            <w:noWrap/>
            <w:vAlign w:val="center"/>
            <w:hideMark/>
          </w:tcPr>
          <w:p w14:paraId="238F513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9/11/2021</w:t>
            </w:r>
          </w:p>
        </w:tc>
        <w:tc>
          <w:tcPr>
            <w:tcW w:w="708" w:type="pct"/>
            <w:noWrap/>
            <w:vAlign w:val="center"/>
            <w:hideMark/>
          </w:tcPr>
          <w:p w14:paraId="4C2BBD77" w14:textId="0F0842F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A5F1586"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FAD951A" w14:textId="7494B16A"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Analysis Questionnaire Results and Decide Features</w:t>
            </w:r>
          </w:p>
        </w:tc>
        <w:tc>
          <w:tcPr>
            <w:tcW w:w="786" w:type="pct"/>
            <w:noWrap/>
            <w:vAlign w:val="center"/>
            <w:hideMark/>
          </w:tcPr>
          <w:p w14:paraId="613DBCFE"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57" w:type="pct"/>
            <w:noWrap/>
            <w:vAlign w:val="center"/>
            <w:hideMark/>
          </w:tcPr>
          <w:p w14:paraId="18883F1B"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3DE9B8B0" w14:textId="014653B5"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8A89F8F"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CC98A80" w14:textId="076736A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Further Research on Similar Projects</w:t>
            </w:r>
          </w:p>
        </w:tc>
        <w:tc>
          <w:tcPr>
            <w:tcW w:w="786" w:type="pct"/>
            <w:noWrap/>
            <w:vAlign w:val="center"/>
            <w:hideMark/>
          </w:tcPr>
          <w:p w14:paraId="1AD31BA8"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2FD8B6A0"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1/2021</w:t>
            </w:r>
          </w:p>
        </w:tc>
        <w:tc>
          <w:tcPr>
            <w:tcW w:w="708" w:type="pct"/>
            <w:noWrap/>
            <w:vAlign w:val="center"/>
            <w:hideMark/>
          </w:tcPr>
          <w:p w14:paraId="27E2F39D" w14:textId="23DF064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12B0DCC5"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7FDFC68" w14:textId="1DA97EC4"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Spring MVC and how to connect to an API</w:t>
            </w:r>
          </w:p>
        </w:tc>
        <w:tc>
          <w:tcPr>
            <w:tcW w:w="786" w:type="pct"/>
            <w:noWrap/>
            <w:vAlign w:val="center"/>
            <w:hideMark/>
          </w:tcPr>
          <w:p w14:paraId="35C8D1E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7428BC7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59D31A9D" w14:textId="54D255E4"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In Progress</w:t>
            </w:r>
          </w:p>
        </w:tc>
      </w:tr>
      <w:tr w:rsidR="00216DF1" w:rsidRPr="00662F89" w14:paraId="54834960"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518D922D" w14:textId="317B2F4D"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Write-up</w:t>
            </w:r>
          </w:p>
        </w:tc>
        <w:tc>
          <w:tcPr>
            <w:tcW w:w="786" w:type="pct"/>
            <w:noWrap/>
            <w:vAlign w:val="center"/>
          </w:tcPr>
          <w:p w14:paraId="3F2DA33C" w14:textId="0CF968A3"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tcPr>
          <w:p w14:paraId="54DC1B4C" w14:textId="18D60912"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tcPr>
          <w:p w14:paraId="1B101F08" w14:textId="30199F5F"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03520B81"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50DB76"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Deadline</w:t>
            </w:r>
          </w:p>
        </w:tc>
        <w:tc>
          <w:tcPr>
            <w:tcW w:w="786" w:type="pct"/>
            <w:noWrap/>
            <w:vAlign w:val="center"/>
            <w:hideMark/>
          </w:tcPr>
          <w:p w14:paraId="4F000679"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4F052A2C"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hideMark/>
          </w:tcPr>
          <w:p w14:paraId="142FA82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p>
        </w:tc>
      </w:tr>
      <w:tr w:rsidR="00216DF1" w:rsidRPr="00662F89" w14:paraId="2348563B"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D8FFD98"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Spring MVC Program</w:t>
            </w:r>
          </w:p>
        </w:tc>
        <w:tc>
          <w:tcPr>
            <w:tcW w:w="786" w:type="pct"/>
            <w:noWrap/>
            <w:vAlign w:val="center"/>
            <w:hideMark/>
          </w:tcPr>
          <w:p w14:paraId="1800B718"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1/2021</w:t>
            </w:r>
          </w:p>
        </w:tc>
        <w:tc>
          <w:tcPr>
            <w:tcW w:w="757" w:type="pct"/>
            <w:noWrap/>
            <w:vAlign w:val="center"/>
            <w:hideMark/>
          </w:tcPr>
          <w:p w14:paraId="6E7CDC7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30/11/2021</w:t>
            </w:r>
          </w:p>
        </w:tc>
        <w:tc>
          <w:tcPr>
            <w:tcW w:w="708" w:type="pct"/>
            <w:noWrap/>
            <w:vAlign w:val="center"/>
            <w:hideMark/>
          </w:tcPr>
          <w:p w14:paraId="4722F61B" w14:textId="3D621E5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5CD54E7B"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920E8E8"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Link Program to Rebrickable API</w:t>
            </w:r>
          </w:p>
        </w:tc>
        <w:tc>
          <w:tcPr>
            <w:tcW w:w="786" w:type="pct"/>
            <w:noWrap/>
            <w:vAlign w:val="center"/>
            <w:hideMark/>
          </w:tcPr>
          <w:p w14:paraId="6E93CD1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57" w:type="pct"/>
            <w:noWrap/>
            <w:vAlign w:val="center"/>
            <w:hideMark/>
          </w:tcPr>
          <w:p w14:paraId="372FF02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08" w:type="pct"/>
            <w:noWrap/>
            <w:vAlign w:val="center"/>
            <w:hideMark/>
          </w:tcPr>
          <w:p w14:paraId="451BF6BB" w14:textId="2E5B48B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3BCBD572"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E30A9C2" w14:textId="33F86398"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Add basic set number search</w:t>
            </w:r>
            <w:r w:rsidR="00B777CD" w:rsidRPr="00152ACF">
              <w:rPr>
                <w:rFonts w:eastAsia="Times New Roman" w:cstheme="minorHAnsi"/>
                <w:b w:val="0"/>
                <w:bCs w:val="0"/>
                <w:color w:val="000000"/>
                <w:lang w:eastAsia="en-GB"/>
              </w:rPr>
              <w:t xml:space="preserve"> feature</w:t>
            </w:r>
            <w:r w:rsidRPr="00152ACF">
              <w:rPr>
                <w:rFonts w:eastAsia="Times New Roman" w:cstheme="minorHAnsi"/>
                <w:b w:val="0"/>
                <w:bCs w:val="0"/>
                <w:color w:val="000000"/>
                <w:lang w:eastAsia="en-GB"/>
              </w:rPr>
              <w:t xml:space="preserve"> using</w:t>
            </w:r>
            <w:r w:rsidR="00B777CD" w:rsidRPr="00152ACF">
              <w:rPr>
                <w:rFonts w:eastAsia="Times New Roman" w:cstheme="minorHAnsi"/>
                <w:b w:val="0"/>
                <w:bCs w:val="0"/>
                <w:color w:val="000000"/>
                <w:lang w:eastAsia="en-GB"/>
              </w:rPr>
              <w:t xml:space="preserve"> Rebrickable</w:t>
            </w:r>
            <w:r w:rsidRPr="00152ACF">
              <w:rPr>
                <w:rFonts w:eastAsia="Times New Roman" w:cstheme="minorHAnsi"/>
                <w:b w:val="0"/>
                <w:bCs w:val="0"/>
                <w:color w:val="000000"/>
                <w:lang w:eastAsia="en-GB"/>
              </w:rPr>
              <w:t xml:space="preserve"> API and </w:t>
            </w:r>
            <w:r w:rsidR="00B777CD" w:rsidRPr="00152ACF">
              <w:rPr>
                <w:rFonts w:eastAsia="Times New Roman" w:cstheme="minorHAnsi"/>
                <w:b w:val="0"/>
                <w:bCs w:val="0"/>
                <w:color w:val="000000"/>
                <w:lang w:eastAsia="en-GB"/>
              </w:rPr>
              <w:t>display the JSON file result</w:t>
            </w:r>
          </w:p>
        </w:tc>
        <w:tc>
          <w:tcPr>
            <w:tcW w:w="786" w:type="pct"/>
            <w:noWrap/>
            <w:vAlign w:val="center"/>
            <w:hideMark/>
          </w:tcPr>
          <w:p w14:paraId="2BED78F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57" w:type="pct"/>
            <w:noWrap/>
            <w:vAlign w:val="center"/>
            <w:hideMark/>
          </w:tcPr>
          <w:p w14:paraId="5045FDAF"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08" w:type="pct"/>
            <w:noWrap/>
            <w:vAlign w:val="center"/>
            <w:hideMark/>
          </w:tcPr>
          <w:p w14:paraId="282202A2" w14:textId="035225DC"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37071B6B"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5C85307"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lastRenderedPageBreak/>
              <w:t>Research how to transform a JSON file into a Java Class</w:t>
            </w:r>
          </w:p>
        </w:tc>
        <w:tc>
          <w:tcPr>
            <w:tcW w:w="786" w:type="pct"/>
            <w:noWrap/>
            <w:vAlign w:val="center"/>
            <w:hideMark/>
          </w:tcPr>
          <w:p w14:paraId="4125FA80"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12/2021</w:t>
            </w:r>
          </w:p>
        </w:tc>
        <w:tc>
          <w:tcPr>
            <w:tcW w:w="757" w:type="pct"/>
            <w:noWrap/>
            <w:vAlign w:val="center"/>
            <w:hideMark/>
          </w:tcPr>
          <w:p w14:paraId="6907DADD"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12/2021</w:t>
            </w:r>
          </w:p>
        </w:tc>
        <w:tc>
          <w:tcPr>
            <w:tcW w:w="708" w:type="pct"/>
            <w:noWrap/>
            <w:vAlign w:val="center"/>
            <w:hideMark/>
          </w:tcPr>
          <w:p w14:paraId="6D642C5F" w14:textId="430EEB60"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0BE3AA02"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6B3A8B8" w14:textId="7E63F33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Set JSON result into a class</w:t>
            </w:r>
          </w:p>
        </w:tc>
        <w:tc>
          <w:tcPr>
            <w:tcW w:w="786" w:type="pct"/>
            <w:noWrap/>
            <w:vAlign w:val="center"/>
            <w:hideMark/>
          </w:tcPr>
          <w:p w14:paraId="555C744F"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2/2021</w:t>
            </w:r>
          </w:p>
        </w:tc>
        <w:tc>
          <w:tcPr>
            <w:tcW w:w="757" w:type="pct"/>
            <w:noWrap/>
            <w:vAlign w:val="center"/>
            <w:hideMark/>
          </w:tcPr>
          <w:p w14:paraId="56E6CFE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12/2021</w:t>
            </w:r>
          </w:p>
        </w:tc>
        <w:tc>
          <w:tcPr>
            <w:tcW w:w="708" w:type="pct"/>
            <w:noWrap/>
            <w:vAlign w:val="center"/>
            <w:hideMark/>
          </w:tcPr>
          <w:p w14:paraId="6FC24BD2" w14:textId="380474BA"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6E4B28DC"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7FDC5CD" w14:textId="48498742"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Piece JSON result into a class</w:t>
            </w:r>
          </w:p>
        </w:tc>
        <w:tc>
          <w:tcPr>
            <w:tcW w:w="786" w:type="pct"/>
            <w:noWrap/>
            <w:vAlign w:val="center"/>
            <w:hideMark/>
          </w:tcPr>
          <w:p w14:paraId="1D9A105B"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12/2021</w:t>
            </w:r>
          </w:p>
        </w:tc>
        <w:tc>
          <w:tcPr>
            <w:tcW w:w="757" w:type="pct"/>
            <w:noWrap/>
            <w:vAlign w:val="center"/>
            <w:hideMark/>
          </w:tcPr>
          <w:p w14:paraId="3A724674"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2/2021</w:t>
            </w:r>
          </w:p>
        </w:tc>
        <w:tc>
          <w:tcPr>
            <w:tcW w:w="708" w:type="pct"/>
            <w:noWrap/>
            <w:vAlign w:val="center"/>
            <w:hideMark/>
          </w:tcPr>
          <w:p w14:paraId="4D05B059" w14:textId="4CA4CD6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035FFF4C"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46B7AA7" w14:textId="32FCB4E9"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a feature that turns each Lego Piece in JSON list into </w:t>
            </w:r>
            <w:r w:rsidR="00B777CD" w:rsidRPr="00152ACF">
              <w:rPr>
                <w:rFonts w:eastAsia="Times New Roman" w:cstheme="minorHAnsi"/>
                <w:b w:val="0"/>
                <w:bCs w:val="0"/>
                <w:color w:val="000000"/>
                <w:lang w:eastAsia="en-GB"/>
              </w:rPr>
              <w:t xml:space="preserve">an </w:t>
            </w:r>
            <w:r w:rsidRPr="00152ACF">
              <w:rPr>
                <w:rFonts w:eastAsia="Times New Roman" w:cstheme="minorHAnsi"/>
                <w:b w:val="0"/>
                <w:bCs w:val="0"/>
                <w:color w:val="000000"/>
                <w:lang w:eastAsia="en-GB"/>
              </w:rPr>
              <w:t>instance of Lego Piece Class</w:t>
            </w:r>
          </w:p>
        </w:tc>
        <w:tc>
          <w:tcPr>
            <w:tcW w:w="786" w:type="pct"/>
            <w:noWrap/>
            <w:vAlign w:val="center"/>
            <w:hideMark/>
          </w:tcPr>
          <w:p w14:paraId="3A4D46E3"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2/2021</w:t>
            </w:r>
          </w:p>
        </w:tc>
        <w:tc>
          <w:tcPr>
            <w:tcW w:w="757" w:type="pct"/>
            <w:noWrap/>
            <w:vAlign w:val="center"/>
            <w:hideMark/>
          </w:tcPr>
          <w:p w14:paraId="41A553B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7/12/2021</w:t>
            </w:r>
          </w:p>
        </w:tc>
        <w:tc>
          <w:tcPr>
            <w:tcW w:w="708" w:type="pct"/>
            <w:noWrap/>
            <w:vAlign w:val="center"/>
            <w:hideMark/>
          </w:tcPr>
          <w:p w14:paraId="7E89B133" w14:textId="21A773D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6B1B6130"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4D1AD33"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display all pieces in a Lego set with an image</w:t>
            </w:r>
          </w:p>
        </w:tc>
        <w:tc>
          <w:tcPr>
            <w:tcW w:w="786" w:type="pct"/>
            <w:noWrap/>
            <w:vAlign w:val="center"/>
            <w:hideMark/>
          </w:tcPr>
          <w:p w14:paraId="4AEE45E8"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0/12/2021</w:t>
            </w:r>
          </w:p>
        </w:tc>
        <w:tc>
          <w:tcPr>
            <w:tcW w:w="757" w:type="pct"/>
            <w:noWrap/>
            <w:vAlign w:val="center"/>
            <w:hideMark/>
          </w:tcPr>
          <w:p w14:paraId="31FCC0F4"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2/2021</w:t>
            </w:r>
          </w:p>
        </w:tc>
        <w:tc>
          <w:tcPr>
            <w:tcW w:w="708" w:type="pct"/>
            <w:noWrap/>
            <w:vAlign w:val="center"/>
            <w:hideMark/>
          </w:tcPr>
          <w:p w14:paraId="48832B27" w14:textId="73B5EC2E"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4360800E"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46C6F78" w14:textId="60B93E70" w:rsidR="00216DF1" w:rsidRPr="00152ACF" w:rsidRDefault="00ED0BA3"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w:t>
            </w:r>
            <w:r w:rsidR="00216DF1" w:rsidRPr="00152ACF">
              <w:rPr>
                <w:rFonts w:eastAsia="Times New Roman" w:cstheme="minorHAnsi"/>
                <w:b w:val="0"/>
                <w:bCs w:val="0"/>
                <w:color w:val="000000"/>
                <w:lang w:eastAsia="en-GB"/>
              </w:rPr>
              <w:t xml:space="preserve"> Check feature to</w:t>
            </w:r>
            <w:r w:rsidR="00187F9F" w:rsidRPr="00152ACF">
              <w:rPr>
                <w:rFonts w:eastAsia="Times New Roman" w:cstheme="minorHAnsi"/>
                <w:b w:val="0"/>
                <w:bCs w:val="0"/>
                <w:color w:val="000000"/>
                <w:lang w:eastAsia="en-GB"/>
              </w:rPr>
              <w:t xml:space="preserve"> the check</w:t>
            </w:r>
            <w:r w:rsidR="00216DF1" w:rsidRPr="00152ACF">
              <w:rPr>
                <w:rFonts w:eastAsia="Times New Roman" w:cstheme="minorHAnsi"/>
                <w:b w:val="0"/>
                <w:bCs w:val="0"/>
                <w:color w:val="000000"/>
                <w:lang w:eastAsia="en-GB"/>
              </w:rPr>
              <w:t>list of pieces in a set</w:t>
            </w:r>
          </w:p>
        </w:tc>
        <w:tc>
          <w:tcPr>
            <w:tcW w:w="786" w:type="pct"/>
            <w:noWrap/>
            <w:vAlign w:val="center"/>
            <w:hideMark/>
          </w:tcPr>
          <w:p w14:paraId="1EFCF9FB"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3/12/2021</w:t>
            </w:r>
          </w:p>
        </w:tc>
        <w:tc>
          <w:tcPr>
            <w:tcW w:w="757" w:type="pct"/>
            <w:noWrap/>
            <w:vAlign w:val="center"/>
            <w:hideMark/>
          </w:tcPr>
          <w:p w14:paraId="6A0ECC2D"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2/2021</w:t>
            </w:r>
          </w:p>
        </w:tc>
        <w:tc>
          <w:tcPr>
            <w:tcW w:w="708" w:type="pct"/>
            <w:noWrap/>
            <w:vAlign w:val="center"/>
            <w:hideMark/>
          </w:tcPr>
          <w:p w14:paraId="54BBCAD0" w14:textId="2A193DB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72F0B559"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539F2A53" w14:textId="70E5B22F" w:rsidR="004D26D0" w:rsidRPr="00152ACF" w:rsidRDefault="004D26D0" w:rsidP="004D26D0">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152ACF">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86" w:type="pct"/>
            <w:noWrap/>
            <w:vAlign w:val="center"/>
          </w:tcPr>
          <w:p w14:paraId="1C279117" w14:textId="36F1BA99"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57" w:type="pct"/>
            <w:noWrap/>
            <w:vAlign w:val="center"/>
          </w:tcPr>
          <w:p w14:paraId="34F5D827" w14:textId="022CDA99"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08" w:type="pct"/>
            <w:noWrap/>
            <w:vAlign w:val="center"/>
          </w:tcPr>
          <w:p w14:paraId="56721DDE" w14:textId="0D32FA03"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4D26D0" w:rsidRPr="00662F89" w14:paraId="03F94F95"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1D618A" w14:textId="77777777"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save checklist progress to device storage</w:t>
            </w:r>
          </w:p>
        </w:tc>
        <w:tc>
          <w:tcPr>
            <w:tcW w:w="786" w:type="pct"/>
            <w:noWrap/>
            <w:vAlign w:val="center"/>
            <w:hideMark/>
          </w:tcPr>
          <w:p w14:paraId="4A33DDC6"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57" w:type="pct"/>
            <w:noWrap/>
            <w:vAlign w:val="center"/>
            <w:hideMark/>
          </w:tcPr>
          <w:p w14:paraId="42CFCB52"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01/2022</w:t>
            </w:r>
          </w:p>
        </w:tc>
        <w:tc>
          <w:tcPr>
            <w:tcW w:w="708" w:type="pct"/>
            <w:noWrap/>
            <w:vAlign w:val="center"/>
            <w:hideMark/>
          </w:tcPr>
          <w:p w14:paraId="38B7F330" w14:textId="0FDEBDEA"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6879DC1A"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6EC420" w14:textId="74C87248"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Improve search feature so that their text search that displays a possible list of sets with image</w:t>
            </w:r>
          </w:p>
        </w:tc>
        <w:tc>
          <w:tcPr>
            <w:tcW w:w="786" w:type="pct"/>
            <w:noWrap/>
            <w:vAlign w:val="center"/>
            <w:hideMark/>
          </w:tcPr>
          <w:p w14:paraId="4A66AD8E"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4/01/2022</w:t>
            </w:r>
          </w:p>
        </w:tc>
        <w:tc>
          <w:tcPr>
            <w:tcW w:w="757" w:type="pct"/>
            <w:noWrap/>
            <w:vAlign w:val="center"/>
            <w:hideMark/>
          </w:tcPr>
          <w:p w14:paraId="601D07B0"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01/2022</w:t>
            </w:r>
          </w:p>
        </w:tc>
        <w:tc>
          <w:tcPr>
            <w:tcW w:w="708" w:type="pct"/>
            <w:noWrap/>
            <w:vAlign w:val="center"/>
            <w:hideMark/>
          </w:tcPr>
          <w:p w14:paraId="54BCC261" w14:textId="632C355B"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3EEEEABD"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5FDBB9F" w14:textId="77777777"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Add filter and sort by theme and year made to search feature</w:t>
            </w:r>
          </w:p>
        </w:tc>
        <w:tc>
          <w:tcPr>
            <w:tcW w:w="786" w:type="pct"/>
            <w:noWrap/>
            <w:vAlign w:val="center"/>
            <w:hideMark/>
          </w:tcPr>
          <w:p w14:paraId="12138500"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01/2022</w:t>
            </w:r>
          </w:p>
        </w:tc>
        <w:tc>
          <w:tcPr>
            <w:tcW w:w="757" w:type="pct"/>
            <w:noWrap/>
            <w:vAlign w:val="center"/>
            <w:hideMark/>
          </w:tcPr>
          <w:p w14:paraId="11E21A5C"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01/2022</w:t>
            </w:r>
          </w:p>
        </w:tc>
        <w:tc>
          <w:tcPr>
            <w:tcW w:w="708" w:type="pct"/>
            <w:noWrap/>
            <w:vAlign w:val="center"/>
            <w:hideMark/>
          </w:tcPr>
          <w:p w14:paraId="2A19E83B" w14:textId="6D7968C0"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6406B8B8"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EB01D30" w14:textId="7D24C940"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755CB40B"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01/2022</w:t>
            </w:r>
          </w:p>
        </w:tc>
        <w:tc>
          <w:tcPr>
            <w:tcW w:w="757" w:type="pct"/>
            <w:noWrap/>
            <w:vAlign w:val="center"/>
            <w:hideMark/>
          </w:tcPr>
          <w:p w14:paraId="007402B6" w14:textId="2DDE81A5"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8/01/2022</w:t>
            </w:r>
          </w:p>
        </w:tc>
        <w:tc>
          <w:tcPr>
            <w:tcW w:w="708" w:type="pct"/>
            <w:noWrap/>
            <w:vAlign w:val="center"/>
            <w:hideMark/>
          </w:tcPr>
          <w:p w14:paraId="7D98A534" w14:textId="4870BF90"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bl>
    <w:p w14:paraId="44E6538A" w14:textId="7E89E58D" w:rsidR="00710126" w:rsidRDefault="00710126" w:rsidP="00710126">
      <w:pPr>
        <w:rPr>
          <w:sz w:val="2"/>
          <w:szCs w:val="2"/>
        </w:rPr>
      </w:pPr>
    </w:p>
    <w:p w14:paraId="0B383E93" w14:textId="3E8D7AEE" w:rsidR="007C43F1" w:rsidRPr="007C43F1" w:rsidRDefault="007C43F1" w:rsidP="00710126">
      <w:r>
        <w:t>Above is the list of tasks that I have currently completed during semester 1 and the tasks that I am yet to complete along with the estimated time they will take to complete.</w:t>
      </w:r>
    </w:p>
    <w:p w14:paraId="612F9757" w14:textId="2D602F68" w:rsidR="00485F17" w:rsidRDefault="00485F17" w:rsidP="00FD1EF9">
      <w:pPr>
        <w:pStyle w:val="Heading3"/>
      </w:pPr>
      <w:bookmarkStart w:id="47" w:name="_Toc88718864"/>
      <w:r>
        <w:t>Semester 2</w:t>
      </w:r>
      <w:r w:rsidR="00D524B7">
        <w:t>:</w:t>
      </w:r>
      <w:r w:rsidR="00127958">
        <w:t xml:space="preserve"> 17/01/2022</w:t>
      </w:r>
      <w:r w:rsidR="00D524B7">
        <w:t xml:space="preserve"> – </w:t>
      </w:r>
      <w:r w:rsidR="00FF2C04">
        <w:t>0</w:t>
      </w:r>
      <w:r w:rsidR="0039731A">
        <w:t>9</w:t>
      </w:r>
      <w:r w:rsidR="00FF2C04">
        <w:t>/05/2022</w:t>
      </w:r>
      <w:bookmarkEnd w:id="47"/>
    </w:p>
    <w:tbl>
      <w:tblPr>
        <w:tblStyle w:val="GridTable4-Accent1"/>
        <w:tblW w:w="5000" w:type="pct"/>
        <w:tblLayout w:type="fixed"/>
        <w:tblLook w:val="04A0" w:firstRow="1" w:lastRow="0" w:firstColumn="1" w:lastColumn="0" w:noHBand="0" w:noVBand="1"/>
      </w:tblPr>
      <w:tblGrid>
        <w:gridCol w:w="5383"/>
        <w:gridCol w:w="1417"/>
        <w:gridCol w:w="851"/>
        <w:gridCol w:w="1365"/>
      </w:tblGrid>
      <w:tr w:rsidR="00233B37" w:rsidRPr="005657AC" w14:paraId="13E10785" w14:textId="77777777" w:rsidTr="00C62482">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7096C3" w14:textId="77777777" w:rsidR="00233B37" w:rsidRPr="00233B37" w:rsidRDefault="00233B37" w:rsidP="00233B37">
            <w:pPr>
              <w:rPr>
                <w:rFonts w:eastAsia="Times New Roman" w:cstheme="minorHAnsi"/>
                <w:color w:val="FFFFFF"/>
                <w:sz w:val="24"/>
                <w:szCs w:val="24"/>
                <w:lang w:eastAsia="en-GB"/>
              </w:rPr>
            </w:pPr>
            <w:r w:rsidRPr="00233B37">
              <w:rPr>
                <w:rFonts w:eastAsia="Times New Roman" w:cstheme="minorHAnsi"/>
                <w:color w:val="FFFFFF"/>
                <w:sz w:val="24"/>
                <w:szCs w:val="24"/>
                <w:lang w:eastAsia="en-GB"/>
              </w:rPr>
              <w:t>Task</w:t>
            </w:r>
          </w:p>
        </w:tc>
        <w:tc>
          <w:tcPr>
            <w:tcW w:w="786" w:type="pct"/>
            <w:noWrap/>
            <w:vAlign w:val="center"/>
            <w:hideMark/>
          </w:tcPr>
          <w:p w14:paraId="3554AA15" w14:textId="618EB579"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Begin </w:t>
            </w:r>
            <w:r w:rsidR="009F743E"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472" w:type="pct"/>
            <w:noWrap/>
            <w:vAlign w:val="center"/>
            <w:hideMark/>
          </w:tcPr>
          <w:p w14:paraId="0C0DA932" w14:textId="7F8FD965"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End </w:t>
            </w:r>
            <w:r w:rsidR="009F743E"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757" w:type="pct"/>
            <w:noWrap/>
            <w:vAlign w:val="center"/>
            <w:hideMark/>
          </w:tcPr>
          <w:p w14:paraId="0320942C" w14:textId="77777777"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Status</w:t>
            </w:r>
          </w:p>
        </w:tc>
      </w:tr>
      <w:tr w:rsidR="00233B37" w:rsidRPr="005657AC" w14:paraId="7E726769"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AEA414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47D60D1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3/01/2022</w:t>
            </w:r>
          </w:p>
        </w:tc>
        <w:tc>
          <w:tcPr>
            <w:tcW w:w="472" w:type="pct"/>
            <w:noWrap/>
            <w:vAlign w:val="center"/>
            <w:hideMark/>
          </w:tcPr>
          <w:p w14:paraId="79C1FBB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1/2022</w:t>
            </w:r>
          </w:p>
        </w:tc>
        <w:tc>
          <w:tcPr>
            <w:tcW w:w="757" w:type="pct"/>
            <w:noWrap/>
            <w:vAlign w:val="center"/>
            <w:hideMark/>
          </w:tcPr>
          <w:p w14:paraId="21E2375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06CFDED"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5F620AF"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new search parameter to set search feature, to allow users to sort and filter by number of pieces in a Lego Set</w:t>
            </w:r>
          </w:p>
        </w:tc>
        <w:tc>
          <w:tcPr>
            <w:tcW w:w="786" w:type="pct"/>
            <w:noWrap/>
            <w:vAlign w:val="center"/>
            <w:hideMark/>
          </w:tcPr>
          <w:p w14:paraId="4E507EA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9/01/2022</w:t>
            </w:r>
          </w:p>
        </w:tc>
        <w:tc>
          <w:tcPr>
            <w:tcW w:w="472" w:type="pct"/>
            <w:noWrap/>
            <w:vAlign w:val="center"/>
            <w:hideMark/>
          </w:tcPr>
          <w:p w14:paraId="0118163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0/01/2022</w:t>
            </w:r>
          </w:p>
        </w:tc>
        <w:tc>
          <w:tcPr>
            <w:tcW w:w="757" w:type="pct"/>
            <w:noWrap/>
            <w:vAlign w:val="center"/>
            <w:hideMark/>
          </w:tcPr>
          <w:p w14:paraId="14197A1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EDD069D"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05635F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search parameter to sort alphabetically by set name</w:t>
            </w:r>
          </w:p>
        </w:tc>
        <w:tc>
          <w:tcPr>
            <w:tcW w:w="786" w:type="pct"/>
            <w:noWrap/>
            <w:vAlign w:val="center"/>
            <w:hideMark/>
          </w:tcPr>
          <w:p w14:paraId="6661242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472" w:type="pct"/>
            <w:noWrap/>
            <w:vAlign w:val="center"/>
            <w:hideMark/>
          </w:tcPr>
          <w:p w14:paraId="37B4BF0A"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757" w:type="pct"/>
            <w:noWrap/>
            <w:vAlign w:val="center"/>
            <w:hideMark/>
          </w:tcPr>
          <w:p w14:paraId="2C11B86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32D37B9"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05386C8"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Key Features</w:t>
            </w:r>
          </w:p>
        </w:tc>
        <w:tc>
          <w:tcPr>
            <w:tcW w:w="786" w:type="pct"/>
            <w:noWrap/>
            <w:vAlign w:val="center"/>
            <w:hideMark/>
          </w:tcPr>
          <w:p w14:paraId="5F66870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7B566E8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757" w:type="pct"/>
            <w:noWrap/>
            <w:vAlign w:val="center"/>
            <w:hideMark/>
          </w:tcPr>
          <w:p w14:paraId="3DDC301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EA5D4B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8BF807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filter a checklist by piece colour</w:t>
            </w:r>
          </w:p>
        </w:tc>
        <w:tc>
          <w:tcPr>
            <w:tcW w:w="786" w:type="pct"/>
            <w:noWrap/>
            <w:vAlign w:val="center"/>
            <w:hideMark/>
          </w:tcPr>
          <w:p w14:paraId="25B0EB71"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0F451217"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1/2022</w:t>
            </w:r>
          </w:p>
        </w:tc>
        <w:tc>
          <w:tcPr>
            <w:tcW w:w="757" w:type="pct"/>
            <w:noWrap/>
            <w:vAlign w:val="center"/>
            <w:hideMark/>
          </w:tcPr>
          <w:p w14:paraId="67D3AD2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51A3EA4"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ADDF80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filter a checklist by piece type</w:t>
            </w:r>
          </w:p>
        </w:tc>
        <w:tc>
          <w:tcPr>
            <w:tcW w:w="786" w:type="pct"/>
            <w:noWrap/>
            <w:vAlign w:val="center"/>
            <w:hideMark/>
          </w:tcPr>
          <w:p w14:paraId="3081CB7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6/01/2022</w:t>
            </w:r>
          </w:p>
        </w:tc>
        <w:tc>
          <w:tcPr>
            <w:tcW w:w="472" w:type="pct"/>
            <w:noWrap/>
            <w:vAlign w:val="center"/>
            <w:hideMark/>
          </w:tcPr>
          <w:p w14:paraId="7E67454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7/01/2022</w:t>
            </w:r>
          </w:p>
        </w:tc>
        <w:tc>
          <w:tcPr>
            <w:tcW w:w="757" w:type="pct"/>
            <w:noWrap/>
            <w:vAlign w:val="center"/>
            <w:hideMark/>
          </w:tcPr>
          <w:p w14:paraId="5ADAC09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DE0D288"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AE1C364"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Research and design UI for Website</w:t>
            </w:r>
          </w:p>
        </w:tc>
        <w:tc>
          <w:tcPr>
            <w:tcW w:w="786" w:type="pct"/>
            <w:noWrap/>
            <w:vAlign w:val="center"/>
            <w:hideMark/>
          </w:tcPr>
          <w:p w14:paraId="32119471"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1/2022</w:t>
            </w:r>
          </w:p>
        </w:tc>
        <w:tc>
          <w:tcPr>
            <w:tcW w:w="472" w:type="pct"/>
            <w:noWrap/>
            <w:vAlign w:val="center"/>
            <w:hideMark/>
          </w:tcPr>
          <w:p w14:paraId="677886F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2/2022</w:t>
            </w:r>
          </w:p>
        </w:tc>
        <w:tc>
          <w:tcPr>
            <w:tcW w:w="757" w:type="pct"/>
            <w:noWrap/>
            <w:vAlign w:val="center"/>
            <w:hideMark/>
          </w:tcPr>
          <w:p w14:paraId="15DEC2B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67A9B21"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95C0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new website UI to the current system</w:t>
            </w:r>
          </w:p>
        </w:tc>
        <w:tc>
          <w:tcPr>
            <w:tcW w:w="786" w:type="pct"/>
            <w:noWrap/>
            <w:vAlign w:val="center"/>
            <w:hideMark/>
          </w:tcPr>
          <w:p w14:paraId="7D4C9AA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7/02/2022</w:t>
            </w:r>
          </w:p>
        </w:tc>
        <w:tc>
          <w:tcPr>
            <w:tcW w:w="472" w:type="pct"/>
            <w:noWrap/>
            <w:vAlign w:val="center"/>
            <w:hideMark/>
          </w:tcPr>
          <w:p w14:paraId="7ED72E7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2/2022</w:t>
            </w:r>
          </w:p>
        </w:tc>
        <w:tc>
          <w:tcPr>
            <w:tcW w:w="757" w:type="pct"/>
            <w:noWrap/>
            <w:vAlign w:val="center"/>
            <w:hideMark/>
          </w:tcPr>
          <w:p w14:paraId="201EBE6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C48820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89E1F8C" w14:textId="3FB575B4" w:rsidR="00233B37" w:rsidRPr="00233B37" w:rsidRDefault="00BF6D50" w:rsidP="00233B37">
            <w:pPr>
              <w:rPr>
                <w:rFonts w:eastAsia="Times New Roman" w:cstheme="minorHAnsi"/>
                <w:b w:val="0"/>
                <w:bCs w:val="0"/>
                <w:color w:val="000000"/>
                <w:lang w:eastAsia="en-GB"/>
              </w:rPr>
            </w:pPr>
            <w:r w:rsidRPr="005657AC">
              <w:rPr>
                <w:rFonts w:eastAsia="Times New Roman" w:cstheme="minorHAnsi"/>
                <w:b w:val="0"/>
                <w:bCs w:val="0"/>
                <w:color w:val="000000"/>
                <w:lang w:eastAsia="en-GB"/>
              </w:rPr>
              <w:t>Deadline for</w:t>
            </w:r>
            <w:r w:rsidR="006C77D9" w:rsidRPr="005657AC">
              <w:rPr>
                <w:rFonts w:eastAsia="Times New Roman" w:cstheme="minorHAnsi"/>
                <w:b w:val="0"/>
                <w:bCs w:val="0"/>
                <w:color w:val="000000"/>
                <w:lang w:eastAsia="en-GB"/>
              </w:rPr>
              <w:t xml:space="preserve"> the</w:t>
            </w:r>
            <w:r w:rsidRPr="005657AC">
              <w:rPr>
                <w:rFonts w:eastAsia="Times New Roman" w:cstheme="minorHAnsi"/>
                <w:b w:val="0"/>
                <w:bCs w:val="0"/>
                <w:color w:val="000000"/>
                <w:lang w:eastAsia="en-GB"/>
              </w:rPr>
              <w:t xml:space="preserve"> </w:t>
            </w:r>
            <w:r w:rsidR="00233B37" w:rsidRPr="00233B37">
              <w:rPr>
                <w:rFonts w:eastAsia="Times New Roman" w:cstheme="minorHAnsi"/>
                <w:b w:val="0"/>
                <w:bCs w:val="0"/>
                <w:color w:val="000000"/>
                <w:lang w:eastAsia="en-GB"/>
              </w:rPr>
              <w:t xml:space="preserve">Website UI </w:t>
            </w:r>
            <w:r w:rsidR="009F743E" w:rsidRPr="005657AC">
              <w:rPr>
                <w:rFonts w:eastAsia="Times New Roman" w:cstheme="minorHAnsi"/>
                <w:b w:val="0"/>
                <w:bCs w:val="0"/>
                <w:color w:val="000000"/>
                <w:lang w:eastAsia="en-GB"/>
              </w:rPr>
              <w:t>to be</w:t>
            </w:r>
            <w:r w:rsidR="006C77D9" w:rsidRPr="005657AC">
              <w:rPr>
                <w:rFonts w:eastAsia="Times New Roman" w:cstheme="minorHAnsi"/>
                <w:b w:val="0"/>
                <w:bCs w:val="0"/>
                <w:color w:val="000000"/>
                <w:lang w:eastAsia="en-GB"/>
              </w:rPr>
              <w:t xml:space="preserve"> </w:t>
            </w:r>
            <w:r w:rsidR="00233B37" w:rsidRPr="00233B37">
              <w:rPr>
                <w:rFonts w:eastAsia="Times New Roman" w:cstheme="minorHAnsi"/>
                <w:b w:val="0"/>
                <w:bCs w:val="0"/>
                <w:color w:val="000000"/>
                <w:lang w:eastAsia="en-GB"/>
              </w:rPr>
              <w:t>designed and implemented</w:t>
            </w:r>
          </w:p>
        </w:tc>
        <w:tc>
          <w:tcPr>
            <w:tcW w:w="786" w:type="pct"/>
            <w:noWrap/>
            <w:vAlign w:val="center"/>
            <w:hideMark/>
          </w:tcPr>
          <w:p w14:paraId="252D208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4F463070"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757" w:type="pct"/>
            <w:noWrap/>
            <w:vAlign w:val="center"/>
            <w:hideMark/>
          </w:tcPr>
          <w:p w14:paraId="52BD1E84"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072A026"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4B0F26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Prepare for Interview</w:t>
            </w:r>
          </w:p>
        </w:tc>
        <w:tc>
          <w:tcPr>
            <w:tcW w:w="786" w:type="pct"/>
            <w:noWrap/>
            <w:vAlign w:val="center"/>
            <w:hideMark/>
          </w:tcPr>
          <w:p w14:paraId="534F30A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200B5AF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2/2022</w:t>
            </w:r>
          </w:p>
        </w:tc>
        <w:tc>
          <w:tcPr>
            <w:tcW w:w="757" w:type="pct"/>
            <w:noWrap/>
            <w:vAlign w:val="center"/>
            <w:hideMark/>
          </w:tcPr>
          <w:p w14:paraId="6EAD110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115204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8766F4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Brickset API to system</w:t>
            </w:r>
          </w:p>
        </w:tc>
        <w:tc>
          <w:tcPr>
            <w:tcW w:w="786" w:type="pct"/>
            <w:noWrap/>
            <w:vAlign w:val="center"/>
            <w:hideMark/>
          </w:tcPr>
          <w:p w14:paraId="0296D2D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472" w:type="pct"/>
            <w:noWrap/>
            <w:vAlign w:val="center"/>
            <w:hideMark/>
          </w:tcPr>
          <w:p w14:paraId="6F23CA03"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757" w:type="pct"/>
            <w:noWrap/>
            <w:vAlign w:val="center"/>
            <w:hideMark/>
          </w:tcPr>
          <w:p w14:paraId="4B09C69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7CBEA93"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283C97D" w14:textId="572B9895"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lastRenderedPageBreak/>
              <w:t xml:space="preserve">Implement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view and download instructions for a Lego set</w:t>
            </w:r>
          </w:p>
        </w:tc>
        <w:tc>
          <w:tcPr>
            <w:tcW w:w="786" w:type="pct"/>
            <w:noWrap/>
            <w:vAlign w:val="center"/>
            <w:hideMark/>
          </w:tcPr>
          <w:p w14:paraId="04D592C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106BE7DC"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3/02/2022</w:t>
            </w:r>
          </w:p>
        </w:tc>
        <w:tc>
          <w:tcPr>
            <w:tcW w:w="757" w:type="pct"/>
            <w:noWrap/>
            <w:vAlign w:val="center"/>
            <w:hideMark/>
          </w:tcPr>
          <w:p w14:paraId="16AA8C0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E7D02E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2DC0C" w14:textId="3E8963DF"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add a link to buy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missing piece from a Lego Set</w:t>
            </w:r>
          </w:p>
        </w:tc>
        <w:tc>
          <w:tcPr>
            <w:tcW w:w="786" w:type="pct"/>
            <w:noWrap/>
            <w:vAlign w:val="center"/>
            <w:hideMark/>
          </w:tcPr>
          <w:p w14:paraId="03F09F9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2/2022</w:t>
            </w:r>
          </w:p>
        </w:tc>
        <w:tc>
          <w:tcPr>
            <w:tcW w:w="472" w:type="pct"/>
            <w:noWrap/>
            <w:vAlign w:val="center"/>
            <w:hideMark/>
          </w:tcPr>
          <w:p w14:paraId="4128090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37F0085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BA7D633"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CE4C662"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Create MySQL database</w:t>
            </w:r>
          </w:p>
        </w:tc>
        <w:tc>
          <w:tcPr>
            <w:tcW w:w="786" w:type="pct"/>
            <w:noWrap/>
            <w:vAlign w:val="center"/>
            <w:hideMark/>
          </w:tcPr>
          <w:p w14:paraId="1F9B8A7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2/2022</w:t>
            </w:r>
          </w:p>
        </w:tc>
        <w:tc>
          <w:tcPr>
            <w:tcW w:w="472" w:type="pct"/>
            <w:noWrap/>
            <w:vAlign w:val="center"/>
            <w:hideMark/>
          </w:tcPr>
          <w:p w14:paraId="2D1C1AF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2/03/2022</w:t>
            </w:r>
          </w:p>
        </w:tc>
        <w:tc>
          <w:tcPr>
            <w:tcW w:w="757" w:type="pct"/>
            <w:noWrap/>
            <w:vAlign w:val="center"/>
            <w:hideMark/>
          </w:tcPr>
          <w:p w14:paraId="2A42B1B2"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1CE810"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0D148E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User sign-up and login</w:t>
            </w:r>
          </w:p>
        </w:tc>
        <w:tc>
          <w:tcPr>
            <w:tcW w:w="786" w:type="pct"/>
            <w:noWrap/>
            <w:vAlign w:val="center"/>
            <w:hideMark/>
          </w:tcPr>
          <w:p w14:paraId="07E5BE3A"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472" w:type="pct"/>
            <w:noWrap/>
            <w:vAlign w:val="center"/>
            <w:hideMark/>
          </w:tcPr>
          <w:p w14:paraId="13BF6C6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757" w:type="pct"/>
            <w:noWrap/>
            <w:vAlign w:val="center"/>
            <w:hideMark/>
          </w:tcPr>
          <w:p w14:paraId="31AF2B4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10D01F9"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FF856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Sets Owned List' feature</w:t>
            </w:r>
          </w:p>
        </w:tc>
        <w:tc>
          <w:tcPr>
            <w:tcW w:w="786" w:type="pct"/>
            <w:noWrap/>
            <w:vAlign w:val="center"/>
            <w:hideMark/>
          </w:tcPr>
          <w:p w14:paraId="20ADA73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3/2022</w:t>
            </w:r>
          </w:p>
        </w:tc>
        <w:tc>
          <w:tcPr>
            <w:tcW w:w="472" w:type="pct"/>
            <w:noWrap/>
            <w:vAlign w:val="center"/>
            <w:hideMark/>
          </w:tcPr>
          <w:p w14:paraId="40F4F14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3/2022</w:t>
            </w:r>
          </w:p>
        </w:tc>
        <w:tc>
          <w:tcPr>
            <w:tcW w:w="757" w:type="pct"/>
            <w:noWrap/>
            <w:vAlign w:val="center"/>
            <w:hideMark/>
          </w:tcPr>
          <w:p w14:paraId="0FD8F3C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B19C2F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B11576B"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Nice to have Features</w:t>
            </w:r>
          </w:p>
        </w:tc>
        <w:tc>
          <w:tcPr>
            <w:tcW w:w="786" w:type="pct"/>
            <w:noWrap/>
            <w:vAlign w:val="center"/>
            <w:hideMark/>
          </w:tcPr>
          <w:p w14:paraId="235372E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536C936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757" w:type="pct"/>
            <w:noWrap/>
            <w:vAlign w:val="center"/>
            <w:hideMark/>
          </w:tcPr>
          <w:p w14:paraId="07600E8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7E2FF4C7"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6590525"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save checklists in progress to database</w:t>
            </w:r>
          </w:p>
        </w:tc>
        <w:tc>
          <w:tcPr>
            <w:tcW w:w="786" w:type="pct"/>
            <w:noWrap/>
            <w:vAlign w:val="center"/>
            <w:hideMark/>
          </w:tcPr>
          <w:p w14:paraId="50275BF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10018E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3/2022</w:t>
            </w:r>
          </w:p>
        </w:tc>
        <w:tc>
          <w:tcPr>
            <w:tcW w:w="757" w:type="pct"/>
            <w:noWrap/>
            <w:vAlign w:val="center"/>
            <w:hideMark/>
          </w:tcPr>
          <w:p w14:paraId="4BC9222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782F85DB"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0CE627E"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make set lists and save them to the database</w:t>
            </w:r>
          </w:p>
        </w:tc>
        <w:tc>
          <w:tcPr>
            <w:tcW w:w="786" w:type="pct"/>
            <w:noWrap/>
            <w:vAlign w:val="center"/>
            <w:hideMark/>
          </w:tcPr>
          <w:p w14:paraId="58A53A5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3/2022</w:t>
            </w:r>
          </w:p>
        </w:tc>
        <w:tc>
          <w:tcPr>
            <w:tcW w:w="472" w:type="pct"/>
            <w:noWrap/>
            <w:vAlign w:val="center"/>
            <w:hideMark/>
          </w:tcPr>
          <w:p w14:paraId="55BBE8C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6/03/2022</w:t>
            </w:r>
          </w:p>
        </w:tc>
        <w:tc>
          <w:tcPr>
            <w:tcW w:w="757" w:type="pct"/>
            <w:noWrap/>
            <w:vAlign w:val="center"/>
            <w:hideMark/>
          </w:tcPr>
          <w:p w14:paraId="24DE1DF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41265B2"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22F248F"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the search feature to user’s lists of sets</w:t>
            </w:r>
          </w:p>
        </w:tc>
        <w:tc>
          <w:tcPr>
            <w:tcW w:w="786" w:type="pct"/>
            <w:noWrap/>
            <w:vAlign w:val="center"/>
            <w:hideMark/>
          </w:tcPr>
          <w:p w14:paraId="759A617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3/2022</w:t>
            </w:r>
          </w:p>
        </w:tc>
        <w:tc>
          <w:tcPr>
            <w:tcW w:w="472" w:type="pct"/>
            <w:noWrap/>
            <w:vAlign w:val="center"/>
            <w:hideMark/>
          </w:tcPr>
          <w:p w14:paraId="3E9A9C3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3/2022</w:t>
            </w:r>
          </w:p>
        </w:tc>
        <w:tc>
          <w:tcPr>
            <w:tcW w:w="757" w:type="pct"/>
            <w:noWrap/>
            <w:vAlign w:val="center"/>
            <w:hideMark/>
          </w:tcPr>
          <w:p w14:paraId="4C683051"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288A769"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0D4486F" w14:textId="6D0FE115"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sign and </w:t>
            </w:r>
            <w:r w:rsidR="00D92DF9" w:rsidRPr="005657AC">
              <w:rPr>
                <w:rFonts w:eastAsia="Times New Roman" w:cstheme="minorHAnsi"/>
                <w:b w:val="0"/>
                <w:bCs w:val="0"/>
                <w:color w:val="000000"/>
                <w:lang w:eastAsia="en-GB"/>
              </w:rPr>
              <w:t>implement</w:t>
            </w:r>
            <w:r w:rsidRPr="00233B37">
              <w:rPr>
                <w:rFonts w:eastAsia="Times New Roman" w:cstheme="minorHAnsi"/>
                <w:b w:val="0"/>
                <w:bCs w:val="0"/>
                <w:color w:val="000000"/>
                <w:lang w:eastAsia="en-GB"/>
              </w:rPr>
              <w:t xml:space="preserve"> any other optional features that have not yet been completed</w:t>
            </w:r>
          </w:p>
        </w:tc>
        <w:tc>
          <w:tcPr>
            <w:tcW w:w="786" w:type="pct"/>
            <w:noWrap/>
            <w:vAlign w:val="center"/>
            <w:hideMark/>
          </w:tcPr>
          <w:p w14:paraId="4AEBC44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2/03/2022</w:t>
            </w:r>
          </w:p>
        </w:tc>
        <w:tc>
          <w:tcPr>
            <w:tcW w:w="472" w:type="pct"/>
            <w:noWrap/>
            <w:vAlign w:val="center"/>
            <w:hideMark/>
          </w:tcPr>
          <w:p w14:paraId="51D6D973"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1/04/2022</w:t>
            </w:r>
          </w:p>
        </w:tc>
        <w:tc>
          <w:tcPr>
            <w:tcW w:w="757" w:type="pct"/>
            <w:noWrap/>
            <w:vAlign w:val="center"/>
            <w:hideMark/>
          </w:tcPr>
          <w:p w14:paraId="3A60E6F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B078A2E"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F8B244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feature development</w:t>
            </w:r>
          </w:p>
        </w:tc>
        <w:tc>
          <w:tcPr>
            <w:tcW w:w="786" w:type="pct"/>
            <w:noWrap/>
            <w:vAlign w:val="center"/>
            <w:hideMark/>
          </w:tcPr>
          <w:p w14:paraId="57FBE6C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75D0329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757" w:type="pct"/>
            <w:noWrap/>
            <w:vAlign w:val="center"/>
            <w:hideMark/>
          </w:tcPr>
          <w:p w14:paraId="4F3262DD"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A16088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B4CF50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sign and run software tests on the system, fixing any bugs found</w:t>
            </w:r>
          </w:p>
        </w:tc>
        <w:tc>
          <w:tcPr>
            <w:tcW w:w="786" w:type="pct"/>
            <w:noWrap/>
            <w:vAlign w:val="center"/>
            <w:hideMark/>
          </w:tcPr>
          <w:p w14:paraId="62600F9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1A42E0B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4/2022</w:t>
            </w:r>
          </w:p>
        </w:tc>
        <w:tc>
          <w:tcPr>
            <w:tcW w:w="757" w:type="pct"/>
            <w:noWrap/>
            <w:vAlign w:val="center"/>
            <w:hideMark/>
          </w:tcPr>
          <w:p w14:paraId="12B44DB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A2FBF4F"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A52BD00" w14:textId="1E737E6D"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Software Testing</w:t>
            </w:r>
          </w:p>
        </w:tc>
        <w:tc>
          <w:tcPr>
            <w:tcW w:w="786" w:type="pct"/>
            <w:noWrap/>
            <w:vAlign w:val="center"/>
            <w:hideMark/>
          </w:tcPr>
          <w:p w14:paraId="4329702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27C183F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757" w:type="pct"/>
            <w:noWrap/>
            <w:vAlign w:val="center"/>
            <w:hideMark/>
          </w:tcPr>
          <w:p w14:paraId="45F103E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4EEF1F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4CB265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End of Semester 1</w:t>
            </w:r>
          </w:p>
        </w:tc>
        <w:tc>
          <w:tcPr>
            <w:tcW w:w="786" w:type="pct"/>
            <w:noWrap/>
            <w:vAlign w:val="center"/>
            <w:hideMark/>
          </w:tcPr>
          <w:p w14:paraId="208AE65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472" w:type="pct"/>
            <w:noWrap/>
            <w:vAlign w:val="center"/>
            <w:hideMark/>
          </w:tcPr>
          <w:p w14:paraId="0BB398C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757" w:type="pct"/>
            <w:noWrap/>
            <w:vAlign w:val="center"/>
            <w:hideMark/>
          </w:tcPr>
          <w:p w14:paraId="03F9103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9D04A64"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DC5FD4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Start of Semester 2</w:t>
            </w:r>
          </w:p>
        </w:tc>
        <w:tc>
          <w:tcPr>
            <w:tcW w:w="786" w:type="pct"/>
            <w:noWrap/>
            <w:vAlign w:val="center"/>
            <w:hideMark/>
          </w:tcPr>
          <w:p w14:paraId="0F92777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472" w:type="pct"/>
            <w:noWrap/>
            <w:vAlign w:val="center"/>
            <w:hideMark/>
          </w:tcPr>
          <w:p w14:paraId="00FEE96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757" w:type="pct"/>
            <w:noWrap/>
            <w:vAlign w:val="center"/>
            <w:hideMark/>
          </w:tcPr>
          <w:p w14:paraId="4E4DCD7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6BCEB04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6C29C7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nterview</w:t>
            </w:r>
          </w:p>
        </w:tc>
        <w:tc>
          <w:tcPr>
            <w:tcW w:w="786" w:type="pct"/>
            <w:noWrap/>
            <w:vAlign w:val="center"/>
            <w:hideMark/>
          </w:tcPr>
          <w:p w14:paraId="52F88B2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23FEDA1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0301816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1109FC"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34D556E"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Write-up</w:t>
            </w:r>
          </w:p>
        </w:tc>
        <w:tc>
          <w:tcPr>
            <w:tcW w:w="786" w:type="pct"/>
            <w:noWrap/>
            <w:vAlign w:val="center"/>
            <w:hideMark/>
          </w:tcPr>
          <w:p w14:paraId="78D3525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5E0BF8A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757" w:type="pct"/>
            <w:noWrap/>
            <w:vAlign w:val="center"/>
            <w:hideMark/>
          </w:tcPr>
          <w:p w14:paraId="0C4E048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D10F607"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0B8D8F2"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Deadline</w:t>
            </w:r>
          </w:p>
        </w:tc>
        <w:tc>
          <w:tcPr>
            <w:tcW w:w="786" w:type="pct"/>
            <w:noWrap/>
            <w:vAlign w:val="center"/>
            <w:hideMark/>
          </w:tcPr>
          <w:p w14:paraId="3E6791E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2656456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56B085F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22031E"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EBB5073"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Software System Deadline</w:t>
            </w:r>
          </w:p>
        </w:tc>
        <w:tc>
          <w:tcPr>
            <w:tcW w:w="786" w:type="pct"/>
            <w:noWrap/>
            <w:vAlign w:val="center"/>
            <w:hideMark/>
          </w:tcPr>
          <w:p w14:paraId="130A007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01C0303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4506922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6BFCC76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BDE66A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 preparation</w:t>
            </w:r>
          </w:p>
        </w:tc>
        <w:tc>
          <w:tcPr>
            <w:tcW w:w="786" w:type="pct"/>
            <w:noWrap/>
            <w:vAlign w:val="center"/>
            <w:hideMark/>
          </w:tcPr>
          <w:p w14:paraId="5E15A6F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472" w:type="pct"/>
            <w:noWrap/>
            <w:vAlign w:val="center"/>
            <w:hideMark/>
          </w:tcPr>
          <w:p w14:paraId="7FB3C47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2E8629C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80D59C1"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B7B732B"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w:t>
            </w:r>
          </w:p>
        </w:tc>
        <w:tc>
          <w:tcPr>
            <w:tcW w:w="786" w:type="pct"/>
            <w:noWrap/>
            <w:vAlign w:val="center"/>
            <w:hideMark/>
          </w:tcPr>
          <w:p w14:paraId="29FE190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472" w:type="pct"/>
            <w:noWrap/>
            <w:vAlign w:val="center"/>
            <w:hideMark/>
          </w:tcPr>
          <w:p w14:paraId="1413FF2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5E308FE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bl>
    <w:p w14:paraId="05AFA2B2" w14:textId="78E53B4A" w:rsidR="00E615F1" w:rsidRDefault="00C62482" w:rsidP="00C62482">
      <w:r>
        <w:t xml:space="preserve">Above is an outline of the tasks that I am planning to complete during semester </w:t>
      </w:r>
      <w:r w:rsidR="004A7AD3">
        <w:t>2</w:t>
      </w:r>
      <w:r w:rsidR="002239F8">
        <w:t xml:space="preserve"> and </w:t>
      </w:r>
      <w:r w:rsidR="00D1091B">
        <w:t xml:space="preserve">the </w:t>
      </w:r>
      <w:r w:rsidR="002239F8">
        <w:t xml:space="preserve">estimated time these will take to complete. As this is only </w:t>
      </w:r>
      <w:r w:rsidR="00F8082E">
        <w:t xml:space="preserve">an outline </w:t>
      </w:r>
      <w:r w:rsidR="00CB0982">
        <w:t>these may change depending on if certain tasks take longer or short than expected.</w:t>
      </w:r>
    </w:p>
    <w:p w14:paraId="2A8C2EB2" w14:textId="77777777" w:rsidR="00EF4B76" w:rsidRPr="00C62482" w:rsidRDefault="00EF4B76" w:rsidP="00C62482"/>
    <w:p w14:paraId="0BB0D728" w14:textId="6DC3A576" w:rsidR="00FD1EF9" w:rsidRDefault="00A46921" w:rsidP="00FD1EF9">
      <w:pPr>
        <w:pStyle w:val="Heading3"/>
      </w:pPr>
      <w:bookmarkStart w:id="48" w:name="_Toc88718865"/>
      <w:r>
        <w:t>Milestones</w:t>
      </w:r>
      <w:bookmarkEnd w:id="48"/>
    </w:p>
    <w:tbl>
      <w:tblPr>
        <w:tblStyle w:val="GridTable4-Accent1"/>
        <w:tblW w:w="5000" w:type="pct"/>
        <w:tblLayout w:type="fixed"/>
        <w:tblLook w:val="04A0" w:firstRow="1" w:lastRow="0" w:firstColumn="1" w:lastColumn="0" w:noHBand="0" w:noVBand="1"/>
      </w:tblPr>
      <w:tblGrid>
        <w:gridCol w:w="6375"/>
        <w:gridCol w:w="1361"/>
        <w:gridCol w:w="1280"/>
      </w:tblGrid>
      <w:tr w:rsidR="009F743E" w:rsidRPr="009F743E" w14:paraId="66E86CF6" w14:textId="77777777" w:rsidTr="00662F89">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7FE0112" w14:textId="77777777" w:rsidR="009F743E" w:rsidRPr="009F743E" w:rsidRDefault="009F743E" w:rsidP="009F743E">
            <w:pPr>
              <w:rPr>
                <w:rFonts w:eastAsia="Times New Roman" w:cstheme="minorHAnsi"/>
                <w:color w:val="FFFFFF"/>
                <w:sz w:val="24"/>
                <w:szCs w:val="24"/>
                <w:lang w:eastAsia="en-GB"/>
              </w:rPr>
            </w:pPr>
            <w:r w:rsidRPr="009F743E">
              <w:rPr>
                <w:rFonts w:eastAsia="Times New Roman" w:cstheme="minorHAnsi"/>
                <w:color w:val="FFFFFF"/>
                <w:sz w:val="24"/>
                <w:szCs w:val="24"/>
                <w:lang w:eastAsia="en-GB"/>
              </w:rPr>
              <w:t>Milestone</w:t>
            </w:r>
          </w:p>
        </w:tc>
        <w:tc>
          <w:tcPr>
            <w:tcW w:w="755" w:type="pct"/>
            <w:noWrap/>
            <w:vAlign w:val="center"/>
            <w:hideMark/>
          </w:tcPr>
          <w:p w14:paraId="767BDE83" w14:textId="77777777" w:rsidR="009F743E" w:rsidRPr="009F743E" w:rsidRDefault="009F743E" w:rsidP="009F743E">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Due date</w:t>
            </w:r>
          </w:p>
        </w:tc>
        <w:tc>
          <w:tcPr>
            <w:tcW w:w="710" w:type="pct"/>
            <w:noWrap/>
            <w:vAlign w:val="center"/>
            <w:hideMark/>
          </w:tcPr>
          <w:p w14:paraId="091432AB" w14:textId="77777777" w:rsidR="009F743E" w:rsidRPr="009F743E" w:rsidRDefault="009F743E" w:rsidP="009F743E">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Status</w:t>
            </w:r>
          </w:p>
        </w:tc>
      </w:tr>
      <w:tr w:rsidR="009F743E" w:rsidRPr="009F743E" w14:paraId="46D38390"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DA904F6" w14:textId="4A093E84"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lastRenderedPageBreak/>
              <w:t xml:space="preserve">Deadline for </w:t>
            </w:r>
            <w:r w:rsidRPr="005657AC">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55" w:type="pct"/>
            <w:noWrap/>
            <w:vAlign w:val="center"/>
            <w:hideMark/>
          </w:tcPr>
          <w:p w14:paraId="58304B4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10" w:type="pct"/>
            <w:noWrap/>
            <w:vAlign w:val="center"/>
            <w:hideMark/>
          </w:tcPr>
          <w:p w14:paraId="4FC4AAA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942D570"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3B6AFC5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Key Features</w:t>
            </w:r>
          </w:p>
        </w:tc>
        <w:tc>
          <w:tcPr>
            <w:tcW w:w="755" w:type="pct"/>
            <w:noWrap/>
            <w:vAlign w:val="center"/>
            <w:hideMark/>
          </w:tcPr>
          <w:p w14:paraId="125E4A1A"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4/01/2022</w:t>
            </w:r>
          </w:p>
        </w:tc>
        <w:tc>
          <w:tcPr>
            <w:tcW w:w="710" w:type="pct"/>
            <w:noWrap/>
            <w:vAlign w:val="center"/>
            <w:hideMark/>
          </w:tcPr>
          <w:p w14:paraId="464D9466"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7994EDC0"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0402EF0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the Website UI to be designed and implemented</w:t>
            </w:r>
          </w:p>
        </w:tc>
        <w:tc>
          <w:tcPr>
            <w:tcW w:w="755" w:type="pct"/>
            <w:noWrap/>
            <w:vAlign w:val="center"/>
            <w:hideMark/>
          </w:tcPr>
          <w:p w14:paraId="7F97872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4/02/2022</w:t>
            </w:r>
          </w:p>
        </w:tc>
        <w:tc>
          <w:tcPr>
            <w:tcW w:w="710" w:type="pct"/>
            <w:noWrap/>
            <w:vAlign w:val="center"/>
            <w:hideMark/>
          </w:tcPr>
          <w:p w14:paraId="7328A6D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0329D04"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171DDC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Nice to have Features</w:t>
            </w:r>
          </w:p>
        </w:tc>
        <w:tc>
          <w:tcPr>
            <w:tcW w:w="755" w:type="pct"/>
            <w:noWrap/>
            <w:vAlign w:val="center"/>
            <w:hideMark/>
          </w:tcPr>
          <w:p w14:paraId="68550A74"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3/2022</w:t>
            </w:r>
          </w:p>
        </w:tc>
        <w:tc>
          <w:tcPr>
            <w:tcW w:w="710" w:type="pct"/>
            <w:noWrap/>
            <w:vAlign w:val="center"/>
            <w:hideMark/>
          </w:tcPr>
          <w:p w14:paraId="217F0013"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542EB4CE"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0BE5A33" w14:textId="4BB475A3"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sign and </w:t>
            </w:r>
            <w:r w:rsidR="00BB2B3A" w:rsidRPr="009F743E">
              <w:rPr>
                <w:rFonts w:eastAsia="Times New Roman" w:cstheme="minorHAnsi"/>
                <w:b w:val="0"/>
                <w:bCs w:val="0"/>
                <w:color w:val="000000"/>
                <w:lang w:eastAsia="en-GB"/>
              </w:rPr>
              <w:t>implement</w:t>
            </w:r>
            <w:r w:rsidRPr="009F743E">
              <w:rPr>
                <w:rFonts w:eastAsia="Times New Roman" w:cstheme="minorHAnsi"/>
                <w:b w:val="0"/>
                <w:bCs w:val="0"/>
                <w:color w:val="000000"/>
                <w:lang w:eastAsia="en-GB"/>
              </w:rPr>
              <w:t xml:space="preserve"> any other optional features that have not yet been completed</w:t>
            </w:r>
          </w:p>
        </w:tc>
        <w:tc>
          <w:tcPr>
            <w:tcW w:w="755" w:type="pct"/>
            <w:noWrap/>
            <w:vAlign w:val="center"/>
            <w:hideMark/>
          </w:tcPr>
          <w:p w14:paraId="319735C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2/03/2022</w:t>
            </w:r>
          </w:p>
        </w:tc>
        <w:tc>
          <w:tcPr>
            <w:tcW w:w="710" w:type="pct"/>
            <w:noWrap/>
            <w:vAlign w:val="center"/>
            <w:hideMark/>
          </w:tcPr>
          <w:p w14:paraId="10F64E8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018F2C8D"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EDB2C0A"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feature development</w:t>
            </w:r>
          </w:p>
        </w:tc>
        <w:tc>
          <w:tcPr>
            <w:tcW w:w="755" w:type="pct"/>
            <w:noWrap/>
            <w:vAlign w:val="center"/>
            <w:hideMark/>
          </w:tcPr>
          <w:p w14:paraId="59353002"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687F954A"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88DEFCA"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CACC994"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sign and run software tests on the system, fixing any bugs found</w:t>
            </w:r>
          </w:p>
        </w:tc>
        <w:tc>
          <w:tcPr>
            <w:tcW w:w="755" w:type="pct"/>
            <w:noWrap/>
            <w:vAlign w:val="center"/>
            <w:hideMark/>
          </w:tcPr>
          <w:p w14:paraId="3BBE20FD"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0804506C"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181DDFE5"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834E6D5"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Software Testing</w:t>
            </w:r>
          </w:p>
        </w:tc>
        <w:tc>
          <w:tcPr>
            <w:tcW w:w="755" w:type="pct"/>
            <w:noWrap/>
            <w:vAlign w:val="center"/>
            <w:hideMark/>
          </w:tcPr>
          <w:p w14:paraId="50885A09"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1/04/2022</w:t>
            </w:r>
          </w:p>
        </w:tc>
        <w:tc>
          <w:tcPr>
            <w:tcW w:w="710" w:type="pct"/>
            <w:noWrap/>
            <w:vAlign w:val="center"/>
            <w:hideMark/>
          </w:tcPr>
          <w:p w14:paraId="19F2F140"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6938F6C5"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D231E25"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Interview</w:t>
            </w:r>
          </w:p>
        </w:tc>
        <w:tc>
          <w:tcPr>
            <w:tcW w:w="755" w:type="pct"/>
            <w:noWrap/>
            <w:vAlign w:val="center"/>
            <w:hideMark/>
          </w:tcPr>
          <w:p w14:paraId="574855FE"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1/02/2022</w:t>
            </w:r>
          </w:p>
        </w:tc>
        <w:tc>
          <w:tcPr>
            <w:tcW w:w="710" w:type="pct"/>
            <w:noWrap/>
            <w:vAlign w:val="center"/>
            <w:hideMark/>
          </w:tcPr>
          <w:p w14:paraId="0D17E857"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C0C3871"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95FC10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issertation Deadline</w:t>
            </w:r>
          </w:p>
        </w:tc>
        <w:tc>
          <w:tcPr>
            <w:tcW w:w="755" w:type="pct"/>
            <w:noWrap/>
            <w:vAlign w:val="center"/>
            <w:hideMark/>
          </w:tcPr>
          <w:p w14:paraId="797C0A3E"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26A1E649"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5FD1F27C"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BDE0A2F"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Software System Deadline</w:t>
            </w:r>
          </w:p>
        </w:tc>
        <w:tc>
          <w:tcPr>
            <w:tcW w:w="755" w:type="pct"/>
            <w:noWrap/>
            <w:vAlign w:val="center"/>
            <w:hideMark/>
          </w:tcPr>
          <w:p w14:paraId="4039A3B0"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7E495F17"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CC073CC"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4506614"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Mini viva</w:t>
            </w:r>
          </w:p>
        </w:tc>
        <w:tc>
          <w:tcPr>
            <w:tcW w:w="755" w:type="pct"/>
            <w:noWrap/>
            <w:vAlign w:val="center"/>
            <w:hideMark/>
          </w:tcPr>
          <w:p w14:paraId="6B68B75F"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5/2022</w:t>
            </w:r>
          </w:p>
        </w:tc>
        <w:tc>
          <w:tcPr>
            <w:tcW w:w="710" w:type="pct"/>
            <w:noWrap/>
            <w:vAlign w:val="center"/>
            <w:hideMark/>
          </w:tcPr>
          <w:p w14:paraId="2B4FBADD"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bl>
    <w:p w14:paraId="03193002" w14:textId="0D20911A" w:rsidR="001843D4" w:rsidRDefault="00C310BE" w:rsidP="00C310BE">
      <w:r>
        <w:t xml:space="preserve">Above are the ‘milestones’ for my project. These are </w:t>
      </w:r>
      <w:r w:rsidR="00D1091B">
        <w:t xml:space="preserve">a </w:t>
      </w:r>
      <w:r>
        <w:t xml:space="preserve">mix of predetermined project deadlines </w:t>
      </w:r>
      <w:r w:rsidR="00BD76DC">
        <w:t>and self-imposed deadlines to help me monitor my progress and ensure I stay on track with my project.</w:t>
      </w:r>
      <w:r w:rsidR="00BB2B3A">
        <w:t xml:space="preserve"> </w:t>
      </w:r>
    </w:p>
    <w:p w14:paraId="36F74EBA" w14:textId="77777777" w:rsidR="00C310BE" w:rsidRDefault="00C310BE" w:rsidP="00C310BE"/>
    <w:p w14:paraId="6B17A38C" w14:textId="15DF6A22" w:rsidR="00C310BE" w:rsidRDefault="00C310BE" w:rsidP="00C310BE">
      <w:pPr>
        <w:sectPr w:rsidR="00C310BE" w:rsidSect="00DE4B2F">
          <w:pgSz w:w="11906" w:h="16838"/>
          <w:pgMar w:top="1440" w:right="1440" w:bottom="1440" w:left="1440" w:header="708" w:footer="708" w:gutter="0"/>
          <w:pgNumType w:start="1"/>
          <w:cols w:space="708"/>
          <w:docGrid w:linePitch="360"/>
        </w:sectPr>
      </w:pPr>
    </w:p>
    <w:p w14:paraId="2EE95B8A" w14:textId="488DF161" w:rsidR="001843D4" w:rsidRDefault="001843D4" w:rsidP="001843D4">
      <w:pPr>
        <w:pStyle w:val="Heading3"/>
      </w:pPr>
      <w:bookmarkStart w:id="49" w:name="_Toc88718866"/>
      <w:r>
        <w:lastRenderedPageBreak/>
        <w:t>Gantt Chart</w:t>
      </w:r>
      <w:bookmarkEnd w:id="49"/>
    </w:p>
    <w:p w14:paraId="0871F0FB" w14:textId="7B8C1AC1" w:rsidR="00520AFA" w:rsidRPr="00520AFA" w:rsidRDefault="00520AFA" w:rsidP="00520AFA">
      <w:r>
        <w:t xml:space="preserve">Below are screenshots of my Gantt chart that has my tasks listed above along with </w:t>
      </w:r>
      <w:r w:rsidR="00560894">
        <w:t>the</w:t>
      </w:r>
      <w:r>
        <w:t xml:space="preserve"> milestones</w:t>
      </w:r>
      <w:r w:rsidR="00560894">
        <w:t xml:space="preserve"> for my project. </w:t>
      </w:r>
      <w:r w:rsidR="004822AF">
        <w:t>I have planned to have weekends off to have a break, as well as taking Christmas Eve, Christmas Day, Boxing Day, New Year</w:t>
      </w:r>
      <w:r w:rsidR="00DA6CDF">
        <w:t>'</w:t>
      </w:r>
      <w:r w:rsidR="004822AF">
        <w:t>s Eve and New Year</w:t>
      </w:r>
      <w:r w:rsidR="00DA6CDF">
        <w:t>’</w:t>
      </w:r>
      <w:r w:rsidR="004822AF">
        <w:t xml:space="preserve">s Day off. </w:t>
      </w:r>
      <w:r w:rsidR="000D32D7">
        <w:t>(</w:t>
      </w:r>
      <w:r w:rsidR="00F771E8">
        <w:t xml:space="preserve">For </w:t>
      </w:r>
      <w:r w:rsidR="005E7177">
        <w:t xml:space="preserve">the </w:t>
      </w:r>
      <w:r w:rsidR="00F771E8">
        <w:t>full Gantt chart</w:t>
      </w:r>
      <w:r w:rsidR="00B84A82">
        <w:t xml:space="preserve"> see </w:t>
      </w:r>
      <w:r w:rsidR="001B04C3">
        <w:t>Project/</w:t>
      </w:r>
      <w:r w:rsidR="00CC02B1">
        <w:t>‘</w:t>
      </w:r>
      <w:proofErr w:type="spellStart"/>
      <w:r w:rsidR="00033C2E">
        <w:t>Project_Timeline.gan</w:t>
      </w:r>
      <w:proofErr w:type="spellEnd"/>
      <w:r w:rsidR="00CC02B1">
        <w:t>’</w:t>
      </w:r>
      <w:r w:rsidR="001B04C3">
        <w:t xml:space="preserve"> file</w:t>
      </w:r>
      <w:r w:rsidR="00B84A82">
        <w:t xml:space="preserve"> in </w:t>
      </w:r>
      <w:r w:rsidR="001B04C3">
        <w:t>my GitLab repository.</w:t>
      </w:r>
      <w:r w:rsidR="000D32D7">
        <w:t>)</w:t>
      </w:r>
    </w:p>
    <w:p w14:paraId="65C49150" w14:textId="77777777" w:rsidR="00BC5132" w:rsidRDefault="001843D4" w:rsidP="00BC5132">
      <w:pPr>
        <w:keepNext/>
      </w:pPr>
      <w:r>
        <w:rPr>
          <w:noProof/>
        </w:rPr>
        <w:drawing>
          <wp:inline distT="0" distB="0" distL="0" distR="0" wp14:anchorId="670F3767" wp14:editId="71789ADC">
            <wp:extent cx="8799683" cy="2212053"/>
            <wp:effectExtent l="0" t="0" r="1905" b="0"/>
            <wp:docPr id="2" name="Picture 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rotWithShape="1">
                    <a:blip r:embed="rId22" cstate="print">
                      <a:extLst>
                        <a:ext uri="{28A0092B-C50C-407E-A947-70E740481C1C}">
                          <a14:useLocalDpi xmlns:a14="http://schemas.microsoft.com/office/drawing/2010/main" val="0"/>
                        </a:ext>
                      </a:extLst>
                    </a:blip>
                    <a:srcRect t="3243" b="60604"/>
                    <a:stretch/>
                  </pic:blipFill>
                  <pic:spPr bwMode="auto">
                    <a:xfrm>
                      <a:off x="0" y="0"/>
                      <a:ext cx="8840873" cy="2222407"/>
                    </a:xfrm>
                    <a:prstGeom prst="rect">
                      <a:avLst/>
                    </a:prstGeom>
                    <a:ln>
                      <a:noFill/>
                    </a:ln>
                    <a:extLst>
                      <a:ext uri="{53640926-AAD7-44D8-BBD7-CCE9431645EC}">
                        <a14:shadowObscured xmlns:a14="http://schemas.microsoft.com/office/drawing/2010/main"/>
                      </a:ext>
                    </a:extLst>
                  </pic:spPr>
                </pic:pic>
              </a:graphicData>
            </a:graphic>
          </wp:inline>
        </w:drawing>
      </w:r>
    </w:p>
    <w:p w14:paraId="52D55638" w14:textId="58FCB801" w:rsidR="001843D4" w:rsidRDefault="00BC5132" w:rsidP="00BC5132">
      <w:pPr>
        <w:pStyle w:val="Caption"/>
      </w:pPr>
      <w:r>
        <w:t xml:space="preserve">Figure </w:t>
      </w:r>
      <w:r w:rsidR="001E3EB4">
        <w:fldChar w:fldCharType="begin"/>
      </w:r>
      <w:r w:rsidR="001E3EB4">
        <w:instrText xml:space="preserve"> SEQ Figure \* ARABIC </w:instrText>
      </w:r>
      <w:r w:rsidR="001E3EB4">
        <w:fldChar w:fldCharType="separate"/>
      </w:r>
      <w:r w:rsidR="00871099">
        <w:rPr>
          <w:noProof/>
        </w:rPr>
        <w:t>8</w:t>
      </w:r>
      <w:r w:rsidR="001E3EB4">
        <w:rPr>
          <w:noProof/>
        </w:rPr>
        <w:fldChar w:fldCharType="end"/>
      </w:r>
      <w:r>
        <w:t xml:space="preserve"> Semester 1 Part 1</w:t>
      </w:r>
    </w:p>
    <w:p w14:paraId="1A6F08C2" w14:textId="77777777" w:rsidR="00484B59" w:rsidRDefault="001843D4" w:rsidP="00484B59">
      <w:pPr>
        <w:keepNext/>
      </w:pPr>
      <w:r>
        <w:rPr>
          <w:noProof/>
        </w:rPr>
        <w:lastRenderedPageBreak/>
        <mc:AlternateContent>
          <mc:Choice Requires="wpg">
            <w:drawing>
              <wp:inline distT="0" distB="0" distL="0" distR="0" wp14:anchorId="4D3D25E7" wp14:editId="549BA382">
                <wp:extent cx="8801100" cy="2495790"/>
                <wp:effectExtent l="0" t="0" r="0" b="0"/>
                <wp:docPr id="33" name="Group 33"/>
                <wp:cNvGraphicFramePr/>
                <a:graphic xmlns:a="http://schemas.openxmlformats.org/drawingml/2006/main">
                  <a:graphicData uri="http://schemas.microsoft.com/office/word/2010/wordprocessingGroup">
                    <wpg:wgp>
                      <wpg:cNvGrpSpPr/>
                      <wpg:grpSpPr>
                        <a:xfrm>
                          <a:off x="0" y="0"/>
                          <a:ext cx="8801100" cy="2495790"/>
                          <a:chOff x="0" y="204448"/>
                          <a:chExt cx="8686165" cy="2366032"/>
                        </a:xfrm>
                      </wpg:grpSpPr>
                      <pic:pic xmlns:pic="http://schemas.openxmlformats.org/drawingml/2006/picture">
                        <pic:nvPicPr>
                          <pic:cNvPr id="28" name="Picture 28" descr="Chart&#10;&#10;Description automatically generated"/>
                          <pic:cNvPicPr>
                            <a:picLocks noChangeAspect="1"/>
                          </pic:cNvPicPr>
                        </pic:nvPicPr>
                        <pic:blipFill rotWithShape="1">
                          <a:blip r:embed="rId23" cstate="print">
                            <a:extLst>
                              <a:ext uri="{28A0092B-C50C-407E-A947-70E740481C1C}">
                                <a14:useLocalDpi xmlns:a14="http://schemas.microsoft.com/office/drawing/2010/main" val="0"/>
                              </a:ext>
                            </a:extLst>
                          </a:blip>
                          <a:srcRect t="3390" b="91892"/>
                          <a:stretch/>
                        </pic:blipFill>
                        <pic:spPr bwMode="auto">
                          <a:xfrm>
                            <a:off x="0" y="204448"/>
                            <a:ext cx="8685530" cy="28450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Picture 32" descr="Chart&#10;&#10;Description automatically generated"/>
                          <pic:cNvPicPr>
                            <a:picLocks noChangeAspect="1"/>
                          </pic:cNvPicPr>
                        </pic:nvPicPr>
                        <pic:blipFill rotWithShape="1">
                          <a:blip r:embed="rId23">
                            <a:extLst>
                              <a:ext uri="{28A0092B-C50C-407E-A947-70E740481C1C}">
                                <a14:useLocalDpi xmlns:a14="http://schemas.microsoft.com/office/drawing/2010/main" val="0"/>
                              </a:ext>
                            </a:extLst>
                          </a:blip>
                          <a:srcRect t="24319" b="41170"/>
                          <a:stretch/>
                        </pic:blipFill>
                        <pic:spPr bwMode="auto">
                          <a:xfrm>
                            <a:off x="0" y="488950"/>
                            <a:ext cx="8686165" cy="208153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C4FEEC8" id="Group 33" o:spid="_x0000_s1026" style="width:693pt;height:196.5pt;mso-position-horizontal-relative:char;mso-position-vertical-relative:line" coordorigin=",2044" coordsize="86861,23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alt="Chart&#10;&#10;Description automatically generated" style="position:absolute;top:2044;width:86855;height:2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">
                  <v:imagedata r:id="rId24" o:title="Chart&#10;&#10;Description automatically generated" croptop="2222f" cropbottom="60222f"/>
                </v:shape>
                <v:shape id="Picture 32" o:spid="_x0000_s1028" type="#_x0000_t75" alt="Chart&#10;&#10;Description automatically generated" style="position:absolute;top:4889;width:86861;height:2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">
                  <v:imagedata r:id="rId24" o:title="Chart&#10;&#10;Description automatically generated" croptop="15938f" cropbottom="26981f"/>
                </v:shape>
                <w10:anchorlock/>
              </v:group>
            </w:pict>
          </mc:Fallback>
        </mc:AlternateContent>
      </w:r>
    </w:p>
    <w:p w14:paraId="0FBB273B" w14:textId="45D82114" w:rsidR="001843D4" w:rsidRDefault="00484B59" w:rsidP="00484B59">
      <w:pPr>
        <w:pStyle w:val="Caption"/>
      </w:pPr>
      <w:r>
        <w:t xml:space="preserve">Figure </w:t>
      </w:r>
      <w:r w:rsidR="001E3EB4">
        <w:fldChar w:fldCharType="begin"/>
      </w:r>
      <w:r w:rsidR="001E3EB4">
        <w:instrText xml:space="preserve"> SEQ Figure \* ARABIC </w:instrText>
      </w:r>
      <w:r w:rsidR="001E3EB4">
        <w:fldChar w:fldCharType="separate"/>
      </w:r>
      <w:r w:rsidR="00871099">
        <w:rPr>
          <w:noProof/>
        </w:rPr>
        <w:t>9</w:t>
      </w:r>
      <w:r w:rsidR="001E3EB4">
        <w:rPr>
          <w:noProof/>
        </w:rPr>
        <w:fldChar w:fldCharType="end"/>
      </w:r>
      <w:r>
        <w:t xml:space="preserve"> Semester 1 Part 2</w:t>
      </w:r>
    </w:p>
    <w:p w14:paraId="005A4A58" w14:textId="77777777" w:rsidR="00FE6663" w:rsidRDefault="001843D4" w:rsidP="00FE6663">
      <w:pPr>
        <w:keepNext/>
      </w:pPr>
      <w:r>
        <w:rPr>
          <w:noProof/>
        </w:rPr>
        <mc:AlternateContent>
          <mc:Choice Requires="wpg">
            <w:drawing>
              <wp:inline distT="0" distB="0" distL="0" distR="0" wp14:anchorId="44D0CB15" wp14:editId="64105842">
                <wp:extent cx="7429500" cy="1604514"/>
                <wp:effectExtent l="0" t="0" r="0" b="0"/>
                <wp:docPr id="36" name="Group 36"/>
                <wp:cNvGraphicFramePr/>
                <a:graphic xmlns:a="http://schemas.openxmlformats.org/drawingml/2006/main">
                  <a:graphicData uri="http://schemas.microsoft.com/office/word/2010/wordprocessingGroup">
                    <wpg:wgp>
                      <wpg:cNvGrpSpPr/>
                      <wpg:grpSpPr>
                        <a:xfrm>
                          <a:off x="0" y="0"/>
                          <a:ext cx="7429500" cy="1604514"/>
                          <a:chOff x="0" y="180675"/>
                          <a:chExt cx="6567170" cy="1292525"/>
                        </a:xfrm>
                      </wpg:grpSpPr>
                      <pic:pic xmlns:pic="http://schemas.openxmlformats.org/drawingml/2006/picture">
                        <pic:nvPicPr>
                          <pic:cNvPr id="34" name="Picture 34" descr="Chart&#10;&#10;Description automatically generated"/>
                          <pic:cNvPicPr>
                            <a:picLocks noChangeAspect="1"/>
                          </pic:cNvPicPr>
                        </pic:nvPicPr>
                        <pic:blipFill rotWithShape="1">
                          <a:blip r:embed="rId25" cstate="print">
                            <a:extLst>
                              <a:ext uri="{28A0092B-C50C-407E-A947-70E740481C1C}">
                                <a14:useLocalDpi xmlns:a14="http://schemas.microsoft.com/office/drawing/2010/main" val="0"/>
                              </a:ext>
                            </a:extLst>
                          </a:blip>
                          <a:srcRect t="3152" b="92134"/>
                          <a:stretch/>
                        </pic:blipFill>
                        <pic:spPr bwMode="auto">
                          <a:xfrm>
                            <a:off x="0" y="180675"/>
                            <a:ext cx="6567170" cy="27017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Picture 29" descr="Chart&#10;&#10;Description automatically generated"/>
                          <pic:cNvPicPr>
                            <a:picLocks noChangeAspect="1"/>
                          </pic:cNvPicPr>
                        </pic:nvPicPr>
                        <pic:blipFill rotWithShape="1">
                          <a:blip r:embed="rId25" cstate="print">
                            <a:extLst>
                              <a:ext uri="{28A0092B-C50C-407E-A947-70E740481C1C}">
                                <a14:useLocalDpi xmlns:a14="http://schemas.microsoft.com/office/drawing/2010/main" val="0"/>
                              </a:ext>
                            </a:extLst>
                          </a:blip>
                          <a:srcRect t="54509" b="27654"/>
                          <a:stretch/>
                        </pic:blipFill>
                        <pic:spPr bwMode="auto">
                          <a:xfrm>
                            <a:off x="0" y="450850"/>
                            <a:ext cx="6567170" cy="102235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D598318" id="Group 36" o:spid="_x0000_s1026" style="width:585pt;height:126.35pt;mso-position-horizontal-relative:char;mso-position-vertical-relative:line" coordorigin=",1806" coordsize="65671,12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">
                <v:shape id="Picture 34" o:spid="_x0000_s1027" type="#_x0000_t75" alt="Chart&#10;&#10;Description automatically generated" style="position:absolute;top:1806;width:65671;height: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">
                  <v:imagedata r:id="rId26" o:title="Chart&#10;&#10;Description automatically generated" croptop="2066f" cropbottom="60381f"/>
                </v:shape>
                <v:shape id="Picture 29" o:spid="_x0000_s1028" type="#_x0000_t75" alt="Chart&#10;&#10;Description automatically generated" style="position:absolute;top:4508;width:65671;height:10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">
                  <v:imagedata r:id="rId26" o:title="Chart&#10;&#10;Description automatically generated" croptop="35723f" cropbottom="18123f"/>
                </v:shape>
                <w10:anchorlock/>
              </v:group>
            </w:pict>
          </mc:Fallback>
        </mc:AlternateContent>
      </w:r>
    </w:p>
    <w:p w14:paraId="4DDA32F7" w14:textId="4D4976BC" w:rsidR="001843D4" w:rsidRDefault="00FE6663" w:rsidP="00FE6663">
      <w:pPr>
        <w:pStyle w:val="Caption"/>
      </w:pPr>
      <w:r>
        <w:t xml:space="preserve">Figure </w:t>
      </w:r>
      <w:r w:rsidR="001E3EB4">
        <w:fldChar w:fldCharType="begin"/>
      </w:r>
      <w:r w:rsidR="001E3EB4">
        <w:instrText xml:space="preserve"> SEQ Figure \* ARABIC </w:instrText>
      </w:r>
      <w:r w:rsidR="001E3EB4">
        <w:fldChar w:fldCharType="separate"/>
      </w:r>
      <w:r w:rsidR="00871099">
        <w:rPr>
          <w:noProof/>
        </w:rPr>
        <w:t>10</w:t>
      </w:r>
      <w:r w:rsidR="001E3EB4">
        <w:rPr>
          <w:noProof/>
        </w:rPr>
        <w:fldChar w:fldCharType="end"/>
      </w:r>
      <w:r>
        <w:t xml:space="preserve"> Semester 2 Part 1</w:t>
      </w:r>
    </w:p>
    <w:p w14:paraId="489BCD95" w14:textId="77777777" w:rsidR="00FE6663" w:rsidRDefault="001843D4" w:rsidP="00FE6663">
      <w:pPr>
        <w:keepNext/>
      </w:pPr>
      <w:r>
        <w:rPr>
          <w:noProof/>
        </w:rPr>
        <w:lastRenderedPageBreak/>
        <mc:AlternateContent>
          <mc:Choice Requires="wpg">
            <w:drawing>
              <wp:inline distT="0" distB="0" distL="0" distR="0" wp14:anchorId="67240AE6" wp14:editId="55895E6A">
                <wp:extent cx="7429500" cy="1846293"/>
                <wp:effectExtent l="0" t="0" r="0" b="1905"/>
                <wp:docPr id="38" name="Group 38"/>
                <wp:cNvGraphicFramePr/>
                <a:graphic xmlns:a="http://schemas.openxmlformats.org/drawingml/2006/main">
                  <a:graphicData uri="http://schemas.microsoft.com/office/word/2010/wordprocessingGroup">
                    <wpg:wgp>
                      <wpg:cNvGrpSpPr/>
                      <wpg:grpSpPr>
                        <a:xfrm>
                          <a:off x="0" y="0"/>
                          <a:ext cx="7429500" cy="1846293"/>
                          <a:chOff x="0" y="180538"/>
                          <a:chExt cx="7228205" cy="1680012"/>
                        </a:xfrm>
                      </wpg:grpSpPr>
                      <pic:pic xmlns:pic="http://schemas.openxmlformats.org/drawingml/2006/picture">
                        <pic:nvPicPr>
                          <pic:cNvPr id="37" name="Picture 37" descr="Table&#10;&#10;Description automatically generated"/>
                          <pic:cNvPicPr>
                            <a:picLocks noChangeAspect="1"/>
                          </pic:cNvPicPr>
                        </pic:nvPicPr>
                        <pic:blipFill rotWithShape="1">
                          <a:blip r:embed="rId27" cstate="print">
                            <a:extLst>
                              <a:ext uri="{28A0092B-C50C-407E-A947-70E740481C1C}">
                                <a14:useLocalDpi xmlns:a14="http://schemas.microsoft.com/office/drawing/2010/main" val="0"/>
                              </a:ext>
                            </a:extLst>
                          </a:blip>
                          <a:srcRect t="3154" b="92124"/>
                          <a:stretch/>
                        </pic:blipFill>
                        <pic:spPr bwMode="auto">
                          <a:xfrm>
                            <a:off x="0" y="180538"/>
                            <a:ext cx="7228205" cy="27031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Picture 30"/>
                          <pic:cNvPicPr>
                            <a:picLocks noChangeAspect="1"/>
                          </pic:cNvPicPr>
                        </pic:nvPicPr>
                        <pic:blipFill rotWithShape="1">
                          <a:blip r:embed="rId27" cstate="print">
                            <a:extLst>
                              <a:ext uri="{28A0092B-C50C-407E-A947-70E740481C1C}">
                                <a14:useLocalDpi xmlns:a14="http://schemas.microsoft.com/office/drawing/2010/main" val="0"/>
                              </a:ext>
                            </a:extLst>
                          </a:blip>
                          <a:srcRect t="68558" b="6816"/>
                          <a:stretch/>
                        </pic:blipFill>
                        <pic:spPr bwMode="auto">
                          <a:xfrm>
                            <a:off x="0" y="450850"/>
                            <a:ext cx="7228205" cy="140970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4D246AB6" id="Group 38" o:spid="_x0000_s1026" style="width:585pt;height:145.4pt;mso-position-horizontal-relative:char;mso-position-vertical-relative:line" coordorigin=",1805" coordsize="72282,16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">
                <v:shape id="Picture 37" o:spid="_x0000_s1027" type="#_x0000_t75" alt="Table&#10;&#10;Description automatically generated" style="position:absolute;top:1805;width:72282;height:2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">
                  <v:imagedata r:id="rId28" o:title="Table&#10;&#10;Description automatically generated" croptop="2067f" cropbottom="60374f"/>
                </v:shape>
                <v:shape id="Picture 30" o:spid="_x0000_s1028" type="#_x0000_t75" style="position:absolute;top:4508;width:72282;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">
                  <v:imagedata r:id="rId28" o:title="" croptop="44930f" cropbottom="4467f"/>
                </v:shape>
                <w10:anchorlock/>
              </v:group>
            </w:pict>
          </mc:Fallback>
        </mc:AlternateContent>
      </w:r>
    </w:p>
    <w:p w14:paraId="699814EF" w14:textId="59668513" w:rsidR="001843D4" w:rsidRDefault="00FE6663" w:rsidP="00FE6663">
      <w:pPr>
        <w:pStyle w:val="Caption"/>
      </w:pPr>
      <w:r>
        <w:t xml:space="preserve">Figure </w:t>
      </w:r>
      <w:r w:rsidR="001E3EB4">
        <w:fldChar w:fldCharType="begin"/>
      </w:r>
      <w:r w:rsidR="001E3EB4">
        <w:instrText xml:space="preserve"> SEQ Figure \* ARABIC </w:instrText>
      </w:r>
      <w:r w:rsidR="001E3EB4">
        <w:fldChar w:fldCharType="separate"/>
      </w:r>
      <w:r w:rsidR="00871099">
        <w:rPr>
          <w:noProof/>
        </w:rPr>
        <w:t>11</w:t>
      </w:r>
      <w:r w:rsidR="001E3EB4">
        <w:rPr>
          <w:noProof/>
        </w:rPr>
        <w:fldChar w:fldCharType="end"/>
      </w:r>
      <w:r w:rsidRPr="00225405">
        <w:t xml:space="preserve"> Semester 2 Part </w:t>
      </w:r>
      <w:r>
        <w:t>2</w:t>
      </w:r>
    </w:p>
    <w:p w14:paraId="2877A364" w14:textId="77777777" w:rsidR="00FE6663" w:rsidRDefault="001843D4" w:rsidP="00FE6663">
      <w:pPr>
        <w:keepNext/>
      </w:pPr>
      <w:r>
        <w:rPr>
          <w:noProof/>
        </w:rPr>
        <mc:AlternateContent>
          <mc:Choice Requires="wpg">
            <w:drawing>
              <wp:inline distT="0" distB="0" distL="0" distR="0" wp14:anchorId="555A8675" wp14:editId="0C7DC434">
                <wp:extent cx="8001000" cy="1093399"/>
                <wp:effectExtent l="0" t="0" r="0" b="0"/>
                <wp:docPr id="40" name="Group 40"/>
                <wp:cNvGraphicFramePr/>
                <a:graphic xmlns:a="http://schemas.openxmlformats.org/drawingml/2006/main">
                  <a:graphicData uri="http://schemas.microsoft.com/office/word/2010/wordprocessingGroup">
                    <wpg:wgp>
                      <wpg:cNvGrpSpPr/>
                      <wpg:grpSpPr>
                        <a:xfrm>
                          <a:off x="0" y="0"/>
                          <a:ext cx="8001000" cy="1093399"/>
                          <a:chOff x="0" y="158852"/>
                          <a:chExt cx="7955280" cy="1059713"/>
                        </a:xfrm>
                      </wpg:grpSpPr>
                      <pic:pic xmlns:pic="http://schemas.openxmlformats.org/drawingml/2006/picture">
                        <pic:nvPicPr>
                          <pic:cNvPr id="31" name="Picture 31" descr="Graphical user interface, application, table, Excel&#10;&#10;Description automatically generated"/>
                          <pic:cNvPicPr>
                            <a:picLocks noChangeAspect="1"/>
                          </pic:cNvPicPr>
                        </pic:nvPicPr>
                        <pic:blipFill rotWithShape="1">
                          <a:blip r:embed="rId29" cstate="print">
                            <a:extLst>
                              <a:ext uri="{28A0092B-C50C-407E-A947-70E740481C1C}">
                                <a14:useLocalDpi xmlns:a14="http://schemas.microsoft.com/office/drawing/2010/main" val="0"/>
                              </a:ext>
                            </a:extLst>
                          </a:blip>
                          <a:srcRect l="-33" t="2995" r="33" b="92242"/>
                          <a:stretch/>
                        </pic:blipFill>
                        <pic:spPr bwMode="auto">
                          <a:xfrm>
                            <a:off x="0" y="158852"/>
                            <a:ext cx="7955280" cy="27294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9" name="Picture 39" descr="Graphical user interface, application, table, Excel&#10;&#10;Description automatically generated"/>
                          <pic:cNvPicPr>
                            <a:picLocks noChangeAspect="1"/>
                          </pic:cNvPicPr>
                        </pic:nvPicPr>
                        <pic:blipFill rotWithShape="1">
                          <a:blip r:embed="rId29" cstate="print">
                            <a:extLst>
                              <a:ext uri="{28A0092B-C50C-407E-A947-70E740481C1C}">
                                <a14:useLocalDpi xmlns:a14="http://schemas.microsoft.com/office/drawing/2010/main" val="0"/>
                              </a:ext>
                            </a:extLst>
                          </a:blip>
                          <a:srcRect t="86268"/>
                          <a:stretch/>
                        </pic:blipFill>
                        <pic:spPr bwMode="auto">
                          <a:xfrm>
                            <a:off x="0" y="431800"/>
                            <a:ext cx="7955280" cy="78676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E5F39AB" id="Group 40" o:spid="_x0000_s1026" style="width:630pt;height:86.1pt;mso-position-horizontal-relative:char;mso-position-vertical-relative:line" coordorigin=",1588" coordsize="79552,10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">
                <v:shape id="Picture 31" o:spid="_x0000_s1027" type="#_x0000_t75" alt="Graphical user interface, application, table, Excel&#10;&#10;Description automatically generated" style="position:absolute;top:1588;width:79552;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">
                  <v:imagedata r:id="rId30" o:title="Graphical user interface, application, table, Excel&#10;&#10;Description automatically generated" croptop="1963f" cropbottom="60452f" cropleft="-22f" cropright="22f"/>
                </v:shape>
                <v:shape id="Picture 39" o:spid="_x0000_s1028" type="#_x0000_t75" alt="Graphical user interface, application, table, Excel&#10;&#10;Description automatically generated" style="position:absolute;top:4318;width:79552;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">
                  <v:imagedata r:id="rId30" o:title="Graphical user interface, application, table, Excel&#10;&#10;Description automatically generated" croptop="56537f"/>
                </v:shape>
                <w10:anchorlock/>
              </v:group>
            </w:pict>
          </mc:Fallback>
        </mc:AlternateContent>
      </w:r>
    </w:p>
    <w:p w14:paraId="2212BA64" w14:textId="29279C5C" w:rsidR="001843D4" w:rsidRPr="001843D4" w:rsidRDefault="00FE6663" w:rsidP="00FE6663">
      <w:pPr>
        <w:pStyle w:val="Caption"/>
        <w:sectPr w:rsidR="001843D4" w:rsidRPr="001843D4" w:rsidSect="000F7FD5">
          <w:pgSz w:w="16838" w:h="11906" w:orient="landscape"/>
          <w:pgMar w:top="1440" w:right="1440" w:bottom="1440" w:left="1440" w:header="708" w:footer="708" w:gutter="0"/>
          <w:cols w:space="708"/>
          <w:titlePg/>
          <w:docGrid w:linePitch="360"/>
        </w:sectPr>
      </w:pPr>
      <w:r>
        <w:t xml:space="preserve">Figure </w:t>
      </w:r>
      <w:r w:rsidR="001E3EB4">
        <w:fldChar w:fldCharType="begin"/>
      </w:r>
      <w:r w:rsidR="001E3EB4">
        <w:instrText xml:space="preserve"> SEQ Figure \* ARABIC </w:instrText>
      </w:r>
      <w:r w:rsidR="001E3EB4">
        <w:fldChar w:fldCharType="separate"/>
      </w:r>
      <w:r w:rsidR="00871099">
        <w:rPr>
          <w:noProof/>
        </w:rPr>
        <w:t>12</w:t>
      </w:r>
      <w:r w:rsidR="001E3EB4">
        <w:rPr>
          <w:noProof/>
        </w:rPr>
        <w:fldChar w:fldCharType="end"/>
      </w:r>
      <w:r w:rsidRPr="00891701">
        <w:t xml:space="preserve"> Semester 2 Part </w:t>
      </w:r>
      <w:r>
        <w:t>3</w:t>
      </w:r>
    </w:p>
    <w:p w14:paraId="2AAC5055" w14:textId="2EEB2CD4" w:rsidR="00C4638D" w:rsidRDefault="00C4638D" w:rsidP="00FD1EF9">
      <w:pPr>
        <w:pStyle w:val="Heading2"/>
      </w:pPr>
      <w:bookmarkStart w:id="50" w:name="_Toc88311801"/>
      <w:bookmarkStart w:id="51" w:name="_Toc88718867"/>
      <w:r>
        <w:lastRenderedPageBreak/>
        <w:t>References</w:t>
      </w:r>
      <w:bookmarkEnd w:id="50"/>
      <w:bookmarkEnd w:id="51"/>
    </w:p>
    <w:p w14:paraId="24431512" w14:textId="1DC0F26B" w:rsidR="00186B93" w:rsidRDefault="00206D75" w:rsidP="00206D75">
      <w:pPr>
        <w:pStyle w:val="ListParagraph"/>
        <w:numPr>
          <w:ilvl w:val="0"/>
          <w:numId w:val="3"/>
        </w:numPr>
      </w:pPr>
      <w:r>
        <w:t>Del</w:t>
      </w:r>
    </w:p>
    <w:p w14:paraId="410E790E" w14:textId="1026689B" w:rsidR="00BF58D4" w:rsidRPr="00B0545B" w:rsidRDefault="00BF58D4" w:rsidP="00206D75">
      <w:pPr>
        <w:pStyle w:val="ListParagraph"/>
        <w:numPr>
          <w:ilvl w:val="0"/>
          <w:numId w:val="3"/>
        </w:numPr>
        <w:rPr>
          <w:rFonts w:cstheme="minorHAnsi"/>
        </w:rPr>
      </w:pPr>
      <w:bookmarkStart w:id="52" w:name="_Ref88054215"/>
      <w:bookmarkStart w:id="53" w:name="_Ref87897742"/>
      <w:bookmarkStart w:id="54"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52"/>
    </w:p>
    <w:p w14:paraId="31EA8210" w14:textId="312F328E" w:rsidR="007A2ABD" w:rsidRPr="00B0545B" w:rsidRDefault="00C236AA" w:rsidP="00206D75">
      <w:pPr>
        <w:pStyle w:val="ListParagraph"/>
        <w:numPr>
          <w:ilvl w:val="0"/>
          <w:numId w:val="3"/>
        </w:numPr>
        <w:rPr>
          <w:rFonts w:cstheme="minorHAnsi"/>
        </w:rPr>
      </w:pPr>
      <w:bookmarkStart w:id="55"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53"/>
      <w:bookmarkEnd w:id="55"/>
    </w:p>
    <w:p w14:paraId="7AB32E20" w14:textId="3B0FF97A" w:rsidR="00796717" w:rsidRPr="00B0545B" w:rsidRDefault="00DA4BFB" w:rsidP="00206D75">
      <w:pPr>
        <w:pStyle w:val="ListParagraph"/>
        <w:numPr>
          <w:ilvl w:val="0"/>
          <w:numId w:val="3"/>
        </w:numPr>
        <w:rPr>
          <w:rFonts w:cstheme="minorHAnsi"/>
        </w:rPr>
      </w:pPr>
      <w:bookmarkStart w:id="56" w:name="_Ref88056140"/>
      <w:bookmarkStart w:id="57"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31" w:history="1">
        <w:r w:rsidR="00005D1F"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56"/>
      <w:r w:rsidR="00534033" w:rsidRPr="00B0545B">
        <w:rPr>
          <w:rFonts w:cstheme="minorHAnsi"/>
          <w:color w:val="000000"/>
          <w:shd w:val="clear" w:color="auto" w:fill="FFFFFF"/>
        </w:rPr>
        <w:t xml:space="preserve"> [Accessed: 17- Nov- 2021]</w:t>
      </w:r>
      <w:bookmarkEnd w:id="57"/>
    </w:p>
    <w:p w14:paraId="7DA88D81" w14:textId="114EFC47" w:rsidR="00005D1F" w:rsidRPr="00B0545B" w:rsidRDefault="00534033" w:rsidP="00206D75">
      <w:pPr>
        <w:pStyle w:val="ListParagraph"/>
        <w:numPr>
          <w:ilvl w:val="0"/>
          <w:numId w:val="3"/>
        </w:numPr>
        <w:rPr>
          <w:rFonts w:cstheme="minorHAnsi"/>
        </w:rPr>
      </w:pPr>
      <w:bookmarkStart w:id="58"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58"/>
    </w:p>
    <w:p w14:paraId="1E30E91E" w14:textId="6D991CB5" w:rsidR="00376AB5" w:rsidRPr="00B0545B" w:rsidRDefault="00376AB5" w:rsidP="00206D75">
      <w:pPr>
        <w:pStyle w:val="ListParagraph"/>
        <w:numPr>
          <w:ilvl w:val="0"/>
          <w:numId w:val="3"/>
        </w:numPr>
        <w:rPr>
          <w:rFonts w:cstheme="minorHAnsi"/>
        </w:rPr>
      </w:pPr>
      <w:bookmarkStart w:id="59"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59"/>
    </w:p>
    <w:p w14:paraId="41419E65" w14:textId="799E3F54" w:rsidR="00206D75" w:rsidRPr="00B0545B" w:rsidRDefault="00285B31" w:rsidP="00206D75">
      <w:pPr>
        <w:pStyle w:val="ListParagraph"/>
        <w:numPr>
          <w:ilvl w:val="0"/>
          <w:numId w:val="3"/>
        </w:numPr>
        <w:rPr>
          <w:rFonts w:cstheme="minorHAnsi"/>
        </w:rPr>
      </w:pPr>
      <w:bookmarkStart w:id="60" w:name="_Ref88126815"/>
      <w:bookmarkEnd w:id="54"/>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202</w:t>
      </w:r>
      <w:r w:rsidR="00B05C8F" w:rsidRPr="00B0545B">
        <w:rPr>
          <w:rFonts w:cstheme="minorHAnsi"/>
          <w:color w:val="000000"/>
          <w:shd w:val="clear" w:color="auto" w:fill="FFFFFF"/>
        </w:rPr>
        <w:t>1</w:t>
      </w:r>
      <w:r w:rsidRPr="00B0545B">
        <w:rPr>
          <w:rFonts w:cstheme="minorHAnsi"/>
          <w:color w:val="000000"/>
          <w:shd w:val="clear" w:color="auto" w:fill="FFFFFF"/>
        </w:rPr>
        <w:t>. [Online]. Available: https://brickset.com/article/52664/api-version-3-documentation. [Accessed: 17- Nov- 2021]</w:t>
      </w:r>
      <w:bookmarkEnd w:id="60"/>
    </w:p>
    <w:p w14:paraId="76DED4F2" w14:textId="760F2C0F" w:rsidR="00206D75" w:rsidRDefault="00206D75" w:rsidP="00206D75">
      <w:pPr>
        <w:pStyle w:val="ListParagraph"/>
        <w:numPr>
          <w:ilvl w:val="0"/>
          <w:numId w:val="3"/>
        </w:numPr>
      </w:pPr>
      <w:r>
        <w:t>Del</w:t>
      </w:r>
    </w:p>
    <w:p w14:paraId="0468D675" w14:textId="48F9C449" w:rsidR="00D9602B" w:rsidRDefault="00D9602B">
      <w:pPr>
        <w:sectPr w:rsidR="00D9602B" w:rsidSect="000F7FD5">
          <w:pgSz w:w="11906" w:h="16838"/>
          <w:pgMar w:top="1440" w:right="1440" w:bottom="1440" w:left="1440" w:header="708" w:footer="708" w:gutter="0"/>
          <w:cols w:space="708"/>
          <w:titlePg/>
          <w:docGrid w:linePitch="360"/>
        </w:sectPr>
      </w:pPr>
    </w:p>
    <w:p w14:paraId="78955C6B" w14:textId="77777777" w:rsidR="00224B04" w:rsidRDefault="009B129B" w:rsidP="00FD1EF9">
      <w:pPr>
        <w:pStyle w:val="Heading2"/>
      </w:pPr>
      <w:bookmarkStart w:id="61" w:name="_Toc88311802"/>
      <w:bookmarkStart w:id="62" w:name="_Toc88718868"/>
      <w:r>
        <w:lastRenderedPageBreak/>
        <w:t>Appendix</w:t>
      </w:r>
      <w:r w:rsidR="00A8000A">
        <w:t xml:space="preserve"> A</w:t>
      </w:r>
      <w:bookmarkEnd w:id="61"/>
      <w:bookmarkEnd w:id="62"/>
      <w:r w:rsidR="00301881">
        <w:t xml:space="preserve"> </w:t>
      </w:r>
    </w:p>
    <w:p w14:paraId="299F0534" w14:textId="15EFA05C" w:rsidR="00F51C6E" w:rsidRDefault="00220F74" w:rsidP="00224B04">
      <w:r>
        <w:t xml:space="preserve">Questionnaire </w:t>
      </w:r>
      <w:r w:rsidR="0096590C">
        <w:t xml:space="preserve">for what user would want from a digital </w:t>
      </w:r>
      <w:r w:rsidR="00765262">
        <w:t>checklist for pieces in a Lego Set</w:t>
      </w:r>
      <w:r w:rsidR="00DD5662">
        <w:t>.</w:t>
      </w:r>
      <w:r w:rsidR="00A713AB" w:rsidRPr="00085D9E">
        <w:rPr>
          <w:noProof/>
        </w:rPr>
        <w:drawing>
          <wp:inline distT="0" distB="0" distL="0" distR="0" wp14:anchorId="136A0C25" wp14:editId="0CF8EACE">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32"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70CDD91B" w14:textId="79768890" w:rsidR="00CF32C1" w:rsidRPr="00CF32C1" w:rsidRDefault="00085D9E" w:rsidP="00CF32C1">
      <w:r>
        <w:rPr>
          <w:noProof/>
        </w:rPr>
        <w:lastRenderedPageBreak/>
        <w:drawing>
          <wp:inline distT="0" distB="0" distL="0" distR="0" wp14:anchorId="1A7BC51E" wp14:editId="234B1A7A">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07CA4A2" wp14:editId="13437A89">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598582C2" wp14:editId="1EC0A6CC">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35"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704A176F" w14:textId="4830DD62" w:rsidR="00D40AC5" w:rsidRDefault="00D40AC5">
      <w:r>
        <w:br w:type="page"/>
      </w:r>
    </w:p>
    <w:p w14:paraId="15A9D9DD" w14:textId="4F5F5679" w:rsidR="003C321B" w:rsidRDefault="00D40AC5" w:rsidP="00FD1EF9">
      <w:pPr>
        <w:pStyle w:val="Heading2"/>
      </w:pPr>
      <w:bookmarkStart w:id="63" w:name="_Ref88698279"/>
      <w:bookmarkStart w:id="64" w:name="_Toc88718869"/>
      <w:r>
        <w:lastRenderedPageBreak/>
        <w:t>Appendix B</w:t>
      </w:r>
      <w:bookmarkEnd w:id="63"/>
      <w:bookmarkEnd w:id="64"/>
    </w:p>
    <w:p w14:paraId="46342D28" w14:textId="26E9273E" w:rsidR="000B0D52" w:rsidRDefault="00B2341D" w:rsidP="00B2341D">
      <w:r>
        <w:t xml:space="preserve">Results from my questionnaire (see </w:t>
      </w:r>
      <w:r>
        <w:rPr>
          <w:b/>
          <w:bCs/>
        </w:rPr>
        <w:t>Appendix A</w:t>
      </w:r>
      <w:r>
        <w:t>).</w:t>
      </w:r>
    </w:p>
    <w:p w14:paraId="3EEA21AA" w14:textId="4C7B37F3" w:rsidR="00A145D3" w:rsidRDefault="00860F8C" w:rsidP="00B2341D">
      <w:r>
        <w:rPr>
          <w:noProof/>
        </w:rPr>
        <mc:AlternateContent>
          <mc:Choice Requires="wpg">
            <w:drawing>
              <wp:inline distT="0" distB="0" distL="0" distR="0" wp14:anchorId="2E1E4F61" wp14:editId="5D7D95D8">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3BD7C6C5" w14:textId="0F45194C" w:rsidR="00B4341F" w:rsidRDefault="00B4341F">
                              <w:r>
                                <w:t>Letter of Consent</w:t>
                              </w:r>
                              <w:r w:rsidR="00860F8C">
                                <w:t xml:space="preserve">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2E1E4F61"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OEgqyIiIiIiIiIiIjIKKEgKyIiIiIiIiIiIjJKKMiKiIiI&#10;iIiIiIiIjBIKsiIiIiIiIiIiIiKjhIKsiIiIiIiIiIiIyCihICsiIiIiIiIiIiIyS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WjB9m7rnlZybrtir+Vhj2nHP3u0mer3/7f09Xvr35p6PNafPv9VS+W&#10;4++Oq14Y+rwW/+L/uzj+br1s1tDntXjnHJi3OO6iYc8pR46/vP31kb8bZJk0gyxAC0YPsuTz8ccf&#10;l8jrvffeKy+IP//888EjZPHZZ5+V4+/TTz8dPEI28f9dHH8ffPDB4BEycQ7Mqx6DyMvxl9dHH300&#10;/xg0yDIR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3BD7C6C5" w14:textId="0F45194C" w:rsidR="00B4341F" w:rsidRDefault="00B4341F">
                        <w:r>
                          <w:t>Letter of Consent</w:t>
                        </w:r>
                        <w:r w:rsidR="00860F8C">
                          <w:t xml:space="preserve"> Result</w:t>
                        </w:r>
                      </w:p>
                    </w:txbxContent>
                  </v:textbox>
                </v:sha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37" o:title="Chart, histogram&#10;&#10;Description automatically generated"/>
                </v:shape>
                <w10:anchorlock/>
              </v:group>
            </w:pict>
          </mc:Fallback>
        </mc:AlternateContent>
      </w:r>
    </w:p>
    <w:p w14:paraId="7D072CA4" w14:textId="21FA0CF3" w:rsidR="009B18EB" w:rsidRDefault="00F409E5" w:rsidP="00B2341D">
      <w:r>
        <w:rPr>
          <w:noProof/>
        </w:rPr>
        <w:drawing>
          <wp:inline distT="0" distB="0" distL="0" distR="0" wp14:anchorId="6EBDEB51" wp14:editId="2276B076">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51656DD" w14:textId="1EBB3CCC" w:rsidR="00C2004C" w:rsidRDefault="00500A9C" w:rsidP="00B2341D">
      <w:r>
        <w:br w:type="page"/>
      </w:r>
    </w:p>
    <w:p w14:paraId="4DF0F8C9" w14:textId="77777777" w:rsidR="00401FD6" w:rsidRDefault="00401FD6" w:rsidP="00B2341D">
      <w:pPr>
        <w:sectPr w:rsidR="00401FD6" w:rsidSect="005863D1">
          <w:footerReference w:type="first" r:id="rId38"/>
          <w:pgSz w:w="11906" w:h="16838"/>
          <w:pgMar w:top="1440" w:right="1440" w:bottom="1440" w:left="1440" w:header="708" w:footer="708" w:gutter="0"/>
          <w:cols w:space="708"/>
          <w:titlePg/>
          <w:docGrid w:linePitch="360"/>
        </w:sectPr>
      </w:pPr>
    </w:p>
    <w:p w14:paraId="3321A02D" w14:textId="361FFAA3" w:rsidR="009E4E82" w:rsidRDefault="00084554" w:rsidP="00B2341D">
      <w:r>
        <w:rPr>
          <w:noProof/>
        </w:rPr>
        <w:lastRenderedPageBreak/>
        <w:drawing>
          <wp:inline distT="0" distB="0" distL="0" distR="0" wp14:anchorId="0D0F15BF" wp14:editId="5608B5F2">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03DF0C18" wp14:editId="0F67ED55">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40"/>
                    <a:stretch>
                      <a:fillRect/>
                    </a:stretch>
                  </pic:blipFill>
                  <pic:spPr>
                    <a:xfrm>
                      <a:off x="0" y="0"/>
                      <a:ext cx="6608861" cy="2034791"/>
                    </a:xfrm>
                    <a:prstGeom prst="rect">
                      <a:avLst/>
                    </a:prstGeom>
                  </pic:spPr>
                </pic:pic>
              </a:graphicData>
            </a:graphic>
          </wp:inline>
        </w:drawing>
      </w:r>
      <w:r w:rsidR="001F1BBB">
        <w:rPr>
          <w:noProof/>
        </w:rPr>
        <w:drawing>
          <wp:inline distT="0" distB="0" distL="0" distR="0" wp14:anchorId="2D52B8DB" wp14:editId="6AEBE1F2">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064BF61F" w14:textId="77777777" w:rsidR="00C501ED" w:rsidRDefault="00B961F0">
      <w:r>
        <w:rPr>
          <w:noProof/>
        </w:rPr>
        <w:lastRenderedPageBreak/>
        <w:drawing>
          <wp:inline distT="0" distB="0" distL="0" distR="0" wp14:anchorId="7BCA3757" wp14:editId="67F92A9E">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69C165F1" w14:textId="0E08E528" w:rsidR="00C2004C" w:rsidRDefault="00C2004C">
      <w:r>
        <w:br w:type="page"/>
      </w:r>
    </w:p>
    <w:p w14:paraId="0FE3EC80" w14:textId="2E758874" w:rsidR="00401FD6" w:rsidRDefault="00401FD6" w:rsidP="00B2341D">
      <w:pPr>
        <w:sectPr w:rsidR="00401FD6" w:rsidSect="00401FD6">
          <w:pgSz w:w="16838" w:h="11906" w:orient="landscape" w:code="9"/>
          <w:pgMar w:top="1440" w:right="1440" w:bottom="1440" w:left="1440" w:header="709" w:footer="709" w:gutter="0"/>
          <w:cols w:space="708"/>
          <w:docGrid w:linePitch="360"/>
        </w:sectPr>
      </w:pPr>
    </w:p>
    <w:p w14:paraId="03335879" w14:textId="77777777" w:rsidR="00393DCF" w:rsidRDefault="009B18EB" w:rsidP="00B2341D">
      <w:r>
        <w:rPr>
          <w:noProof/>
        </w:rPr>
        <w:lastRenderedPageBreak/>
        <mc:AlternateContent>
          <mc:Choice Requires="wps">
            <w:drawing>
              <wp:inline distT="0" distB="0" distL="0" distR="0" wp14:anchorId="7E7F95B9" wp14:editId="1E2776A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74165D5D" w14:textId="77777777" w:rsidR="009B18EB" w:rsidRDefault="009B18EB" w:rsidP="009B18EB">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7E7F95B9"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" strokecolor="white [3212]">
                <v:textbox>
                  <w:txbxContent>
                    <w:p w14:paraId="74165D5D" w14:textId="77777777" w:rsidR="009B18EB" w:rsidRDefault="009B18EB" w:rsidP="009B18EB">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4932C0E2" w14:textId="06F97BF1" w:rsidR="00F046BE" w:rsidRDefault="00393DCF" w:rsidP="00B2341D">
      <w:r>
        <w:rPr>
          <w:noProof/>
        </w:rPr>
        <w:drawing>
          <wp:inline distT="0" distB="0" distL="0" distR="0" wp14:anchorId="25B62AE5" wp14:editId="446C7A25">
            <wp:extent cx="5731510" cy="3543935"/>
            <wp:effectExtent l="0" t="0" r="254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r w:rsidR="008D0C97">
        <w:rPr>
          <w:noProof/>
        </w:rPr>
        <w:drawing>
          <wp:inline distT="0" distB="0" distL="0" distR="0" wp14:anchorId="5F352836" wp14:editId="61E6308B">
            <wp:extent cx="5731510" cy="35439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491CA2D" w14:textId="2CE5F76B" w:rsidR="002714F0" w:rsidRDefault="0093377D" w:rsidP="00B2341D">
      <w:r>
        <w:rPr>
          <w:noProof/>
        </w:rPr>
        <w:lastRenderedPageBreak/>
        <w:drawing>
          <wp:inline distT="0" distB="0" distL="0" distR="0" wp14:anchorId="5BB13387" wp14:editId="79042E91">
            <wp:extent cx="5731510" cy="3543935"/>
            <wp:effectExtent l="0" t="0" r="254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5D2468C9" w14:textId="67FF3EE2" w:rsidR="00F54647" w:rsidRDefault="00B00B5D" w:rsidP="00B2341D">
      <w:r>
        <w:rPr>
          <w:noProof/>
        </w:rPr>
        <w:drawing>
          <wp:inline distT="0" distB="0" distL="0" distR="0" wp14:anchorId="55EE46F0" wp14:editId="4694EEA7">
            <wp:extent cx="5731510" cy="3543935"/>
            <wp:effectExtent l="0" t="0" r="254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02E91A84" w14:textId="5593DF59" w:rsidR="00FE7B49" w:rsidRDefault="008F16AD" w:rsidP="00B2341D">
      <w:r>
        <w:rPr>
          <w:noProof/>
        </w:rPr>
        <w:lastRenderedPageBreak/>
        <w:drawing>
          <wp:inline distT="0" distB="0" distL="0" distR="0" wp14:anchorId="0A0962CE" wp14:editId="6F8881FA">
            <wp:extent cx="5731510" cy="3543935"/>
            <wp:effectExtent l="0" t="0" r="2540" b="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78364437" w14:textId="0D1E63C4" w:rsidR="00F54647" w:rsidRDefault="00F54647" w:rsidP="00B2341D"/>
    <w:p w14:paraId="6BC812DE" w14:textId="15905639" w:rsidR="00DB027A" w:rsidRDefault="00DB027A" w:rsidP="00B2341D">
      <w:r>
        <w:rPr>
          <w:noProof/>
        </w:rPr>
        <w:drawing>
          <wp:inline distT="0" distB="0" distL="0" distR="0" wp14:anchorId="07E6AAA8" wp14:editId="0DE45F08">
            <wp:extent cx="5731510" cy="3543935"/>
            <wp:effectExtent l="0" t="0" r="254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B9879A4" w14:textId="388E612D" w:rsidR="00C01D1B" w:rsidRPr="00B2341D" w:rsidRDefault="00401FD6" w:rsidP="00B2341D">
      <w:r w:rsidRPr="00C01D1B">
        <w:rPr>
          <w:noProof/>
        </w:rPr>
        <w:lastRenderedPageBreak/>
        <w:drawing>
          <wp:inline distT="0" distB="0" distL="0" distR="0" wp14:anchorId="2718E2F5" wp14:editId="2E7ED30F">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8"/>
                    <a:stretch>
                      <a:fillRect/>
                    </a:stretch>
                  </pic:blipFill>
                  <pic:spPr>
                    <a:xfrm>
                      <a:off x="0" y="0"/>
                      <a:ext cx="5731510" cy="2167255"/>
                    </a:xfrm>
                    <a:prstGeom prst="rect">
                      <a:avLst/>
                    </a:prstGeom>
                  </pic:spPr>
                </pic:pic>
              </a:graphicData>
            </a:graphic>
          </wp:inline>
        </w:drawing>
      </w:r>
    </w:p>
    <w:sectPr w:rsidR="00C01D1B" w:rsidRPr="00B2341D" w:rsidSect="00401FD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A0048" w14:textId="77777777" w:rsidR="001E3EB4" w:rsidRDefault="001E3EB4" w:rsidP="002232E7">
      <w:pPr>
        <w:spacing w:after="0" w:line="240" w:lineRule="auto"/>
      </w:pPr>
      <w:r>
        <w:separator/>
      </w:r>
    </w:p>
  </w:endnote>
  <w:endnote w:type="continuationSeparator" w:id="0">
    <w:p w14:paraId="27D34191" w14:textId="77777777" w:rsidR="001E3EB4" w:rsidRDefault="001E3EB4"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CDE2A" w14:textId="5DDC7CD7" w:rsidR="00247A54" w:rsidRDefault="00247A54">
    <w:pPr>
      <w:pStyle w:val="Footer"/>
      <w:pBdr>
        <w:top w:val="single" w:sz="4" w:space="1" w:color="D9D9D9" w:themeColor="background1" w:themeShade="D9"/>
      </w:pBdr>
      <w:jc w:val="right"/>
    </w:pPr>
  </w:p>
  <w:p w14:paraId="6D79B9B8" w14:textId="544FEDF0" w:rsidR="00974059" w:rsidRDefault="009740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092076"/>
      <w:docPartObj>
        <w:docPartGallery w:val="Page Numbers (Bottom of Page)"/>
        <w:docPartUnique/>
      </w:docPartObj>
    </w:sdtPr>
    <w:sdtEndPr>
      <w:rPr>
        <w:color w:val="7F7F7F" w:themeColor="background1" w:themeShade="7F"/>
        <w:spacing w:val="60"/>
      </w:rPr>
    </w:sdtEndPr>
    <w:sdtContent>
      <w:p w14:paraId="51139330" w14:textId="77777777" w:rsidR="005863D1" w:rsidRDefault="005863D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702835B" w14:textId="77777777" w:rsidR="005863D1" w:rsidRDefault="00586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260B2" w14:textId="77777777" w:rsidR="001E3EB4" w:rsidRDefault="001E3EB4" w:rsidP="002232E7">
      <w:pPr>
        <w:spacing w:after="0" w:line="240" w:lineRule="auto"/>
      </w:pPr>
      <w:r>
        <w:separator/>
      </w:r>
    </w:p>
  </w:footnote>
  <w:footnote w:type="continuationSeparator" w:id="0">
    <w:p w14:paraId="2A003584" w14:textId="77777777" w:rsidR="001E3EB4" w:rsidRDefault="001E3EB4"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1512F9"/>
    <w:multiLevelType w:val="hybridMultilevel"/>
    <w:tmpl w:val="EFF0605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B54301"/>
    <w:multiLevelType w:val="hybridMultilevel"/>
    <w:tmpl w:val="6D2A6626"/>
    <w:lvl w:ilvl="0" w:tplc="B14426B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3D28F7"/>
    <w:multiLevelType w:val="multilevel"/>
    <w:tmpl w:val="AF0000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128207A"/>
    <w:multiLevelType w:val="hybridMultilevel"/>
    <w:tmpl w:val="31840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161322"/>
    <w:multiLevelType w:val="hybridMultilevel"/>
    <w:tmpl w:val="62B2BA28"/>
    <w:lvl w:ilvl="0" w:tplc="046059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6237AC"/>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0"/>
  </w:num>
  <w:num w:numId="4">
    <w:abstractNumId w:val="7"/>
  </w:num>
  <w:num w:numId="5">
    <w:abstractNumId w:val="4"/>
  </w:num>
  <w:num w:numId="6">
    <w:abstractNumId w:val="5"/>
  </w:num>
  <w:num w:numId="7">
    <w:abstractNumId w:val="8"/>
  </w:num>
  <w:num w:numId="8">
    <w:abstractNumId w:val="9"/>
  </w:num>
  <w:num w:numId="9">
    <w:abstractNumId w:val="6"/>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NK4FAJSPfxstAAAA"/>
  </w:docVars>
  <w:rsids>
    <w:rsidRoot w:val="00040871"/>
    <w:rsid w:val="00002868"/>
    <w:rsid w:val="00002B33"/>
    <w:rsid w:val="00004AC6"/>
    <w:rsid w:val="00005322"/>
    <w:rsid w:val="00005B3B"/>
    <w:rsid w:val="00005D1F"/>
    <w:rsid w:val="000070EC"/>
    <w:rsid w:val="00010469"/>
    <w:rsid w:val="000221A6"/>
    <w:rsid w:val="000228D9"/>
    <w:rsid w:val="00023438"/>
    <w:rsid w:val="00025D93"/>
    <w:rsid w:val="00026732"/>
    <w:rsid w:val="00027024"/>
    <w:rsid w:val="00033B4D"/>
    <w:rsid w:val="00033C2E"/>
    <w:rsid w:val="000355B9"/>
    <w:rsid w:val="00036DFA"/>
    <w:rsid w:val="00037826"/>
    <w:rsid w:val="00040871"/>
    <w:rsid w:val="000462A4"/>
    <w:rsid w:val="000470B5"/>
    <w:rsid w:val="00047E99"/>
    <w:rsid w:val="00054D2E"/>
    <w:rsid w:val="00060727"/>
    <w:rsid w:val="000656C1"/>
    <w:rsid w:val="00071027"/>
    <w:rsid w:val="00073048"/>
    <w:rsid w:val="00074CE3"/>
    <w:rsid w:val="00076A81"/>
    <w:rsid w:val="000801C7"/>
    <w:rsid w:val="00083A53"/>
    <w:rsid w:val="00084554"/>
    <w:rsid w:val="00085D9E"/>
    <w:rsid w:val="00086286"/>
    <w:rsid w:val="00095F4A"/>
    <w:rsid w:val="000A01BF"/>
    <w:rsid w:val="000A17AD"/>
    <w:rsid w:val="000A31E9"/>
    <w:rsid w:val="000A42FC"/>
    <w:rsid w:val="000A5758"/>
    <w:rsid w:val="000B0D52"/>
    <w:rsid w:val="000B2964"/>
    <w:rsid w:val="000C00C5"/>
    <w:rsid w:val="000C32C3"/>
    <w:rsid w:val="000D0931"/>
    <w:rsid w:val="000D32D7"/>
    <w:rsid w:val="000D4FB2"/>
    <w:rsid w:val="000D58A1"/>
    <w:rsid w:val="000D60ED"/>
    <w:rsid w:val="000D7FD6"/>
    <w:rsid w:val="000E4B25"/>
    <w:rsid w:val="000E6628"/>
    <w:rsid w:val="000F1ACD"/>
    <w:rsid w:val="000F4915"/>
    <w:rsid w:val="000F54AB"/>
    <w:rsid w:val="000F6CE9"/>
    <w:rsid w:val="000F6FA6"/>
    <w:rsid w:val="000F7571"/>
    <w:rsid w:val="000F7FD5"/>
    <w:rsid w:val="001035B4"/>
    <w:rsid w:val="001053DB"/>
    <w:rsid w:val="001061DF"/>
    <w:rsid w:val="001135BC"/>
    <w:rsid w:val="00114699"/>
    <w:rsid w:val="00116468"/>
    <w:rsid w:val="0012084C"/>
    <w:rsid w:val="00121E3C"/>
    <w:rsid w:val="001236DA"/>
    <w:rsid w:val="00125753"/>
    <w:rsid w:val="00127958"/>
    <w:rsid w:val="0014378E"/>
    <w:rsid w:val="0014395D"/>
    <w:rsid w:val="00143BAF"/>
    <w:rsid w:val="00147BD8"/>
    <w:rsid w:val="00152ACF"/>
    <w:rsid w:val="00156592"/>
    <w:rsid w:val="0015769D"/>
    <w:rsid w:val="00157EA6"/>
    <w:rsid w:val="00160A98"/>
    <w:rsid w:val="001640F3"/>
    <w:rsid w:val="00167F01"/>
    <w:rsid w:val="00171231"/>
    <w:rsid w:val="00174A8B"/>
    <w:rsid w:val="00177884"/>
    <w:rsid w:val="0018129D"/>
    <w:rsid w:val="001843D4"/>
    <w:rsid w:val="00185055"/>
    <w:rsid w:val="00186B93"/>
    <w:rsid w:val="0018756E"/>
    <w:rsid w:val="00187F6E"/>
    <w:rsid w:val="00187F9F"/>
    <w:rsid w:val="00192609"/>
    <w:rsid w:val="00194B3C"/>
    <w:rsid w:val="00195491"/>
    <w:rsid w:val="00195EB3"/>
    <w:rsid w:val="00197943"/>
    <w:rsid w:val="00197D3C"/>
    <w:rsid w:val="00197ECD"/>
    <w:rsid w:val="001A1382"/>
    <w:rsid w:val="001A270F"/>
    <w:rsid w:val="001A4FA6"/>
    <w:rsid w:val="001A5DD7"/>
    <w:rsid w:val="001A7990"/>
    <w:rsid w:val="001B040B"/>
    <w:rsid w:val="001B04C3"/>
    <w:rsid w:val="001B7B55"/>
    <w:rsid w:val="001B7C33"/>
    <w:rsid w:val="001C3CAF"/>
    <w:rsid w:val="001C401E"/>
    <w:rsid w:val="001C40B5"/>
    <w:rsid w:val="001C6A9C"/>
    <w:rsid w:val="001C7060"/>
    <w:rsid w:val="001C7486"/>
    <w:rsid w:val="001D36AC"/>
    <w:rsid w:val="001D4207"/>
    <w:rsid w:val="001D4324"/>
    <w:rsid w:val="001D6B68"/>
    <w:rsid w:val="001D6D1F"/>
    <w:rsid w:val="001E1699"/>
    <w:rsid w:val="001E2369"/>
    <w:rsid w:val="001E3EB4"/>
    <w:rsid w:val="001E52D9"/>
    <w:rsid w:val="001E56E3"/>
    <w:rsid w:val="001E67B7"/>
    <w:rsid w:val="001F0243"/>
    <w:rsid w:val="001F0D59"/>
    <w:rsid w:val="001F1BBB"/>
    <w:rsid w:val="001F6233"/>
    <w:rsid w:val="001F7283"/>
    <w:rsid w:val="00203223"/>
    <w:rsid w:val="00203289"/>
    <w:rsid w:val="00204C8D"/>
    <w:rsid w:val="002069AF"/>
    <w:rsid w:val="00206D75"/>
    <w:rsid w:val="002104F8"/>
    <w:rsid w:val="0021133D"/>
    <w:rsid w:val="0021500D"/>
    <w:rsid w:val="00216DF1"/>
    <w:rsid w:val="00220A17"/>
    <w:rsid w:val="00220F74"/>
    <w:rsid w:val="002232E7"/>
    <w:rsid w:val="002239F8"/>
    <w:rsid w:val="00223C3D"/>
    <w:rsid w:val="00224B04"/>
    <w:rsid w:val="00225DBE"/>
    <w:rsid w:val="002268F0"/>
    <w:rsid w:val="00231CD6"/>
    <w:rsid w:val="00232B27"/>
    <w:rsid w:val="00233B37"/>
    <w:rsid w:val="00234F2A"/>
    <w:rsid w:val="00236CF8"/>
    <w:rsid w:val="00237C2F"/>
    <w:rsid w:val="00241554"/>
    <w:rsid w:val="00245F3B"/>
    <w:rsid w:val="00247569"/>
    <w:rsid w:val="00247620"/>
    <w:rsid w:val="00247A54"/>
    <w:rsid w:val="00251A87"/>
    <w:rsid w:val="0025301F"/>
    <w:rsid w:val="00263951"/>
    <w:rsid w:val="00265F4B"/>
    <w:rsid w:val="00267C91"/>
    <w:rsid w:val="00270832"/>
    <w:rsid w:val="002714F0"/>
    <w:rsid w:val="00271797"/>
    <w:rsid w:val="00271A55"/>
    <w:rsid w:val="002761EC"/>
    <w:rsid w:val="00280A64"/>
    <w:rsid w:val="00280DFB"/>
    <w:rsid w:val="002816C1"/>
    <w:rsid w:val="00283CF5"/>
    <w:rsid w:val="00283E5E"/>
    <w:rsid w:val="00285B31"/>
    <w:rsid w:val="00286851"/>
    <w:rsid w:val="00291594"/>
    <w:rsid w:val="00293866"/>
    <w:rsid w:val="00293939"/>
    <w:rsid w:val="00296748"/>
    <w:rsid w:val="002A0CBE"/>
    <w:rsid w:val="002A2208"/>
    <w:rsid w:val="002A2C3A"/>
    <w:rsid w:val="002A2C87"/>
    <w:rsid w:val="002A49D8"/>
    <w:rsid w:val="002B00B8"/>
    <w:rsid w:val="002B0E03"/>
    <w:rsid w:val="002B54E7"/>
    <w:rsid w:val="002C141F"/>
    <w:rsid w:val="002C55A0"/>
    <w:rsid w:val="002D1AF6"/>
    <w:rsid w:val="002D3903"/>
    <w:rsid w:val="002D7F8F"/>
    <w:rsid w:val="002E5984"/>
    <w:rsid w:val="002E64CA"/>
    <w:rsid w:val="002F0F3B"/>
    <w:rsid w:val="002F10BE"/>
    <w:rsid w:val="002F329A"/>
    <w:rsid w:val="002F5263"/>
    <w:rsid w:val="003000B8"/>
    <w:rsid w:val="0030133D"/>
    <w:rsid w:val="00301881"/>
    <w:rsid w:val="00303391"/>
    <w:rsid w:val="003039D1"/>
    <w:rsid w:val="0030578E"/>
    <w:rsid w:val="00306D80"/>
    <w:rsid w:val="00310C7F"/>
    <w:rsid w:val="0031147C"/>
    <w:rsid w:val="003154D2"/>
    <w:rsid w:val="003168C5"/>
    <w:rsid w:val="00320DE1"/>
    <w:rsid w:val="003221E8"/>
    <w:rsid w:val="00322F6B"/>
    <w:rsid w:val="00324C7D"/>
    <w:rsid w:val="00326AD9"/>
    <w:rsid w:val="00327F9A"/>
    <w:rsid w:val="003318DD"/>
    <w:rsid w:val="00333A1F"/>
    <w:rsid w:val="00335734"/>
    <w:rsid w:val="00336827"/>
    <w:rsid w:val="0034150C"/>
    <w:rsid w:val="00344E87"/>
    <w:rsid w:val="00345005"/>
    <w:rsid w:val="00345138"/>
    <w:rsid w:val="00345D8D"/>
    <w:rsid w:val="00351BB8"/>
    <w:rsid w:val="00353D86"/>
    <w:rsid w:val="00356042"/>
    <w:rsid w:val="0036312B"/>
    <w:rsid w:val="0037041F"/>
    <w:rsid w:val="00372FB3"/>
    <w:rsid w:val="00374AFB"/>
    <w:rsid w:val="00376AB5"/>
    <w:rsid w:val="0037787B"/>
    <w:rsid w:val="00380751"/>
    <w:rsid w:val="0038201C"/>
    <w:rsid w:val="00390FF6"/>
    <w:rsid w:val="00392AAE"/>
    <w:rsid w:val="00393DCF"/>
    <w:rsid w:val="00396D13"/>
    <w:rsid w:val="003971E8"/>
    <w:rsid w:val="0039731A"/>
    <w:rsid w:val="003A2079"/>
    <w:rsid w:val="003A36A1"/>
    <w:rsid w:val="003A4EE2"/>
    <w:rsid w:val="003A6DA2"/>
    <w:rsid w:val="003A7177"/>
    <w:rsid w:val="003B1AD9"/>
    <w:rsid w:val="003B4A59"/>
    <w:rsid w:val="003C093C"/>
    <w:rsid w:val="003C321B"/>
    <w:rsid w:val="003C344A"/>
    <w:rsid w:val="003C37ED"/>
    <w:rsid w:val="003C7ABA"/>
    <w:rsid w:val="003D3A9A"/>
    <w:rsid w:val="003D4E4D"/>
    <w:rsid w:val="003D54DC"/>
    <w:rsid w:val="003E4033"/>
    <w:rsid w:val="003F1E6A"/>
    <w:rsid w:val="003F5004"/>
    <w:rsid w:val="00401FD6"/>
    <w:rsid w:val="004021C9"/>
    <w:rsid w:val="004052B1"/>
    <w:rsid w:val="004076CB"/>
    <w:rsid w:val="00410A79"/>
    <w:rsid w:val="00411195"/>
    <w:rsid w:val="00415BDE"/>
    <w:rsid w:val="004213C9"/>
    <w:rsid w:val="00423AAD"/>
    <w:rsid w:val="00424021"/>
    <w:rsid w:val="0042422B"/>
    <w:rsid w:val="004242C2"/>
    <w:rsid w:val="00425AB0"/>
    <w:rsid w:val="004300AB"/>
    <w:rsid w:val="004301D5"/>
    <w:rsid w:val="0043288C"/>
    <w:rsid w:val="00433664"/>
    <w:rsid w:val="00437437"/>
    <w:rsid w:val="004418CC"/>
    <w:rsid w:val="00441A81"/>
    <w:rsid w:val="00443936"/>
    <w:rsid w:val="00444310"/>
    <w:rsid w:val="0045265B"/>
    <w:rsid w:val="00452F29"/>
    <w:rsid w:val="004546E0"/>
    <w:rsid w:val="00462F4F"/>
    <w:rsid w:val="00465FE8"/>
    <w:rsid w:val="004664B0"/>
    <w:rsid w:val="004668A6"/>
    <w:rsid w:val="00467403"/>
    <w:rsid w:val="0047072D"/>
    <w:rsid w:val="00471ED6"/>
    <w:rsid w:val="0047580B"/>
    <w:rsid w:val="004768F4"/>
    <w:rsid w:val="004801C2"/>
    <w:rsid w:val="004805B4"/>
    <w:rsid w:val="00480709"/>
    <w:rsid w:val="004822AF"/>
    <w:rsid w:val="00482692"/>
    <w:rsid w:val="00482E5B"/>
    <w:rsid w:val="00483416"/>
    <w:rsid w:val="00484B59"/>
    <w:rsid w:val="00485C57"/>
    <w:rsid w:val="00485F17"/>
    <w:rsid w:val="00487A3D"/>
    <w:rsid w:val="00490D21"/>
    <w:rsid w:val="004928D8"/>
    <w:rsid w:val="00492BB4"/>
    <w:rsid w:val="004936DF"/>
    <w:rsid w:val="00495725"/>
    <w:rsid w:val="00495748"/>
    <w:rsid w:val="0049598C"/>
    <w:rsid w:val="00495B86"/>
    <w:rsid w:val="004A0D33"/>
    <w:rsid w:val="004A5D62"/>
    <w:rsid w:val="004A7AD3"/>
    <w:rsid w:val="004B6A4D"/>
    <w:rsid w:val="004C0888"/>
    <w:rsid w:val="004C2865"/>
    <w:rsid w:val="004C35A8"/>
    <w:rsid w:val="004C42A6"/>
    <w:rsid w:val="004C5101"/>
    <w:rsid w:val="004C524D"/>
    <w:rsid w:val="004C69BF"/>
    <w:rsid w:val="004D1635"/>
    <w:rsid w:val="004D180F"/>
    <w:rsid w:val="004D1F6F"/>
    <w:rsid w:val="004D26D0"/>
    <w:rsid w:val="004D3151"/>
    <w:rsid w:val="004D3273"/>
    <w:rsid w:val="004D534B"/>
    <w:rsid w:val="004D6A43"/>
    <w:rsid w:val="004E1948"/>
    <w:rsid w:val="004E79A0"/>
    <w:rsid w:val="004F03F0"/>
    <w:rsid w:val="004F172F"/>
    <w:rsid w:val="004F7F88"/>
    <w:rsid w:val="00500A9C"/>
    <w:rsid w:val="0050471A"/>
    <w:rsid w:val="005114A9"/>
    <w:rsid w:val="00511B84"/>
    <w:rsid w:val="00512021"/>
    <w:rsid w:val="00513DE5"/>
    <w:rsid w:val="005148CA"/>
    <w:rsid w:val="00520AFA"/>
    <w:rsid w:val="0052233F"/>
    <w:rsid w:val="00522B80"/>
    <w:rsid w:val="00523A6C"/>
    <w:rsid w:val="00531A6F"/>
    <w:rsid w:val="00532D82"/>
    <w:rsid w:val="00534033"/>
    <w:rsid w:val="0053494C"/>
    <w:rsid w:val="00534B4A"/>
    <w:rsid w:val="00542EEF"/>
    <w:rsid w:val="005434A6"/>
    <w:rsid w:val="00543992"/>
    <w:rsid w:val="00544220"/>
    <w:rsid w:val="00544CA2"/>
    <w:rsid w:val="005467C2"/>
    <w:rsid w:val="00555412"/>
    <w:rsid w:val="005554C6"/>
    <w:rsid w:val="00555826"/>
    <w:rsid w:val="00556161"/>
    <w:rsid w:val="00560894"/>
    <w:rsid w:val="005611A0"/>
    <w:rsid w:val="005657AC"/>
    <w:rsid w:val="005671C1"/>
    <w:rsid w:val="00573AD5"/>
    <w:rsid w:val="005745F2"/>
    <w:rsid w:val="00576235"/>
    <w:rsid w:val="00580A67"/>
    <w:rsid w:val="0058230C"/>
    <w:rsid w:val="00584481"/>
    <w:rsid w:val="005853AD"/>
    <w:rsid w:val="005863D1"/>
    <w:rsid w:val="005865D4"/>
    <w:rsid w:val="00590A62"/>
    <w:rsid w:val="00591A9A"/>
    <w:rsid w:val="00593D74"/>
    <w:rsid w:val="00597541"/>
    <w:rsid w:val="00597D87"/>
    <w:rsid w:val="005A3F9C"/>
    <w:rsid w:val="005A6CC4"/>
    <w:rsid w:val="005A702C"/>
    <w:rsid w:val="005A76FF"/>
    <w:rsid w:val="005B3571"/>
    <w:rsid w:val="005C316A"/>
    <w:rsid w:val="005C60F5"/>
    <w:rsid w:val="005D2D44"/>
    <w:rsid w:val="005D5E7B"/>
    <w:rsid w:val="005D72A0"/>
    <w:rsid w:val="005E00BC"/>
    <w:rsid w:val="005E1D7A"/>
    <w:rsid w:val="005E1FC4"/>
    <w:rsid w:val="005E39D6"/>
    <w:rsid w:val="005E7177"/>
    <w:rsid w:val="005F23F9"/>
    <w:rsid w:val="005F2D6A"/>
    <w:rsid w:val="005F3993"/>
    <w:rsid w:val="005F486B"/>
    <w:rsid w:val="00602FAA"/>
    <w:rsid w:val="0060369D"/>
    <w:rsid w:val="00603F4B"/>
    <w:rsid w:val="00613861"/>
    <w:rsid w:val="0061389A"/>
    <w:rsid w:val="00615B7F"/>
    <w:rsid w:val="006163BF"/>
    <w:rsid w:val="006164DF"/>
    <w:rsid w:val="00616F05"/>
    <w:rsid w:val="0061789F"/>
    <w:rsid w:val="0062235D"/>
    <w:rsid w:val="00623E49"/>
    <w:rsid w:val="00625993"/>
    <w:rsid w:val="0062635D"/>
    <w:rsid w:val="006367EB"/>
    <w:rsid w:val="00637FC1"/>
    <w:rsid w:val="00643CCE"/>
    <w:rsid w:val="00643FD6"/>
    <w:rsid w:val="006465C9"/>
    <w:rsid w:val="00646DF4"/>
    <w:rsid w:val="00652AE3"/>
    <w:rsid w:val="00662048"/>
    <w:rsid w:val="0066229C"/>
    <w:rsid w:val="00662F89"/>
    <w:rsid w:val="0066453D"/>
    <w:rsid w:val="00666B09"/>
    <w:rsid w:val="0066740D"/>
    <w:rsid w:val="00667717"/>
    <w:rsid w:val="00667E51"/>
    <w:rsid w:val="00670BC6"/>
    <w:rsid w:val="00672EB6"/>
    <w:rsid w:val="006816B8"/>
    <w:rsid w:val="00682693"/>
    <w:rsid w:val="006854B6"/>
    <w:rsid w:val="006944C8"/>
    <w:rsid w:val="006947F0"/>
    <w:rsid w:val="00695439"/>
    <w:rsid w:val="00696566"/>
    <w:rsid w:val="006A1F63"/>
    <w:rsid w:val="006A2C1F"/>
    <w:rsid w:val="006A34AF"/>
    <w:rsid w:val="006A48DE"/>
    <w:rsid w:val="006A6051"/>
    <w:rsid w:val="006A614B"/>
    <w:rsid w:val="006A66B5"/>
    <w:rsid w:val="006A7621"/>
    <w:rsid w:val="006A7913"/>
    <w:rsid w:val="006A7DE4"/>
    <w:rsid w:val="006B5646"/>
    <w:rsid w:val="006B6963"/>
    <w:rsid w:val="006B6D3E"/>
    <w:rsid w:val="006B7009"/>
    <w:rsid w:val="006C0186"/>
    <w:rsid w:val="006C431D"/>
    <w:rsid w:val="006C77D9"/>
    <w:rsid w:val="006D0B17"/>
    <w:rsid w:val="006D21A5"/>
    <w:rsid w:val="006D2ACF"/>
    <w:rsid w:val="006D6D2C"/>
    <w:rsid w:val="006D783E"/>
    <w:rsid w:val="006D7F50"/>
    <w:rsid w:val="006E6063"/>
    <w:rsid w:val="006F0218"/>
    <w:rsid w:val="006F50DC"/>
    <w:rsid w:val="006F5320"/>
    <w:rsid w:val="007004DC"/>
    <w:rsid w:val="00701B72"/>
    <w:rsid w:val="00703CCD"/>
    <w:rsid w:val="00704A9C"/>
    <w:rsid w:val="00704CD6"/>
    <w:rsid w:val="007057E3"/>
    <w:rsid w:val="00710126"/>
    <w:rsid w:val="00710615"/>
    <w:rsid w:val="0071596A"/>
    <w:rsid w:val="0071760B"/>
    <w:rsid w:val="00723716"/>
    <w:rsid w:val="00731941"/>
    <w:rsid w:val="007345F7"/>
    <w:rsid w:val="00736570"/>
    <w:rsid w:val="007418AB"/>
    <w:rsid w:val="007418C5"/>
    <w:rsid w:val="00745D20"/>
    <w:rsid w:val="007478CD"/>
    <w:rsid w:val="00753F9C"/>
    <w:rsid w:val="00756ED4"/>
    <w:rsid w:val="00760CCC"/>
    <w:rsid w:val="00760DEB"/>
    <w:rsid w:val="00763069"/>
    <w:rsid w:val="007630CB"/>
    <w:rsid w:val="00763CBD"/>
    <w:rsid w:val="00765262"/>
    <w:rsid w:val="007673A7"/>
    <w:rsid w:val="00771236"/>
    <w:rsid w:val="00773B9C"/>
    <w:rsid w:val="00774551"/>
    <w:rsid w:val="00780F05"/>
    <w:rsid w:val="00781B8A"/>
    <w:rsid w:val="00782C1B"/>
    <w:rsid w:val="00783099"/>
    <w:rsid w:val="00792021"/>
    <w:rsid w:val="00793413"/>
    <w:rsid w:val="00794317"/>
    <w:rsid w:val="00795DFD"/>
    <w:rsid w:val="00796717"/>
    <w:rsid w:val="007A1234"/>
    <w:rsid w:val="007A2ABD"/>
    <w:rsid w:val="007A3BB1"/>
    <w:rsid w:val="007A55F2"/>
    <w:rsid w:val="007A75E4"/>
    <w:rsid w:val="007B2131"/>
    <w:rsid w:val="007B4E55"/>
    <w:rsid w:val="007B59B7"/>
    <w:rsid w:val="007C0F02"/>
    <w:rsid w:val="007C43F1"/>
    <w:rsid w:val="007C58E9"/>
    <w:rsid w:val="007C71A6"/>
    <w:rsid w:val="007C7377"/>
    <w:rsid w:val="007D0FE4"/>
    <w:rsid w:val="007D6290"/>
    <w:rsid w:val="007E0C0D"/>
    <w:rsid w:val="007E29A7"/>
    <w:rsid w:val="007E3C94"/>
    <w:rsid w:val="007E6533"/>
    <w:rsid w:val="007E6C6E"/>
    <w:rsid w:val="007F0038"/>
    <w:rsid w:val="007F680A"/>
    <w:rsid w:val="008007B0"/>
    <w:rsid w:val="00802D1A"/>
    <w:rsid w:val="008037D1"/>
    <w:rsid w:val="00804C0B"/>
    <w:rsid w:val="00805044"/>
    <w:rsid w:val="0080552A"/>
    <w:rsid w:val="008061D9"/>
    <w:rsid w:val="00812337"/>
    <w:rsid w:val="008145BA"/>
    <w:rsid w:val="008158D9"/>
    <w:rsid w:val="00816404"/>
    <w:rsid w:val="0081641F"/>
    <w:rsid w:val="008169BD"/>
    <w:rsid w:val="00817613"/>
    <w:rsid w:val="00820EFE"/>
    <w:rsid w:val="008213DE"/>
    <w:rsid w:val="00821BE2"/>
    <w:rsid w:val="008249B3"/>
    <w:rsid w:val="00826410"/>
    <w:rsid w:val="00826980"/>
    <w:rsid w:val="008311CF"/>
    <w:rsid w:val="0083271A"/>
    <w:rsid w:val="00837056"/>
    <w:rsid w:val="0083732C"/>
    <w:rsid w:val="00840886"/>
    <w:rsid w:val="008432E3"/>
    <w:rsid w:val="00844509"/>
    <w:rsid w:val="0084498B"/>
    <w:rsid w:val="00851209"/>
    <w:rsid w:val="00853513"/>
    <w:rsid w:val="00854C52"/>
    <w:rsid w:val="00855001"/>
    <w:rsid w:val="00856F68"/>
    <w:rsid w:val="00857F67"/>
    <w:rsid w:val="00860F8C"/>
    <w:rsid w:val="00861C72"/>
    <w:rsid w:val="00863EA2"/>
    <w:rsid w:val="00864B3D"/>
    <w:rsid w:val="00871099"/>
    <w:rsid w:val="008712F0"/>
    <w:rsid w:val="00873EC4"/>
    <w:rsid w:val="008744BF"/>
    <w:rsid w:val="0087702A"/>
    <w:rsid w:val="008829AC"/>
    <w:rsid w:val="00885A2D"/>
    <w:rsid w:val="00885B7E"/>
    <w:rsid w:val="008867D3"/>
    <w:rsid w:val="00890540"/>
    <w:rsid w:val="00890832"/>
    <w:rsid w:val="0089122F"/>
    <w:rsid w:val="008956FA"/>
    <w:rsid w:val="008968E9"/>
    <w:rsid w:val="00897BEC"/>
    <w:rsid w:val="008A0B30"/>
    <w:rsid w:val="008A0F0A"/>
    <w:rsid w:val="008A33D6"/>
    <w:rsid w:val="008A571A"/>
    <w:rsid w:val="008A5AD9"/>
    <w:rsid w:val="008A61AF"/>
    <w:rsid w:val="008A7E41"/>
    <w:rsid w:val="008B0011"/>
    <w:rsid w:val="008B07C6"/>
    <w:rsid w:val="008B2985"/>
    <w:rsid w:val="008C0B11"/>
    <w:rsid w:val="008C1830"/>
    <w:rsid w:val="008C1885"/>
    <w:rsid w:val="008C3F09"/>
    <w:rsid w:val="008C4C45"/>
    <w:rsid w:val="008C6AEA"/>
    <w:rsid w:val="008C7881"/>
    <w:rsid w:val="008D05D7"/>
    <w:rsid w:val="008D0C97"/>
    <w:rsid w:val="008D19B4"/>
    <w:rsid w:val="008E0057"/>
    <w:rsid w:val="008E0894"/>
    <w:rsid w:val="008E7032"/>
    <w:rsid w:val="008E74F9"/>
    <w:rsid w:val="008F16AD"/>
    <w:rsid w:val="008F1A0C"/>
    <w:rsid w:val="008F2545"/>
    <w:rsid w:val="008F2A13"/>
    <w:rsid w:val="008F4FFA"/>
    <w:rsid w:val="008F5732"/>
    <w:rsid w:val="009024D0"/>
    <w:rsid w:val="009068AA"/>
    <w:rsid w:val="00906C9B"/>
    <w:rsid w:val="00906E90"/>
    <w:rsid w:val="00910D66"/>
    <w:rsid w:val="00914E4E"/>
    <w:rsid w:val="00914EA7"/>
    <w:rsid w:val="00917653"/>
    <w:rsid w:val="0092396E"/>
    <w:rsid w:val="00923D12"/>
    <w:rsid w:val="00925362"/>
    <w:rsid w:val="00926BDE"/>
    <w:rsid w:val="009272F6"/>
    <w:rsid w:val="009277BD"/>
    <w:rsid w:val="009334E5"/>
    <w:rsid w:val="0093377D"/>
    <w:rsid w:val="0093387D"/>
    <w:rsid w:val="009362AB"/>
    <w:rsid w:val="0093635B"/>
    <w:rsid w:val="009408E4"/>
    <w:rsid w:val="00941DA1"/>
    <w:rsid w:val="00941DC8"/>
    <w:rsid w:val="00944705"/>
    <w:rsid w:val="00946460"/>
    <w:rsid w:val="009510B0"/>
    <w:rsid w:val="009640F4"/>
    <w:rsid w:val="0096590C"/>
    <w:rsid w:val="00965DE3"/>
    <w:rsid w:val="0096682C"/>
    <w:rsid w:val="00970554"/>
    <w:rsid w:val="00972014"/>
    <w:rsid w:val="009739BC"/>
    <w:rsid w:val="00974059"/>
    <w:rsid w:val="00975C91"/>
    <w:rsid w:val="00981FEE"/>
    <w:rsid w:val="00983605"/>
    <w:rsid w:val="00984983"/>
    <w:rsid w:val="0098759D"/>
    <w:rsid w:val="009959A5"/>
    <w:rsid w:val="00997247"/>
    <w:rsid w:val="009B06B9"/>
    <w:rsid w:val="009B129B"/>
    <w:rsid w:val="009B18EB"/>
    <w:rsid w:val="009B19AA"/>
    <w:rsid w:val="009B1E59"/>
    <w:rsid w:val="009B2A47"/>
    <w:rsid w:val="009B344E"/>
    <w:rsid w:val="009B3C5C"/>
    <w:rsid w:val="009B5D95"/>
    <w:rsid w:val="009B5FCD"/>
    <w:rsid w:val="009C35A1"/>
    <w:rsid w:val="009C3C77"/>
    <w:rsid w:val="009D00C4"/>
    <w:rsid w:val="009D300B"/>
    <w:rsid w:val="009D3C78"/>
    <w:rsid w:val="009D431F"/>
    <w:rsid w:val="009D567A"/>
    <w:rsid w:val="009E1390"/>
    <w:rsid w:val="009E1AC3"/>
    <w:rsid w:val="009E34A9"/>
    <w:rsid w:val="009E4511"/>
    <w:rsid w:val="009E459D"/>
    <w:rsid w:val="009E4E82"/>
    <w:rsid w:val="009E6CC9"/>
    <w:rsid w:val="009E6CF2"/>
    <w:rsid w:val="009E7079"/>
    <w:rsid w:val="009F0AB1"/>
    <w:rsid w:val="009F2637"/>
    <w:rsid w:val="009F743E"/>
    <w:rsid w:val="009F79D8"/>
    <w:rsid w:val="00A00752"/>
    <w:rsid w:val="00A02808"/>
    <w:rsid w:val="00A030DC"/>
    <w:rsid w:val="00A03523"/>
    <w:rsid w:val="00A0490B"/>
    <w:rsid w:val="00A10B53"/>
    <w:rsid w:val="00A13335"/>
    <w:rsid w:val="00A145D3"/>
    <w:rsid w:val="00A15020"/>
    <w:rsid w:val="00A1579C"/>
    <w:rsid w:val="00A160CC"/>
    <w:rsid w:val="00A16A89"/>
    <w:rsid w:val="00A20CC5"/>
    <w:rsid w:val="00A25352"/>
    <w:rsid w:val="00A25E0E"/>
    <w:rsid w:val="00A26E00"/>
    <w:rsid w:val="00A30055"/>
    <w:rsid w:val="00A30BF1"/>
    <w:rsid w:val="00A3182F"/>
    <w:rsid w:val="00A34D1C"/>
    <w:rsid w:val="00A37369"/>
    <w:rsid w:val="00A43536"/>
    <w:rsid w:val="00A45A0E"/>
    <w:rsid w:val="00A45B84"/>
    <w:rsid w:val="00A46921"/>
    <w:rsid w:val="00A46E37"/>
    <w:rsid w:val="00A472C0"/>
    <w:rsid w:val="00A52AA7"/>
    <w:rsid w:val="00A53158"/>
    <w:rsid w:val="00A5582B"/>
    <w:rsid w:val="00A62AC4"/>
    <w:rsid w:val="00A70CF4"/>
    <w:rsid w:val="00A713AB"/>
    <w:rsid w:val="00A719DD"/>
    <w:rsid w:val="00A71CAE"/>
    <w:rsid w:val="00A751FE"/>
    <w:rsid w:val="00A8000A"/>
    <w:rsid w:val="00A87087"/>
    <w:rsid w:val="00A91F5C"/>
    <w:rsid w:val="00A94D94"/>
    <w:rsid w:val="00AA417A"/>
    <w:rsid w:val="00AA4871"/>
    <w:rsid w:val="00AA65E2"/>
    <w:rsid w:val="00AA66DA"/>
    <w:rsid w:val="00AA778C"/>
    <w:rsid w:val="00AB077C"/>
    <w:rsid w:val="00AB0A4A"/>
    <w:rsid w:val="00AB3FFA"/>
    <w:rsid w:val="00AB5DF6"/>
    <w:rsid w:val="00AB681C"/>
    <w:rsid w:val="00AC1312"/>
    <w:rsid w:val="00AC17CB"/>
    <w:rsid w:val="00AC45F1"/>
    <w:rsid w:val="00AC507F"/>
    <w:rsid w:val="00AC6966"/>
    <w:rsid w:val="00AC6D85"/>
    <w:rsid w:val="00AC7B2F"/>
    <w:rsid w:val="00AD1FD3"/>
    <w:rsid w:val="00AD237E"/>
    <w:rsid w:val="00AD61A6"/>
    <w:rsid w:val="00AD66B2"/>
    <w:rsid w:val="00AD79AD"/>
    <w:rsid w:val="00AE4AEC"/>
    <w:rsid w:val="00AE5AED"/>
    <w:rsid w:val="00AF3034"/>
    <w:rsid w:val="00AF3884"/>
    <w:rsid w:val="00B00B5D"/>
    <w:rsid w:val="00B02C16"/>
    <w:rsid w:val="00B04321"/>
    <w:rsid w:val="00B04844"/>
    <w:rsid w:val="00B0545B"/>
    <w:rsid w:val="00B05C8F"/>
    <w:rsid w:val="00B122CC"/>
    <w:rsid w:val="00B14A46"/>
    <w:rsid w:val="00B15470"/>
    <w:rsid w:val="00B15CA1"/>
    <w:rsid w:val="00B16AB7"/>
    <w:rsid w:val="00B1707B"/>
    <w:rsid w:val="00B2341D"/>
    <w:rsid w:val="00B2769D"/>
    <w:rsid w:val="00B32BA3"/>
    <w:rsid w:val="00B336CA"/>
    <w:rsid w:val="00B353B2"/>
    <w:rsid w:val="00B4100D"/>
    <w:rsid w:val="00B4111A"/>
    <w:rsid w:val="00B4341F"/>
    <w:rsid w:val="00B43ADF"/>
    <w:rsid w:val="00B43EAE"/>
    <w:rsid w:val="00B442A1"/>
    <w:rsid w:val="00B44D0B"/>
    <w:rsid w:val="00B45343"/>
    <w:rsid w:val="00B45625"/>
    <w:rsid w:val="00B47D7A"/>
    <w:rsid w:val="00B510C9"/>
    <w:rsid w:val="00B53354"/>
    <w:rsid w:val="00B56E1A"/>
    <w:rsid w:val="00B6329B"/>
    <w:rsid w:val="00B64660"/>
    <w:rsid w:val="00B67D86"/>
    <w:rsid w:val="00B73475"/>
    <w:rsid w:val="00B73DAD"/>
    <w:rsid w:val="00B75773"/>
    <w:rsid w:val="00B757A8"/>
    <w:rsid w:val="00B7581E"/>
    <w:rsid w:val="00B75B74"/>
    <w:rsid w:val="00B777CD"/>
    <w:rsid w:val="00B77FE2"/>
    <w:rsid w:val="00B81295"/>
    <w:rsid w:val="00B845EB"/>
    <w:rsid w:val="00B84A82"/>
    <w:rsid w:val="00B86DAC"/>
    <w:rsid w:val="00B90769"/>
    <w:rsid w:val="00B91181"/>
    <w:rsid w:val="00B92425"/>
    <w:rsid w:val="00B936C8"/>
    <w:rsid w:val="00B961F0"/>
    <w:rsid w:val="00B96737"/>
    <w:rsid w:val="00BA0526"/>
    <w:rsid w:val="00BA64A1"/>
    <w:rsid w:val="00BB2B3A"/>
    <w:rsid w:val="00BB3B9C"/>
    <w:rsid w:val="00BB541A"/>
    <w:rsid w:val="00BB70D6"/>
    <w:rsid w:val="00BC1A48"/>
    <w:rsid w:val="00BC5132"/>
    <w:rsid w:val="00BC541C"/>
    <w:rsid w:val="00BC7015"/>
    <w:rsid w:val="00BD1189"/>
    <w:rsid w:val="00BD2608"/>
    <w:rsid w:val="00BD2A3D"/>
    <w:rsid w:val="00BD3E7E"/>
    <w:rsid w:val="00BD5AC9"/>
    <w:rsid w:val="00BD73D2"/>
    <w:rsid w:val="00BD76DC"/>
    <w:rsid w:val="00BE1F45"/>
    <w:rsid w:val="00BE6B49"/>
    <w:rsid w:val="00BE72C6"/>
    <w:rsid w:val="00BF053E"/>
    <w:rsid w:val="00BF3792"/>
    <w:rsid w:val="00BF5551"/>
    <w:rsid w:val="00BF5663"/>
    <w:rsid w:val="00BF58D4"/>
    <w:rsid w:val="00BF6D50"/>
    <w:rsid w:val="00C006A3"/>
    <w:rsid w:val="00C00FD8"/>
    <w:rsid w:val="00C0160E"/>
    <w:rsid w:val="00C01D1B"/>
    <w:rsid w:val="00C02CA6"/>
    <w:rsid w:val="00C05E6B"/>
    <w:rsid w:val="00C061C1"/>
    <w:rsid w:val="00C07C31"/>
    <w:rsid w:val="00C118DB"/>
    <w:rsid w:val="00C14750"/>
    <w:rsid w:val="00C153F0"/>
    <w:rsid w:val="00C167CB"/>
    <w:rsid w:val="00C17C71"/>
    <w:rsid w:val="00C2004C"/>
    <w:rsid w:val="00C200BB"/>
    <w:rsid w:val="00C204F9"/>
    <w:rsid w:val="00C20910"/>
    <w:rsid w:val="00C21874"/>
    <w:rsid w:val="00C236AA"/>
    <w:rsid w:val="00C24A44"/>
    <w:rsid w:val="00C251EB"/>
    <w:rsid w:val="00C270AA"/>
    <w:rsid w:val="00C3085A"/>
    <w:rsid w:val="00C309A5"/>
    <w:rsid w:val="00C310BE"/>
    <w:rsid w:val="00C31486"/>
    <w:rsid w:val="00C32344"/>
    <w:rsid w:val="00C329C3"/>
    <w:rsid w:val="00C3458F"/>
    <w:rsid w:val="00C35EE5"/>
    <w:rsid w:val="00C376C6"/>
    <w:rsid w:val="00C42C25"/>
    <w:rsid w:val="00C4638D"/>
    <w:rsid w:val="00C501ED"/>
    <w:rsid w:val="00C50491"/>
    <w:rsid w:val="00C50EF7"/>
    <w:rsid w:val="00C51DB9"/>
    <w:rsid w:val="00C53136"/>
    <w:rsid w:val="00C53C8F"/>
    <w:rsid w:val="00C56047"/>
    <w:rsid w:val="00C5646D"/>
    <w:rsid w:val="00C62482"/>
    <w:rsid w:val="00C639C4"/>
    <w:rsid w:val="00C643A7"/>
    <w:rsid w:val="00C64CDF"/>
    <w:rsid w:val="00C7005E"/>
    <w:rsid w:val="00C71278"/>
    <w:rsid w:val="00C714F0"/>
    <w:rsid w:val="00C71EA0"/>
    <w:rsid w:val="00C72C8E"/>
    <w:rsid w:val="00C732AD"/>
    <w:rsid w:val="00C7365E"/>
    <w:rsid w:val="00C76C2A"/>
    <w:rsid w:val="00C77081"/>
    <w:rsid w:val="00C804EB"/>
    <w:rsid w:val="00C808BF"/>
    <w:rsid w:val="00C80FD2"/>
    <w:rsid w:val="00C82505"/>
    <w:rsid w:val="00C834F5"/>
    <w:rsid w:val="00C856E2"/>
    <w:rsid w:val="00C86C26"/>
    <w:rsid w:val="00C93CBB"/>
    <w:rsid w:val="00C943B3"/>
    <w:rsid w:val="00CA2CAC"/>
    <w:rsid w:val="00CA4E68"/>
    <w:rsid w:val="00CB0982"/>
    <w:rsid w:val="00CB146B"/>
    <w:rsid w:val="00CB5A89"/>
    <w:rsid w:val="00CB6852"/>
    <w:rsid w:val="00CB6FE2"/>
    <w:rsid w:val="00CB7270"/>
    <w:rsid w:val="00CC02B1"/>
    <w:rsid w:val="00CC1A37"/>
    <w:rsid w:val="00CC2459"/>
    <w:rsid w:val="00CC47CF"/>
    <w:rsid w:val="00CC65E4"/>
    <w:rsid w:val="00CC6EF7"/>
    <w:rsid w:val="00CC7DBC"/>
    <w:rsid w:val="00CC7E3D"/>
    <w:rsid w:val="00CC7E70"/>
    <w:rsid w:val="00CD22E3"/>
    <w:rsid w:val="00CD2B87"/>
    <w:rsid w:val="00CD2F7A"/>
    <w:rsid w:val="00CD35B0"/>
    <w:rsid w:val="00CD39D6"/>
    <w:rsid w:val="00CD3D7B"/>
    <w:rsid w:val="00CD45E8"/>
    <w:rsid w:val="00CD5011"/>
    <w:rsid w:val="00CE0165"/>
    <w:rsid w:val="00CE0F23"/>
    <w:rsid w:val="00CE31DC"/>
    <w:rsid w:val="00CE3BE2"/>
    <w:rsid w:val="00CE3D37"/>
    <w:rsid w:val="00CF03BF"/>
    <w:rsid w:val="00CF297C"/>
    <w:rsid w:val="00CF32C1"/>
    <w:rsid w:val="00CF554A"/>
    <w:rsid w:val="00D070C2"/>
    <w:rsid w:val="00D10715"/>
    <w:rsid w:val="00D1082A"/>
    <w:rsid w:val="00D1091B"/>
    <w:rsid w:val="00D1442D"/>
    <w:rsid w:val="00D26BD5"/>
    <w:rsid w:val="00D27414"/>
    <w:rsid w:val="00D35617"/>
    <w:rsid w:val="00D40AC5"/>
    <w:rsid w:val="00D40D36"/>
    <w:rsid w:val="00D45280"/>
    <w:rsid w:val="00D4547B"/>
    <w:rsid w:val="00D50072"/>
    <w:rsid w:val="00D50A35"/>
    <w:rsid w:val="00D524B7"/>
    <w:rsid w:val="00D539AF"/>
    <w:rsid w:val="00D541E0"/>
    <w:rsid w:val="00D5716B"/>
    <w:rsid w:val="00D61549"/>
    <w:rsid w:val="00D628F3"/>
    <w:rsid w:val="00D7297A"/>
    <w:rsid w:val="00D73253"/>
    <w:rsid w:val="00D73F2E"/>
    <w:rsid w:val="00D7536C"/>
    <w:rsid w:val="00D83D43"/>
    <w:rsid w:val="00D867D5"/>
    <w:rsid w:val="00D9198B"/>
    <w:rsid w:val="00D92DF9"/>
    <w:rsid w:val="00D943C8"/>
    <w:rsid w:val="00D945D9"/>
    <w:rsid w:val="00D95546"/>
    <w:rsid w:val="00D9602B"/>
    <w:rsid w:val="00DA4BFB"/>
    <w:rsid w:val="00DA52E3"/>
    <w:rsid w:val="00DA5A33"/>
    <w:rsid w:val="00DA6CDF"/>
    <w:rsid w:val="00DB027A"/>
    <w:rsid w:val="00DB0F7E"/>
    <w:rsid w:val="00DB4807"/>
    <w:rsid w:val="00DB4BBF"/>
    <w:rsid w:val="00DB72F3"/>
    <w:rsid w:val="00DB7984"/>
    <w:rsid w:val="00DC2E30"/>
    <w:rsid w:val="00DC42F0"/>
    <w:rsid w:val="00DC558C"/>
    <w:rsid w:val="00DC5C27"/>
    <w:rsid w:val="00DC68B0"/>
    <w:rsid w:val="00DD023E"/>
    <w:rsid w:val="00DD0FE8"/>
    <w:rsid w:val="00DD150F"/>
    <w:rsid w:val="00DD1643"/>
    <w:rsid w:val="00DD3F78"/>
    <w:rsid w:val="00DD5662"/>
    <w:rsid w:val="00DD77F3"/>
    <w:rsid w:val="00DE1615"/>
    <w:rsid w:val="00DE1D2E"/>
    <w:rsid w:val="00DE246D"/>
    <w:rsid w:val="00DE493E"/>
    <w:rsid w:val="00DE4B2F"/>
    <w:rsid w:val="00DE6081"/>
    <w:rsid w:val="00DF305C"/>
    <w:rsid w:val="00DF3491"/>
    <w:rsid w:val="00E03E5C"/>
    <w:rsid w:val="00E04D41"/>
    <w:rsid w:val="00E06018"/>
    <w:rsid w:val="00E06B4C"/>
    <w:rsid w:val="00E06F75"/>
    <w:rsid w:val="00E150BC"/>
    <w:rsid w:val="00E1563B"/>
    <w:rsid w:val="00E157A6"/>
    <w:rsid w:val="00E1725B"/>
    <w:rsid w:val="00E2241B"/>
    <w:rsid w:val="00E23EF4"/>
    <w:rsid w:val="00E252A9"/>
    <w:rsid w:val="00E25EE3"/>
    <w:rsid w:val="00E35F7B"/>
    <w:rsid w:val="00E43008"/>
    <w:rsid w:val="00E4308F"/>
    <w:rsid w:val="00E449EB"/>
    <w:rsid w:val="00E51515"/>
    <w:rsid w:val="00E51778"/>
    <w:rsid w:val="00E52F92"/>
    <w:rsid w:val="00E534D1"/>
    <w:rsid w:val="00E5378E"/>
    <w:rsid w:val="00E564CE"/>
    <w:rsid w:val="00E60383"/>
    <w:rsid w:val="00E615F1"/>
    <w:rsid w:val="00E6238E"/>
    <w:rsid w:val="00E6240D"/>
    <w:rsid w:val="00E653B1"/>
    <w:rsid w:val="00E67A89"/>
    <w:rsid w:val="00E70DCF"/>
    <w:rsid w:val="00E725B9"/>
    <w:rsid w:val="00E74D2B"/>
    <w:rsid w:val="00E75FC0"/>
    <w:rsid w:val="00E76573"/>
    <w:rsid w:val="00E7724B"/>
    <w:rsid w:val="00E777CC"/>
    <w:rsid w:val="00E83C1A"/>
    <w:rsid w:val="00E841F7"/>
    <w:rsid w:val="00E856B0"/>
    <w:rsid w:val="00E86F0D"/>
    <w:rsid w:val="00E87EE8"/>
    <w:rsid w:val="00E87FF7"/>
    <w:rsid w:val="00E91F8A"/>
    <w:rsid w:val="00E93340"/>
    <w:rsid w:val="00EA1038"/>
    <w:rsid w:val="00EA4FA4"/>
    <w:rsid w:val="00EA5CF3"/>
    <w:rsid w:val="00EA778A"/>
    <w:rsid w:val="00EB3E85"/>
    <w:rsid w:val="00EB487B"/>
    <w:rsid w:val="00EB546A"/>
    <w:rsid w:val="00EB587C"/>
    <w:rsid w:val="00EC104B"/>
    <w:rsid w:val="00EC2AC7"/>
    <w:rsid w:val="00EC37A7"/>
    <w:rsid w:val="00EC4FBA"/>
    <w:rsid w:val="00EC57CE"/>
    <w:rsid w:val="00ED0714"/>
    <w:rsid w:val="00ED0BA3"/>
    <w:rsid w:val="00ED1FFB"/>
    <w:rsid w:val="00ED2838"/>
    <w:rsid w:val="00EE0432"/>
    <w:rsid w:val="00EE63F7"/>
    <w:rsid w:val="00EF169B"/>
    <w:rsid w:val="00EF4B76"/>
    <w:rsid w:val="00F00245"/>
    <w:rsid w:val="00F0233F"/>
    <w:rsid w:val="00F03549"/>
    <w:rsid w:val="00F045FA"/>
    <w:rsid w:val="00F046BE"/>
    <w:rsid w:val="00F05B02"/>
    <w:rsid w:val="00F06E8F"/>
    <w:rsid w:val="00F100BB"/>
    <w:rsid w:val="00F11BB6"/>
    <w:rsid w:val="00F124FF"/>
    <w:rsid w:val="00F127F4"/>
    <w:rsid w:val="00F12C05"/>
    <w:rsid w:val="00F12D6D"/>
    <w:rsid w:val="00F164AB"/>
    <w:rsid w:val="00F20F47"/>
    <w:rsid w:val="00F270F2"/>
    <w:rsid w:val="00F300D8"/>
    <w:rsid w:val="00F317BA"/>
    <w:rsid w:val="00F32759"/>
    <w:rsid w:val="00F409E5"/>
    <w:rsid w:val="00F42E03"/>
    <w:rsid w:val="00F44F75"/>
    <w:rsid w:val="00F45C95"/>
    <w:rsid w:val="00F4662D"/>
    <w:rsid w:val="00F47495"/>
    <w:rsid w:val="00F516E2"/>
    <w:rsid w:val="00F51C6E"/>
    <w:rsid w:val="00F51D01"/>
    <w:rsid w:val="00F527BB"/>
    <w:rsid w:val="00F52D2B"/>
    <w:rsid w:val="00F541EB"/>
    <w:rsid w:val="00F54647"/>
    <w:rsid w:val="00F5644C"/>
    <w:rsid w:val="00F56DBF"/>
    <w:rsid w:val="00F66EAC"/>
    <w:rsid w:val="00F67D89"/>
    <w:rsid w:val="00F71CC8"/>
    <w:rsid w:val="00F74690"/>
    <w:rsid w:val="00F771E8"/>
    <w:rsid w:val="00F8082E"/>
    <w:rsid w:val="00F811DB"/>
    <w:rsid w:val="00F846B8"/>
    <w:rsid w:val="00F853FF"/>
    <w:rsid w:val="00F92CE9"/>
    <w:rsid w:val="00F9543B"/>
    <w:rsid w:val="00F96540"/>
    <w:rsid w:val="00F96B50"/>
    <w:rsid w:val="00FA4409"/>
    <w:rsid w:val="00FA751E"/>
    <w:rsid w:val="00FA7E9B"/>
    <w:rsid w:val="00FB0A4F"/>
    <w:rsid w:val="00FB3884"/>
    <w:rsid w:val="00FB3FF3"/>
    <w:rsid w:val="00FB4DB5"/>
    <w:rsid w:val="00FB608B"/>
    <w:rsid w:val="00FC0C3F"/>
    <w:rsid w:val="00FC0FDC"/>
    <w:rsid w:val="00FC299F"/>
    <w:rsid w:val="00FC5B02"/>
    <w:rsid w:val="00FC6AF3"/>
    <w:rsid w:val="00FD0A93"/>
    <w:rsid w:val="00FD180F"/>
    <w:rsid w:val="00FD1EF9"/>
    <w:rsid w:val="00FD3C29"/>
    <w:rsid w:val="00FD3E71"/>
    <w:rsid w:val="00FD6343"/>
    <w:rsid w:val="00FE31A2"/>
    <w:rsid w:val="00FE4EA9"/>
    <w:rsid w:val="00FE6663"/>
    <w:rsid w:val="00FE6B1A"/>
    <w:rsid w:val="00FE7B49"/>
    <w:rsid w:val="00FF2C04"/>
    <w:rsid w:val="00FF6B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482"/>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FD1EF9"/>
    <w:pPr>
      <w:keepNext/>
      <w:keepLines/>
      <w:numPr>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6592"/>
    <w:pPr>
      <w:keepNext/>
      <w:keepLines/>
      <w:numPr>
        <w:ilvl w:val="1"/>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D4E4D"/>
    <w:pPr>
      <w:keepNext/>
      <w:keepLines/>
      <w:numPr>
        <w:ilvl w:val="2"/>
        <w:numId w:val="7"/>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1EF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156592"/>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 w:type="character" w:customStyle="1" w:styleId="Heading4Char">
    <w:name w:val="Heading 4 Char"/>
    <w:basedOn w:val="DefaultParagraphFont"/>
    <w:link w:val="Heading4"/>
    <w:uiPriority w:val="9"/>
    <w:rsid w:val="003D4E4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60DEB"/>
    <w:pPr>
      <w:outlineLvl w:val="9"/>
    </w:pPr>
    <w:rPr>
      <w:lang w:val="en-US"/>
    </w:rPr>
  </w:style>
  <w:style w:type="paragraph" w:styleId="TOC1">
    <w:name w:val="toc 1"/>
    <w:basedOn w:val="Normal"/>
    <w:next w:val="Normal"/>
    <w:autoRedefine/>
    <w:uiPriority w:val="39"/>
    <w:unhideWhenUsed/>
    <w:rsid w:val="00760DEB"/>
    <w:pPr>
      <w:spacing w:after="100"/>
    </w:pPr>
  </w:style>
  <w:style w:type="paragraph" w:styleId="TOC2">
    <w:name w:val="toc 2"/>
    <w:basedOn w:val="Normal"/>
    <w:next w:val="Normal"/>
    <w:autoRedefine/>
    <w:uiPriority w:val="39"/>
    <w:unhideWhenUsed/>
    <w:rsid w:val="00760DEB"/>
    <w:pPr>
      <w:spacing w:after="100"/>
      <w:ind w:left="220"/>
    </w:pPr>
  </w:style>
  <w:style w:type="paragraph" w:styleId="TOC3">
    <w:name w:val="toc 3"/>
    <w:basedOn w:val="Normal"/>
    <w:next w:val="Normal"/>
    <w:autoRedefine/>
    <w:uiPriority w:val="39"/>
    <w:unhideWhenUsed/>
    <w:rsid w:val="00760DEB"/>
    <w:pPr>
      <w:spacing w:after="100"/>
      <w:ind w:left="440"/>
    </w:pPr>
  </w:style>
  <w:style w:type="paragraph" w:styleId="Caption">
    <w:name w:val="caption"/>
    <w:basedOn w:val="Normal"/>
    <w:next w:val="Normal"/>
    <w:uiPriority w:val="35"/>
    <w:unhideWhenUsed/>
    <w:qFormat/>
    <w:rsid w:val="00A1579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37056"/>
    <w:rPr>
      <w:color w:val="808080"/>
    </w:rPr>
  </w:style>
  <w:style w:type="table" w:styleId="TableGrid">
    <w:name w:val="Table Grid"/>
    <w:basedOn w:val="TableNormal"/>
    <w:uiPriority w:val="39"/>
    <w:rsid w:val="007345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345F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03230">
      <w:bodyDiv w:val="1"/>
      <w:marLeft w:val="0"/>
      <w:marRight w:val="0"/>
      <w:marTop w:val="0"/>
      <w:marBottom w:val="0"/>
      <w:divBdr>
        <w:top w:val="none" w:sz="0" w:space="0" w:color="auto"/>
        <w:left w:val="none" w:sz="0" w:space="0" w:color="auto"/>
        <w:bottom w:val="none" w:sz="0" w:space="0" w:color="auto"/>
        <w:right w:val="none" w:sz="0" w:space="0" w:color="auto"/>
      </w:divBdr>
    </w:div>
    <w:div w:id="380255314">
      <w:bodyDiv w:val="1"/>
      <w:marLeft w:val="0"/>
      <w:marRight w:val="0"/>
      <w:marTop w:val="0"/>
      <w:marBottom w:val="0"/>
      <w:divBdr>
        <w:top w:val="none" w:sz="0" w:space="0" w:color="auto"/>
        <w:left w:val="none" w:sz="0" w:space="0" w:color="auto"/>
        <w:bottom w:val="none" w:sz="0" w:space="0" w:color="auto"/>
        <w:right w:val="none" w:sz="0" w:space="0" w:color="auto"/>
      </w:divBdr>
    </w:div>
    <w:div w:id="1451128880">
      <w:bodyDiv w:val="1"/>
      <w:marLeft w:val="0"/>
      <w:marRight w:val="0"/>
      <w:marTop w:val="0"/>
      <w:marBottom w:val="0"/>
      <w:divBdr>
        <w:top w:val="none" w:sz="0" w:space="0" w:color="auto"/>
        <w:left w:val="none" w:sz="0" w:space="0" w:color="auto"/>
        <w:bottom w:val="none" w:sz="0" w:space="0" w:color="auto"/>
        <w:right w:val="none" w:sz="0" w:space="0" w:color="auto"/>
      </w:divBdr>
    </w:div>
    <w:div w:id="1714622909">
      <w:bodyDiv w:val="1"/>
      <w:marLeft w:val="0"/>
      <w:marRight w:val="0"/>
      <w:marTop w:val="0"/>
      <w:marBottom w:val="0"/>
      <w:divBdr>
        <w:top w:val="none" w:sz="0" w:space="0" w:color="auto"/>
        <w:left w:val="none" w:sz="0" w:space="0" w:color="auto"/>
        <w:bottom w:val="none" w:sz="0" w:space="0" w:color="auto"/>
        <w:right w:val="none" w:sz="0" w:space="0" w:color="auto"/>
      </w:divBdr>
    </w:div>
    <w:div w:id="1892840987">
      <w:bodyDiv w:val="1"/>
      <w:marLeft w:val="0"/>
      <w:marRight w:val="0"/>
      <w:marTop w:val="0"/>
      <w:marBottom w:val="0"/>
      <w:divBdr>
        <w:top w:val="none" w:sz="0" w:space="0" w:color="auto"/>
        <w:left w:val="none" w:sz="0" w:space="0" w:color="auto"/>
        <w:bottom w:val="none" w:sz="0" w:space="0" w:color="auto"/>
        <w:right w:val="none" w:sz="0" w:space="0" w:color="auto"/>
      </w:divBdr>
    </w:div>
    <w:div w:id="1951472593">
      <w:bodyDiv w:val="1"/>
      <w:marLeft w:val="0"/>
      <w:marRight w:val="0"/>
      <w:marTop w:val="0"/>
      <w:marBottom w:val="0"/>
      <w:divBdr>
        <w:top w:val="none" w:sz="0" w:space="0" w:color="auto"/>
        <w:left w:val="none" w:sz="0" w:space="0" w:color="auto"/>
        <w:bottom w:val="none" w:sz="0" w:space="0" w:color="auto"/>
        <w:right w:val="none" w:sz="0" w:space="0" w:color="auto"/>
      </w:divBdr>
    </w:div>
    <w:div w:id="1974363583">
      <w:bodyDiv w:val="1"/>
      <w:marLeft w:val="0"/>
      <w:marRight w:val="0"/>
      <w:marTop w:val="0"/>
      <w:marBottom w:val="0"/>
      <w:divBdr>
        <w:top w:val="none" w:sz="0" w:space="0" w:color="auto"/>
        <w:left w:val="none" w:sz="0" w:space="0" w:color="auto"/>
        <w:bottom w:val="none" w:sz="0" w:space="0" w:color="auto"/>
        <w:right w:val="none" w:sz="0" w:space="0" w:color="auto"/>
      </w:divBdr>
    </w:div>
    <w:div w:id="212962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31.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endnotes" Target="endnotes.xml"/><Relationship Id="rId24" Type="http://schemas.openxmlformats.org/officeDocument/2006/relationships/image" Target="media/image10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yperlink" Target="https://www.bricklink.com/v2/main.page" TargetMode="External"/><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footer" Target="footer3.xml"/><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1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5.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30</TotalTime>
  <Pages>31</Pages>
  <Words>4620</Words>
  <Characters>2633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School of Computing and Mathematical Sciences, University of Leicester</Company>
  <LinksUpToDate>false</LinksUpToDate>
  <CharactersWithSpaces>30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Interim Report</dc:title>
  <dc:subject>Lego: Set Checklist Creator</dc:subject>
  <dc:creator>DANiel Richard Booth</dc:creator>
  <cp:keywords/>
  <dc:description/>
  <cp:lastModifiedBy>DAN Booth</cp:lastModifiedBy>
  <cp:revision>1098</cp:revision>
  <dcterms:created xsi:type="dcterms:W3CDTF">2021-11-15T18:57:00Z</dcterms:created>
  <dcterms:modified xsi:type="dcterms:W3CDTF">2021-11-25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